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2A234A" w14:textId="77777777" w:rsidR="00F0728F" w:rsidRDefault="00F0728F" w:rsidP="000952C1">
      <w:pPr>
        <w:pStyle w:val="MainHeading"/>
        <w:spacing w:before="0"/>
        <w:jc w:val="center"/>
      </w:pPr>
      <w:bookmarkStart w:id="0" w:name="_Toc113030817"/>
      <w:r>
        <w:t xml:space="preserve">APPENDIX 1: </w:t>
      </w:r>
      <w:r w:rsidRPr="0052018A">
        <w:t>Canada Pavilion at COP27</w:t>
      </w:r>
      <w:r>
        <w:br/>
        <w:t>Accreditation Information Form</w:t>
      </w:r>
      <w:bookmarkEnd w:id="0"/>
    </w:p>
    <w:p w14:paraId="3A9890F2" w14:textId="77777777" w:rsidR="00F0728F" w:rsidRPr="00520572" w:rsidRDefault="00F0728F" w:rsidP="001E7498">
      <w:pPr>
        <w:pStyle w:val="NoSpacing"/>
        <w:rPr>
          <w:rFonts w:ascii="Raleway" w:hAnsi="Raleway"/>
          <w:u w:val="single"/>
        </w:rPr>
      </w:pPr>
    </w:p>
    <w:p w14:paraId="09FD5D33" w14:textId="77777777" w:rsidR="00F0728F" w:rsidRPr="00520572" w:rsidRDefault="00F0728F" w:rsidP="001E7498">
      <w:pPr>
        <w:pStyle w:val="NoSpacing"/>
        <w:rPr>
          <w:rFonts w:ascii="Raleway" w:hAnsi="Raleway"/>
          <w:b/>
          <w:bCs/>
        </w:rPr>
      </w:pPr>
      <w:r w:rsidRPr="2DFDE8ED">
        <w:rPr>
          <w:rFonts w:ascii="Raleway" w:hAnsi="Raleway"/>
          <w:u w:val="single"/>
        </w:rPr>
        <w:t>Form Submission Deadline</w:t>
      </w:r>
      <w:r w:rsidRPr="2DFDE8ED">
        <w:rPr>
          <w:rFonts w:ascii="Raleway" w:hAnsi="Raleway"/>
        </w:rPr>
        <w:t xml:space="preserve">: </w:t>
      </w:r>
      <w:r w:rsidRPr="2DFDE8ED">
        <w:rPr>
          <w:rFonts w:ascii="Raleway" w:hAnsi="Raleway"/>
          <w:b/>
          <w:bCs/>
          <w:u w:val="single"/>
        </w:rPr>
        <w:t>ASAP</w:t>
      </w:r>
      <w:r w:rsidRPr="2DFDE8ED">
        <w:rPr>
          <w:rFonts w:ascii="Raleway" w:hAnsi="Raleway"/>
          <w:b/>
          <w:bCs/>
        </w:rPr>
        <w:t xml:space="preserve"> but no later than</w:t>
      </w:r>
      <w:r w:rsidRPr="2DFDE8ED">
        <w:rPr>
          <w:rFonts w:ascii="Raleway" w:hAnsi="Raleway"/>
        </w:rPr>
        <w:t xml:space="preserve"> </w:t>
      </w:r>
      <w:r w:rsidRPr="2DFDE8ED">
        <w:rPr>
          <w:rFonts w:ascii="Raleway" w:hAnsi="Raleway"/>
          <w:b/>
          <w:bCs/>
        </w:rPr>
        <w:t>September 14, 2022</w:t>
      </w:r>
    </w:p>
    <w:p w14:paraId="57ED135D" w14:textId="77777777" w:rsidR="00F0728F" w:rsidRPr="00520572" w:rsidRDefault="00F0728F" w:rsidP="001E7498">
      <w:pPr>
        <w:pStyle w:val="NoSpacing"/>
        <w:rPr>
          <w:rFonts w:ascii="Raleway" w:hAnsi="Raleway"/>
        </w:rPr>
      </w:pPr>
      <w:r w:rsidRPr="2DFDE8ED">
        <w:rPr>
          <w:rFonts w:ascii="Raleway" w:hAnsi="Raleway"/>
          <w:u w:val="single"/>
        </w:rPr>
        <w:t xml:space="preserve">Return </w:t>
      </w:r>
      <w:r w:rsidRPr="2DFDE8ED">
        <w:rPr>
          <w:rFonts w:ascii="Raleway" w:hAnsi="Raleway"/>
          <w:b/>
          <w:bCs/>
          <w:u w:val="single"/>
        </w:rPr>
        <w:t xml:space="preserve">only </w:t>
      </w:r>
      <w:r w:rsidRPr="2DFDE8ED">
        <w:rPr>
          <w:rFonts w:ascii="Raleway" w:hAnsi="Raleway"/>
          <w:u w:val="single"/>
        </w:rPr>
        <w:t>to</w:t>
      </w:r>
      <w:r w:rsidRPr="2DFDE8ED">
        <w:rPr>
          <w:rFonts w:ascii="Raleway" w:hAnsi="Raleway"/>
        </w:rPr>
        <w:t xml:space="preserve">: </w:t>
      </w:r>
      <w:r w:rsidRPr="2DFDE8ED">
        <w:rPr>
          <w:rFonts w:ascii="Raleway" w:hAnsi="Raleway"/>
          <w:b/>
          <w:bCs/>
          <w:color w:val="82274A"/>
        </w:rPr>
        <w:t>pavillioncdp-coppavilion@ec.gc.ca</w:t>
      </w:r>
    </w:p>
    <w:p w14:paraId="3D0CCC93" w14:textId="77777777" w:rsidR="00F0728F" w:rsidRPr="00520572" w:rsidRDefault="00F0728F" w:rsidP="001E7498">
      <w:pPr>
        <w:pStyle w:val="NoSpacing"/>
        <w:rPr>
          <w:rFonts w:ascii="Raleway" w:hAnsi="Raleway"/>
        </w:rPr>
      </w:pPr>
      <w:r w:rsidRPr="00520572">
        <w:rPr>
          <w:rFonts w:ascii="Raleway" w:hAnsi="Raleway"/>
          <w:u w:val="single"/>
        </w:rPr>
        <w:t>Email subject</w:t>
      </w:r>
      <w:r w:rsidRPr="00520572">
        <w:rPr>
          <w:rFonts w:ascii="Raleway" w:hAnsi="Raleway"/>
        </w:rPr>
        <w:t>: Request for Canada Pavilion at COP27 Accreditation - [</w:t>
      </w:r>
      <w:r w:rsidRPr="00520572">
        <w:rPr>
          <w:rFonts w:ascii="Raleway" w:hAnsi="Raleway"/>
          <w:b/>
          <w:bCs/>
        </w:rPr>
        <w:t>SPEAKER NAME</w:t>
      </w:r>
      <w:r w:rsidRPr="00520572">
        <w:rPr>
          <w:rFonts w:ascii="Raleway" w:hAnsi="Raleway"/>
        </w:rPr>
        <w:t>]</w:t>
      </w:r>
    </w:p>
    <w:p w14:paraId="2F10EB8F" w14:textId="77777777" w:rsidR="00F0728F" w:rsidRPr="00520572" w:rsidRDefault="00F0728F" w:rsidP="001E7498">
      <w:pPr>
        <w:pStyle w:val="NoSpacing"/>
        <w:rPr>
          <w:rFonts w:ascii="Raleway" w:hAnsi="Raleway"/>
        </w:rPr>
      </w:pPr>
    </w:p>
    <w:tbl>
      <w:tblPr>
        <w:tblStyle w:val="TableGrid"/>
        <w:tblW w:w="5001" w:type="pct"/>
        <w:tblLook w:val="04A0" w:firstRow="1" w:lastRow="0" w:firstColumn="1" w:lastColumn="0" w:noHBand="0" w:noVBand="1"/>
      </w:tblPr>
      <w:tblGrid>
        <w:gridCol w:w="2121"/>
        <w:gridCol w:w="7231"/>
      </w:tblGrid>
      <w:tr w:rsidR="00F0728F" w:rsidRPr="00EB50F1" w14:paraId="1F1AADF6" w14:textId="77777777">
        <w:trPr>
          <w:trHeight w:val="296"/>
        </w:trPr>
        <w:tc>
          <w:tcPr>
            <w:tcW w:w="1134" w:type="pct"/>
            <w:shd w:val="clear" w:color="auto" w:fill="82274A"/>
            <w:vAlign w:val="center"/>
          </w:tcPr>
          <w:p w14:paraId="3729A3B8" w14:textId="77777777" w:rsidR="00F0728F" w:rsidRPr="00EB50F1" w:rsidRDefault="00F0728F">
            <w:pPr>
              <w:pStyle w:val="NoSpacing"/>
              <w:spacing w:before="60" w:after="60"/>
              <w:rPr>
                <w:rFonts w:ascii="Raleway" w:eastAsia="Raleway" w:hAnsi="Raleway" w:cs="Raleway"/>
                <w:b/>
                <w:bCs/>
                <w:color w:val="FFFFFF" w:themeColor="background1"/>
                <w:sz w:val="18"/>
                <w:szCs w:val="18"/>
                <w:lang w:val="en-CA"/>
              </w:rPr>
            </w:pPr>
            <w:r>
              <w:rPr>
                <w:rFonts w:ascii="Raleway" w:eastAsia="Raleway" w:hAnsi="Raleway" w:cs="Raleway"/>
                <w:b/>
                <w:bCs/>
                <w:color w:val="FFFFFF" w:themeColor="background1"/>
                <w:sz w:val="18"/>
                <w:szCs w:val="18"/>
                <w:lang w:val="en-CA"/>
              </w:rPr>
              <w:t>Event Lead</w:t>
            </w:r>
            <w:r w:rsidRPr="00EB50F1">
              <w:rPr>
                <w:rFonts w:ascii="Raleway" w:eastAsia="Raleway" w:hAnsi="Raleway" w:cs="Raleway"/>
                <w:b/>
                <w:bCs/>
                <w:color w:val="FFFFFF" w:themeColor="background1"/>
                <w:sz w:val="18"/>
                <w:szCs w:val="18"/>
                <w:lang w:val="en-CA"/>
              </w:rPr>
              <w:t xml:space="preserve"> Name:</w:t>
            </w:r>
          </w:p>
        </w:tc>
        <w:tc>
          <w:tcPr>
            <w:tcW w:w="3866" w:type="pct"/>
            <w:vAlign w:val="center"/>
          </w:tcPr>
          <w:p w14:paraId="537A8A5B" w14:textId="77777777" w:rsidR="00F0728F" w:rsidRPr="00EB50F1" w:rsidRDefault="00F0728F">
            <w:pPr>
              <w:pStyle w:val="NoSpacing"/>
              <w:rPr>
                <w:rFonts w:ascii="Raleway" w:hAnsi="Raleway"/>
                <w:i/>
                <w:iCs/>
                <w:color w:val="595959" w:themeColor="text1" w:themeTint="A6"/>
                <w:sz w:val="18"/>
                <w:szCs w:val="18"/>
              </w:rPr>
            </w:pPr>
          </w:p>
        </w:tc>
      </w:tr>
      <w:tr w:rsidR="00F0728F" w:rsidRPr="00EB50F1" w14:paraId="1452FEDA" w14:textId="77777777">
        <w:trPr>
          <w:trHeight w:val="296"/>
        </w:trPr>
        <w:tc>
          <w:tcPr>
            <w:tcW w:w="1134" w:type="pct"/>
            <w:shd w:val="clear" w:color="auto" w:fill="82274A"/>
            <w:vAlign w:val="center"/>
          </w:tcPr>
          <w:p w14:paraId="5D90753B" w14:textId="77777777" w:rsidR="00F0728F" w:rsidRDefault="00F0728F">
            <w:pPr>
              <w:pStyle w:val="NoSpacing"/>
              <w:spacing w:before="60" w:after="60"/>
              <w:rPr>
                <w:rFonts w:ascii="Raleway" w:eastAsia="Raleway" w:hAnsi="Raleway" w:cs="Raleway"/>
                <w:b/>
                <w:bCs/>
                <w:color w:val="FFFFFF" w:themeColor="background1"/>
                <w:sz w:val="18"/>
                <w:szCs w:val="18"/>
                <w:lang w:val="en-CA"/>
              </w:rPr>
            </w:pPr>
            <w:r>
              <w:rPr>
                <w:rFonts w:ascii="Raleway" w:eastAsia="Raleway" w:hAnsi="Raleway" w:cs="Raleway"/>
                <w:b/>
                <w:bCs/>
                <w:color w:val="FFFFFF" w:themeColor="background1"/>
                <w:sz w:val="18"/>
                <w:szCs w:val="18"/>
                <w:lang w:val="en-CA"/>
              </w:rPr>
              <w:t xml:space="preserve">Event Lead Email: </w:t>
            </w:r>
          </w:p>
        </w:tc>
        <w:tc>
          <w:tcPr>
            <w:tcW w:w="3866" w:type="pct"/>
            <w:vAlign w:val="center"/>
          </w:tcPr>
          <w:p w14:paraId="09EE417D" w14:textId="77777777" w:rsidR="00F0728F" w:rsidRPr="00EB50F1" w:rsidRDefault="00F0728F">
            <w:pPr>
              <w:pStyle w:val="NoSpacing"/>
              <w:rPr>
                <w:rFonts w:ascii="Raleway" w:hAnsi="Raleway"/>
                <w:i/>
                <w:iCs/>
                <w:color w:val="595959" w:themeColor="text1" w:themeTint="A6"/>
                <w:sz w:val="18"/>
                <w:szCs w:val="18"/>
              </w:rPr>
            </w:pPr>
          </w:p>
        </w:tc>
      </w:tr>
      <w:tr w:rsidR="00F0728F" w:rsidRPr="00EB50F1" w14:paraId="4F504BC0" w14:textId="77777777">
        <w:trPr>
          <w:trHeight w:val="313"/>
        </w:trPr>
        <w:tc>
          <w:tcPr>
            <w:tcW w:w="1134" w:type="pct"/>
            <w:shd w:val="clear" w:color="auto" w:fill="82274A"/>
            <w:vAlign w:val="center"/>
          </w:tcPr>
          <w:p w14:paraId="4F07ABA4" w14:textId="77777777" w:rsidR="00F0728F" w:rsidRPr="00EB50F1" w:rsidRDefault="00F0728F">
            <w:pPr>
              <w:pStyle w:val="NoSpacing"/>
              <w:spacing w:before="60" w:after="60"/>
              <w:rPr>
                <w:rFonts w:ascii="Raleway" w:eastAsia="Raleway" w:hAnsi="Raleway" w:cs="Raleway"/>
                <w:b/>
                <w:bCs/>
                <w:color w:val="FFFFFF" w:themeColor="background1"/>
                <w:sz w:val="18"/>
                <w:szCs w:val="18"/>
                <w:lang w:val="en-CA"/>
              </w:rPr>
            </w:pPr>
            <w:r>
              <w:rPr>
                <w:rFonts w:ascii="Raleway" w:eastAsia="Raleway" w:hAnsi="Raleway" w:cs="Raleway"/>
                <w:b/>
                <w:bCs/>
                <w:color w:val="FFFFFF" w:themeColor="background1"/>
                <w:sz w:val="18"/>
                <w:szCs w:val="18"/>
                <w:lang w:val="en-CA"/>
              </w:rPr>
              <w:t>Lead</w:t>
            </w:r>
            <w:r w:rsidRPr="00EB50F1">
              <w:rPr>
                <w:rFonts w:ascii="Raleway" w:eastAsia="Raleway" w:hAnsi="Raleway" w:cs="Raleway"/>
                <w:b/>
                <w:bCs/>
                <w:color w:val="FFFFFF" w:themeColor="background1"/>
                <w:sz w:val="18"/>
                <w:szCs w:val="18"/>
                <w:lang w:val="en-CA"/>
              </w:rPr>
              <w:t xml:space="preserve"> Organiz</w:t>
            </w:r>
            <w:r>
              <w:rPr>
                <w:rFonts w:ascii="Raleway" w:eastAsia="Raleway" w:hAnsi="Raleway" w:cs="Raleway"/>
                <w:b/>
                <w:bCs/>
                <w:color w:val="FFFFFF" w:themeColor="background1"/>
                <w:sz w:val="18"/>
                <w:szCs w:val="18"/>
                <w:lang w:val="en-CA"/>
              </w:rPr>
              <w:t>ation</w:t>
            </w:r>
            <w:r w:rsidRPr="00EB50F1">
              <w:rPr>
                <w:rFonts w:ascii="Raleway" w:eastAsia="Raleway" w:hAnsi="Raleway" w:cs="Raleway"/>
                <w:b/>
                <w:bCs/>
                <w:color w:val="FFFFFF" w:themeColor="background1"/>
                <w:sz w:val="18"/>
                <w:szCs w:val="18"/>
                <w:lang w:val="en-CA"/>
              </w:rPr>
              <w:t>:</w:t>
            </w:r>
          </w:p>
        </w:tc>
        <w:tc>
          <w:tcPr>
            <w:tcW w:w="3866" w:type="pct"/>
            <w:vAlign w:val="center"/>
          </w:tcPr>
          <w:p w14:paraId="74508020" w14:textId="77777777" w:rsidR="00F0728F" w:rsidRPr="00EB50F1" w:rsidRDefault="00F0728F">
            <w:pPr>
              <w:pStyle w:val="NoSpacing"/>
              <w:rPr>
                <w:rFonts w:ascii="Raleway" w:hAnsi="Raleway"/>
                <w:i/>
                <w:iCs/>
                <w:color w:val="595959" w:themeColor="text1" w:themeTint="A6"/>
                <w:sz w:val="18"/>
                <w:szCs w:val="18"/>
              </w:rPr>
            </w:pPr>
            <w:r w:rsidRPr="00EB50F1">
              <w:rPr>
                <w:rFonts w:ascii="Raleway" w:hAnsi="Raleway"/>
                <w:i/>
                <w:iCs/>
                <w:color w:val="595959" w:themeColor="text1" w:themeTint="A6"/>
                <w:sz w:val="18"/>
                <w:szCs w:val="18"/>
              </w:rPr>
              <w:t>&lt;Insert name of primary lead organization&gt;</w:t>
            </w:r>
          </w:p>
        </w:tc>
      </w:tr>
      <w:tr w:rsidR="00F0728F" w:rsidRPr="00EB50F1" w14:paraId="66F8DA51" w14:textId="77777777">
        <w:trPr>
          <w:trHeight w:val="313"/>
        </w:trPr>
        <w:tc>
          <w:tcPr>
            <w:tcW w:w="1134" w:type="pct"/>
            <w:shd w:val="clear" w:color="auto" w:fill="82274A"/>
          </w:tcPr>
          <w:p w14:paraId="5676F5F7" w14:textId="77777777" w:rsidR="00F0728F" w:rsidRDefault="00F0728F">
            <w:pPr>
              <w:pStyle w:val="NoSpacing"/>
              <w:spacing w:before="60" w:after="60"/>
              <w:rPr>
                <w:rFonts w:ascii="Raleway" w:eastAsia="Raleway" w:hAnsi="Raleway" w:cs="Raleway"/>
                <w:b/>
                <w:bCs/>
                <w:color w:val="FFFFFF" w:themeColor="background1"/>
                <w:sz w:val="18"/>
                <w:szCs w:val="18"/>
                <w:lang w:val="en-CA"/>
              </w:rPr>
            </w:pPr>
            <w:r>
              <w:rPr>
                <w:rFonts w:ascii="Raleway" w:eastAsia="Raleway" w:hAnsi="Raleway" w:cs="Raleway"/>
                <w:b/>
                <w:bCs/>
                <w:color w:val="FFFFFF" w:themeColor="background1"/>
                <w:sz w:val="18"/>
                <w:szCs w:val="18"/>
                <w:lang w:val="en-CA"/>
              </w:rPr>
              <w:t>Event Title</w:t>
            </w:r>
            <w:r w:rsidRPr="61D5C7B0">
              <w:rPr>
                <w:rFonts w:ascii="Raleway" w:eastAsia="Raleway" w:hAnsi="Raleway" w:cs="Raleway"/>
                <w:b/>
                <w:bCs/>
                <w:color w:val="FFFFFF" w:themeColor="background1"/>
                <w:sz w:val="18"/>
                <w:szCs w:val="18"/>
                <w:lang w:val="en-CA"/>
              </w:rPr>
              <w:t>:</w:t>
            </w:r>
          </w:p>
        </w:tc>
        <w:tc>
          <w:tcPr>
            <w:tcW w:w="3866" w:type="pct"/>
            <w:vAlign w:val="center"/>
          </w:tcPr>
          <w:p w14:paraId="2CC6F02E" w14:textId="77777777" w:rsidR="00F0728F" w:rsidRPr="00EB50F1" w:rsidRDefault="00F0728F">
            <w:pPr>
              <w:pStyle w:val="NoSpacing"/>
              <w:rPr>
                <w:rFonts w:ascii="Raleway" w:hAnsi="Raleway"/>
                <w:i/>
                <w:iCs/>
                <w:color w:val="595959" w:themeColor="text1" w:themeTint="A6"/>
                <w:sz w:val="18"/>
                <w:szCs w:val="18"/>
              </w:rPr>
            </w:pPr>
          </w:p>
        </w:tc>
      </w:tr>
    </w:tbl>
    <w:p w14:paraId="73DC4BCF" w14:textId="77777777" w:rsidR="00F0728F" w:rsidRDefault="00F0728F" w:rsidP="001E7498">
      <w:pPr>
        <w:pStyle w:val="NoSpacing"/>
      </w:pPr>
    </w:p>
    <w:p w14:paraId="6555441A" w14:textId="77777777" w:rsidR="00F0728F" w:rsidRDefault="00F0728F" w:rsidP="001E7498"/>
    <w:p w14:paraId="132275AF" w14:textId="77777777" w:rsidR="00F0728F" w:rsidRPr="008D4B1D" w:rsidRDefault="00F0728F" w:rsidP="008D4B1D">
      <w:pPr>
        <w:pStyle w:val="CustomSubtitle"/>
      </w:pPr>
      <w:bookmarkStart w:id="1" w:name="_Toc113030818"/>
      <w:r w:rsidRPr="008D4B1D">
        <w:t>Accreditation Information</w:t>
      </w:r>
      <w:bookmarkEnd w:id="1"/>
    </w:p>
    <w:p w14:paraId="2C09850E" w14:textId="77777777" w:rsidR="00F0728F" w:rsidRDefault="00F0728F" w:rsidP="001E7498">
      <w:pPr>
        <w:pStyle w:val="NoSpacing"/>
      </w:pPr>
    </w:p>
    <w:p w14:paraId="044232B2" w14:textId="77777777" w:rsidR="00F0728F" w:rsidRPr="00246ACC" w:rsidRDefault="00F0728F" w:rsidP="008D4B1D">
      <w:pPr>
        <w:rPr>
          <w:rFonts w:ascii="Raleway" w:hAnsi="Raleway"/>
          <w:i/>
          <w:iCs/>
          <w:sz w:val="20"/>
          <w:szCs w:val="20"/>
        </w:rPr>
      </w:pPr>
      <w:r w:rsidRPr="00246ACC">
        <w:rPr>
          <w:rFonts w:ascii="Raleway" w:hAnsi="Raleway"/>
          <w:i/>
          <w:iCs/>
          <w:sz w:val="20"/>
          <w:szCs w:val="20"/>
        </w:rPr>
        <w:t xml:space="preserve">Please ensure the following information </w:t>
      </w:r>
      <w:r>
        <w:rPr>
          <w:rFonts w:ascii="Raleway" w:hAnsi="Raleway"/>
          <w:i/>
          <w:iCs/>
          <w:sz w:val="20"/>
          <w:szCs w:val="20"/>
        </w:rPr>
        <w:t>is</w:t>
      </w:r>
      <w:r w:rsidRPr="00246ACC">
        <w:rPr>
          <w:rFonts w:ascii="Raleway" w:hAnsi="Raleway"/>
          <w:i/>
          <w:iCs/>
          <w:sz w:val="20"/>
          <w:szCs w:val="20"/>
        </w:rPr>
        <w:t xml:space="preserve"> fill</w:t>
      </w:r>
      <w:r>
        <w:rPr>
          <w:rFonts w:ascii="Raleway" w:hAnsi="Raleway"/>
          <w:i/>
          <w:iCs/>
          <w:sz w:val="20"/>
          <w:szCs w:val="20"/>
        </w:rPr>
        <w:t>ed</w:t>
      </w:r>
      <w:r w:rsidRPr="00246ACC">
        <w:rPr>
          <w:rFonts w:ascii="Raleway" w:hAnsi="Raleway"/>
          <w:i/>
          <w:iCs/>
          <w:sz w:val="20"/>
          <w:szCs w:val="20"/>
        </w:rPr>
        <w:t xml:space="preserve"> in clearly and accuratel</w:t>
      </w:r>
      <w:r>
        <w:rPr>
          <w:rFonts w:ascii="Raleway" w:hAnsi="Raleway"/>
          <w:i/>
          <w:iCs/>
          <w:sz w:val="20"/>
          <w:szCs w:val="20"/>
        </w:rPr>
        <w:t xml:space="preserve">y for accreditation purposes. </w:t>
      </w:r>
      <w:r>
        <w:rPr>
          <w:rFonts w:ascii="Raleway" w:hAnsi="Raleway"/>
          <w:i/>
          <w:iCs/>
          <w:sz w:val="20"/>
          <w:szCs w:val="20"/>
        </w:rPr>
        <w:br/>
        <w:t>The information listed must match the passport you will be travelling with.</w:t>
      </w:r>
      <w:r>
        <w:rPr>
          <w:rFonts w:ascii="Raleway" w:hAnsi="Raleway"/>
          <w:i/>
          <w:iCs/>
          <w:sz w:val="20"/>
          <w:szCs w:val="20"/>
        </w:rPr>
        <w:br/>
      </w:r>
      <w:r w:rsidRPr="00355BA8">
        <w:rPr>
          <w:rFonts w:ascii="Raleway" w:hAnsi="Raleway"/>
          <w:b/>
          <w:bCs/>
          <w:i/>
          <w:iCs/>
          <w:sz w:val="20"/>
          <w:szCs w:val="20"/>
        </w:rPr>
        <w:t>All fields are mandatory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7228"/>
      </w:tblGrid>
      <w:tr w:rsidR="00F0728F" w:rsidRPr="00A06835" w14:paraId="5250A8AB" w14:textId="77777777" w:rsidTr="001E7498">
        <w:trPr>
          <w:trHeight w:val="397"/>
        </w:trPr>
        <w:tc>
          <w:tcPr>
            <w:tcW w:w="2122" w:type="dxa"/>
            <w:shd w:val="clear" w:color="auto" w:fill="82274A"/>
            <w:vAlign w:val="center"/>
          </w:tcPr>
          <w:p w14:paraId="7A9F8A83" w14:textId="77777777" w:rsidR="00F0728F" w:rsidRPr="00B83E3D" w:rsidRDefault="00F0728F">
            <w:pPr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  <w:lang w:val="en-CA"/>
              </w:rPr>
            </w:pPr>
            <w:r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  <w:lang w:val="en-CA"/>
              </w:rPr>
              <w:t>Salutation</w:t>
            </w:r>
          </w:p>
        </w:tc>
        <w:tc>
          <w:tcPr>
            <w:tcW w:w="7228" w:type="dxa"/>
            <w:vAlign w:val="center"/>
          </w:tcPr>
          <w:p w14:paraId="5591B81A" w14:textId="77777777" w:rsidR="00F0728F" w:rsidRPr="009519B8" w:rsidRDefault="00F0728F">
            <w:pPr>
              <w:rPr>
                <w:rFonts w:ascii="Raleway" w:eastAsia="Raleway" w:hAnsi="Raleway" w:cs="Raleway"/>
                <w:sz w:val="18"/>
                <w:szCs w:val="18"/>
                <w:lang w:val="en-CA"/>
              </w:rPr>
            </w:pPr>
          </w:p>
        </w:tc>
      </w:tr>
      <w:tr w:rsidR="00F0728F" w:rsidRPr="00A06835" w14:paraId="0244E726" w14:textId="77777777" w:rsidTr="001E7498">
        <w:trPr>
          <w:trHeight w:val="397"/>
        </w:trPr>
        <w:tc>
          <w:tcPr>
            <w:tcW w:w="2122" w:type="dxa"/>
            <w:shd w:val="clear" w:color="auto" w:fill="82274A"/>
            <w:vAlign w:val="center"/>
          </w:tcPr>
          <w:p w14:paraId="7B637F2F" w14:textId="77777777" w:rsidR="00F0728F" w:rsidRPr="00B83E3D" w:rsidRDefault="00F0728F">
            <w:pPr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  <w:lang w:val="en-CA"/>
              </w:rPr>
            </w:pPr>
            <w:r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  <w:lang w:val="en-CA"/>
              </w:rPr>
              <w:t>Given Name</w:t>
            </w:r>
          </w:p>
        </w:tc>
        <w:tc>
          <w:tcPr>
            <w:tcW w:w="7228" w:type="dxa"/>
            <w:vAlign w:val="center"/>
          </w:tcPr>
          <w:p w14:paraId="331330D3" w14:textId="77777777" w:rsidR="00F0728F" w:rsidRPr="009519B8" w:rsidRDefault="00F0728F">
            <w:pPr>
              <w:rPr>
                <w:rFonts w:ascii="Raleway" w:eastAsia="Raleway" w:hAnsi="Raleway" w:cs="Raleway"/>
                <w:sz w:val="18"/>
                <w:szCs w:val="18"/>
                <w:lang w:val="en-CA"/>
              </w:rPr>
            </w:pPr>
          </w:p>
        </w:tc>
      </w:tr>
      <w:tr w:rsidR="00F0728F" w:rsidRPr="00A06835" w14:paraId="03A4A96B" w14:textId="77777777" w:rsidTr="001E7498">
        <w:trPr>
          <w:trHeight w:val="397"/>
        </w:trPr>
        <w:tc>
          <w:tcPr>
            <w:tcW w:w="2122" w:type="dxa"/>
            <w:shd w:val="clear" w:color="auto" w:fill="82274A"/>
            <w:vAlign w:val="center"/>
          </w:tcPr>
          <w:p w14:paraId="28643DC6" w14:textId="77777777" w:rsidR="00F0728F" w:rsidRPr="00B83E3D" w:rsidRDefault="00F0728F">
            <w:pPr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  <w:lang w:val="en-CA"/>
              </w:rPr>
            </w:pPr>
            <w:r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  <w:lang w:val="en-CA"/>
              </w:rPr>
              <w:t>Family Name</w:t>
            </w:r>
          </w:p>
        </w:tc>
        <w:tc>
          <w:tcPr>
            <w:tcW w:w="7228" w:type="dxa"/>
            <w:vAlign w:val="center"/>
          </w:tcPr>
          <w:p w14:paraId="28A2ABC7" w14:textId="77777777" w:rsidR="00F0728F" w:rsidRPr="009519B8" w:rsidRDefault="00F0728F">
            <w:pPr>
              <w:rPr>
                <w:rFonts w:ascii="Raleway" w:eastAsia="Raleway" w:hAnsi="Raleway" w:cs="Raleway"/>
                <w:sz w:val="18"/>
                <w:szCs w:val="18"/>
                <w:lang w:val="en-CA"/>
              </w:rPr>
            </w:pPr>
          </w:p>
        </w:tc>
      </w:tr>
      <w:tr w:rsidR="00F0728F" w:rsidRPr="00A06835" w14:paraId="5FF8C805" w14:textId="77777777" w:rsidTr="001E7498">
        <w:trPr>
          <w:trHeight w:val="397"/>
        </w:trPr>
        <w:tc>
          <w:tcPr>
            <w:tcW w:w="2122" w:type="dxa"/>
            <w:shd w:val="clear" w:color="auto" w:fill="82274A"/>
            <w:vAlign w:val="center"/>
          </w:tcPr>
          <w:p w14:paraId="5F042338" w14:textId="77777777" w:rsidR="00F0728F" w:rsidRPr="00B83E3D" w:rsidRDefault="00F0728F">
            <w:pPr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  <w:lang w:val="en-CA"/>
              </w:rPr>
            </w:pPr>
            <w:r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  <w:lang w:val="en-CA"/>
              </w:rPr>
              <w:t>Functional Title</w:t>
            </w:r>
          </w:p>
        </w:tc>
        <w:tc>
          <w:tcPr>
            <w:tcW w:w="7228" w:type="dxa"/>
            <w:vAlign w:val="center"/>
          </w:tcPr>
          <w:p w14:paraId="3CC801C5" w14:textId="77777777" w:rsidR="00F0728F" w:rsidRPr="009519B8" w:rsidRDefault="00F0728F">
            <w:pPr>
              <w:rPr>
                <w:rFonts w:ascii="Raleway" w:eastAsia="Raleway" w:hAnsi="Raleway" w:cs="Raleway"/>
                <w:sz w:val="18"/>
                <w:szCs w:val="18"/>
                <w:lang w:val="en-CA"/>
              </w:rPr>
            </w:pPr>
          </w:p>
        </w:tc>
      </w:tr>
      <w:tr w:rsidR="00F0728F" w:rsidRPr="00A06835" w14:paraId="12965DCD" w14:textId="77777777" w:rsidTr="001E7498">
        <w:trPr>
          <w:trHeight w:val="397"/>
        </w:trPr>
        <w:tc>
          <w:tcPr>
            <w:tcW w:w="2122" w:type="dxa"/>
            <w:shd w:val="clear" w:color="auto" w:fill="82274A"/>
            <w:vAlign w:val="center"/>
          </w:tcPr>
          <w:p w14:paraId="661E3F68" w14:textId="77777777" w:rsidR="00F0728F" w:rsidRDefault="00F0728F" w:rsidP="001E7498">
            <w:pPr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  <w:lang w:val="en-CA"/>
              </w:rPr>
            </w:pPr>
            <w:r w:rsidRPr="2DFDE8ED"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  <w:lang w:val="en-CA"/>
              </w:rPr>
              <w:t>Minister or above?</w:t>
            </w:r>
          </w:p>
          <w:p w14:paraId="31735F96" w14:textId="77777777" w:rsidR="00F0728F" w:rsidRPr="00934A13" w:rsidRDefault="00F0728F">
            <w:pPr>
              <w:rPr>
                <w:rFonts w:ascii="Raleway" w:eastAsia="Raleway" w:hAnsi="Raleway" w:cs="Raleway"/>
                <w:i/>
                <w:iCs/>
                <w:color w:val="FFFFFF" w:themeColor="background1"/>
                <w:sz w:val="18"/>
                <w:szCs w:val="18"/>
                <w:lang w:val="en-CA"/>
              </w:rPr>
            </w:pPr>
            <w:r w:rsidRPr="00934A13">
              <w:rPr>
                <w:rFonts w:ascii="Raleway" w:eastAsia="Raleway" w:hAnsi="Raleway" w:cs="Raleway"/>
                <w:i/>
                <w:iCs/>
                <w:color w:val="FFFFFF" w:themeColor="background1"/>
                <w:sz w:val="18"/>
                <w:szCs w:val="18"/>
                <w:lang w:val="en-CA"/>
              </w:rPr>
              <w:t>(YES/NO)</w:t>
            </w:r>
          </w:p>
        </w:tc>
        <w:tc>
          <w:tcPr>
            <w:tcW w:w="7228" w:type="dxa"/>
            <w:vAlign w:val="center"/>
          </w:tcPr>
          <w:p w14:paraId="3226B910" w14:textId="77777777" w:rsidR="00F0728F" w:rsidRPr="009519B8" w:rsidRDefault="00F0728F">
            <w:pPr>
              <w:rPr>
                <w:rFonts w:ascii="Raleway" w:eastAsia="Raleway" w:hAnsi="Raleway" w:cs="Raleway"/>
                <w:sz w:val="18"/>
                <w:szCs w:val="18"/>
                <w:lang w:val="en-CA"/>
              </w:rPr>
            </w:pPr>
          </w:p>
        </w:tc>
      </w:tr>
      <w:tr w:rsidR="00F0728F" w:rsidRPr="00A06835" w14:paraId="49F96D05" w14:textId="77777777" w:rsidTr="001E7498">
        <w:trPr>
          <w:trHeight w:val="397"/>
        </w:trPr>
        <w:tc>
          <w:tcPr>
            <w:tcW w:w="2122" w:type="dxa"/>
            <w:shd w:val="clear" w:color="auto" w:fill="82274A"/>
            <w:vAlign w:val="center"/>
          </w:tcPr>
          <w:p w14:paraId="2D9943C9" w14:textId="77777777" w:rsidR="00F0728F" w:rsidRPr="00B83E3D" w:rsidRDefault="00F0728F">
            <w:pPr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  <w:lang w:val="en-CA"/>
              </w:rPr>
            </w:pPr>
            <w:r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  <w:lang w:val="en-CA"/>
              </w:rPr>
              <w:t>Department</w:t>
            </w:r>
          </w:p>
        </w:tc>
        <w:tc>
          <w:tcPr>
            <w:tcW w:w="7228" w:type="dxa"/>
            <w:vAlign w:val="center"/>
          </w:tcPr>
          <w:p w14:paraId="6BCA4657" w14:textId="77777777" w:rsidR="00F0728F" w:rsidRPr="009519B8" w:rsidRDefault="00F0728F">
            <w:pPr>
              <w:rPr>
                <w:rFonts w:ascii="Raleway" w:eastAsia="Raleway" w:hAnsi="Raleway" w:cs="Raleway"/>
                <w:sz w:val="18"/>
                <w:szCs w:val="18"/>
                <w:lang w:val="en-CA"/>
              </w:rPr>
            </w:pPr>
          </w:p>
        </w:tc>
      </w:tr>
      <w:tr w:rsidR="00F0728F" w:rsidRPr="00A06835" w14:paraId="349C9756" w14:textId="77777777" w:rsidTr="001E7498">
        <w:trPr>
          <w:trHeight w:val="397"/>
        </w:trPr>
        <w:tc>
          <w:tcPr>
            <w:tcW w:w="2122" w:type="dxa"/>
            <w:shd w:val="clear" w:color="auto" w:fill="82274A"/>
            <w:vAlign w:val="center"/>
          </w:tcPr>
          <w:p w14:paraId="00D82493" w14:textId="77777777" w:rsidR="00F0728F" w:rsidRPr="00B83E3D" w:rsidRDefault="00F0728F">
            <w:pPr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  <w:lang w:val="en-CA"/>
              </w:rPr>
            </w:pPr>
            <w:r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  <w:lang w:val="en-CA"/>
              </w:rPr>
              <w:t>Organization</w:t>
            </w:r>
          </w:p>
        </w:tc>
        <w:tc>
          <w:tcPr>
            <w:tcW w:w="7228" w:type="dxa"/>
            <w:vAlign w:val="center"/>
          </w:tcPr>
          <w:p w14:paraId="7EFFC103" w14:textId="77777777" w:rsidR="00F0728F" w:rsidRPr="009519B8" w:rsidRDefault="00F0728F">
            <w:pPr>
              <w:rPr>
                <w:rFonts w:ascii="Raleway" w:eastAsia="Raleway" w:hAnsi="Raleway" w:cs="Raleway"/>
                <w:sz w:val="18"/>
                <w:szCs w:val="18"/>
                <w:lang w:val="en-CA"/>
              </w:rPr>
            </w:pPr>
          </w:p>
        </w:tc>
      </w:tr>
      <w:tr w:rsidR="00F0728F" w:rsidRPr="00A06835" w14:paraId="375DACC9" w14:textId="77777777" w:rsidTr="001E7498">
        <w:trPr>
          <w:trHeight w:val="397"/>
        </w:trPr>
        <w:tc>
          <w:tcPr>
            <w:tcW w:w="2122" w:type="dxa"/>
            <w:shd w:val="clear" w:color="auto" w:fill="82274A"/>
            <w:vAlign w:val="center"/>
          </w:tcPr>
          <w:p w14:paraId="76669E5F" w14:textId="77777777" w:rsidR="00F0728F" w:rsidRDefault="00F0728F">
            <w:pPr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  <w:lang w:val="en-CA"/>
              </w:rPr>
            </w:pPr>
            <w:r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  <w:lang w:val="en-CA"/>
              </w:rPr>
              <w:t>Date of Birth</w:t>
            </w:r>
          </w:p>
          <w:p w14:paraId="59D6A470" w14:textId="77777777" w:rsidR="00F0728F" w:rsidRPr="00890ACB" w:rsidRDefault="00F0728F">
            <w:pPr>
              <w:rPr>
                <w:rFonts w:ascii="Raleway" w:eastAsia="Raleway" w:hAnsi="Raleway" w:cs="Raleway"/>
                <w:i/>
                <w:iCs/>
                <w:color w:val="FFFFFF" w:themeColor="background1"/>
                <w:sz w:val="18"/>
                <w:szCs w:val="18"/>
                <w:lang w:val="en-CA"/>
              </w:rPr>
            </w:pPr>
            <w:r w:rsidRPr="00890ACB">
              <w:rPr>
                <w:rFonts w:ascii="Raleway" w:eastAsia="Raleway" w:hAnsi="Raleway" w:cs="Raleway"/>
                <w:i/>
                <w:iCs/>
                <w:color w:val="FFFFFF" w:themeColor="background1"/>
                <w:sz w:val="18"/>
                <w:szCs w:val="18"/>
                <w:lang w:val="en-CA"/>
              </w:rPr>
              <w:t>(DD/MM/</w:t>
            </w:r>
            <w:r>
              <w:rPr>
                <w:rFonts w:ascii="Raleway" w:eastAsia="Raleway" w:hAnsi="Raleway" w:cs="Raleway"/>
                <w:i/>
                <w:iCs/>
                <w:color w:val="FFFFFF" w:themeColor="background1"/>
                <w:sz w:val="18"/>
                <w:szCs w:val="18"/>
                <w:lang w:val="en-CA"/>
              </w:rPr>
              <w:t>YYYY</w:t>
            </w:r>
            <w:r w:rsidRPr="00890ACB">
              <w:rPr>
                <w:rFonts w:ascii="Raleway" w:eastAsia="Raleway" w:hAnsi="Raleway" w:cs="Raleway"/>
                <w:i/>
                <w:iCs/>
                <w:color w:val="FFFFFF" w:themeColor="background1"/>
                <w:sz w:val="18"/>
                <w:szCs w:val="18"/>
                <w:lang w:val="en-CA"/>
              </w:rPr>
              <w:t>)</w:t>
            </w:r>
          </w:p>
        </w:tc>
        <w:tc>
          <w:tcPr>
            <w:tcW w:w="7228" w:type="dxa"/>
            <w:vAlign w:val="center"/>
          </w:tcPr>
          <w:p w14:paraId="1A6F3555" w14:textId="77777777" w:rsidR="00F0728F" w:rsidRPr="009519B8" w:rsidRDefault="00F0728F">
            <w:pPr>
              <w:rPr>
                <w:rFonts w:ascii="Raleway" w:eastAsia="Raleway" w:hAnsi="Raleway" w:cs="Raleway"/>
                <w:sz w:val="18"/>
                <w:szCs w:val="18"/>
                <w:lang w:val="en-CA"/>
              </w:rPr>
            </w:pPr>
          </w:p>
        </w:tc>
      </w:tr>
      <w:tr w:rsidR="00F0728F" w:rsidRPr="00A06835" w14:paraId="4662AE02" w14:textId="77777777" w:rsidTr="001E7498">
        <w:trPr>
          <w:trHeight w:val="397"/>
        </w:trPr>
        <w:tc>
          <w:tcPr>
            <w:tcW w:w="2122" w:type="dxa"/>
            <w:shd w:val="clear" w:color="auto" w:fill="82274A"/>
            <w:vAlign w:val="center"/>
          </w:tcPr>
          <w:p w14:paraId="1FBA699F" w14:textId="77777777" w:rsidR="00F0728F" w:rsidRPr="00B83E3D" w:rsidRDefault="00F0728F">
            <w:pPr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</w:rPr>
            </w:pPr>
            <w:r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</w:rPr>
              <w:t>Passport Number</w:t>
            </w:r>
          </w:p>
        </w:tc>
        <w:tc>
          <w:tcPr>
            <w:tcW w:w="7228" w:type="dxa"/>
            <w:vAlign w:val="center"/>
          </w:tcPr>
          <w:p w14:paraId="4D72C0FE" w14:textId="77777777" w:rsidR="00F0728F" w:rsidRPr="009519B8" w:rsidRDefault="00F0728F">
            <w:pPr>
              <w:rPr>
                <w:rFonts w:ascii="Raleway" w:eastAsia="Raleway" w:hAnsi="Raleway" w:cs="Raleway"/>
                <w:sz w:val="18"/>
                <w:szCs w:val="18"/>
              </w:rPr>
            </w:pPr>
          </w:p>
        </w:tc>
      </w:tr>
      <w:tr w:rsidR="00F0728F" w:rsidRPr="00A06835" w14:paraId="086880B7" w14:textId="77777777" w:rsidTr="001E7498">
        <w:trPr>
          <w:trHeight w:val="397"/>
        </w:trPr>
        <w:tc>
          <w:tcPr>
            <w:tcW w:w="2122" w:type="dxa"/>
            <w:shd w:val="clear" w:color="auto" w:fill="82274A"/>
            <w:vAlign w:val="center"/>
          </w:tcPr>
          <w:p w14:paraId="52BA657B" w14:textId="77777777" w:rsidR="00F0728F" w:rsidRDefault="00F0728F">
            <w:pPr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</w:rPr>
            </w:pPr>
            <w:r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</w:rPr>
              <w:t>Passport Issued By</w:t>
            </w:r>
          </w:p>
        </w:tc>
        <w:tc>
          <w:tcPr>
            <w:tcW w:w="7228" w:type="dxa"/>
            <w:vAlign w:val="center"/>
          </w:tcPr>
          <w:p w14:paraId="53D408F5" w14:textId="77777777" w:rsidR="00F0728F" w:rsidRPr="009519B8" w:rsidRDefault="00F0728F">
            <w:pPr>
              <w:rPr>
                <w:rFonts w:ascii="Raleway" w:eastAsia="Raleway" w:hAnsi="Raleway" w:cs="Raleway"/>
                <w:sz w:val="18"/>
                <w:szCs w:val="18"/>
              </w:rPr>
            </w:pPr>
          </w:p>
        </w:tc>
      </w:tr>
      <w:tr w:rsidR="00F0728F" w:rsidRPr="00A06835" w14:paraId="32F53D1C" w14:textId="77777777" w:rsidTr="001E7498">
        <w:trPr>
          <w:trHeight w:val="397"/>
        </w:trPr>
        <w:tc>
          <w:tcPr>
            <w:tcW w:w="2122" w:type="dxa"/>
            <w:shd w:val="clear" w:color="auto" w:fill="82274A"/>
            <w:vAlign w:val="center"/>
          </w:tcPr>
          <w:p w14:paraId="2C1E9A90" w14:textId="77777777" w:rsidR="00F0728F" w:rsidRDefault="00F0728F">
            <w:pPr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</w:rPr>
            </w:pPr>
            <w:r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</w:rPr>
              <w:t>Country of Residence</w:t>
            </w:r>
          </w:p>
        </w:tc>
        <w:tc>
          <w:tcPr>
            <w:tcW w:w="7228" w:type="dxa"/>
            <w:vAlign w:val="center"/>
          </w:tcPr>
          <w:p w14:paraId="2D1C54FD" w14:textId="77777777" w:rsidR="00F0728F" w:rsidRPr="009519B8" w:rsidRDefault="00F0728F">
            <w:pPr>
              <w:rPr>
                <w:rFonts w:ascii="Raleway" w:eastAsia="Raleway" w:hAnsi="Raleway" w:cs="Raleway"/>
                <w:sz w:val="18"/>
                <w:szCs w:val="18"/>
              </w:rPr>
            </w:pPr>
          </w:p>
        </w:tc>
      </w:tr>
      <w:tr w:rsidR="00F0728F" w:rsidRPr="00A06835" w14:paraId="43F1258F" w14:textId="77777777" w:rsidTr="001E7498">
        <w:trPr>
          <w:trHeight w:val="397"/>
        </w:trPr>
        <w:tc>
          <w:tcPr>
            <w:tcW w:w="2122" w:type="dxa"/>
            <w:shd w:val="clear" w:color="auto" w:fill="82274A"/>
            <w:vAlign w:val="center"/>
          </w:tcPr>
          <w:p w14:paraId="053634CA" w14:textId="77777777" w:rsidR="00F0728F" w:rsidRDefault="00F0728F">
            <w:pPr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</w:rPr>
            </w:pPr>
            <w:r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</w:rPr>
              <w:t xml:space="preserve">City of Residence </w:t>
            </w:r>
          </w:p>
        </w:tc>
        <w:tc>
          <w:tcPr>
            <w:tcW w:w="7228" w:type="dxa"/>
            <w:vAlign w:val="center"/>
          </w:tcPr>
          <w:p w14:paraId="0B93E627" w14:textId="77777777" w:rsidR="00F0728F" w:rsidRPr="009519B8" w:rsidRDefault="00F0728F">
            <w:pPr>
              <w:rPr>
                <w:rFonts w:ascii="Raleway" w:eastAsia="Raleway" w:hAnsi="Raleway" w:cs="Raleway"/>
                <w:sz w:val="18"/>
                <w:szCs w:val="18"/>
              </w:rPr>
            </w:pPr>
          </w:p>
        </w:tc>
      </w:tr>
      <w:tr w:rsidR="00F0728F" w:rsidRPr="00A06835" w14:paraId="7150740F" w14:textId="77777777" w:rsidTr="001E7498">
        <w:trPr>
          <w:trHeight w:val="397"/>
        </w:trPr>
        <w:tc>
          <w:tcPr>
            <w:tcW w:w="2122" w:type="dxa"/>
            <w:shd w:val="clear" w:color="auto" w:fill="82274A"/>
            <w:vAlign w:val="center"/>
          </w:tcPr>
          <w:p w14:paraId="153AAC0E" w14:textId="77777777" w:rsidR="00F0728F" w:rsidRPr="00387744" w:rsidRDefault="00F0728F">
            <w:pPr>
              <w:rPr>
                <w:rFonts w:ascii="Raleway" w:eastAsia="Raleway" w:hAnsi="Raleway" w:cs="Raleway"/>
                <w:i/>
                <w:iCs/>
                <w:color w:val="FFFFFF" w:themeColor="background1"/>
                <w:sz w:val="18"/>
                <w:szCs w:val="18"/>
              </w:rPr>
            </w:pPr>
            <w:r w:rsidRPr="00387744"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</w:rPr>
              <w:t>Personal Email</w:t>
            </w:r>
            <w:r w:rsidRPr="00387744">
              <w:rPr>
                <w:rFonts w:ascii="Raleway" w:eastAsia="Raleway" w:hAnsi="Raleway" w:cs="Raleway"/>
                <w:i/>
                <w:iCs/>
                <w:color w:val="FFFFFF" w:themeColor="background1"/>
                <w:sz w:val="18"/>
                <w:szCs w:val="18"/>
              </w:rPr>
              <w:t xml:space="preserve"> (Secure Email)</w:t>
            </w:r>
          </w:p>
        </w:tc>
        <w:tc>
          <w:tcPr>
            <w:tcW w:w="7228" w:type="dxa"/>
            <w:vAlign w:val="center"/>
          </w:tcPr>
          <w:p w14:paraId="06E7450B" w14:textId="77777777" w:rsidR="00F0728F" w:rsidRPr="009519B8" w:rsidRDefault="00F0728F">
            <w:pPr>
              <w:rPr>
                <w:rFonts w:ascii="Raleway" w:eastAsia="Raleway" w:hAnsi="Raleway" w:cs="Raleway"/>
                <w:sz w:val="18"/>
                <w:szCs w:val="18"/>
              </w:rPr>
            </w:pPr>
          </w:p>
        </w:tc>
      </w:tr>
      <w:tr w:rsidR="00F0728F" w:rsidRPr="00A06835" w14:paraId="73D6B1A8" w14:textId="77777777" w:rsidTr="001E7498">
        <w:trPr>
          <w:trHeight w:val="397"/>
        </w:trPr>
        <w:tc>
          <w:tcPr>
            <w:tcW w:w="2122" w:type="dxa"/>
            <w:shd w:val="clear" w:color="auto" w:fill="82274A"/>
            <w:vAlign w:val="center"/>
          </w:tcPr>
          <w:p w14:paraId="36816513" w14:textId="77777777" w:rsidR="00F0728F" w:rsidRDefault="00F0728F">
            <w:pPr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</w:rPr>
            </w:pPr>
            <w:r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</w:rPr>
              <w:t>Phone Number</w:t>
            </w:r>
          </w:p>
        </w:tc>
        <w:tc>
          <w:tcPr>
            <w:tcW w:w="7228" w:type="dxa"/>
            <w:vAlign w:val="center"/>
          </w:tcPr>
          <w:p w14:paraId="1D0F6D09" w14:textId="77777777" w:rsidR="00F0728F" w:rsidRPr="009519B8" w:rsidRDefault="00F0728F">
            <w:pPr>
              <w:rPr>
                <w:rFonts w:ascii="Raleway" w:eastAsia="Raleway" w:hAnsi="Raleway" w:cs="Raleway"/>
                <w:sz w:val="18"/>
                <w:szCs w:val="18"/>
              </w:rPr>
            </w:pPr>
          </w:p>
        </w:tc>
      </w:tr>
    </w:tbl>
    <w:p w14:paraId="0E6A6D80" w14:textId="77777777" w:rsidR="00F0728F" w:rsidRDefault="00F0728F" w:rsidP="001E7498"/>
    <w:p w14:paraId="7D2C37B6" w14:textId="76470895" w:rsidR="00F0728F" w:rsidRDefault="00F0728F">
      <w:pPr>
        <w:rPr>
          <w:rFonts w:ascii="Raleway" w:hAnsi="Raleway"/>
          <w:color w:val="82274A"/>
        </w:rPr>
      </w:pPr>
      <w:r>
        <w:rPr>
          <w:rFonts w:ascii="Raleway" w:hAnsi="Raleway"/>
          <w:color w:val="82274A"/>
        </w:rPr>
        <w:br w:type="page"/>
      </w:r>
    </w:p>
    <w:p w14:paraId="39549EED" w14:textId="43FEEDBA" w:rsidR="00F0728F" w:rsidRDefault="00F0728F" w:rsidP="001E7498">
      <w:pPr>
        <w:pStyle w:val="MainHeading"/>
        <w:jc w:val="center"/>
      </w:pPr>
      <w:bookmarkStart w:id="2" w:name="_Toc113030819"/>
      <w:r>
        <w:lastRenderedPageBreak/>
        <w:t>APPENDIX 2: Canada Pavilion at COP27</w:t>
      </w:r>
      <w:r>
        <w:br/>
        <w:t>Detailed Event Information</w:t>
      </w:r>
      <w:bookmarkEnd w:id="2"/>
    </w:p>
    <w:p w14:paraId="7E61CB0D" w14:textId="77777777" w:rsidR="00F0728F" w:rsidRPr="004C05F8" w:rsidRDefault="00F0728F" w:rsidP="001E7498">
      <w:pPr>
        <w:pStyle w:val="NoSpacing"/>
        <w:rPr>
          <w:rFonts w:ascii="Raleway" w:hAnsi="Raleway"/>
        </w:rPr>
      </w:pPr>
    </w:p>
    <w:p w14:paraId="08B7B394" w14:textId="17E7AF18" w:rsidR="00F0728F" w:rsidRPr="004C05F8" w:rsidRDefault="00F0728F" w:rsidP="001E7498">
      <w:pPr>
        <w:pStyle w:val="NoSpacing"/>
        <w:rPr>
          <w:rFonts w:ascii="Raleway" w:hAnsi="Raleway"/>
          <w:b/>
          <w:bCs/>
        </w:rPr>
      </w:pPr>
      <w:r w:rsidRPr="4E0310F7">
        <w:rPr>
          <w:rFonts w:ascii="Raleway" w:hAnsi="Raleway"/>
          <w:u w:val="single"/>
        </w:rPr>
        <w:t>Form Submission Deadline</w:t>
      </w:r>
      <w:r w:rsidRPr="4E0310F7">
        <w:rPr>
          <w:rFonts w:ascii="Raleway" w:hAnsi="Raleway"/>
        </w:rPr>
        <w:t xml:space="preserve">: </w:t>
      </w:r>
      <w:r w:rsidRPr="4E0310F7">
        <w:rPr>
          <w:rFonts w:ascii="Raleway" w:hAnsi="Raleway"/>
          <w:b/>
          <w:bCs/>
        </w:rPr>
        <w:t xml:space="preserve">September </w:t>
      </w:r>
      <w:r>
        <w:rPr>
          <w:rFonts w:ascii="Raleway" w:hAnsi="Raleway"/>
          <w:b/>
          <w:bCs/>
        </w:rPr>
        <w:t>30</w:t>
      </w:r>
      <w:r w:rsidRPr="4E0310F7">
        <w:rPr>
          <w:rFonts w:ascii="Raleway" w:hAnsi="Raleway"/>
          <w:b/>
          <w:bCs/>
        </w:rPr>
        <w:t xml:space="preserve">, </w:t>
      </w:r>
      <w:proofErr w:type="gramStart"/>
      <w:r w:rsidRPr="4E0310F7">
        <w:rPr>
          <w:rFonts w:ascii="Raleway" w:hAnsi="Raleway"/>
          <w:b/>
          <w:bCs/>
        </w:rPr>
        <w:t>2022</w:t>
      </w:r>
      <w:proofErr w:type="gramEnd"/>
      <w:r w:rsidRPr="4E0310F7">
        <w:rPr>
          <w:rFonts w:ascii="Raleway" w:hAnsi="Raleway"/>
          <w:b/>
          <w:bCs/>
        </w:rPr>
        <w:t xml:space="preserve"> at 5pm ET</w:t>
      </w:r>
    </w:p>
    <w:p w14:paraId="0A70E001" w14:textId="77777777" w:rsidR="00F0728F" w:rsidRPr="004C05F8" w:rsidRDefault="00F0728F" w:rsidP="001E7498">
      <w:pPr>
        <w:pStyle w:val="NoSpacing"/>
        <w:rPr>
          <w:rFonts w:ascii="Raleway" w:hAnsi="Raleway"/>
        </w:rPr>
      </w:pPr>
      <w:r w:rsidRPr="004C05F8">
        <w:rPr>
          <w:rFonts w:ascii="Raleway" w:hAnsi="Raleway"/>
          <w:u w:val="single"/>
        </w:rPr>
        <w:t>Return to</w:t>
      </w:r>
      <w:r w:rsidRPr="004C05F8">
        <w:rPr>
          <w:rFonts w:ascii="Raleway" w:hAnsi="Raleway"/>
        </w:rPr>
        <w:t xml:space="preserve">: </w:t>
      </w:r>
      <w:r w:rsidRPr="004C05F8">
        <w:rPr>
          <w:rFonts w:ascii="Raleway" w:hAnsi="Raleway"/>
          <w:b/>
          <w:bCs/>
          <w:color w:val="82274A"/>
        </w:rPr>
        <w:t>pavillioncdp-coppavilion@globeseries.com</w:t>
      </w:r>
    </w:p>
    <w:p w14:paraId="274E326C" w14:textId="77777777" w:rsidR="00F0728F" w:rsidRPr="004C05F8" w:rsidRDefault="00F0728F" w:rsidP="001E7498">
      <w:pPr>
        <w:pStyle w:val="NoSpacing"/>
        <w:rPr>
          <w:rFonts w:ascii="Raleway" w:hAnsi="Raleway"/>
        </w:rPr>
      </w:pPr>
    </w:p>
    <w:p w14:paraId="7DF12B94" w14:textId="77777777" w:rsidR="00F0728F" w:rsidRPr="004C05F8" w:rsidRDefault="00F0728F" w:rsidP="001E7498">
      <w:pPr>
        <w:pStyle w:val="NoSpacing"/>
        <w:rPr>
          <w:rFonts w:ascii="Raleway" w:hAnsi="Raleway"/>
          <w:i/>
          <w:iCs/>
        </w:rPr>
      </w:pPr>
      <w:r w:rsidRPr="4E0310F7">
        <w:rPr>
          <w:rFonts w:ascii="Raleway" w:hAnsi="Raleway"/>
          <w:i/>
          <w:iCs/>
        </w:rPr>
        <w:t xml:space="preserve">Questions regarding the information required in this form may be submitted to: </w:t>
      </w:r>
      <w:r w:rsidRPr="4E0310F7">
        <w:rPr>
          <w:rFonts w:ascii="Raleway" w:hAnsi="Raleway"/>
          <w:b/>
          <w:bCs/>
          <w:color w:val="82274A"/>
        </w:rPr>
        <w:t>pavillioncdp-coppavilion@globeseries.com.</w:t>
      </w:r>
    </w:p>
    <w:p w14:paraId="2821BE82" w14:textId="77777777" w:rsidR="00F0728F" w:rsidRPr="004C05F8" w:rsidRDefault="00F0728F" w:rsidP="001E7498">
      <w:pPr>
        <w:pStyle w:val="NoSpacing"/>
        <w:rPr>
          <w:rFonts w:ascii="Raleway" w:hAnsi="Raleway"/>
        </w:rPr>
      </w:pPr>
    </w:p>
    <w:p w14:paraId="319650E0" w14:textId="77777777" w:rsidR="00F0728F" w:rsidRPr="004C05F8" w:rsidRDefault="00F0728F" w:rsidP="001E7498">
      <w:pPr>
        <w:pStyle w:val="NoSpacing"/>
        <w:rPr>
          <w:rFonts w:ascii="Raleway" w:hAnsi="Raleway"/>
        </w:rPr>
      </w:pPr>
    </w:p>
    <w:tbl>
      <w:tblPr>
        <w:tblStyle w:val="TableGrid"/>
        <w:tblW w:w="5001" w:type="pct"/>
        <w:tblLook w:val="04A0" w:firstRow="1" w:lastRow="0" w:firstColumn="1" w:lastColumn="0" w:noHBand="0" w:noVBand="1"/>
      </w:tblPr>
      <w:tblGrid>
        <w:gridCol w:w="2121"/>
        <w:gridCol w:w="7231"/>
      </w:tblGrid>
      <w:tr w:rsidR="00F0728F" w:rsidRPr="00EB50F1" w14:paraId="5FBAAF6E" w14:textId="77777777">
        <w:trPr>
          <w:trHeight w:val="296"/>
        </w:trPr>
        <w:tc>
          <w:tcPr>
            <w:tcW w:w="1134" w:type="pct"/>
            <w:shd w:val="clear" w:color="auto" w:fill="82274A"/>
            <w:vAlign w:val="center"/>
          </w:tcPr>
          <w:p w14:paraId="6EA97E6F" w14:textId="77777777" w:rsidR="00F0728F" w:rsidRPr="00EB50F1" w:rsidRDefault="00F0728F">
            <w:pPr>
              <w:pStyle w:val="NoSpacing"/>
              <w:spacing w:before="60" w:after="60"/>
              <w:rPr>
                <w:rFonts w:ascii="Raleway" w:eastAsia="Raleway" w:hAnsi="Raleway" w:cs="Raleway"/>
                <w:b/>
                <w:bCs/>
                <w:color w:val="FFFFFF" w:themeColor="background1"/>
                <w:sz w:val="18"/>
                <w:szCs w:val="18"/>
                <w:lang w:val="en-CA"/>
              </w:rPr>
            </w:pPr>
            <w:r>
              <w:rPr>
                <w:rFonts w:ascii="Raleway" w:eastAsia="Raleway" w:hAnsi="Raleway" w:cs="Raleway"/>
                <w:b/>
                <w:bCs/>
                <w:color w:val="FFFFFF" w:themeColor="background1"/>
                <w:sz w:val="18"/>
                <w:szCs w:val="18"/>
                <w:lang w:val="en-CA"/>
              </w:rPr>
              <w:t>Event Lead</w:t>
            </w:r>
            <w:r w:rsidRPr="00EB50F1">
              <w:rPr>
                <w:rFonts w:ascii="Raleway" w:eastAsia="Raleway" w:hAnsi="Raleway" w:cs="Raleway"/>
                <w:b/>
                <w:bCs/>
                <w:color w:val="FFFFFF" w:themeColor="background1"/>
                <w:sz w:val="18"/>
                <w:szCs w:val="18"/>
                <w:lang w:val="en-CA"/>
              </w:rPr>
              <w:t xml:space="preserve"> Name:</w:t>
            </w:r>
          </w:p>
        </w:tc>
        <w:tc>
          <w:tcPr>
            <w:tcW w:w="3866" w:type="pct"/>
            <w:vAlign w:val="center"/>
          </w:tcPr>
          <w:p w14:paraId="77645917" w14:textId="77777777" w:rsidR="00F0728F" w:rsidRPr="00EB50F1" w:rsidRDefault="00F0728F">
            <w:pPr>
              <w:pStyle w:val="NoSpacing"/>
              <w:rPr>
                <w:rFonts w:ascii="Raleway" w:hAnsi="Raleway"/>
                <w:i/>
                <w:iCs/>
                <w:color w:val="595959" w:themeColor="text1" w:themeTint="A6"/>
                <w:sz w:val="18"/>
                <w:szCs w:val="18"/>
              </w:rPr>
            </w:pPr>
          </w:p>
        </w:tc>
      </w:tr>
      <w:tr w:rsidR="00F0728F" w:rsidRPr="00EB50F1" w14:paraId="17E161FF" w14:textId="77777777">
        <w:trPr>
          <w:trHeight w:val="296"/>
        </w:trPr>
        <w:tc>
          <w:tcPr>
            <w:tcW w:w="1134" w:type="pct"/>
            <w:shd w:val="clear" w:color="auto" w:fill="82274A"/>
            <w:vAlign w:val="center"/>
          </w:tcPr>
          <w:p w14:paraId="17E8F457" w14:textId="77777777" w:rsidR="00F0728F" w:rsidRDefault="00F0728F">
            <w:pPr>
              <w:pStyle w:val="NoSpacing"/>
              <w:spacing w:before="60" w:after="60"/>
              <w:rPr>
                <w:rFonts w:ascii="Raleway" w:eastAsia="Raleway" w:hAnsi="Raleway" w:cs="Raleway"/>
                <w:b/>
                <w:bCs/>
                <w:color w:val="FFFFFF" w:themeColor="background1"/>
                <w:sz w:val="18"/>
                <w:szCs w:val="18"/>
                <w:lang w:val="en-CA"/>
              </w:rPr>
            </w:pPr>
            <w:r>
              <w:rPr>
                <w:rFonts w:ascii="Raleway" w:eastAsia="Raleway" w:hAnsi="Raleway" w:cs="Raleway"/>
                <w:b/>
                <w:bCs/>
                <w:color w:val="FFFFFF" w:themeColor="background1"/>
                <w:sz w:val="18"/>
                <w:szCs w:val="18"/>
                <w:lang w:val="en-CA"/>
              </w:rPr>
              <w:t xml:space="preserve">Event Lead Email: </w:t>
            </w:r>
          </w:p>
        </w:tc>
        <w:tc>
          <w:tcPr>
            <w:tcW w:w="3866" w:type="pct"/>
            <w:vAlign w:val="center"/>
          </w:tcPr>
          <w:p w14:paraId="5EF27E3A" w14:textId="77777777" w:rsidR="00F0728F" w:rsidRPr="00EB50F1" w:rsidRDefault="00F0728F">
            <w:pPr>
              <w:pStyle w:val="NoSpacing"/>
              <w:rPr>
                <w:rFonts w:ascii="Raleway" w:hAnsi="Raleway"/>
                <w:i/>
                <w:iCs/>
                <w:color w:val="595959" w:themeColor="text1" w:themeTint="A6"/>
                <w:sz w:val="18"/>
                <w:szCs w:val="18"/>
              </w:rPr>
            </w:pPr>
          </w:p>
        </w:tc>
      </w:tr>
      <w:tr w:rsidR="00F0728F" w:rsidRPr="00EB50F1" w14:paraId="60CC4661" w14:textId="77777777">
        <w:trPr>
          <w:trHeight w:val="313"/>
        </w:trPr>
        <w:tc>
          <w:tcPr>
            <w:tcW w:w="1134" w:type="pct"/>
            <w:shd w:val="clear" w:color="auto" w:fill="82274A"/>
            <w:vAlign w:val="center"/>
          </w:tcPr>
          <w:p w14:paraId="3C792ED5" w14:textId="77777777" w:rsidR="00F0728F" w:rsidRPr="00EB50F1" w:rsidRDefault="00F0728F">
            <w:pPr>
              <w:pStyle w:val="NoSpacing"/>
              <w:spacing w:before="60" w:after="60"/>
              <w:rPr>
                <w:rFonts w:ascii="Raleway" w:eastAsia="Raleway" w:hAnsi="Raleway" w:cs="Raleway"/>
                <w:b/>
                <w:bCs/>
                <w:color w:val="FFFFFF" w:themeColor="background1"/>
                <w:sz w:val="18"/>
                <w:szCs w:val="18"/>
                <w:lang w:val="en-CA"/>
              </w:rPr>
            </w:pPr>
            <w:r>
              <w:rPr>
                <w:rFonts w:ascii="Raleway" w:eastAsia="Raleway" w:hAnsi="Raleway" w:cs="Raleway"/>
                <w:b/>
                <w:bCs/>
                <w:color w:val="FFFFFF" w:themeColor="background1"/>
                <w:sz w:val="18"/>
                <w:szCs w:val="18"/>
                <w:lang w:val="en-CA"/>
              </w:rPr>
              <w:t>Lead</w:t>
            </w:r>
            <w:r w:rsidRPr="00EB50F1">
              <w:rPr>
                <w:rFonts w:ascii="Raleway" w:eastAsia="Raleway" w:hAnsi="Raleway" w:cs="Raleway"/>
                <w:b/>
                <w:bCs/>
                <w:color w:val="FFFFFF" w:themeColor="background1"/>
                <w:sz w:val="18"/>
                <w:szCs w:val="18"/>
                <w:lang w:val="en-CA"/>
              </w:rPr>
              <w:t xml:space="preserve"> Organiz</w:t>
            </w:r>
            <w:r>
              <w:rPr>
                <w:rFonts w:ascii="Raleway" w:eastAsia="Raleway" w:hAnsi="Raleway" w:cs="Raleway"/>
                <w:b/>
                <w:bCs/>
                <w:color w:val="FFFFFF" w:themeColor="background1"/>
                <w:sz w:val="18"/>
                <w:szCs w:val="18"/>
                <w:lang w:val="en-CA"/>
              </w:rPr>
              <w:t>ation</w:t>
            </w:r>
            <w:r w:rsidRPr="00EB50F1">
              <w:rPr>
                <w:rFonts w:ascii="Raleway" w:eastAsia="Raleway" w:hAnsi="Raleway" w:cs="Raleway"/>
                <w:b/>
                <w:bCs/>
                <w:color w:val="FFFFFF" w:themeColor="background1"/>
                <w:sz w:val="18"/>
                <w:szCs w:val="18"/>
                <w:lang w:val="en-CA"/>
              </w:rPr>
              <w:t>:</w:t>
            </w:r>
          </w:p>
        </w:tc>
        <w:tc>
          <w:tcPr>
            <w:tcW w:w="3866" w:type="pct"/>
            <w:vAlign w:val="center"/>
          </w:tcPr>
          <w:p w14:paraId="100667E4" w14:textId="77777777" w:rsidR="00F0728F" w:rsidRPr="00EB50F1" w:rsidRDefault="00F0728F">
            <w:pPr>
              <w:pStyle w:val="NoSpacing"/>
              <w:rPr>
                <w:rFonts w:ascii="Raleway" w:hAnsi="Raleway"/>
                <w:i/>
                <w:iCs/>
                <w:color w:val="595959" w:themeColor="text1" w:themeTint="A6"/>
                <w:sz w:val="18"/>
                <w:szCs w:val="18"/>
              </w:rPr>
            </w:pPr>
            <w:r w:rsidRPr="00EB50F1">
              <w:rPr>
                <w:rFonts w:ascii="Raleway" w:hAnsi="Raleway"/>
                <w:i/>
                <w:iCs/>
                <w:color w:val="595959" w:themeColor="text1" w:themeTint="A6"/>
                <w:sz w:val="18"/>
                <w:szCs w:val="18"/>
              </w:rPr>
              <w:t>&lt;Insert name of primary lead organization&gt;</w:t>
            </w:r>
          </w:p>
        </w:tc>
      </w:tr>
      <w:tr w:rsidR="00A85CAC" w:rsidRPr="00EB50F1" w14:paraId="5B88984C" w14:textId="77777777">
        <w:trPr>
          <w:trHeight w:val="313"/>
        </w:trPr>
        <w:tc>
          <w:tcPr>
            <w:tcW w:w="1134" w:type="pct"/>
            <w:shd w:val="clear" w:color="auto" w:fill="82274A"/>
            <w:vAlign w:val="center"/>
          </w:tcPr>
          <w:p w14:paraId="7C8B2C5F" w14:textId="5F1C1D8F" w:rsidR="00A85CAC" w:rsidRDefault="00A85CAC" w:rsidP="00A85CAC">
            <w:pPr>
              <w:pStyle w:val="NoSpacing"/>
              <w:spacing w:before="60" w:after="60"/>
              <w:rPr>
                <w:rFonts w:ascii="Raleway" w:eastAsia="Raleway" w:hAnsi="Raleway" w:cs="Raleway"/>
                <w:b/>
                <w:bCs/>
                <w:color w:val="FFFFFF" w:themeColor="background1"/>
                <w:sz w:val="18"/>
                <w:szCs w:val="18"/>
                <w:lang w:val="en-CA"/>
              </w:rPr>
            </w:pPr>
            <w:r>
              <w:rPr>
                <w:rFonts w:ascii="Raleway" w:eastAsia="Raleway" w:hAnsi="Raleway" w:cs="Raleway"/>
                <w:b/>
                <w:bCs/>
                <w:color w:val="FFFFFF" w:themeColor="background1"/>
                <w:sz w:val="18"/>
                <w:szCs w:val="18"/>
                <w:lang w:val="en-CA"/>
              </w:rPr>
              <w:t>Partner Organization(s):</w:t>
            </w:r>
          </w:p>
        </w:tc>
        <w:tc>
          <w:tcPr>
            <w:tcW w:w="3866" w:type="pct"/>
            <w:vAlign w:val="center"/>
          </w:tcPr>
          <w:p w14:paraId="02323785" w14:textId="7A5769F8" w:rsidR="00A85CAC" w:rsidRPr="00EB50F1" w:rsidRDefault="00A85CAC" w:rsidP="00A85CAC">
            <w:pPr>
              <w:pStyle w:val="NoSpacing"/>
              <w:rPr>
                <w:rFonts w:ascii="Raleway" w:hAnsi="Raleway"/>
                <w:i/>
                <w:iCs/>
                <w:color w:val="595959" w:themeColor="text1" w:themeTint="A6"/>
                <w:sz w:val="18"/>
                <w:szCs w:val="18"/>
              </w:rPr>
            </w:pPr>
            <w:r w:rsidRPr="00EB50F1">
              <w:rPr>
                <w:rFonts w:ascii="Raleway" w:hAnsi="Raleway"/>
                <w:i/>
                <w:iCs/>
                <w:color w:val="595959" w:themeColor="text1" w:themeTint="A6"/>
                <w:sz w:val="18"/>
                <w:szCs w:val="18"/>
              </w:rPr>
              <w:t xml:space="preserve">&lt;Insert name of </w:t>
            </w:r>
            <w:r>
              <w:rPr>
                <w:rFonts w:ascii="Raleway" w:hAnsi="Raleway"/>
                <w:i/>
                <w:iCs/>
                <w:color w:val="595959" w:themeColor="text1" w:themeTint="A6"/>
                <w:sz w:val="18"/>
                <w:szCs w:val="18"/>
              </w:rPr>
              <w:t>partner</w:t>
            </w:r>
            <w:r w:rsidRPr="00EB50F1">
              <w:rPr>
                <w:rFonts w:ascii="Raleway" w:hAnsi="Raleway"/>
                <w:i/>
                <w:iCs/>
                <w:color w:val="595959" w:themeColor="text1" w:themeTint="A6"/>
                <w:sz w:val="18"/>
                <w:szCs w:val="18"/>
              </w:rPr>
              <w:t xml:space="preserve"> organization</w:t>
            </w:r>
            <w:r>
              <w:rPr>
                <w:rFonts w:ascii="Raleway" w:hAnsi="Raleway"/>
                <w:i/>
                <w:iCs/>
                <w:color w:val="595959" w:themeColor="text1" w:themeTint="A6"/>
                <w:sz w:val="18"/>
                <w:szCs w:val="18"/>
              </w:rPr>
              <w:t>s</w:t>
            </w:r>
            <w:r w:rsidRPr="00EB50F1">
              <w:rPr>
                <w:rFonts w:ascii="Raleway" w:hAnsi="Raleway"/>
                <w:i/>
                <w:iCs/>
                <w:color w:val="595959" w:themeColor="text1" w:themeTint="A6"/>
                <w:sz w:val="18"/>
                <w:szCs w:val="18"/>
              </w:rPr>
              <w:t>&gt;</w:t>
            </w:r>
          </w:p>
        </w:tc>
      </w:tr>
    </w:tbl>
    <w:p w14:paraId="76D9B9FC" w14:textId="77777777" w:rsidR="00F0728F" w:rsidRDefault="00F0728F" w:rsidP="001E7498">
      <w:pPr>
        <w:pStyle w:val="NoSpacing"/>
      </w:pPr>
    </w:p>
    <w:p w14:paraId="19C0E8DE" w14:textId="7623E01C" w:rsidR="00F0728F" w:rsidRPr="008D4B1D" w:rsidRDefault="00F0728F" w:rsidP="008D4B1D">
      <w:pPr>
        <w:pStyle w:val="CustomSubtitle"/>
      </w:pPr>
      <w:bookmarkStart w:id="3" w:name="_Toc113030820"/>
      <w:r w:rsidRPr="008D4B1D">
        <w:t>Event Title &amp; Description</w:t>
      </w:r>
      <w:bookmarkEnd w:id="3"/>
      <w:r w:rsidRPr="008D4B1D">
        <w:t xml:space="preserve"> </w:t>
      </w:r>
    </w:p>
    <w:p w14:paraId="18B24AEB" w14:textId="77777777" w:rsidR="00F0728F" w:rsidRPr="00704187" w:rsidRDefault="00F0728F" w:rsidP="001E7498">
      <w:pPr>
        <w:jc w:val="center"/>
        <w:rPr>
          <w:sz w:val="12"/>
          <w:szCs w:val="12"/>
        </w:rPr>
      </w:pPr>
    </w:p>
    <w:p w14:paraId="21128837" w14:textId="781E82AB" w:rsidR="00412426" w:rsidRDefault="00412426" w:rsidP="00412426">
      <w:pPr>
        <w:pStyle w:val="CustomSub-subtitle"/>
      </w:pPr>
      <w:r>
        <w:t>Guidelines</w:t>
      </w:r>
    </w:p>
    <w:p w14:paraId="0AF0CAAD" w14:textId="31F50D78" w:rsidR="00F0728F" w:rsidRPr="00C22B91" w:rsidRDefault="00F0728F" w:rsidP="00F0728F">
      <w:pPr>
        <w:pStyle w:val="CustomBodyText"/>
        <w:numPr>
          <w:ilvl w:val="0"/>
          <w:numId w:val="16"/>
        </w:numPr>
        <w:rPr>
          <w:i/>
          <w:iCs/>
        </w:rPr>
      </w:pPr>
      <w:r w:rsidRPr="00C22B91">
        <w:rPr>
          <w:i/>
          <w:iCs/>
        </w:rPr>
        <w:t xml:space="preserve">The </w:t>
      </w:r>
      <w:r>
        <w:rPr>
          <w:i/>
          <w:iCs/>
        </w:rPr>
        <w:t>Event</w:t>
      </w:r>
      <w:r w:rsidRPr="00C22B91">
        <w:rPr>
          <w:i/>
          <w:iCs/>
        </w:rPr>
        <w:t xml:space="preserve"> title should not exceed </w:t>
      </w:r>
      <w:r w:rsidRPr="00C22B91">
        <w:rPr>
          <w:b/>
          <w:bCs/>
          <w:i/>
          <w:iCs/>
        </w:rPr>
        <w:t>90 characters</w:t>
      </w:r>
      <w:r w:rsidRPr="00C22B91">
        <w:rPr>
          <w:i/>
          <w:iCs/>
        </w:rPr>
        <w:t xml:space="preserve"> including spaces.</w:t>
      </w:r>
    </w:p>
    <w:p w14:paraId="529C1641" w14:textId="77777777" w:rsidR="00F0728F" w:rsidRPr="00C22B91" w:rsidRDefault="00F0728F" w:rsidP="00F0728F">
      <w:pPr>
        <w:pStyle w:val="CustomBodyText"/>
        <w:numPr>
          <w:ilvl w:val="0"/>
          <w:numId w:val="16"/>
        </w:numPr>
        <w:rPr>
          <w:i/>
          <w:iCs/>
        </w:rPr>
      </w:pPr>
      <w:r w:rsidRPr="00C22B91">
        <w:rPr>
          <w:i/>
          <w:iCs/>
        </w:rPr>
        <w:t xml:space="preserve">The </w:t>
      </w:r>
      <w:r>
        <w:rPr>
          <w:i/>
          <w:iCs/>
        </w:rPr>
        <w:t>Event</w:t>
      </w:r>
      <w:r w:rsidRPr="00C22B91">
        <w:rPr>
          <w:i/>
          <w:iCs/>
        </w:rPr>
        <w:t xml:space="preserve"> description should not exceed </w:t>
      </w:r>
      <w:r w:rsidRPr="00C22B91">
        <w:rPr>
          <w:b/>
          <w:bCs/>
          <w:i/>
          <w:iCs/>
        </w:rPr>
        <w:t>925 characters</w:t>
      </w:r>
      <w:r w:rsidRPr="00C22B91">
        <w:rPr>
          <w:i/>
          <w:iCs/>
        </w:rPr>
        <w:t xml:space="preserve"> including spaces.</w:t>
      </w:r>
    </w:p>
    <w:p w14:paraId="490E996C" w14:textId="77777777" w:rsidR="00F0728F" w:rsidRDefault="00F0728F" w:rsidP="00F0728F">
      <w:pPr>
        <w:pStyle w:val="CustomBodyText"/>
        <w:numPr>
          <w:ilvl w:val="0"/>
          <w:numId w:val="16"/>
        </w:numPr>
        <w:rPr>
          <w:i/>
          <w:iCs/>
        </w:rPr>
      </w:pPr>
      <w:r w:rsidRPr="00C22B91">
        <w:rPr>
          <w:i/>
          <w:iCs/>
        </w:rPr>
        <w:t xml:space="preserve">Note: ECCC has final editorial approval on the title, description, and overall </w:t>
      </w:r>
      <w:r>
        <w:rPr>
          <w:i/>
          <w:iCs/>
        </w:rPr>
        <w:t>Event</w:t>
      </w:r>
      <w:r w:rsidRPr="00C22B91">
        <w:rPr>
          <w:i/>
          <w:iCs/>
        </w:rPr>
        <w:t xml:space="preserve"> (all changes will be shared with the </w:t>
      </w:r>
      <w:r>
        <w:rPr>
          <w:i/>
          <w:iCs/>
        </w:rPr>
        <w:t>Event Lead</w:t>
      </w:r>
      <w:r w:rsidRPr="00C22B91">
        <w:rPr>
          <w:i/>
          <w:iCs/>
        </w:rPr>
        <w:t>)</w:t>
      </w:r>
    </w:p>
    <w:p w14:paraId="5020ADF5" w14:textId="77777777" w:rsidR="00F0728F" w:rsidRPr="00641966" w:rsidRDefault="00F0728F" w:rsidP="001E7498">
      <w:pPr>
        <w:pStyle w:val="CustomBodyText"/>
        <w:ind w:left="360"/>
        <w:rPr>
          <w:i/>
          <w:iCs/>
        </w:rPr>
      </w:pPr>
    </w:p>
    <w:p w14:paraId="10BE7529" w14:textId="014E7570" w:rsidR="00F0728F" w:rsidRPr="009325E8" w:rsidRDefault="00F0728F" w:rsidP="00412426">
      <w:pPr>
        <w:pStyle w:val="CustomSub-subtitle"/>
      </w:pPr>
      <w:r>
        <w:t>Overview</w:t>
      </w:r>
    </w:p>
    <w:tbl>
      <w:tblPr>
        <w:tblStyle w:val="TableGrid"/>
        <w:tblW w:w="9647" w:type="dxa"/>
        <w:tblLook w:val="04A0" w:firstRow="1" w:lastRow="0" w:firstColumn="1" w:lastColumn="0" w:noHBand="0" w:noVBand="1"/>
      </w:tblPr>
      <w:tblGrid>
        <w:gridCol w:w="1896"/>
        <w:gridCol w:w="7751"/>
      </w:tblGrid>
      <w:tr w:rsidR="00F0728F" w:rsidRPr="00A06835" w14:paraId="308008D9" w14:textId="77777777" w:rsidTr="001E7498">
        <w:trPr>
          <w:trHeight w:val="365"/>
        </w:trPr>
        <w:tc>
          <w:tcPr>
            <w:tcW w:w="1896" w:type="dxa"/>
            <w:shd w:val="clear" w:color="auto" w:fill="82274A"/>
          </w:tcPr>
          <w:p w14:paraId="4B2A94F5" w14:textId="77777777" w:rsidR="00F0728F" w:rsidRPr="00B83E3D" w:rsidRDefault="00F0728F" w:rsidP="001E7498">
            <w:pPr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  <w:lang w:val="en-CA"/>
              </w:rPr>
            </w:pPr>
            <w:r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  <w:lang w:val="en-CA"/>
              </w:rPr>
              <w:t>Event Title</w:t>
            </w:r>
          </w:p>
        </w:tc>
        <w:tc>
          <w:tcPr>
            <w:tcW w:w="7751" w:type="dxa"/>
          </w:tcPr>
          <w:p w14:paraId="3BA15B70" w14:textId="77777777" w:rsidR="00F0728F" w:rsidRDefault="00F0728F" w:rsidP="001E7498">
            <w:pPr>
              <w:rPr>
                <w:rFonts w:ascii="Raleway" w:eastAsia="Raleway" w:hAnsi="Raleway" w:cs="Raleway"/>
                <w:b/>
                <w:bCs/>
                <w:i/>
                <w:iCs/>
                <w:color w:val="82274A"/>
                <w:sz w:val="18"/>
                <w:szCs w:val="18"/>
                <w:lang w:val="en-CA"/>
              </w:rPr>
            </w:pPr>
          </w:p>
          <w:p w14:paraId="383DA8C3" w14:textId="77777777" w:rsidR="00F0728F" w:rsidRPr="00A06835" w:rsidRDefault="00F0728F" w:rsidP="001E7498">
            <w:pPr>
              <w:rPr>
                <w:rFonts w:ascii="Raleway" w:eastAsia="Raleway" w:hAnsi="Raleway" w:cs="Raleway"/>
                <w:b/>
                <w:bCs/>
                <w:i/>
                <w:iCs/>
                <w:color w:val="82274A"/>
                <w:sz w:val="18"/>
                <w:szCs w:val="18"/>
                <w:lang w:val="en-CA"/>
              </w:rPr>
            </w:pPr>
          </w:p>
        </w:tc>
      </w:tr>
      <w:tr w:rsidR="00F0728F" w:rsidRPr="00A06835" w14:paraId="58BE3C6E" w14:textId="77777777" w:rsidTr="001E7498">
        <w:trPr>
          <w:trHeight w:val="2186"/>
        </w:trPr>
        <w:tc>
          <w:tcPr>
            <w:tcW w:w="1896" w:type="dxa"/>
            <w:shd w:val="clear" w:color="auto" w:fill="82274A"/>
          </w:tcPr>
          <w:p w14:paraId="3AE035AA" w14:textId="77777777" w:rsidR="00F0728F" w:rsidRDefault="00F0728F" w:rsidP="001E7498">
            <w:pPr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  <w:lang w:val="en-CA"/>
              </w:rPr>
            </w:pPr>
            <w:r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  <w:lang w:val="en-CA"/>
              </w:rPr>
              <w:t>Event Description</w:t>
            </w:r>
          </w:p>
          <w:p w14:paraId="46778383" w14:textId="77777777" w:rsidR="00F0728F" w:rsidRDefault="00F0728F" w:rsidP="001E7498">
            <w:pPr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  <w:lang w:val="en-CA"/>
              </w:rPr>
            </w:pPr>
          </w:p>
          <w:p w14:paraId="71FD20BD" w14:textId="77777777" w:rsidR="00F0728F" w:rsidRPr="00B83E3D" w:rsidRDefault="00F0728F" w:rsidP="001E7498">
            <w:pPr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  <w:lang w:val="en-CA"/>
              </w:rPr>
            </w:pPr>
          </w:p>
        </w:tc>
        <w:tc>
          <w:tcPr>
            <w:tcW w:w="7751" w:type="dxa"/>
          </w:tcPr>
          <w:p w14:paraId="16DDDEEF" w14:textId="77777777" w:rsidR="00F0728F" w:rsidRPr="00A06835" w:rsidRDefault="00F0728F" w:rsidP="001E7498">
            <w:pPr>
              <w:rPr>
                <w:rFonts w:ascii="Raleway" w:eastAsia="Raleway" w:hAnsi="Raleway" w:cs="Raleway"/>
                <w:b/>
                <w:bCs/>
                <w:i/>
                <w:iCs/>
                <w:color w:val="82274A"/>
                <w:sz w:val="18"/>
                <w:szCs w:val="18"/>
                <w:lang w:val="en-CA"/>
              </w:rPr>
            </w:pPr>
          </w:p>
        </w:tc>
      </w:tr>
    </w:tbl>
    <w:p w14:paraId="15213E5A" w14:textId="77777777" w:rsidR="00F0728F" w:rsidRDefault="00F0728F" w:rsidP="001E7498">
      <w:pPr>
        <w:jc w:val="center"/>
        <w:rPr>
          <w:rFonts w:ascii="Raleway" w:eastAsia="Raleway" w:hAnsi="Raleway" w:cs="Raleway"/>
          <w:b/>
          <w:bCs/>
          <w:i/>
          <w:iCs/>
          <w:color w:val="82274A"/>
          <w:sz w:val="20"/>
          <w:szCs w:val="20"/>
        </w:rPr>
      </w:pPr>
    </w:p>
    <w:p w14:paraId="3761B5DF" w14:textId="1D8D447E" w:rsidR="00F0728F" w:rsidRPr="00412426" w:rsidRDefault="008D4B1D" w:rsidP="008D4B1D">
      <w:pPr>
        <w:pStyle w:val="CustomSub-subtitle"/>
        <w:keepNext/>
      </w:pPr>
      <w:r>
        <w:lastRenderedPageBreak/>
        <w:t>Event Title and Description – Alternate Language (Optional)</w:t>
      </w:r>
    </w:p>
    <w:p w14:paraId="02C569DD" w14:textId="77777777" w:rsidR="00F0728F" w:rsidRDefault="00F0728F" w:rsidP="001E7498">
      <w:pPr>
        <w:pStyle w:val="CustomBodyText"/>
        <w:keepNext/>
        <w:keepLines/>
        <w:rPr>
          <w:i/>
          <w:iCs/>
        </w:rPr>
      </w:pPr>
      <w:r>
        <w:rPr>
          <w:i/>
          <w:iCs/>
        </w:rPr>
        <w:t>Event</w:t>
      </w:r>
      <w:r w:rsidRPr="00D30A68">
        <w:rPr>
          <w:i/>
          <w:iCs/>
        </w:rPr>
        <w:t xml:space="preserve"> titles and descriptions will be available in both English and French on the </w:t>
      </w:r>
      <w:r>
        <w:rPr>
          <w:i/>
          <w:iCs/>
        </w:rPr>
        <w:t>Canada Pavilion at COP27 website</w:t>
      </w:r>
      <w:r w:rsidRPr="00D30A68">
        <w:rPr>
          <w:i/>
          <w:iCs/>
        </w:rPr>
        <w:t xml:space="preserve">. ECCC will provide translation </w:t>
      </w:r>
      <w:r>
        <w:rPr>
          <w:i/>
          <w:iCs/>
        </w:rPr>
        <w:t>to the alternate language (provided above) based on the Event</w:t>
      </w:r>
      <w:r w:rsidRPr="00D30A68">
        <w:rPr>
          <w:i/>
          <w:iCs/>
        </w:rPr>
        <w:t xml:space="preserve"> titl</w:t>
      </w:r>
      <w:r>
        <w:rPr>
          <w:i/>
          <w:iCs/>
        </w:rPr>
        <w:t>es</w:t>
      </w:r>
      <w:r w:rsidRPr="00D30A68">
        <w:rPr>
          <w:i/>
          <w:iCs/>
        </w:rPr>
        <w:t xml:space="preserve"> and description</w:t>
      </w:r>
      <w:r>
        <w:rPr>
          <w:i/>
          <w:iCs/>
        </w:rPr>
        <w:t>s</w:t>
      </w:r>
      <w:r w:rsidRPr="00D30A68">
        <w:rPr>
          <w:i/>
          <w:iCs/>
        </w:rPr>
        <w:t xml:space="preserve">, however, </w:t>
      </w:r>
      <w:r>
        <w:rPr>
          <w:i/>
          <w:iCs/>
        </w:rPr>
        <w:t>Event Lead</w:t>
      </w:r>
      <w:r w:rsidRPr="00D30A68">
        <w:rPr>
          <w:i/>
          <w:iCs/>
        </w:rPr>
        <w:t xml:space="preserve">s </w:t>
      </w:r>
      <w:r>
        <w:rPr>
          <w:i/>
          <w:iCs/>
        </w:rPr>
        <w:t>are welcome to</w:t>
      </w:r>
      <w:r w:rsidRPr="00D30A68">
        <w:rPr>
          <w:i/>
          <w:iCs/>
        </w:rPr>
        <w:t xml:space="preserve"> provide their own translated version of the title and description </w:t>
      </w:r>
      <w:r>
        <w:rPr>
          <w:i/>
          <w:iCs/>
        </w:rPr>
        <w:t xml:space="preserve">in the alternate language </w:t>
      </w:r>
      <w:r w:rsidRPr="00D30A68">
        <w:rPr>
          <w:i/>
          <w:iCs/>
        </w:rPr>
        <w:t xml:space="preserve">below if preferred. </w:t>
      </w:r>
    </w:p>
    <w:p w14:paraId="6A7AE9A5" w14:textId="77777777" w:rsidR="00F0728F" w:rsidRDefault="00F0728F" w:rsidP="001E7498">
      <w:pPr>
        <w:pStyle w:val="CustomBodyText"/>
        <w:keepNext/>
        <w:keepLines/>
        <w:rPr>
          <w:i/>
          <w:iCs/>
          <w:sz w:val="12"/>
          <w:szCs w:val="12"/>
        </w:rPr>
      </w:pPr>
    </w:p>
    <w:p w14:paraId="08625F26" w14:textId="77777777" w:rsidR="00F0728F" w:rsidRPr="00882749" w:rsidRDefault="00F0728F" w:rsidP="001E7498">
      <w:pPr>
        <w:pStyle w:val="CustomBodyText"/>
        <w:keepNext/>
        <w:keepLines/>
        <w:rPr>
          <w:i/>
          <w:iCs/>
          <w:sz w:val="12"/>
          <w:szCs w:val="12"/>
        </w:rPr>
      </w:pPr>
    </w:p>
    <w:tbl>
      <w:tblPr>
        <w:tblStyle w:val="TableGrid"/>
        <w:tblW w:w="9647" w:type="dxa"/>
        <w:tblLook w:val="04A0" w:firstRow="1" w:lastRow="0" w:firstColumn="1" w:lastColumn="0" w:noHBand="0" w:noVBand="1"/>
      </w:tblPr>
      <w:tblGrid>
        <w:gridCol w:w="1896"/>
        <w:gridCol w:w="7751"/>
      </w:tblGrid>
      <w:tr w:rsidR="00F0728F" w:rsidRPr="00A06835" w14:paraId="70900D27" w14:textId="77777777" w:rsidTr="001E7498">
        <w:trPr>
          <w:trHeight w:val="365"/>
        </w:trPr>
        <w:tc>
          <w:tcPr>
            <w:tcW w:w="1896" w:type="dxa"/>
            <w:shd w:val="clear" w:color="auto" w:fill="C2C2BC" w:themeFill="background2" w:themeFillShade="E6"/>
          </w:tcPr>
          <w:p w14:paraId="40E8F71E" w14:textId="77777777" w:rsidR="00F0728F" w:rsidRPr="00B52651" w:rsidRDefault="00F0728F">
            <w:pPr>
              <w:rPr>
                <w:rFonts w:ascii="Raleway" w:eastAsia="Raleway" w:hAnsi="Raleway" w:cs="Raleway"/>
                <w:b/>
                <w:bCs/>
                <w:i/>
                <w:iCs/>
                <w:sz w:val="18"/>
                <w:szCs w:val="18"/>
                <w:lang w:val="en-CA"/>
              </w:rPr>
            </w:pPr>
            <w:r>
              <w:rPr>
                <w:rFonts w:ascii="Raleway" w:eastAsia="Raleway" w:hAnsi="Raleway" w:cs="Raleway"/>
                <w:b/>
                <w:bCs/>
                <w:i/>
                <w:iCs/>
                <w:sz w:val="18"/>
                <w:szCs w:val="18"/>
                <w:lang w:val="en-CA"/>
              </w:rPr>
              <w:t>Event</w:t>
            </w:r>
            <w:r w:rsidRPr="00B52651">
              <w:rPr>
                <w:rFonts w:ascii="Raleway" w:eastAsia="Raleway" w:hAnsi="Raleway" w:cs="Raleway"/>
                <w:b/>
                <w:bCs/>
                <w:i/>
                <w:iCs/>
                <w:sz w:val="18"/>
                <w:szCs w:val="18"/>
                <w:lang w:val="en-CA"/>
              </w:rPr>
              <w:t xml:space="preserve"> Title (</w:t>
            </w:r>
            <w:r>
              <w:rPr>
                <w:rFonts w:ascii="Raleway" w:eastAsia="Raleway" w:hAnsi="Raleway" w:cs="Raleway"/>
                <w:b/>
                <w:bCs/>
                <w:i/>
                <w:iCs/>
                <w:sz w:val="18"/>
                <w:szCs w:val="18"/>
                <w:lang w:val="en-CA"/>
              </w:rPr>
              <w:t>Alternate Language</w:t>
            </w:r>
            <w:r w:rsidRPr="00B52651">
              <w:rPr>
                <w:rFonts w:ascii="Raleway" w:eastAsia="Raleway" w:hAnsi="Raleway" w:cs="Raleway"/>
                <w:b/>
                <w:bCs/>
                <w:i/>
                <w:iCs/>
                <w:sz w:val="18"/>
                <w:szCs w:val="18"/>
                <w:lang w:val="en-CA"/>
              </w:rPr>
              <w:t>)</w:t>
            </w:r>
          </w:p>
        </w:tc>
        <w:tc>
          <w:tcPr>
            <w:tcW w:w="7751" w:type="dxa"/>
          </w:tcPr>
          <w:p w14:paraId="445D0A39" w14:textId="77777777" w:rsidR="00F0728F" w:rsidRDefault="00F0728F">
            <w:pPr>
              <w:rPr>
                <w:rFonts w:ascii="Raleway" w:eastAsia="Raleway" w:hAnsi="Raleway" w:cs="Raleway"/>
                <w:b/>
                <w:bCs/>
                <w:i/>
                <w:iCs/>
                <w:color w:val="82274A"/>
                <w:sz w:val="18"/>
                <w:szCs w:val="18"/>
                <w:lang w:val="en-CA"/>
              </w:rPr>
            </w:pPr>
          </w:p>
          <w:p w14:paraId="405DFBC2" w14:textId="77777777" w:rsidR="00F0728F" w:rsidRPr="00A06835" w:rsidRDefault="00F0728F">
            <w:pPr>
              <w:rPr>
                <w:rFonts w:ascii="Raleway" w:eastAsia="Raleway" w:hAnsi="Raleway" w:cs="Raleway"/>
                <w:b/>
                <w:bCs/>
                <w:i/>
                <w:iCs/>
                <w:color w:val="82274A"/>
                <w:sz w:val="18"/>
                <w:szCs w:val="18"/>
                <w:lang w:val="en-CA"/>
              </w:rPr>
            </w:pPr>
          </w:p>
        </w:tc>
      </w:tr>
      <w:tr w:rsidR="00F0728F" w:rsidRPr="00A06835" w14:paraId="257E5D34" w14:textId="77777777" w:rsidTr="001E7498">
        <w:trPr>
          <w:trHeight w:val="1578"/>
        </w:trPr>
        <w:tc>
          <w:tcPr>
            <w:tcW w:w="1896" w:type="dxa"/>
            <w:shd w:val="clear" w:color="auto" w:fill="C2C2BC" w:themeFill="background2" w:themeFillShade="E6"/>
          </w:tcPr>
          <w:p w14:paraId="61557C8A" w14:textId="77777777" w:rsidR="00F0728F" w:rsidRPr="00B52651" w:rsidRDefault="00F0728F">
            <w:pPr>
              <w:rPr>
                <w:rFonts w:ascii="Raleway" w:eastAsia="Raleway" w:hAnsi="Raleway" w:cs="Raleway"/>
                <w:b/>
                <w:bCs/>
                <w:i/>
                <w:iCs/>
                <w:sz w:val="18"/>
                <w:szCs w:val="18"/>
                <w:lang w:val="en-CA"/>
              </w:rPr>
            </w:pPr>
            <w:r>
              <w:rPr>
                <w:rFonts w:ascii="Raleway" w:eastAsia="Raleway" w:hAnsi="Raleway" w:cs="Raleway"/>
                <w:b/>
                <w:bCs/>
                <w:i/>
                <w:iCs/>
                <w:sz w:val="18"/>
                <w:szCs w:val="18"/>
                <w:lang w:val="en-CA"/>
              </w:rPr>
              <w:t>Event</w:t>
            </w:r>
            <w:r w:rsidRPr="00B52651">
              <w:rPr>
                <w:rFonts w:ascii="Raleway" w:eastAsia="Raleway" w:hAnsi="Raleway" w:cs="Raleway"/>
                <w:b/>
                <w:bCs/>
                <w:i/>
                <w:iCs/>
                <w:sz w:val="18"/>
                <w:szCs w:val="18"/>
                <w:lang w:val="en-CA"/>
              </w:rPr>
              <w:t xml:space="preserve"> Description</w:t>
            </w:r>
          </w:p>
          <w:p w14:paraId="27979F37" w14:textId="77777777" w:rsidR="00F0728F" w:rsidRPr="00B52651" w:rsidRDefault="00F0728F">
            <w:pPr>
              <w:rPr>
                <w:rFonts w:ascii="Raleway" w:eastAsia="Raleway" w:hAnsi="Raleway" w:cs="Raleway"/>
                <w:b/>
                <w:bCs/>
                <w:i/>
                <w:iCs/>
                <w:sz w:val="18"/>
                <w:szCs w:val="18"/>
                <w:lang w:val="en-CA"/>
              </w:rPr>
            </w:pPr>
            <w:r w:rsidRPr="00B52651">
              <w:rPr>
                <w:rFonts w:ascii="Raleway" w:eastAsia="Raleway" w:hAnsi="Raleway" w:cs="Raleway"/>
                <w:b/>
                <w:bCs/>
                <w:i/>
                <w:iCs/>
                <w:sz w:val="18"/>
                <w:szCs w:val="18"/>
                <w:lang w:val="en-CA"/>
              </w:rPr>
              <w:t>(</w:t>
            </w:r>
            <w:r>
              <w:rPr>
                <w:rFonts w:ascii="Raleway" w:eastAsia="Raleway" w:hAnsi="Raleway" w:cs="Raleway"/>
                <w:b/>
                <w:bCs/>
                <w:i/>
                <w:iCs/>
                <w:sz w:val="18"/>
                <w:szCs w:val="18"/>
                <w:lang w:val="en-CA"/>
              </w:rPr>
              <w:t>Alternate Language</w:t>
            </w:r>
            <w:r w:rsidRPr="00B52651">
              <w:rPr>
                <w:rFonts w:ascii="Raleway" w:eastAsia="Raleway" w:hAnsi="Raleway" w:cs="Raleway"/>
                <w:b/>
                <w:bCs/>
                <w:i/>
                <w:iCs/>
                <w:sz w:val="18"/>
                <w:szCs w:val="18"/>
                <w:lang w:val="en-CA"/>
              </w:rPr>
              <w:t>)</w:t>
            </w:r>
          </w:p>
          <w:p w14:paraId="7EC3B5BA" w14:textId="77777777" w:rsidR="00F0728F" w:rsidRPr="00B52651" w:rsidRDefault="00F0728F">
            <w:pPr>
              <w:rPr>
                <w:rFonts w:ascii="Raleway" w:eastAsia="Raleway" w:hAnsi="Raleway" w:cs="Raleway"/>
                <w:b/>
                <w:bCs/>
                <w:i/>
                <w:iCs/>
                <w:sz w:val="18"/>
                <w:szCs w:val="18"/>
                <w:lang w:val="en-CA"/>
              </w:rPr>
            </w:pPr>
          </w:p>
          <w:p w14:paraId="351F9BFA" w14:textId="77777777" w:rsidR="00F0728F" w:rsidRPr="00B52651" w:rsidRDefault="00F0728F">
            <w:pPr>
              <w:rPr>
                <w:rFonts w:ascii="Raleway" w:eastAsia="Raleway" w:hAnsi="Raleway" w:cs="Raleway"/>
                <w:b/>
                <w:bCs/>
                <w:i/>
                <w:iCs/>
                <w:sz w:val="18"/>
                <w:szCs w:val="18"/>
                <w:lang w:val="en-CA"/>
              </w:rPr>
            </w:pPr>
          </w:p>
        </w:tc>
        <w:tc>
          <w:tcPr>
            <w:tcW w:w="7751" w:type="dxa"/>
          </w:tcPr>
          <w:p w14:paraId="18AFA5F5" w14:textId="77777777" w:rsidR="00F0728F" w:rsidRPr="00A06835" w:rsidRDefault="00F0728F">
            <w:pPr>
              <w:rPr>
                <w:rFonts w:ascii="Raleway" w:eastAsia="Raleway" w:hAnsi="Raleway" w:cs="Raleway"/>
                <w:b/>
                <w:bCs/>
                <w:i/>
                <w:iCs/>
                <w:color w:val="82274A"/>
                <w:sz w:val="18"/>
                <w:szCs w:val="18"/>
                <w:lang w:val="en-CA"/>
              </w:rPr>
            </w:pPr>
          </w:p>
        </w:tc>
      </w:tr>
    </w:tbl>
    <w:p w14:paraId="7BCA6C61" w14:textId="77777777" w:rsidR="00F0728F" w:rsidRDefault="00F0728F" w:rsidP="001E7498">
      <w:pPr>
        <w:pStyle w:val="NoSpacing"/>
      </w:pPr>
    </w:p>
    <w:p w14:paraId="1E213A3C" w14:textId="77777777" w:rsidR="00993B96" w:rsidRDefault="00993B96" w:rsidP="00166CEC">
      <w:pPr>
        <w:pStyle w:val="NoSpacing"/>
        <w:rPr>
          <w:rFonts w:ascii="Raleway" w:hAnsi="Raleway"/>
          <w:color w:val="82274A"/>
        </w:rPr>
      </w:pPr>
    </w:p>
    <w:p w14:paraId="7C22C480" w14:textId="3920FC25" w:rsidR="008D4B1D" w:rsidRDefault="008D4B1D" w:rsidP="008D4B1D">
      <w:pPr>
        <w:pStyle w:val="CustomSubtitle"/>
      </w:pPr>
      <w:bookmarkStart w:id="4" w:name="_Toc113030821"/>
      <w:r>
        <w:t>Speaker Information</w:t>
      </w:r>
      <w:bookmarkEnd w:id="4"/>
      <w:r>
        <w:t xml:space="preserve"> </w:t>
      </w:r>
    </w:p>
    <w:p w14:paraId="5CD95BE2" w14:textId="77777777" w:rsidR="008D4B1D" w:rsidRPr="00A866B7" w:rsidRDefault="008D4B1D" w:rsidP="001E7498">
      <w:pPr>
        <w:pStyle w:val="NoSpacing"/>
        <w:rPr>
          <w:rFonts w:ascii="Raleway" w:hAnsi="Raleway"/>
          <w:u w:val="single"/>
        </w:rPr>
      </w:pPr>
    </w:p>
    <w:p w14:paraId="29E7109E" w14:textId="78B48702" w:rsidR="008D4B1D" w:rsidRPr="009325E8" w:rsidRDefault="008D4B1D" w:rsidP="008D4B1D">
      <w:pPr>
        <w:pStyle w:val="CustomSub-subtitle"/>
      </w:pPr>
      <w:r>
        <w:t>Guidelines</w:t>
      </w:r>
    </w:p>
    <w:p w14:paraId="50221686" w14:textId="77777777" w:rsidR="008D4B1D" w:rsidRDefault="008D4B1D" w:rsidP="008D4B1D">
      <w:pPr>
        <w:pStyle w:val="CustomBodyText"/>
        <w:numPr>
          <w:ilvl w:val="0"/>
          <w:numId w:val="16"/>
        </w:numPr>
        <w:rPr>
          <w:i/>
          <w:iCs/>
        </w:rPr>
      </w:pPr>
      <w:r w:rsidRPr="00C22B91">
        <w:rPr>
          <w:i/>
          <w:iCs/>
        </w:rPr>
        <w:t xml:space="preserve">The </w:t>
      </w:r>
      <w:r>
        <w:rPr>
          <w:i/>
          <w:iCs/>
        </w:rPr>
        <w:t xml:space="preserve">speaker biography </w:t>
      </w:r>
      <w:r w:rsidRPr="00C22B91">
        <w:rPr>
          <w:i/>
          <w:iCs/>
        </w:rPr>
        <w:t xml:space="preserve">should not exceed </w:t>
      </w:r>
      <w:r>
        <w:rPr>
          <w:b/>
          <w:bCs/>
          <w:i/>
          <w:iCs/>
        </w:rPr>
        <w:t>150</w:t>
      </w:r>
      <w:r w:rsidRPr="00C22B91">
        <w:rPr>
          <w:b/>
          <w:bCs/>
          <w:i/>
          <w:iCs/>
        </w:rPr>
        <w:t>0 characters</w:t>
      </w:r>
      <w:r w:rsidRPr="00C22B91">
        <w:rPr>
          <w:i/>
          <w:iCs/>
        </w:rPr>
        <w:t xml:space="preserve"> including spaces.</w:t>
      </w:r>
    </w:p>
    <w:p w14:paraId="46C6E194" w14:textId="77777777" w:rsidR="008D4B1D" w:rsidRDefault="008D4B1D" w:rsidP="008D4B1D">
      <w:pPr>
        <w:pStyle w:val="CustomBodyText"/>
        <w:numPr>
          <w:ilvl w:val="0"/>
          <w:numId w:val="16"/>
        </w:numPr>
        <w:rPr>
          <w:i/>
          <w:iCs/>
        </w:rPr>
      </w:pPr>
      <w:r>
        <w:rPr>
          <w:i/>
          <w:iCs/>
        </w:rPr>
        <w:t>All speaker headshots should follow the below guidelines:</w:t>
      </w:r>
    </w:p>
    <w:p w14:paraId="56C8CEDE" w14:textId="77777777" w:rsidR="008D4B1D" w:rsidRDefault="008D4B1D" w:rsidP="008D4B1D">
      <w:pPr>
        <w:pStyle w:val="CustomBodyText"/>
        <w:numPr>
          <w:ilvl w:val="1"/>
          <w:numId w:val="16"/>
        </w:numPr>
        <w:rPr>
          <w:i/>
          <w:iCs/>
        </w:rPr>
      </w:pPr>
      <w:r>
        <w:rPr>
          <w:i/>
          <w:iCs/>
        </w:rPr>
        <w:t xml:space="preserve">File size should be </w:t>
      </w:r>
      <w:r w:rsidRPr="00B212F8">
        <w:rPr>
          <w:b/>
          <w:bCs/>
          <w:i/>
          <w:iCs/>
        </w:rPr>
        <w:t>under 2MB</w:t>
      </w:r>
    </w:p>
    <w:p w14:paraId="70B50E43" w14:textId="77777777" w:rsidR="008D4B1D" w:rsidRDefault="008D4B1D" w:rsidP="008D4B1D">
      <w:pPr>
        <w:pStyle w:val="CustomBodyText"/>
        <w:numPr>
          <w:ilvl w:val="1"/>
          <w:numId w:val="16"/>
        </w:numPr>
        <w:rPr>
          <w:i/>
          <w:iCs/>
        </w:rPr>
      </w:pPr>
      <w:r>
        <w:rPr>
          <w:i/>
          <w:iCs/>
        </w:rPr>
        <w:t xml:space="preserve">Accepted formats: </w:t>
      </w:r>
      <w:r w:rsidRPr="00B212F8">
        <w:rPr>
          <w:b/>
          <w:bCs/>
          <w:i/>
          <w:iCs/>
        </w:rPr>
        <w:t>jpg, .gif, .</w:t>
      </w:r>
      <w:proofErr w:type="spellStart"/>
      <w:r w:rsidRPr="00B212F8">
        <w:rPr>
          <w:b/>
          <w:bCs/>
          <w:i/>
          <w:iCs/>
        </w:rPr>
        <w:t>png</w:t>
      </w:r>
      <w:proofErr w:type="spellEnd"/>
      <w:r w:rsidRPr="00B212F8">
        <w:rPr>
          <w:b/>
          <w:bCs/>
          <w:i/>
          <w:iCs/>
        </w:rPr>
        <w:t>, or .jpeg</w:t>
      </w:r>
    </w:p>
    <w:p w14:paraId="6CF10497" w14:textId="77777777" w:rsidR="008D4B1D" w:rsidRDefault="008D4B1D" w:rsidP="008D4B1D">
      <w:pPr>
        <w:pStyle w:val="CustomBodyText"/>
        <w:numPr>
          <w:ilvl w:val="1"/>
          <w:numId w:val="16"/>
        </w:numPr>
        <w:rPr>
          <w:i/>
          <w:iCs/>
        </w:rPr>
      </w:pPr>
      <w:r>
        <w:rPr>
          <w:i/>
          <w:iCs/>
        </w:rPr>
        <w:t>Please ensure headshot clearly shows speaker’s head and shoulders with a clean or neutral background.</w:t>
      </w:r>
    </w:p>
    <w:p w14:paraId="754A168E" w14:textId="77777777" w:rsidR="008D4B1D" w:rsidRDefault="008D4B1D" w:rsidP="008D4B1D">
      <w:pPr>
        <w:pStyle w:val="CustomBodyText"/>
        <w:numPr>
          <w:ilvl w:val="0"/>
          <w:numId w:val="16"/>
        </w:numPr>
        <w:rPr>
          <w:i/>
          <w:iCs/>
        </w:rPr>
      </w:pPr>
      <w:r>
        <w:rPr>
          <w:i/>
          <w:iCs/>
        </w:rPr>
        <w:t>All speaker headshots should be attached to the email when returning the completed form to the Event Management Team through email.</w:t>
      </w:r>
    </w:p>
    <w:p w14:paraId="36502F9C" w14:textId="77777777" w:rsidR="008D4B1D" w:rsidRPr="00B212F8" w:rsidRDefault="008D4B1D" w:rsidP="001E7498">
      <w:pPr>
        <w:pStyle w:val="CustomBodyText"/>
        <w:ind w:left="360"/>
        <w:rPr>
          <w:i/>
          <w:iCs/>
        </w:rPr>
      </w:pPr>
    </w:p>
    <w:p w14:paraId="40AFEAB6" w14:textId="313549F1" w:rsidR="008D4B1D" w:rsidRDefault="00F047A4" w:rsidP="008D4B1D">
      <w:pPr>
        <w:pStyle w:val="CustomSub-subtitle"/>
      </w:pPr>
      <w:r>
        <w:t>Participant</w:t>
      </w:r>
      <w:r w:rsidR="008D4B1D">
        <w:t xml:space="preserve"> Information</w:t>
      </w:r>
    </w:p>
    <w:p w14:paraId="5611A91B" w14:textId="45547B7D" w:rsidR="003A5F4A" w:rsidRPr="00B14664" w:rsidRDefault="00B14664" w:rsidP="008D4B1D">
      <w:pPr>
        <w:pStyle w:val="CustomSub-subtitle"/>
        <w:rPr>
          <w:b w:val="0"/>
          <w:bCs w:val="0"/>
          <w:i/>
          <w:iCs/>
          <w:color w:val="auto"/>
        </w:rPr>
      </w:pPr>
      <w:r w:rsidRPr="00B14664">
        <w:rPr>
          <w:b w:val="0"/>
          <w:bCs w:val="0"/>
          <w:i/>
          <w:iCs/>
          <w:color w:val="auto"/>
        </w:rPr>
        <w:t xml:space="preserve">Please copy / paste </w:t>
      </w:r>
      <w:r w:rsidR="000D5587">
        <w:rPr>
          <w:b w:val="0"/>
          <w:bCs w:val="0"/>
          <w:i/>
          <w:iCs/>
          <w:color w:val="auto"/>
        </w:rPr>
        <w:t xml:space="preserve">this table as required </w:t>
      </w:r>
      <w:r w:rsidR="00F047A4">
        <w:rPr>
          <w:b w:val="0"/>
          <w:bCs w:val="0"/>
          <w:i/>
          <w:iCs/>
          <w:color w:val="auto"/>
        </w:rPr>
        <w:t>for each participant included in your event – e.g., Event Lead, Moderator, Speaker(s)</w:t>
      </w:r>
      <w:r w:rsidRPr="00B14664">
        <w:rPr>
          <w:b w:val="0"/>
          <w:bCs w:val="0"/>
          <w:i/>
          <w:iCs/>
          <w:color w:val="auto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38"/>
        <w:gridCol w:w="7512"/>
      </w:tblGrid>
      <w:tr w:rsidR="00AF632B" w:rsidRPr="00A06835" w14:paraId="229C6414" w14:textId="77777777" w:rsidTr="001E7498">
        <w:tc>
          <w:tcPr>
            <w:tcW w:w="1838" w:type="dxa"/>
            <w:shd w:val="clear" w:color="auto" w:fill="82274A"/>
          </w:tcPr>
          <w:p w14:paraId="37CC166B" w14:textId="77777777" w:rsidR="00AF632B" w:rsidRPr="00A06835" w:rsidRDefault="00AF632B" w:rsidP="00AF632B">
            <w:pPr>
              <w:spacing w:before="60" w:after="60"/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  <w:lang w:val="en-CA"/>
              </w:rPr>
            </w:pPr>
            <w:r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  <w:lang w:val="en-CA"/>
              </w:rPr>
              <w:t>Event</w:t>
            </w:r>
            <w:r w:rsidRPr="00A06835"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  <w:lang w:val="en-CA"/>
              </w:rPr>
              <w:t xml:space="preserve"> Role</w:t>
            </w:r>
          </w:p>
        </w:tc>
        <w:tc>
          <w:tcPr>
            <w:tcW w:w="7512" w:type="dxa"/>
            <w:shd w:val="clear" w:color="auto" w:fill="FFFFFF" w:themeFill="background1"/>
            <w:vAlign w:val="center"/>
          </w:tcPr>
          <w:p w14:paraId="2B84D998" w14:textId="6E79E4D7" w:rsidR="00AF632B" w:rsidRPr="00AF632B" w:rsidRDefault="00AF632B" w:rsidP="00AF632B">
            <w:pPr>
              <w:rPr>
                <w:rFonts w:ascii="Raleway" w:eastAsia="Raleway" w:hAnsi="Raleway" w:cs="Raleway"/>
                <w:b/>
                <w:bCs/>
                <w:i/>
                <w:iCs/>
                <w:color w:val="82274A"/>
                <w:sz w:val="18"/>
                <w:szCs w:val="18"/>
                <w:lang w:val="en-CA"/>
              </w:rPr>
            </w:pPr>
            <w:r w:rsidRPr="00EB50F1">
              <w:rPr>
                <w:rFonts w:ascii="Raleway" w:hAnsi="Raleway"/>
                <w:i/>
                <w:iCs/>
                <w:color w:val="595959" w:themeColor="text1" w:themeTint="A6"/>
                <w:sz w:val="18"/>
                <w:szCs w:val="18"/>
              </w:rPr>
              <w:t>&lt;</w:t>
            </w:r>
            <w:r>
              <w:rPr>
                <w:rFonts w:ascii="Raleway" w:hAnsi="Raleway"/>
                <w:i/>
                <w:iCs/>
                <w:color w:val="595959" w:themeColor="text1" w:themeTint="A6"/>
                <w:sz w:val="18"/>
                <w:szCs w:val="18"/>
              </w:rPr>
              <w:t>Event Lead / Moderator / Speaker</w:t>
            </w:r>
            <w:r w:rsidRPr="00EB50F1">
              <w:rPr>
                <w:rFonts w:ascii="Raleway" w:hAnsi="Raleway"/>
                <w:i/>
                <w:iCs/>
                <w:color w:val="595959" w:themeColor="text1" w:themeTint="A6"/>
                <w:sz w:val="18"/>
                <w:szCs w:val="18"/>
              </w:rPr>
              <w:t>&gt;</w:t>
            </w:r>
          </w:p>
        </w:tc>
      </w:tr>
      <w:tr w:rsidR="008D4B1D" w:rsidRPr="00A06835" w14:paraId="2A49113B" w14:textId="77777777" w:rsidTr="001E7498">
        <w:tc>
          <w:tcPr>
            <w:tcW w:w="1838" w:type="dxa"/>
            <w:shd w:val="clear" w:color="auto" w:fill="82274A"/>
          </w:tcPr>
          <w:p w14:paraId="64B80E28" w14:textId="77777777" w:rsidR="008D4B1D" w:rsidRPr="00B83E3D" w:rsidRDefault="008D4B1D" w:rsidP="00AF632B">
            <w:pPr>
              <w:spacing w:before="60" w:after="60"/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  <w:lang w:val="en-CA"/>
              </w:rPr>
            </w:pPr>
            <w:r w:rsidRPr="00B83E3D"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  <w:lang w:val="en-CA"/>
              </w:rPr>
              <w:t>First &amp; Last Name</w:t>
            </w:r>
          </w:p>
        </w:tc>
        <w:tc>
          <w:tcPr>
            <w:tcW w:w="7512" w:type="dxa"/>
          </w:tcPr>
          <w:p w14:paraId="04040BE5" w14:textId="77777777" w:rsidR="008D4B1D" w:rsidRPr="00A06835" w:rsidRDefault="008D4B1D" w:rsidP="001E7498">
            <w:pPr>
              <w:rPr>
                <w:rFonts w:ascii="Raleway" w:eastAsia="Raleway" w:hAnsi="Raleway" w:cs="Raleway"/>
                <w:b/>
                <w:bCs/>
                <w:i/>
                <w:iCs/>
                <w:color w:val="82274A"/>
                <w:sz w:val="18"/>
                <w:szCs w:val="18"/>
                <w:lang w:val="en-CA"/>
              </w:rPr>
            </w:pPr>
          </w:p>
        </w:tc>
      </w:tr>
      <w:tr w:rsidR="008D4B1D" w:rsidRPr="00A06835" w14:paraId="135D9AA5" w14:textId="77777777" w:rsidTr="001E7498">
        <w:tc>
          <w:tcPr>
            <w:tcW w:w="1838" w:type="dxa"/>
            <w:shd w:val="clear" w:color="auto" w:fill="82274A"/>
          </w:tcPr>
          <w:p w14:paraId="5026D162" w14:textId="77777777" w:rsidR="008D4B1D" w:rsidRPr="00B83E3D" w:rsidRDefault="008D4B1D" w:rsidP="00AF632B">
            <w:pPr>
              <w:spacing w:before="60" w:after="60"/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  <w:lang w:val="en-CA"/>
              </w:rPr>
            </w:pPr>
            <w:r w:rsidRPr="00B83E3D"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  <w:lang w:val="en-CA"/>
              </w:rPr>
              <w:t>Title</w:t>
            </w:r>
          </w:p>
        </w:tc>
        <w:tc>
          <w:tcPr>
            <w:tcW w:w="7512" w:type="dxa"/>
          </w:tcPr>
          <w:p w14:paraId="7C3B8B58" w14:textId="77777777" w:rsidR="008D4B1D" w:rsidRPr="00A06835" w:rsidRDefault="008D4B1D" w:rsidP="001E7498">
            <w:pPr>
              <w:rPr>
                <w:rFonts w:ascii="Raleway" w:eastAsia="Raleway" w:hAnsi="Raleway" w:cs="Raleway"/>
                <w:b/>
                <w:bCs/>
                <w:i/>
                <w:iCs/>
                <w:color w:val="82274A"/>
                <w:sz w:val="18"/>
                <w:szCs w:val="18"/>
                <w:lang w:val="en-CA"/>
              </w:rPr>
            </w:pPr>
          </w:p>
        </w:tc>
      </w:tr>
      <w:tr w:rsidR="008D4B1D" w:rsidRPr="00A06835" w14:paraId="3FB899CB" w14:textId="77777777" w:rsidTr="001E7498">
        <w:tc>
          <w:tcPr>
            <w:tcW w:w="1838" w:type="dxa"/>
            <w:shd w:val="clear" w:color="auto" w:fill="82274A"/>
          </w:tcPr>
          <w:p w14:paraId="0902602C" w14:textId="77777777" w:rsidR="008D4B1D" w:rsidRPr="00B83E3D" w:rsidRDefault="008D4B1D" w:rsidP="00AF632B">
            <w:pPr>
              <w:spacing w:before="60" w:after="60"/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  <w:lang w:val="en-CA"/>
              </w:rPr>
            </w:pPr>
            <w:r w:rsidRPr="00B83E3D"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  <w:lang w:val="en-CA"/>
              </w:rPr>
              <w:t>Organization</w:t>
            </w:r>
          </w:p>
        </w:tc>
        <w:tc>
          <w:tcPr>
            <w:tcW w:w="7512" w:type="dxa"/>
          </w:tcPr>
          <w:p w14:paraId="3B301C40" w14:textId="77777777" w:rsidR="008D4B1D" w:rsidRPr="00A06835" w:rsidRDefault="008D4B1D" w:rsidP="001E7498">
            <w:pPr>
              <w:rPr>
                <w:rFonts w:ascii="Raleway" w:eastAsia="Raleway" w:hAnsi="Raleway" w:cs="Raleway"/>
                <w:b/>
                <w:bCs/>
                <w:i/>
                <w:iCs/>
                <w:color w:val="82274A"/>
                <w:sz w:val="18"/>
                <w:szCs w:val="18"/>
                <w:lang w:val="en-CA"/>
              </w:rPr>
            </w:pPr>
          </w:p>
        </w:tc>
      </w:tr>
      <w:tr w:rsidR="008D4B1D" w:rsidRPr="00A06835" w14:paraId="605D70AD" w14:textId="77777777" w:rsidTr="001E7498">
        <w:tc>
          <w:tcPr>
            <w:tcW w:w="1838" w:type="dxa"/>
            <w:shd w:val="clear" w:color="auto" w:fill="82274A"/>
          </w:tcPr>
          <w:p w14:paraId="27F0D2B8" w14:textId="77777777" w:rsidR="008D4B1D" w:rsidRDefault="008D4B1D" w:rsidP="001E7498">
            <w:pPr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  <w:lang w:val="en-CA"/>
              </w:rPr>
            </w:pPr>
            <w:r w:rsidRPr="00B83E3D"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  <w:lang w:val="en-CA"/>
              </w:rPr>
              <w:t>Biography</w:t>
            </w:r>
          </w:p>
          <w:p w14:paraId="5CD0ABBE" w14:textId="77777777" w:rsidR="008D4B1D" w:rsidRDefault="008D4B1D" w:rsidP="001E7498">
            <w:pPr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  <w:lang w:val="en-CA"/>
              </w:rPr>
            </w:pPr>
          </w:p>
          <w:p w14:paraId="4C597C21" w14:textId="77777777" w:rsidR="008D4B1D" w:rsidRPr="00141140" w:rsidRDefault="008D4B1D" w:rsidP="001E7498">
            <w:pPr>
              <w:jc w:val="right"/>
              <w:rPr>
                <w:rFonts w:ascii="Raleway" w:eastAsia="Raleway" w:hAnsi="Raleway" w:cs="Raleway"/>
                <w:color w:val="FFFFFF" w:themeColor="background1"/>
                <w:sz w:val="18"/>
                <w:szCs w:val="18"/>
                <w:lang w:val="en-CA"/>
              </w:rPr>
            </w:pPr>
            <w:r w:rsidRPr="00141140">
              <w:rPr>
                <w:rFonts w:ascii="Raleway" w:eastAsia="Raleway" w:hAnsi="Raleway" w:cs="Raleway"/>
                <w:color w:val="FFFFFF" w:themeColor="background1"/>
                <w:sz w:val="18"/>
                <w:szCs w:val="18"/>
                <w:lang w:val="en-CA"/>
              </w:rPr>
              <w:t xml:space="preserve">MAX </w:t>
            </w:r>
            <w:r>
              <w:rPr>
                <w:rFonts w:ascii="Raleway" w:eastAsia="Raleway" w:hAnsi="Raleway" w:cs="Raleway"/>
                <w:color w:val="FFFFFF" w:themeColor="background1"/>
                <w:sz w:val="18"/>
                <w:szCs w:val="18"/>
                <w:lang w:val="en-CA"/>
              </w:rPr>
              <w:t>1500</w:t>
            </w:r>
            <w:r w:rsidRPr="00141140">
              <w:rPr>
                <w:rFonts w:ascii="Raleway" w:eastAsia="Raleway" w:hAnsi="Raleway" w:cs="Raleway"/>
                <w:color w:val="FFFFFF" w:themeColor="background1"/>
                <w:sz w:val="18"/>
                <w:szCs w:val="18"/>
                <w:lang w:val="en-CA"/>
              </w:rPr>
              <w:t xml:space="preserve"> characters including spaces.</w:t>
            </w:r>
          </w:p>
          <w:p w14:paraId="1FFBCB3E" w14:textId="77777777" w:rsidR="008D4B1D" w:rsidRDefault="008D4B1D" w:rsidP="001E7498">
            <w:pPr>
              <w:jc w:val="right"/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  <w:lang w:val="en-CA"/>
              </w:rPr>
            </w:pPr>
          </w:p>
          <w:p w14:paraId="19B0C76B" w14:textId="77777777" w:rsidR="008D4B1D" w:rsidRPr="00B83E3D" w:rsidRDefault="008D4B1D" w:rsidP="001E7498">
            <w:pPr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  <w:lang w:val="en-CA"/>
              </w:rPr>
            </w:pPr>
          </w:p>
        </w:tc>
        <w:tc>
          <w:tcPr>
            <w:tcW w:w="7512" w:type="dxa"/>
          </w:tcPr>
          <w:p w14:paraId="2DDF08B2" w14:textId="77777777" w:rsidR="008D4B1D" w:rsidRPr="00A06835" w:rsidRDefault="008D4B1D" w:rsidP="001E7498">
            <w:pPr>
              <w:rPr>
                <w:rFonts w:ascii="Raleway" w:eastAsia="Raleway" w:hAnsi="Raleway" w:cs="Raleway"/>
                <w:b/>
                <w:bCs/>
                <w:i/>
                <w:iCs/>
                <w:color w:val="82274A"/>
                <w:sz w:val="18"/>
                <w:szCs w:val="18"/>
                <w:lang w:val="en-CA"/>
              </w:rPr>
            </w:pPr>
          </w:p>
        </w:tc>
      </w:tr>
      <w:tr w:rsidR="008D4B1D" w:rsidRPr="00A06835" w14:paraId="364D4227" w14:textId="77777777" w:rsidTr="001E7498">
        <w:tc>
          <w:tcPr>
            <w:tcW w:w="1838" w:type="dxa"/>
            <w:shd w:val="clear" w:color="auto" w:fill="82274A"/>
          </w:tcPr>
          <w:p w14:paraId="7BB878C8" w14:textId="77777777" w:rsidR="008D4B1D" w:rsidRPr="00B83E3D" w:rsidRDefault="008D4B1D" w:rsidP="00AF632B">
            <w:pPr>
              <w:spacing w:before="60" w:after="60"/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  <w:lang w:val="en-CA"/>
              </w:rPr>
            </w:pPr>
            <w:r w:rsidRPr="00B83E3D"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  <w:lang w:val="en-CA"/>
              </w:rPr>
              <w:t>Email Address</w:t>
            </w:r>
          </w:p>
        </w:tc>
        <w:tc>
          <w:tcPr>
            <w:tcW w:w="7512" w:type="dxa"/>
          </w:tcPr>
          <w:p w14:paraId="6EFE8BFC" w14:textId="77777777" w:rsidR="008D4B1D" w:rsidRPr="00A06835" w:rsidRDefault="008D4B1D" w:rsidP="001E7498">
            <w:pPr>
              <w:rPr>
                <w:rFonts w:ascii="Raleway" w:eastAsia="Raleway" w:hAnsi="Raleway" w:cs="Raleway"/>
                <w:b/>
                <w:bCs/>
                <w:i/>
                <w:iCs/>
                <w:color w:val="82274A"/>
                <w:sz w:val="18"/>
                <w:szCs w:val="18"/>
                <w:lang w:val="en-CA"/>
              </w:rPr>
            </w:pPr>
          </w:p>
        </w:tc>
      </w:tr>
      <w:tr w:rsidR="008D4B1D" w:rsidRPr="00A06835" w14:paraId="19F9719F" w14:textId="77777777" w:rsidTr="001E7498">
        <w:tc>
          <w:tcPr>
            <w:tcW w:w="1838" w:type="dxa"/>
            <w:shd w:val="clear" w:color="auto" w:fill="82274A"/>
          </w:tcPr>
          <w:p w14:paraId="4CEF9288" w14:textId="583460D3" w:rsidR="008D4B1D" w:rsidRPr="00B83E3D" w:rsidRDefault="008D4B1D" w:rsidP="00AF632B">
            <w:pPr>
              <w:spacing w:before="60" w:after="60"/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  <w:lang w:val="en-CA"/>
              </w:rPr>
            </w:pPr>
            <w:r w:rsidRPr="00B83E3D"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  <w:lang w:val="en-CA"/>
              </w:rPr>
              <w:t>Phone Number</w:t>
            </w:r>
            <w:r w:rsidR="00537657"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  <w:lang w:val="en-CA"/>
              </w:rPr>
              <w:t xml:space="preserve"> (Mobile for On-site Contact)</w:t>
            </w:r>
          </w:p>
        </w:tc>
        <w:tc>
          <w:tcPr>
            <w:tcW w:w="7512" w:type="dxa"/>
          </w:tcPr>
          <w:p w14:paraId="1DD5465F" w14:textId="77777777" w:rsidR="008D4B1D" w:rsidRPr="00A06835" w:rsidRDefault="008D4B1D" w:rsidP="001E7498">
            <w:pPr>
              <w:rPr>
                <w:rFonts w:ascii="Raleway" w:eastAsia="Raleway" w:hAnsi="Raleway" w:cs="Raleway"/>
                <w:b/>
                <w:bCs/>
                <w:i/>
                <w:iCs/>
                <w:color w:val="82274A"/>
                <w:sz w:val="18"/>
                <w:szCs w:val="18"/>
                <w:lang w:val="en-CA"/>
              </w:rPr>
            </w:pPr>
          </w:p>
        </w:tc>
      </w:tr>
      <w:tr w:rsidR="00AF632B" w:rsidRPr="00A06835" w14:paraId="41DC3DB7" w14:textId="77777777" w:rsidTr="001E7498">
        <w:tc>
          <w:tcPr>
            <w:tcW w:w="1838" w:type="dxa"/>
            <w:shd w:val="clear" w:color="auto" w:fill="82274A"/>
          </w:tcPr>
          <w:p w14:paraId="5D1ACEAA" w14:textId="0B4F648A" w:rsidR="00AF632B" w:rsidRPr="00B83E3D" w:rsidRDefault="00AF632B" w:rsidP="00AF632B">
            <w:pPr>
              <w:spacing w:before="60" w:after="60"/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  <w:lang w:val="en-CA"/>
              </w:rPr>
            </w:pPr>
            <w:r w:rsidRPr="00B83E3D"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  <w:lang w:val="en-CA"/>
              </w:rPr>
              <w:lastRenderedPageBreak/>
              <w:t>Social Media Tags</w:t>
            </w:r>
          </w:p>
        </w:tc>
        <w:tc>
          <w:tcPr>
            <w:tcW w:w="7512" w:type="dxa"/>
            <w:vAlign w:val="center"/>
          </w:tcPr>
          <w:p w14:paraId="68773FEC" w14:textId="21BDF221" w:rsidR="00AF632B" w:rsidRPr="00A06835" w:rsidRDefault="00AF632B" w:rsidP="00AF632B">
            <w:pPr>
              <w:rPr>
                <w:rFonts w:ascii="Raleway" w:eastAsia="Raleway" w:hAnsi="Raleway" w:cs="Raleway"/>
                <w:b/>
                <w:bCs/>
                <w:i/>
                <w:iCs/>
                <w:color w:val="82274A"/>
                <w:sz w:val="18"/>
                <w:szCs w:val="18"/>
                <w:lang w:val="en-CA"/>
              </w:rPr>
            </w:pPr>
            <w:r w:rsidRPr="00EB50F1">
              <w:rPr>
                <w:rFonts w:ascii="Raleway" w:hAnsi="Raleway"/>
                <w:i/>
                <w:iCs/>
                <w:color w:val="595959" w:themeColor="text1" w:themeTint="A6"/>
                <w:sz w:val="18"/>
                <w:szCs w:val="18"/>
              </w:rPr>
              <w:t>&lt;</w:t>
            </w:r>
            <w:r>
              <w:rPr>
                <w:rFonts w:ascii="Raleway" w:hAnsi="Raleway"/>
                <w:i/>
                <w:iCs/>
                <w:color w:val="595959" w:themeColor="text1" w:themeTint="A6"/>
                <w:sz w:val="18"/>
                <w:szCs w:val="18"/>
              </w:rPr>
              <w:t xml:space="preserve">Twitter / </w:t>
            </w:r>
            <w:r w:rsidR="003A5F4A">
              <w:rPr>
                <w:rFonts w:ascii="Raleway" w:hAnsi="Raleway"/>
                <w:i/>
                <w:iCs/>
                <w:color w:val="595959" w:themeColor="text1" w:themeTint="A6"/>
                <w:sz w:val="18"/>
                <w:szCs w:val="18"/>
              </w:rPr>
              <w:t>LinkedIn / Instagram</w:t>
            </w:r>
            <w:r w:rsidRPr="00EB50F1">
              <w:rPr>
                <w:rFonts w:ascii="Raleway" w:hAnsi="Raleway"/>
                <w:i/>
                <w:iCs/>
                <w:color w:val="595959" w:themeColor="text1" w:themeTint="A6"/>
                <w:sz w:val="18"/>
                <w:szCs w:val="18"/>
              </w:rPr>
              <w:t>&gt;</w:t>
            </w:r>
          </w:p>
        </w:tc>
      </w:tr>
      <w:tr w:rsidR="00AF632B" w:rsidRPr="00A06835" w14:paraId="6A348791" w14:textId="77777777" w:rsidTr="001E7498">
        <w:tc>
          <w:tcPr>
            <w:tcW w:w="1838" w:type="dxa"/>
            <w:shd w:val="clear" w:color="auto" w:fill="82274A"/>
          </w:tcPr>
          <w:p w14:paraId="39386E6C" w14:textId="77777777" w:rsidR="00AF632B" w:rsidRPr="00B83E3D" w:rsidRDefault="00AF632B" w:rsidP="003A5F4A">
            <w:pPr>
              <w:spacing w:before="60" w:after="60"/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  <w:lang w:val="en-CA"/>
              </w:rPr>
            </w:pPr>
            <w:r w:rsidRPr="00B83E3D"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  <w:lang w:val="en-CA"/>
              </w:rPr>
              <w:t>Headshot</w:t>
            </w:r>
          </w:p>
        </w:tc>
        <w:tc>
          <w:tcPr>
            <w:tcW w:w="7512" w:type="dxa"/>
          </w:tcPr>
          <w:p w14:paraId="44F0F003" w14:textId="77777777" w:rsidR="00AF632B" w:rsidRPr="00D83B45" w:rsidRDefault="00AF632B" w:rsidP="003A5F4A">
            <w:pPr>
              <w:spacing w:before="60" w:after="60"/>
              <w:rPr>
                <w:rFonts w:ascii="Raleway" w:eastAsia="Raleway" w:hAnsi="Raleway" w:cs="Raleway"/>
                <w:b/>
                <w:bCs/>
                <w:i/>
                <w:iCs/>
                <w:color w:val="82274A"/>
                <w:sz w:val="18"/>
                <w:szCs w:val="18"/>
                <w:lang w:val="en-CA"/>
              </w:rPr>
            </w:pPr>
            <w:r>
              <w:rPr>
                <w:rFonts w:ascii="Raleway" w:eastAsia="Raleway" w:hAnsi="Raleway" w:cs="Raleway"/>
                <w:b/>
                <w:bCs/>
                <w:i/>
                <w:iCs/>
                <w:color w:val="82274A"/>
                <w:sz w:val="18"/>
                <w:szCs w:val="18"/>
                <w:lang w:val="en-CA"/>
              </w:rPr>
              <w:t xml:space="preserve">Please attach headshot as an attachment to the email based on above guidelines. </w:t>
            </w:r>
          </w:p>
        </w:tc>
      </w:tr>
      <w:tr w:rsidR="00AF632B" w:rsidRPr="00A06835" w14:paraId="5F4C191D" w14:textId="77777777" w:rsidTr="001E7498">
        <w:tc>
          <w:tcPr>
            <w:tcW w:w="1838" w:type="dxa"/>
            <w:shd w:val="clear" w:color="auto" w:fill="82274A"/>
          </w:tcPr>
          <w:p w14:paraId="7C41B5C4" w14:textId="77777777" w:rsidR="00AF632B" w:rsidRPr="00B83E3D" w:rsidRDefault="00AF632B" w:rsidP="00AF632B">
            <w:pPr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</w:rPr>
            </w:pPr>
            <w:r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</w:rPr>
              <w:t>Accessibility Request (if any)</w:t>
            </w:r>
          </w:p>
        </w:tc>
        <w:tc>
          <w:tcPr>
            <w:tcW w:w="7512" w:type="dxa"/>
          </w:tcPr>
          <w:p w14:paraId="7FE71636" w14:textId="77777777" w:rsidR="00AF632B" w:rsidRPr="00D83B45" w:rsidRDefault="00AF632B" w:rsidP="00AF632B">
            <w:pPr>
              <w:rPr>
                <w:rFonts w:ascii="Raleway" w:eastAsia="Raleway" w:hAnsi="Raleway" w:cs="Raleway"/>
                <w:b/>
                <w:bCs/>
                <w:i/>
                <w:iCs/>
                <w:color w:val="82274A"/>
                <w:sz w:val="18"/>
                <w:szCs w:val="18"/>
              </w:rPr>
            </w:pPr>
          </w:p>
        </w:tc>
      </w:tr>
      <w:tr w:rsidR="00CB272C" w:rsidRPr="00A06835" w14:paraId="627247AE" w14:textId="77777777" w:rsidTr="001A5930">
        <w:tc>
          <w:tcPr>
            <w:tcW w:w="1838" w:type="dxa"/>
            <w:shd w:val="clear" w:color="auto" w:fill="82274A"/>
          </w:tcPr>
          <w:p w14:paraId="13E76685" w14:textId="4FE78AB7" w:rsidR="00CB272C" w:rsidRDefault="00CB272C" w:rsidP="00CB272C">
            <w:pPr>
              <w:spacing w:before="60" w:after="60"/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</w:rPr>
            </w:pPr>
            <w:r w:rsidRPr="00B41C2A"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</w:rPr>
              <w:t>Gender</w:t>
            </w:r>
          </w:p>
        </w:tc>
        <w:tc>
          <w:tcPr>
            <w:tcW w:w="7512" w:type="dxa"/>
            <w:vAlign w:val="center"/>
          </w:tcPr>
          <w:p w14:paraId="2F54C765" w14:textId="73FD2341" w:rsidR="00CB272C" w:rsidRPr="001A5930" w:rsidRDefault="004B5B2A" w:rsidP="00CB272C">
            <w:pPr>
              <w:rPr>
                <w:rFonts w:ascii="Raleway" w:hAnsi="Raleway"/>
                <w:i/>
                <w:iCs/>
                <w:color w:val="595959" w:themeColor="text1" w:themeTint="A6"/>
                <w:sz w:val="18"/>
                <w:szCs w:val="18"/>
              </w:rPr>
            </w:pPr>
            <w:r w:rsidRPr="001A5930">
              <w:rPr>
                <w:rFonts w:ascii="Raleway" w:hAnsi="Raleway"/>
                <w:i/>
                <w:iCs/>
                <w:color w:val="595959" w:themeColor="text1" w:themeTint="A6"/>
                <w:sz w:val="18"/>
                <w:szCs w:val="18"/>
              </w:rPr>
              <w:t xml:space="preserve">&lt;Male / Female / </w:t>
            </w:r>
            <w:r w:rsidR="001A5930" w:rsidRPr="001A5930">
              <w:rPr>
                <w:rFonts w:ascii="Raleway" w:hAnsi="Raleway"/>
                <w:i/>
                <w:iCs/>
                <w:color w:val="595959" w:themeColor="text1" w:themeTint="A6"/>
                <w:sz w:val="18"/>
                <w:szCs w:val="18"/>
              </w:rPr>
              <w:t>Non-Binary / Other / Do not wish to disclose&gt;</w:t>
            </w:r>
          </w:p>
        </w:tc>
      </w:tr>
      <w:tr w:rsidR="00CB272C" w:rsidRPr="00A06835" w14:paraId="1926B67D" w14:textId="77777777" w:rsidTr="001A5930">
        <w:tc>
          <w:tcPr>
            <w:tcW w:w="1838" w:type="dxa"/>
            <w:shd w:val="clear" w:color="auto" w:fill="82274A"/>
          </w:tcPr>
          <w:p w14:paraId="59DDCE4E" w14:textId="096513DE" w:rsidR="00CB272C" w:rsidRPr="00B41C2A" w:rsidRDefault="00CB272C" w:rsidP="00CB272C">
            <w:pPr>
              <w:spacing w:before="60" w:after="60"/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</w:rPr>
            </w:pPr>
            <w:r w:rsidRPr="00B41C2A"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</w:rPr>
              <w:t>Identif</w:t>
            </w:r>
            <w:r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</w:rPr>
              <w:t>ies</w:t>
            </w:r>
            <w:r w:rsidRPr="00B41C2A"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</w:rPr>
              <w:t xml:space="preserve"> as underrepresented group</w:t>
            </w:r>
          </w:p>
        </w:tc>
        <w:tc>
          <w:tcPr>
            <w:tcW w:w="7512" w:type="dxa"/>
            <w:vAlign w:val="center"/>
          </w:tcPr>
          <w:p w14:paraId="2D405C6E" w14:textId="58AC2CDD" w:rsidR="00CB272C" w:rsidRPr="00D83B45" w:rsidRDefault="00CB272C" w:rsidP="00CB272C">
            <w:pPr>
              <w:rPr>
                <w:rFonts w:ascii="Raleway" w:eastAsia="Raleway" w:hAnsi="Raleway" w:cs="Raleway"/>
                <w:b/>
                <w:bCs/>
                <w:i/>
                <w:iCs/>
                <w:color w:val="82274A"/>
                <w:sz w:val="18"/>
                <w:szCs w:val="18"/>
              </w:rPr>
            </w:pPr>
            <w:r w:rsidRPr="00EB50F1">
              <w:rPr>
                <w:rFonts w:ascii="Raleway" w:hAnsi="Raleway"/>
                <w:i/>
                <w:iCs/>
                <w:color w:val="595959" w:themeColor="text1" w:themeTint="A6"/>
                <w:sz w:val="18"/>
                <w:szCs w:val="18"/>
              </w:rPr>
              <w:t>&lt;</w:t>
            </w:r>
            <w:r>
              <w:rPr>
                <w:rFonts w:ascii="Raleway" w:hAnsi="Raleway"/>
                <w:i/>
                <w:iCs/>
                <w:color w:val="595959" w:themeColor="text1" w:themeTint="A6"/>
                <w:sz w:val="18"/>
                <w:szCs w:val="18"/>
              </w:rPr>
              <w:t>Yes / No</w:t>
            </w:r>
            <w:r w:rsidRPr="00EB50F1">
              <w:rPr>
                <w:rFonts w:ascii="Raleway" w:hAnsi="Raleway"/>
                <w:i/>
                <w:iCs/>
                <w:color w:val="595959" w:themeColor="text1" w:themeTint="A6"/>
                <w:sz w:val="18"/>
                <w:szCs w:val="18"/>
              </w:rPr>
              <w:t>&gt;</w:t>
            </w:r>
          </w:p>
        </w:tc>
      </w:tr>
      <w:tr w:rsidR="00CB272C" w:rsidRPr="00A06835" w14:paraId="0B2148B4" w14:textId="77777777" w:rsidTr="001A5930">
        <w:tc>
          <w:tcPr>
            <w:tcW w:w="1838" w:type="dxa"/>
            <w:shd w:val="clear" w:color="auto" w:fill="82274A"/>
          </w:tcPr>
          <w:p w14:paraId="014ADE24" w14:textId="1FCB58D0" w:rsidR="00CB272C" w:rsidRPr="00B41C2A" w:rsidRDefault="00CB272C" w:rsidP="00CB272C">
            <w:pPr>
              <w:spacing w:before="60" w:after="60"/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</w:rPr>
            </w:pPr>
            <w:r w:rsidRPr="00B41C2A"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</w:rPr>
              <w:t>Identif</w:t>
            </w:r>
            <w:r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</w:rPr>
              <w:t>ies</w:t>
            </w:r>
            <w:r w:rsidRPr="00B41C2A"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</w:rPr>
              <w:t xml:space="preserve"> as an Indigenous Person</w:t>
            </w:r>
            <w:r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</w:rPr>
              <w:t>?</w:t>
            </w:r>
          </w:p>
        </w:tc>
        <w:tc>
          <w:tcPr>
            <w:tcW w:w="7512" w:type="dxa"/>
            <w:vAlign w:val="center"/>
          </w:tcPr>
          <w:p w14:paraId="3038B916" w14:textId="7B49D470" w:rsidR="00CB272C" w:rsidRPr="00D83B45" w:rsidRDefault="00CB272C" w:rsidP="00CB272C">
            <w:pPr>
              <w:rPr>
                <w:rFonts w:ascii="Raleway" w:eastAsia="Raleway" w:hAnsi="Raleway" w:cs="Raleway"/>
                <w:b/>
                <w:bCs/>
                <w:i/>
                <w:iCs/>
                <w:color w:val="82274A"/>
                <w:sz w:val="18"/>
                <w:szCs w:val="18"/>
              </w:rPr>
            </w:pPr>
            <w:r w:rsidRPr="00EB50F1">
              <w:rPr>
                <w:rFonts w:ascii="Raleway" w:hAnsi="Raleway"/>
                <w:i/>
                <w:iCs/>
                <w:color w:val="595959" w:themeColor="text1" w:themeTint="A6"/>
                <w:sz w:val="18"/>
                <w:szCs w:val="18"/>
              </w:rPr>
              <w:t>&lt;</w:t>
            </w:r>
            <w:r>
              <w:rPr>
                <w:rFonts w:ascii="Raleway" w:hAnsi="Raleway"/>
                <w:i/>
                <w:iCs/>
                <w:color w:val="595959" w:themeColor="text1" w:themeTint="A6"/>
                <w:sz w:val="18"/>
                <w:szCs w:val="18"/>
              </w:rPr>
              <w:t>Yes / No</w:t>
            </w:r>
            <w:r w:rsidRPr="00EB50F1">
              <w:rPr>
                <w:rFonts w:ascii="Raleway" w:hAnsi="Raleway"/>
                <w:i/>
                <w:iCs/>
                <w:color w:val="595959" w:themeColor="text1" w:themeTint="A6"/>
                <w:sz w:val="18"/>
                <w:szCs w:val="18"/>
              </w:rPr>
              <w:t>&gt;</w:t>
            </w:r>
          </w:p>
        </w:tc>
      </w:tr>
      <w:tr w:rsidR="00CB272C" w:rsidRPr="00A06835" w14:paraId="047BEC0C" w14:textId="77777777" w:rsidTr="001A5930">
        <w:tc>
          <w:tcPr>
            <w:tcW w:w="1838" w:type="dxa"/>
            <w:shd w:val="clear" w:color="auto" w:fill="82274A"/>
          </w:tcPr>
          <w:p w14:paraId="776E16E8" w14:textId="0E863F82" w:rsidR="00CB272C" w:rsidRPr="00B41C2A" w:rsidRDefault="00CB272C" w:rsidP="00CB272C">
            <w:pPr>
              <w:spacing w:before="60" w:after="60"/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</w:rPr>
            </w:pPr>
            <w:r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</w:rPr>
              <w:t>Qualifies as Youth Delegate (under 35 years of age)?</w:t>
            </w:r>
            <w:r w:rsidRPr="00B41C2A"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</w:rPr>
              <w:t xml:space="preserve"> </w:t>
            </w:r>
          </w:p>
        </w:tc>
        <w:tc>
          <w:tcPr>
            <w:tcW w:w="7512" w:type="dxa"/>
            <w:vAlign w:val="center"/>
          </w:tcPr>
          <w:p w14:paraId="5571A962" w14:textId="2A3189C1" w:rsidR="00CB272C" w:rsidRPr="00D83B45" w:rsidRDefault="00CB272C" w:rsidP="00CB272C">
            <w:pPr>
              <w:rPr>
                <w:rFonts w:ascii="Raleway" w:eastAsia="Raleway" w:hAnsi="Raleway" w:cs="Raleway"/>
                <w:b/>
                <w:bCs/>
                <w:i/>
                <w:iCs/>
                <w:color w:val="82274A"/>
                <w:sz w:val="18"/>
                <w:szCs w:val="18"/>
              </w:rPr>
            </w:pPr>
            <w:r w:rsidRPr="00EB50F1">
              <w:rPr>
                <w:rFonts w:ascii="Raleway" w:hAnsi="Raleway"/>
                <w:i/>
                <w:iCs/>
                <w:color w:val="595959" w:themeColor="text1" w:themeTint="A6"/>
                <w:sz w:val="18"/>
                <w:szCs w:val="18"/>
              </w:rPr>
              <w:t>&lt;</w:t>
            </w:r>
            <w:r>
              <w:rPr>
                <w:rFonts w:ascii="Raleway" w:hAnsi="Raleway"/>
                <w:i/>
                <w:iCs/>
                <w:color w:val="595959" w:themeColor="text1" w:themeTint="A6"/>
                <w:sz w:val="18"/>
                <w:szCs w:val="18"/>
              </w:rPr>
              <w:t>Yes / No</w:t>
            </w:r>
            <w:r w:rsidRPr="00EB50F1">
              <w:rPr>
                <w:rFonts w:ascii="Raleway" w:hAnsi="Raleway"/>
                <w:i/>
                <w:iCs/>
                <w:color w:val="595959" w:themeColor="text1" w:themeTint="A6"/>
                <w:sz w:val="18"/>
                <w:szCs w:val="18"/>
              </w:rPr>
              <w:t>&gt;</w:t>
            </w:r>
          </w:p>
        </w:tc>
      </w:tr>
      <w:tr w:rsidR="00682D12" w:rsidRPr="00A06835" w14:paraId="3EE39ABB" w14:textId="77777777" w:rsidTr="001A5930">
        <w:tc>
          <w:tcPr>
            <w:tcW w:w="1838" w:type="dxa"/>
            <w:shd w:val="clear" w:color="auto" w:fill="82274A"/>
          </w:tcPr>
          <w:p w14:paraId="4C933AAA" w14:textId="35D51247" w:rsidR="00682D12" w:rsidRDefault="00682D12" w:rsidP="00CB272C">
            <w:pPr>
              <w:spacing w:before="60" w:after="60"/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</w:rPr>
            </w:pPr>
            <w:r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</w:rPr>
              <w:t xml:space="preserve">Travel </w:t>
            </w:r>
            <w:r w:rsidR="002C2610"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</w:rPr>
              <w:t>Information</w:t>
            </w:r>
          </w:p>
        </w:tc>
        <w:tc>
          <w:tcPr>
            <w:tcW w:w="7512" w:type="dxa"/>
            <w:vAlign w:val="center"/>
          </w:tcPr>
          <w:p w14:paraId="473E5F87" w14:textId="385B7A16" w:rsidR="00682D12" w:rsidRPr="00EB50F1" w:rsidRDefault="006F002B" w:rsidP="00CB272C">
            <w:pPr>
              <w:rPr>
                <w:rFonts w:ascii="Raleway" w:hAnsi="Raleway"/>
                <w:i/>
                <w:iCs/>
                <w:color w:val="595959" w:themeColor="text1" w:themeTint="A6"/>
                <w:sz w:val="18"/>
                <w:szCs w:val="18"/>
              </w:rPr>
            </w:pPr>
            <w:r>
              <w:rPr>
                <w:rFonts w:ascii="Raleway" w:hAnsi="Raleway"/>
                <w:i/>
                <w:iCs/>
                <w:color w:val="595959" w:themeColor="text1" w:themeTint="A6"/>
                <w:sz w:val="18"/>
                <w:szCs w:val="18"/>
              </w:rPr>
              <w:t>&lt;</w:t>
            </w:r>
            <w:r w:rsidRPr="006F002B">
              <w:rPr>
                <w:rFonts w:ascii="Raleway" w:hAnsi="Raleway"/>
                <w:i/>
                <w:iCs/>
                <w:color w:val="595959" w:themeColor="text1" w:themeTint="A6"/>
                <w:sz w:val="18"/>
                <w:szCs w:val="18"/>
              </w:rPr>
              <w:t>Date of Arrival, Airline, Flight No</w:t>
            </w:r>
            <w:r>
              <w:rPr>
                <w:rFonts w:ascii="Raleway" w:hAnsi="Raleway"/>
                <w:i/>
                <w:iCs/>
                <w:color w:val="595959" w:themeColor="text1" w:themeTint="A6"/>
                <w:sz w:val="18"/>
                <w:szCs w:val="18"/>
              </w:rPr>
              <w:t>.&gt;</w:t>
            </w:r>
          </w:p>
        </w:tc>
      </w:tr>
      <w:tr w:rsidR="00537657" w:rsidRPr="00A06835" w14:paraId="07262678" w14:textId="77777777" w:rsidTr="001A5930">
        <w:tc>
          <w:tcPr>
            <w:tcW w:w="1838" w:type="dxa"/>
            <w:shd w:val="clear" w:color="auto" w:fill="82274A"/>
          </w:tcPr>
          <w:p w14:paraId="28FE7369" w14:textId="31195DEA" w:rsidR="00537657" w:rsidRDefault="00537657" w:rsidP="00CB272C">
            <w:pPr>
              <w:spacing w:before="60" w:after="60"/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</w:rPr>
            </w:pPr>
            <w:r>
              <w:rPr>
                <w:rFonts w:ascii="Raleway" w:eastAsia="Raleway" w:hAnsi="Raleway" w:cs="Raleway"/>
                <w:b/>
                <w:bCs/>
                <w:i/>
                <w:iCs/>
                <w:color w:val="FFFFFF" w:themeColor="background1"/>
                <w:sz w:val="18"/>
                <w:szCs w:val="18"/>
              </w:rPr>
              <w:t>Hotel Name</w:t>
            </w:r>
          </w:p>
        </w:tc>
        <w:tc>
          <w:tcPr>
            <w:tcW w:w="7512" w:type="dxa"/>
            <w:vAlign w:val="center"/>
          </w:tcPr>
          <w:p w14:paraId="449E4767" w14:textId="77777777" w:rsidR="00537657" w:rsidRPr="00EB50F1" w:rsidRDefault="00537657" w:rsidP="00CB272C">
            <w:pPr>
              <w:rPr>
                <w:rFonts w:ascii="Raleway" w:hAnsi="Raleway"/>
                <w:i/>
                <w:iCs/>
                <w:color w:val="595959" w:themeColor="text1" w:themeTint="A6"/>
                <w:sz w:val="18"/>
                <w:szCs w:val="18"/>
              </w:rPr>
            </w:pPr>
          </w:p>
        </w:tc>
      </w:tr>
    </w:tbl>
    <w:p w14:paraId="056C6559" w14:textId="77777777" w:rsidR="008D4B1D" w:rsidRDefault="008D4B1D" w:rsidP="001E7498">
      <w:pPr>
        <w:rPr>
          <w:rFonts w:ascii="Raleway" w:eastAsia="Raleway" w:hAnsi="Raleway" w:cs="Raleway"/>
          <w:b/>
          <w:bCs/>
          <w:i/>
          <w:iCs/>
          <w:color w:val="82274A"/>
          <w:sz w:val="18"/>
          <w:szCs w:val="18"/>
        </w:rPr>
      </w:pPr>
    </w:p>
    <w:p w14:paraId="43F04227" w14:textId="77777777" w:rsidR="001A5930" w:rsidRPr="00A06835" w:rsidRDefault="001A5930" w:rsidP="001A5930">
      <w:pPr>
        <w:rPr>
          <w:rFonts w:ascii="Raleway" w:eastAsia="Raleway" w:hAnsi="Raleway" w:cs="Raleway"/>
          <w:b/>
          <w:bCs/>
          <w:i/>
          <w:iCs/>
          <w:color w:val="82274A"/>
          <w:sz w:val="18"/>
          <w:szCs w:val="18"/>
        </w:rPr>
      </w:pPr>
    </w:p>
    <w:p w14:paraId="523506C3" w14:textId="7A787524" w:rsidR="00682D12" w:rsidRDefault="00682D12" w:rsidP="00537657">
      <w:pPr>
        <w:pStyle w:val="CustomSubtitle"/>
      </w:pPr>
      <w:bookmarkStart w:id="5" w:name="_Toc113030822"/>
      <w:r>
        <w:t xml:space="preserve">Event </w:t>
      </w:r>
      <w:r w:rsidRPr="00A931B3">
        <w:t>Run of Show</w:t>
      </w:r>
      <w:bookmarkEnd w:id="5"/>
    </w:p>
    <w:p w14:paraId="57513A89" w14:textId="77777777" w:rsidR="00682D12" w:rsidRDefault="00682D12" w:rsidP="001E7498">
      <w:pPr>
        <w:rPr>
          <w:rFonts w:ascii="Raleway" w:hAnsi="Raleway"/>
          <w:sz w:val="20"/>
          <w:szCs w:val="20"/>
        </w:rPr>
      </w:pPr>
    </w:p>
    <w:p w14:paraId="51FC7813" w14:textId="77777777" w:rsidR="00682D12" w:rsidRPr="009325E8" w:rsidRDefault="00682D12" w:rsidP="00537657">
      <w:pPr>
        <w:pStyle w:val="CustomSub-subtitle"/>
      </w:pPr>
      <w:r>
        <w:t>Event</w:t>
      </w:r>
      <w:r w:rsidRPr="009325E8">
        <w:t xml:space="preserve"> Setup and AV</w:t>
      </w:r>
    </w:p>
    <w:tbl>
      <w:tblPr>
        <w:tblStyle w:val="TableGrid"/>
        <w:tblW w:w="0" w:type="auto"/>
        <w:tblBorders>
          <w:top w:val="single" w:sz="8" w:space="0" w:color="595959" w:themeColor="text1" w:themeTint="A6"/>
          <w:left w:val="single" w:sz="8" w:space="0" w:color="595959" w:themeColor="text1" w:themeTint="A6"/>
          <w:bottom w:val="single" w:sz="8" w:space="0" w:color="595959" w:themeColor="text1" w:themeTint="A6"/>
          <w:right w:val="single" w:sz="8" w:space="0" w:color="595959" w:themeColor="text1" w:themeTint="A6"/>
          <w:insideH w:val="single" w:sz="8" w:space="0" w:color="595959" w:themeColor="text1" w:themeTint="A6"/>
          <w:insideV w:val="single" w:sz="8" w:space="0" w:color="595959" w:themeColor="text1" w:themeTint="A6"/>
        </w:tblBorders>
        <w:tblLook w:val="04A0" w:firstRow="1" w:lastRow="0" w:firstColumn="1" w:lastColumn="0" w:noHBand="0" w:noVBand="1"/>
      </w:tblPr>
      <w:tblGrid>
        <w:gridCol w:w="2542"/>
        <w:gridCol w:w="2126"/>
        <w:gridCol w:w="4672"/>
      </w:tblGrid>
      <w:tr w:rsidR="00682D12" w:rsidRPr="008F2ED0" w14:paraId="76AB51F9" w14:textId="77777777" w:rsidTr="001E7498">
        <w:tc>
          <w:tcPr>
            <w:tcW w:w="2542" w:type="dxa"/>
            <w:shd w:val="clear" w:color="auto" w:fill="82274A"/>
          </w:tcPr>
          <w:p w14:paraId="12CD0DA9" w14:textId="77777777" w:rsidR="00682D12" w:rsidRPr="00EB50F1" w:rsidRDefault="00682D12" w:rsidP="001E7498">
            <w:pPr>
              <w:spacing w:before="60" w:after="60"/>
              <w:rPr>
                <w:rFonts w:ascii="Raleway" w:eastAsia="Raleway" w:hAnsi="Raleway" w:cs="Raleway"/>
                <w:b/>
                <w:bCs/>
                <w:color w:val="FFFFFF" w:themeColor="background1"/>
                <w:sz w:val="18"/>
                <w:szCs w:val="18"/>
                <w:lang w:val="en-CA"/>
              </w:rPr>
            </w:pPr>
            <w:r>
              <w:rPr>
                <w:rFonts w:ascii="Raleway" w:eastAsia="Raleway" w:hAnsi="Raleway" w:cs="Raleway"/>
                <w:b/>
                <w:bCs/>
                <w:color w:val="FFFFFF" w:themeColor="background1"/>
                <w:sz w:val="18"/>
                <w:szCs w:val="18"/>
                <w:lang w:val="en-CA"/>
              </w:rPr>
              <w:t>Event</w:t>
            </w:r>
            <w:r w:rsidRPr="00EB50F1">
              <w:rPr>
                <w:rFonts w:ascii="Raleway" w:eastAsia="Raleway" w:hAnsi="Raleway" w:cs="Raleway"/>
                <w:b/>
                <w:bCs/>
                <w:color w:val="FFFFFF" w:themeColor="background1"/>
                <w:sz w:val="18"/>
                <w:szCs w:val="18"/>
                <w:lang w:val="en-CA"/>
              </w:rPr>
              <w:t xml:space="preserve"> Format:</w:t>
            </w:r>
          </w:p>
        </w:tc>
        <w:tc>
          <w:tcPr>
            <w:tcW w:w="6798" w:type="dxa"/>
            <w:gridSpan w:val="2"/>
          </w:tcPr>
          <w:p w14:paraId="5F91C7D0" w14:textId="77777777" w:rsidR="00682D12" w:rsidRPr="008B76C6" w:rsidRDefault="00682D12" w:rsidP="001E7498">
            <w:pPr>
              <w:pStyle w:val="NoSpacing"/>
              <w:keepNext/>
              <w:keepLines/>
              <w:rPr>
                <w:rFonts w:ascii="Raleway" w:hAnsi="Raleway"/>
                <w:i/>
                <w:iCs/>
                <w:color w:val="595959" w:themeColor="text1" w:themeTint="A6"/>
                <w:sz w:val="18"/>
                <w:szCs w:val="18"/>
              </w:rPr>
            </w:pPr>
            <w:r w:rsidRPr="008B76C6">
              <w:rPr>
                <w:rFonts w:ascii="Raleway" w:eastAsia="Raleway" w:hAnsi="Raleway" w:cs="Raleway"/>
                <w:i/>
                <w:iCs/>
                <w:color w:val="595959" w:themeColor="text1" w:themeTint="A6"/>
                <w:sz w:val="18"/>
                <w:szCs w:val="18"/>
                <w:lang w:val="en-CA"/>
              </w:rPr>
              <w:t>&lt;ex: panel discussion, workshop, roundtable&gt;</w:t>
            </w:r>
          </w:p>
        </w:tc>
      </w:tr>
      <w:tr w:rsidR="00682D12" w:rsidRPr="00610C08" w14:paraId="5C80B9BD" w14:textId="77777777" w:rsidTr="001E7498">
        <w:tc>
          <w:tcPr>
            <w:tcW w:w="2542" w:type="dxa"/>
            <w:shd w:val="clear" w:color="auto" w:fill="82274A"/>
          </w:tcPr>
          <w:p w14:paraId="2574AE60" w14:textId="77777777" w:rsidR="00682D12" w:rsidRPr="00EB50F1" w:rsidRDefault="00682D12" w:rsidP="001E7498">
            <w:pPr>
              <w:spacing w:before="60" w:after="60"/>
              <w:rPr>
                <w:rFonts w:ascii="Raleway" w:eastAsia="Raleway" w:hAnsi="Raleway" w:cs="Raleway"/>
                <w:b/>
                <w:bCs/>
                <w:color w:val="FFFFFF" w:themeColor="background1"/>
                <w:sz w:val="18"/>
                <w:szCs w:val="18"/>
                <w:lang w:val="en-CA"/>
              </w:rPr>
            </w:pPr>
            <w:r w:rsidRPr="00EB50F1">
              <w:rPr>
                <w:rFonts w:ascii="Raleway" w:eastAsia="Raleway" w:hAnsi="Raleway" w:cs="Raleway"/>
                <w:b/>
                <w:bCs/>
                <w:color w:val="FFFFFF" w:themeColor="background1"/>
                <w:sz w:val="18"/>
                <w:szCs w:val="18"/>
                <w:lang w:val="en-CA"/>
              </w:rPr>
              <w:t xml:space="preserve"># </w:t>
            </w:r>
            <w:proofErr w:type="gramStart"/>
            <w:r>
              <w:rPr>
                <w:rFonts w:ascii="Raleway" w:eastAsia="Raleway" w:hAnsi="Raleway" w:cs="Raleway"/>
                <w:b/>
                <w:bCs/>
                <w:color w:val="FFFFFF" w:themeColor="background1"/>
                <w:sz w:val="18"/>
                <w:szCs w:val="18"/>
                <w:lang w:val="en-CA"/>
              </w:rPr>
              <w:t>o</w:t>
            </w:r>
            <w:r w:rsidRPr="00EB50F1">
              <w:rPr>
                <w:rFonts w:ascii="Raleway" w:eastAsia="Raleway" w:hAnsi="Raleway" w:cs="Raleway"/>
                <w:b/>
                <w:bCs/>
                <w:color w:val="FFFFFF" w:themeColor="background1"/>
                <w:sz w:val="18"/>
                <w:szCs w:val="18"/>
                <w:lang w:val="en-CA"/>
              </w:rPr>
              <w:t>f</w:t>
            </w:r>
            <w:proofErr w:type="gramEnd"/>
            <w:r w:rsidRPr="00EB50F1">
              <w:rPr>
                <w:rFonts w:ascii="Raleway" w:eastAsia="Raleway" w:hAnsi="Raleway" w:cs="Raleway"/>
                <w:b/>
                <w:bCs/>
                <w:color w:val="FFFFFF" w:themeColor="background1"/>
                <w:sz w:val="18"/>
                <w:szCs w:val="18"/>
                <w:lang w:val="en-CA"/>
              </w:rPr>
              <w:t xml:space="preserve"> Chairs on Stage:</w:t>
            </w:r>
          </w:p>
        </w:tc>
        <w:tc>
          <w:tcPr>
            <w:tcW w:w="6798" w:type="dxa"/>
            <w:gridSpan w:val="2"/>
          </w:tcPr>
          <w:p w14:paraId="08526887" w14:textId="77777777" w:rsidR="00682D12" w:rsidRPr="00EB50F1" w:rsidRDefault="00682D12" w:rsidP="001E7498">
            <w:pPr>
              <w:pStyle w:val="NoSpacing"/>
              <w:rPr>
                <w:rFonts w:ascii="Raleway" w:hAnsi="Raleway"/>
                <w:color w:val="595959" w:themeColor="text1" w:themeTint="A6"/>
                <w:sz w:val="18"/>
                <w:szCs w:val="18"/>
              </w:rPr>
            </w:pPr>
          </w:p>
        </w:tc>
      </w:tr>
      <w:tr w:rsidR="00682D12" w:rsidRPr="00610C08" w14:paraId="6CB92CEA" w14:textId="77777777" w:rsidTr="001E7498">
        <w:tc>
          <w:tcPr>
            <w:tcW w:w="2542" w:type="dxa"/>
            <w:shd w:val="clear" w:color="auto" w:fill="82274A"/>
          </w:tcPr>
          <w:p w14:paraId="5162786D" w14:textId="77777777" w:rsidR="00682D12" w:rsidRPr="00EB50F1" w:rsidRDefault="00682D12" w:rsidP="001E7498">
            <w:pPr>
              <w:spacing w:before="60" w:after="60"/>
              <w:rPr>
                <w:rFonts w:ascii="Raleway" w:eastAsia="Raleway" w:hAnsi="Raleway" w:cs="Raleway"/>
                <w:b/>
                <w:bCs/>
                <w:color w:val="FFFFFF" w:themeColor="background1"/>
                <w:sz w:val="18"/>
                <w:szCs w:val="18"/>
              </w:rPr>
            </w:pPr>
            <w:r>
              <w:rPr>
                <w:rFonts w:ascii="Raleway" w:eastAsia="Raleway" w:hAnsi="Raleway" w:cs="Raleway"/>
                <w:b/>
                <w:bCs/>
                <w:color w:val="FFFFFF" w:themeColor="background1"/>
                <w:sz w:val="18"/>
                <w:szCs w:val="18"/>
              </w:rPr>
              <w:t>Other Equipment (e.g., table, Event Lead-provided) on Stage:</w:t>
            </w:r>
          </w:p>
        </w:tc>
        <w:tc>
          <w:tcPr>
            <w:tcW w:w="6798" w:type="dxa"/>
            <w:gridSpan w:val="2"/>
          </w:tcPr>
          <w:p w14:paraId="49B2D599" w14:textId="77777777" w:rsidR="00682D12" w:rsidRPr="00EB50F1" w:rsidRDefault="00682D12" w:rsidP="001E7498">
            <w:pPr>
              <w:pStyle w:val="NoSpacing"/>
              <w:rPr>
                <w:rFonts w:ascii="Raleway" w:hAnsi="Raleway"/>
                <w:color w:val="595959" w:themeColor="text1" w:themeTint="A6"/>
                <w:sz w:val="18"/>
                <w:szCs w:val="18"/>
              </w:rPr>
            </w:pPr>
          </w:p>
        </w:tc>
      </w:tr>
      <w:tr w:rsidR="00682D12" w:rsidRPr="001816FD" w14:paraId="444BF19E" w14:textId="77777777" w:rsidTr="001E7498">
        <w:tc>
          <w:tcPr>
            <w:tcW w:w="2542" w:type="dxa"/>
            <w:shd w:val="clear" w:color="auto" w:fill="82274A"/>
          </w:tcPr>
          <w:p w14:paraId="16FD0126" w14:textId="77777777" w:rsidR="00682D12" w:rsidRPr="00EB50F1" w:rsidRDefault="00682D12" w:rsidP="001E7498">
            <w:pPr>
              <w:spacing w:before="60" w:after="60"/>
              <w:rPr>
                <w:rFonts w:ascii="Raleway" w:eastAsia="Raleway" w:hAnsi="Raleway" w:cs="Raleway"/>
                <w:b/>
                <w:bCs/>
                <w:color w:val="FFFFFF" w:themeColor="background1"/>
                <w:sz w:val="18"/>
                <w:szCs w:val="18"/>
                <w:lang w:val="en-CA"/>
              </w:rPr>
            </w:pPr>
            <w:r w:rsidRPr="00EB50F1">
              <w:rPr>
                <w:rFonts w:ascii="Raleway" w:eastAsia="Raleway" w:hAnsi="Raleway" w:cs="Raleway"/>
                <w:b/>
                <w:bCs/>
                <w:color w:val="FFFFFF" w:themeColor="background1"/>
                <w:sz w:val="18"/>
                <w:szCs w:val="18"/>
                <w:lang w:val="en-CA"/>
              </w:rPr>
              <w:t xml:space="preserve">Podium: </w:t>
            </w:r>
          </w:p>
        </w:tc>
        <w:tc>
          <w:tcPr>
            <w:tcW w:w="6798" w:type="dxa"/>
            <w:gridSpan w:val="2"/>
          </w:tcPr>
          <w:p w14:paraId="0321D744" w14:textId="77777777" w:rsidR="00682D12" w:rsidRPr="00EB50F1" w:rsidRDefault="0013379B" w:rsidP="001E7498">
            <w:pPr>
              <w:pStyle w:val="NoSpacing"/>
              <w:rPr>
                <w:rFonts w:ascii="Raleway" w:eastAsia="Raleway" w:hAnsi="Raleway" w:cs="Raleway"/>
                <w:color w:val="595959" w:themeColor="text1" w:themeTint="A6"/>
                <w:sz w:val="18"/>
                <w:szCs w:val="18"/>
                <w:lang w:val="en-CA"/>
              </w:rPr>
            </w:pPr>
            <w:sdt>
              <w:sdtPr>
                <w:rPr>
                  <w:rFonts w:ascii="Raleway" w:eastAsia="Raleway" w:hAnsi="Raleway" w:cs="Raleway"/>
                  <w:color w:val="595959" w:themeColor="text1" w:themeTint="A6"/>
                  <w:sz w:val="18"/>
                  <w:szCs w:val="18"/>
                  <w:lang w:val="en-CA"/>
                </w:rPr>
                <w:id w:val="-12212862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82D12">
                  <w:rPr>
                    <w:rFonts w:ascii="MS Gothic" w:eastAsia="MS Gothic" w:hAnsi="MS Gothic" w:cs="Raleway" w:hint="eastAsia"/>
                    <w:color w:val="595959" w:themeColor="text1" w:themeTint="A6"/>
                    <w:sz w:val="18"/>
                    <w:szCs w:val="18"/>
                    <w:lang w:val="en-CA"/>
                  </w:rPr>
                  <w:t>☐</w:t>
                </w:r>
              </w:sdtContent>
            </w:sdt>
            <w:r w:rsidR="00682D12">
              <w:rPr>
                <w:rFonts w:ascii="Raleway" w:eastAsia="Raleway" w:hAnsi="Raleway" w:cs="Raleway"/>
                <w:color w:val="595959" w:themeColor="text1" w:themeTint="A6"/>
                <w:sz w:val="18"/>
                <w:szCs w:val="18"/>
                <w:lang w:val="en-CA"/>
              </w:rPr>
              <w:t xml:space="preserve"> </w:t>
            </w:r>
            <w:r w:rsidR="00682D12" w:rsidRPr="00EB50F1">
              <w:rPr>
                <w:rFonts w:ascii="Raleway" w:eastAsia="Raleway" w:hAnsi="Raleway" w:cs="Raleway"/>
                <w:color w:val="595959" w:themeColor="text1" w:themeTint="A6"/>
                <w:sz w:val="18"/>
                <w:szCs w:val="18"/>
                <w:lang w:val="en-CA"/>
              </w:rPr>
              <w:t xml:space="preserve">YES / </w:t>
            </w:r>
            <w:sdt>
              <w:sdtPr>
                <w:rPr>
                  <w:rFonts w:ascii="Raleway" w:eastAsia="Raleway" w:hAnsi="Raleway" w:cs="Raleway"/>
                  <w:color w:val="595959" w:themeColor="text1" w:themeTint="A6"/>
                  <w:sz w:val="18"/>
                  <w:szCs w:val="18"/>
                  <w:lang w:val="en-CA"/>
                </w:rPr>
                <w:id w:val="-5243309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82D12">
                  <w:rPr>
                    <w:rFonts w:ascii="MS Gothic" w:eastAsia="MS Gothic" w:hAnsi="MS Gothic" w:cs="Raleway" w:hint="eastAsia"/>
                    <w:color w:val="595959" w:themeColor="text1" w:themeTint="A6"/>
                    <w:sz w:val="18"/>
                    <w:szCs w:val="18"/>
                    <w:lang w:val="en-CA"/>
                  </w:rPr>
                  <w:t>☐</w:t>
                </w:r>
              </w:sdtContent>
            </w:sdt>
            <w:r w:rsidR="00682D12">
              <w:rPr>
                <w:rFonts w:ascii="Raleway" w:eastAsia="Raleway" w:hAnsi="Raleway" w:cs="Raleway"/>
                <w:color w:val="595959" w:themeColor="text1" w:themeTint="A6"/>
                <w:sz w:val="18"/>
                <w:szCs w:val="18"/>
                <w:lang w:val="en-CA"/>
              </w:rPr>
              <w:t xml:space="preserve"> </w:t>
            </w:r>
            <w:r w:rsidR="00682D12" w:rsidRPr="00EB50F1">
              <w:rPr>
                <w:rFonts w:ascii="Raleway" w:eastAsia="Raleway" w:hAnsi="Raleway" w:cs="Raleway"/>
                <w:color w:val="595959" w:themeColor="text1" w:themeTint="A6"/>
                <w:sz w:val="18"/>
                <w:szCs w:val="18"/>
                <w:lang w:val="en-CA"/>
              </w:rPr>
              <w:t>NO</w:t>
            </w:r>
          </w:p>
        </w:tc>
      </w:tr>
      <w:tr w:rsidR="00682D12" w:rsidRPr="008F2ED0" w14:paraId="3EB0BE10" w14:textId="77777777" w:rsidTr="001E7498">
        <w:trPr>
          <w:trHeight w:val="316"/>
        </w:trPr>
        <w:tc>
          <w:tcPr>
            <w:tcW w:w="2542" w:type="dxa"/>
            <w:vMerge w:val="restart"/>
            <w:shd w:val="clear" w:color="auto" w:fill="82274A"/>
          </w:tcPr>
          <w:p w14:paraId="308110CB" w14:textId="77777777" w:rsidR="00682D12" w:rsidRPr="00EB50F1" w:rsidRDefault="00682D12" w:rsidP="001E7498">
            <w:pPr>
              <w:spacing w:before="60" w:after="60"/>
              <w:rPr>
                <w:rFonts w:ascii="Raleway" w:eastAsia="Raleway" w:hAnsi="Raleway" w:cs="Raleway"/>
                <w:b/>
                <w:bCs/>
                <w:color w:val="FFFFFF" w:themeColor="background1"/>
                <w:sz w:val="18"/>
                <w:szCs w:val="18"/>
                <w:lang w:val="en-CA"/>
              </w:rPr>
            </w:pPr>
            <w:r w:rsidRPr="00EB50F1">
              <w:rPr>
                <w:rFonts w:ascii="Raleway" w:eastAsia="Raleway" w:hAnsi="Raleway" w:cs="Raleway"/>
                <w:b/>
                <w:bCs/>
                <w:color w:val="FFFFFF" w:themeColor="background1"/>
                <w:sz w:val="18"/>
                <w:szCs w:val="18"/>
                <w:lang w:val="en-CA"/>
              </w:rPr>
              <w:t>Microphones:</w:t>
            </w:r>
          </w:p>
          <w:p w14:paraId="626E16C8" w14:textId="77777777" w:rsidR="00682D12" w:rsidRPr="00EB50F1" w:rsidRDefault="00682D12" w:rsidP="001E7498">
            <w:pPr>
              <w:spacing w:before="60" w:after="60"/>
              <w:rPr>
                <w:rFonts w:ascii="Raleway" w:eastAsia="Raleway" w:hAnsi="Raleway" w:cs="Raleway"/>
                <w:b/>
                <w:bCs/>
                <w:color w:val="FFFFFF" w:themeColor="background1"/>
                <w:sz w:val="18"/>
                <w:szCs w:val="18"/>
                <w:lang w:val="en-CA"/>
              </w:rPr>
            </w:pPr>
          </w:p>
          <w:p w14:paraId="346CEB19" w14:textId="77777777" w:rsidR="00682D12" w:rsidRPr="00EB50F1" w:rsidRDefault="00682D12" w:rsidP="001E7498">
            <w:pPr>
              <w:pStyle w:val="NoSpacing"/>
              <w:spacing w:before="60" w:after="60"/>
              <w:rPr>
                <w:rFonts w:ascii="Raleway" w:eastAsia="Raleway" w:hAnsi="Raleway" w:cs="Raleway"/>
                <w:b/>
                <w:bCs/>
                <w:color w:val="FFFFFF" w:themeColor="background1"/>
                <w:sz w:val="18"/>
                <w:szCs w:val="18"/>
                <w:lang w:val="en-CA"/>
              </w:rPr>
            </w:pPr>
          </w:p>
        </w:tc>
        <w:tc>
          <w:tcPr>
            <w:tcW w:w="2126" w:type="dxa"/>
          </w:tcPr>
          <w:p w14:paraId="5183DBE6" w14:textId="77777777" w:rsidR="00682D12" w:rsidRPr="00EB50F1" w:rsidRDefault="00682D12" w:rsidP="001E7498">
            <w:pPr>
              <w:pStyle w:val="ListParagraph"/>
              <w:ind w:left="0"/>
              <w:rPr>
                <w:rFonts w:ascii="Raleway" w:eastAsia="Times New Roman" w:hAnsi="Raleway"/>
                <w:i/>
                <w:iCs/>
                <w:color w:val="595959" w:themeColor="text1" w:themeTint="A6"/>
                <w:sz w:val="18"/>
                <w:szCs w:val="18"/>
                <w:lang w:val="fr-CA"/>
              </w:rPr>
            </w:pPr>
            <w:r w:rsidRPr="00EB50F1">
              <w:rPr>
                <w:rFonts w:ascii="Raleway" w:eastAsia="Times New Roman" w:hAnsi="Raleway"/>
                <w:i/>
                <w:iCs/>
                <w:color w:val="595959" w:themeColor="text1" w:themeTint="A6"/>
                <w:sz w:val="18"/>
                <w:szCs w:val="18"/>
                <w:lang w:val="fr-CA"/>
              </w:rPr>
              <w:t xml:space="preserve"># of </w:t>
            </w:r>
            <w:proofErr w:type="spellStart"/>
            <w:r w:rsidRPr="00EB50F1">
              <w:rPr>
                <w:rFonts w:ascii="Raleway" w:eastAsia="Times New Roman" w:hAnsi="Raleway"/>
                <w:i/>
                <w:iCs/>
                <w:color w:val="595959" w:themeColor="text1" w:themeTint="A6"/>
                <w:sz w:val="18"/>
                <w:szCs w:val="18"/>
                <w:lang w:val="fr-CA"/>
              </w:rPr>
              <w:t>Lapel</w:t>
            </w:r>
            <w:proofErr w:type="spellEnd"/>
            <w:r w:rsidRPr="00EB50F1">
              <w:rPr>
                <w:rFonts w:ascii="Raleway" w:eastAsia="Times New Roman" w:hAnsi="Raleway"/>
                <w:i/>
                <w:iCs/>
                <w:color w:val="595959" w:themeColor="text1" w:themeTint="A6"/>
                <w:sz w:val="18"/>
                <w:szCs w:val="18"/>
                <w:lang w:val="fr-CA"/>
              </w:rPr>
              <w:t xml:space="preserve"> </w:t>
            </w:r>
            <w:proofErr w:type="spellStart"/>
            <w:r w:rsidRPr="00EB50F1">
              <w:rPr>
                <w:rFonts w:ascii="Raleway" w:eastAsia="Times New Roman" w:hAnsi="Raleway"/>
                <w:i/>
                <w:iCs/>
                <w:color w:val="595959" w:themeColor="text1" w:themeTint="A6"/>
                <w:sz w:val="18"/>
                <w:szCs w:val="18"/>
                <w:lang w:val="fr-CA"/>
              </w:rPr>
              <w:t>Mics</w:t>
            </w:r>
            <w:proofErr w:type="spellEnd"/>
            <w:r w:rsidRPr="00EB50F1">
              <w:rPr>
                <w:rFonts w:ascii="Raleway" w:eastAsia="Times New Roman" w:hAnsi="Raleway"/>
                <w:i/>
                <w:iCs/>
                <w:color w:val="595959" w:themeColor="text1" w:themeTint="A6"/>
                <w:sz w:val="18"/>
                <w:szCs w:val="18"/>
                <w:lang w:val="fr-CA"/>
              </w:rPr>
              <w:t> :</w:t>
            </w:r>
          </w:p>
        </w:tc>
        <w:tc>
          <w:tcPr>
            <w:tcW w:w="4672" w:type="dxa"/>
          </w:tcPr>
          <w:p w14:paraId="4A97DAC6" w14:textId="77777777" w:rsidR="00682D12" w:rsidRPr="00EB50F1" w:rsidRDefault="00682D12" w:rsidP="001E7498">
            <w:pPr>
              <w:pStyle w:val="ListParagraph"/>
              <w:ind w:left="0"/>
              <w:rPr>
                <w:rFonts w:ascii="Raleway" w:hAnsi="Raleway"/>
                <w:i/>
                <w:iCs/>
                <w:color w:val="595959" w:themeColor="text1" w:themeTint="A6"/>
                <w:sz w:val="18"/>
                <w:szCs w:val="18"/>
              </w:rPr>
            </w:pPr>
            <w:r w:rsidRPr="00EB50F1">
              <w:rPr>
                <w:rFonts w:ascii="Raleway" w:hAnsi="Raleway"/>
                <w:i/>
                <w:iCs/>
                <w:color w:val="595959" w:themeColor="text1" w:themeTint="A6"/>
                <w:sz w:val="18"/>
                <w:szCs w:val="18"/>
              </w:rPr>
              <w:t>Enter quantity here</w:t>
            </w:r>
          </w:p>
        </w:tc>
      </w:tr>
      <w:tr w:rsidR="00682D12" w:rsidRPr="008F2ED0" w14:paraId="68714486" w14:textId="77777777" w:rsidTr="001E7498">
        <w:trPr>
          <w:trHeight w:val="314"/>
        </w:trPr>
        <w:tc>
          <w:tcPr>
            <w:tcW w:w="2542" w:type="dxa"/>
            <w:vMerge/>
          </w:tcPr>
          <w:p w14:paraId="1D784761" w14:textId="77777777" w:rsidR="00682D12" w:rsidRPr="007E5CC0" w:rsidRDefault="00682D12" w:rsidP="001E7498">
            <w:pPr>
              <w:spacing w:before="60" w:after="60"/>
              <w:rPr>
                <w:rFonts w:ascii="Raleway" w:eastAsia="Raleway" w:hAnsi="Raleway" w:cs="Raleway"/>
                <w:b/>
                <w:color w:val="FFFFFF" w:themeColor="background1"/>
                <w:sz w:val="18"/>
                <w:szCs w:val="18"/>
                <w:lang w:val="en-CA"/>
              </w:rPr>
            </w:pPr>
          </w:p>
        </w:tc>
        <w:tc>
          <w:tcPr>
            <w:tcW w:w="2126" w:type="dxa"/>
          </w:tcPr>
          <w:p w14:paraId="2A57065E" w14:textId="77777777" w:rsidR="00682D12" w:rsidRPr="00EB50F1" w:rsidRDefault="00682D12" w:rsidP="001E7498">
            <w:pPr>
              <w:pStyle w:val="ListParagraph"/>
              <w:ind w:left="0"/>
              <w:rPr>
                <w:rFonts w:ascii="Raleway" w:eastAsia="Times New Roman" w:hAnsi="Raleway"/>
                <w:i/>
                <w:iCs/>
                <w:color w:val="595959" w:themeColor="text1" w:themeTint="A6"/>
                <w:sz w:val="18"/>
                <w:szCs w:val="18"/>
                <w:lang w:val="fr-CA"/>
              </w:rPr>
            </w:pPr>
            <w:r w:rsidRPr="00EB50F1">
              <w:rPr>
                <w:rFonts w:ascii="Raleway" w:eastAsia="Times New Roman" w:hAnsi="Raleway"/>
                <w:i/>
                <w:iCs/>
                <w:color w:val="595959" w:themeColor="text1" w:themeTint="A6"/>
                <w:sz w:val="18"/>
                <w:szCs w:val="18"/>
                <w:lang w:val="fr-CA"/>
              </w:rPr>
              <w:t xml:space="preserve"># of </w:t>
            </w:r>
            <w:proofErr w:type="spellStart"/>
            <w:r w:rsidRPr="00EB50F1">
              <w:rPr>
                <w:rFonts w:ascii="Raleway" w:eastAsia="Times New Roman" w:hAnsi="Raleway"/>
                <w:i/>
                <w:iCs/>
                <w:color w:val="595959" w:themeColor="text1" w:themeTint="A6"/>
                <w:sz w:val="18"/>
                <w:szCs w:val="18"/>
                <w:lang w:val="fr-CA"/>
              </w:rPr>
              <w:t>Handheld</w:t>
            </w:r>
            <w:proofErr w:type="spellEnd"/>
            <w:r w:rsidRPr="00EB50F1">
              <w:rPr>
                <w:rFonts w:ascii="Raleway" w:eastAsia="Times New Roman" w:hAnsi="Raleway"/>
                <w:i/>
                <w:iCs/>
                <w:color w:val="595959" w:themeColor="text1" w:themeTint="A6"/>
                <w:sz w:val="18"/>
                <w:szCs w:val="18"/>
                <w:lang w:val="fr-CA"/>
              </w:rPr>
              <w:t xml:space="preserve"> </w:t>
            </w:r>
            <w:proofErr w:type="spellStart"/>
            <w:r w:rsidRPr="00EB50F1">
              <w:rPr>
                <w:rFonts w:ascii="Raleway" w:eastAsia="Times New Roman" w:hAnsi="Raleway"/>
                <w:i/>
                <w:iCs/>
                <w:color w:val="595959" w:themeColor="text1" w:themeTint="A6"/>
                <w:sz w:val="18"/>
                <w:szCs w:val="18"/>
                <w:lang w:val="fr-CA"/>
              </w:rPr>
              <w:t>Mics</w:t>
            </w:r>
            <w:proofErr w:type="spellEnd"/>
            <w:r w:rsidRPr="00EB50F1">
              <w:rPr>
                <w:rFonts w:ascii="Raleway" w:eastAsia="Times New Roman" w:hAnsi="Raleway"/>
                <w:i/>
                <w:iCs/>
                <w:color w:val="595959" w:themeColor="text1" w:themeTint="A6"/>
                <w:sz w:val="18"/>
                <w:szCs w:val="18"/>
                <w:lang w:val="fr-CA"/>
              </w:rPr>
              <w:t> :</w:t>
            </w:r>
          </w:p>
        </w:tc>
        <w:tc>
          <w:tcPr>
            <w:tcW w:w="4672" w:type="dxa"/>
          </w:tcPr>
          <w:p w14:paraId="679C0B7A" w14:textId="77777777" w:rsidR="00682D12" w:rsidRPr="00EB50F1" w:rsidRDefault="00682D12" w:rsidP="001E7498">
            <w:pPr>
              <w:pStyle w:val="ListParagraph"/>
              <w:ind w:left="0"/>
              <w:rPr>
                <w:rFonts w:ascii="Raleway" w:eastAsia="Times New Roman" w:hAnsi="Raleway"/>
                <w:i/>
                <w:iCs/>
                <w:color w:val="595959" w:themeColor="text1" w:themeTint="A6"/>
                <w:sz w:val="18"/>
                <w:szCs w:val="18"/>
                <w:lang w:val="fr-CA"/>
              </w:rPr>
            </w:pPr>
            <w:r w:rsidRPr="00EB50F1">
              <w:rPr>
                <w:rFonts w:ascii="Raleway" w:hAnsi="Raleway"/>
                <w:i/>
                <w:iCs/>
                <w:color w:val="595959" w:themeColor="text1" w:themeTint="A6"/>
                <w:sz w:val="18"/>
                <w:szCs w:val="18"/>
              </w:rPr>
              <w:t>Enter quantity here</w:t>
            </w:r>
          </w:p>
        </w:tc>
      </w:tr>
      <w:tr w:rsidR="00682D12" w:rsidRPr="008F2ED0" w14:paraId="3334F656" w14:textId="77777777" w:rsidTr="001E7498">
        <w:trPr>
          <w:trHeight w:val="314"/>
        </w:trPr>
        <w:tc>
          <w:tcPr>
            <w:tcW w:w="2542" w:type="dxa"/>
            <w:vMerge/>
          </w:tcPr>
          <w:p w14:paraId="5C5EB686" w14:textId="77777777" w:rsidR="00682D12" w:rsidRPr="007E5CC0" w:rsidRDefault="00682D12" w:rsidP="001E7498">
            <w:pPr>
              <w:spacing w:before="60" w:after="60"/>
              <w:rPr>
                <w:rFonts w:ascii="Raleway" w:eastAsia="Raleway" w:hAnsi="Raleway" w:cs="Raleway"/>
                <w:b/>
                <w:color w:val="FFFFFF" w:themeColor="background1"/>
                <w:sz w:val="18"/>
                <w:szCs w:val="18"/>
                <w:lang w:val="en-CA"/>
              </w:rPr>
            </w:pPr>
          </w:p>
        </w:tc>
        <w:tc>
          <w:tcPr>
            <w:tcW w:w="2126" w:type="dxa"/>
          </w:tcPr>
          <w:p w14:paraId="388D1776" w14:textId="77777777" w:rsidR="00682D12" w:rsidRPr="00EB50F1" w:rsidRDefault="00682D12" w:rsidP="001E7498">
            <w:pPr>
              <w:pStyle w:val="ListParagraph"/>
              <w:ind w:left="0"/>
              <w:rPr>
                <w:rFonts w:ascii="Raleway" w:eastAsia="Times New Roman" w:hAnsi="Raleway"/>
                <w:i/>
                <w:iCs/>
                <w:color w:val="595959" w:themeColor="text1" w:themeTint="A6"/>
                <w:sz w:val="18"/>
                <w:szCs w:val="18"/>
                <w:lang w:val="fr-CA"/>
              </w:rPr>
            </w:pPr>
            <w:r w:rsidRPr="00EB50F1">
              <w:rPr>
                <w:rFonts w:ascii="Raleway" w:eastAsia="Times New Roman" w:hAnsi="Raleway"/>
                <w:i/>
                <w:iCs/>
                <w:color w:val="595959" w:themeColor="text1" w:themeTint="A6"/>
                <w:sz w:val="18"/>
                <w:szCs w:val="18"/>
                <w:lang w:val="fr-CA"/>
              </w:rPr>
              <w:t xml:space="preserve"># of </w:t>
            </w:r>
            <w:proofErr w:type="spellStart"/>
            <w:r w:rsidRPr="00EB50F1">
              <w:rPr>
                <w:rFonts w:ascii="Raleway" w:eastAsia="Times New Roman" w:hAnsi="Raleway"/>
                <w:i/>
                <w:iCs/>
                <w:color w:val="595959" w:themeColor="text1" w:themeTint="A6"/>
                <w:sz w:val="18"/>
                <w:szCs w:val="18"/>
                <w:lang w:val="fr-CA"/>
              </w:rPr>
              <w:t>Tabletop</w:t>
            </w:r>
            <w:proofErr w:type="spellEnd"/>
            <w:r w:rsidRPr="00EB50F1">
              <w:rPr>
                <w:rFonts w:ascii="Raleway" w:eastAsia="Times New Roman" w:hAnsi="Raleway"/>
                <w:i/>
                <w:iCs/>
                <w:color w:val="595959" w:themeColor="text1" w:themeTint="A6"/>
                <w:sz w:val="18"/>
                <w:szCs w:val="18"/>
                <w:lang w:val="fr-CA"/>
              </w:rPr>
              <w:t xml:space="preserve"> </w:t>
            </w:r>
            <w:proofErr w:type="spellStart"/>
            <w:r w:rsidRPr="00EB50F1">
              <w:rPr>
                <w:rFonts w:ascii="Raleway" w:eastAsia="Times New Roman" w:hAnsi="Raleway"/>
                <w:i/>
                <w:iCs/>
                <w:color w:val="595959" w:themeColor="text1" w:themeTint="A6"/>
                <w:sz w:val="18"/>
                <w:szCs w:val="18"/>
                <w:lang w:val="fr-CA"/>
              </w:rPr>
              <w:t>Mics</w:t>
            </w:r>
            <w:proofErr w:type="spellEnd"/>
            <w:r w:rsidRPr="00EB50F1">
              <w:rPr>
                <w:rFonts w:ascii="Raleway" w:eastAsia="Times New Roman" w:hAnsi="Raleway"/>
                <w:i/>
                <w:iCs/>
                <w:color w:val="595959" w:themeColor="text1" w:themeTint="A6"/>
                <w:sz w:val="18"/>
                <w:szCs w:val="18"/>
                <w:lang w:val="fr-CA"/>
              </w:rPr>
              <w:t> :</w:t>
            </w:r>
          </w:p>
        </w:tc>
        <w:tc>
          <w:tcPr>
            <w:tcW w:w="4672" w:type="dxa"/>
          </w:tcPr>
          <w:p w14:paraId="17C9C91C" w14:textId="77777777" w:rsidR="00682D12" w:rsidRPr="00EB50F1" w:rsidRDefault="00682D12" w:rsidP="001E7498">
            <w:pPr>
              <w:pStyle w:val="ListParagraph"/>
              <w:tabs>
                <w:tab w:val="left" w:pos="2130"/>
              </w:tabs>
              <w:ind w:left="0"/>
              <w:rPr>
                <w:rFonts w:ascii="Raleway" w:eastAsia="Times New Roman" w:hAnsi="Raleway"/>
                <w:i/>
                <w:iCs/>
                <w:color w:val="595959" w:themeColor="text1" w:themeTint="A6"/>
                <w:sz w:val="18"/>
                <w:szCs w:val="18"/>
                <w:lang w:val="fr-CA"/>
              </w:rPr>
            </w:pPr>
            <w:r w:rsidRPr="00EB50F1">
              <w:rPr>
                <w:rFonts w:ascii="Raleway" w:hAnsi="Raleway"/>
                <w:i/>
                <w:iCs/>
                <w:color w:val="595959" w:themeColor="text1" w:themeTint="A6"/>
                <w:sz w:val="18"/>
                <w:szCs w:val="18"/>
              </w:rPr>
              <w:t>Enter quantity here</w:t>
            </w:r>
            <w:r w:rsidRPr="00EB50F1">
              <w:rPr>
                <w:rFonts w:ascii="Raleway" w:hAnsi="Raleway"/>
                <w:i/>
                <w:iCs/>
                <w:color w:val="595959" w:themeColor="text1" w:themeTint="A6"/>
                <w:sz w:val="18"/>
                <w:szCs w:val="18"/>
              </w:rPr>
              <w:tab/>
            </w:r>
          </w:p>
        </w:tc>
      </w:tr>
      <w:tr w:rsidR="00682D12" w:rsidRPr="008F2ED0" w14:paraId="5EDA6079" w14:textId="77777777" w:rsidTr="001E7498">
        <w:trPr>
          <w:trHeight w:val="314"/>
        </w:trPr>
        <w:tc>
          <w:tcPr>
            <w:tcW w:w="2542" w:type="dxa"/>
            <w:shd w:val="clear" w:color="auto" w:fill="82274A"/>
          </w:tcPr>
          <w:p w14:paraId="11DB1FCE" w14:textId="77777777" w:rsidR="00682D12" w:rsidRPr="007E5CC0" w:rsidRDefault="00682D12" w:rsidP="001E7498">
            <w:pPr>
              <w:spacing w:before="60" w:after="60"/>
              <w:rPr>
                <w:rFonts w:ascii="Raleway" w:eastAsia="Raleway" w:hAnsi="Raleway" w:cs="Raleway"/>
                <w:b/>
                <w:color w:val="FFFFFF" w:themeColor="background1"/>
                <w:sz w:val="18"/>
                <w:szCs w:val="18"/>
              </w:rPr>
            </w:pPr>
            <w:r>
              <w:rPr>
                <w:rFonts w:ascii="Raleway" w:eastAsia="Raleway" w:hAnsi="Raleway" w:cs="Raleway"/>
                <w:b/>
                <w:color w:val="FFFFFF" w:themeColor="background1"/>
                <w:sz w:val="18"/>
                <w:szCs w:val="18"/>
              </w:rPr>
              <w:t>Other Equipment provided by Lead or Partner Organization(s):</w:t>
            </w:r>
          </w:p>
        </w:tc>
        <w:tc>
          <w:tcPr>
            <w:tcW w:w="6798" w:type="dxa"/>
            <w:gridSpan w:val="2"/>
          </w:tcPr>
          <w:p w14:paraId="1E5FDE28" w14:textId="77777777" w:rsidR="00682D12" w:rsidRPr="00EB50F1" w:rsidRDefault="00682D12" w:rsidP="001E7498">
            <w:pPr>
              <w:pStyle w:val="ListParagraph"/>
              <w:tabs>
                <w:tab w:val="left" w:pos="2130"/>
              </w:tabs>
              <w:ind w:left="0"/>
              <w:rPr>
                <w:rFonts w:ascii="Raleway" w:hAnsi="Raleway"/>
                <w:i/>
                <w:iCs/>
                <w:color w:val="595959" w:themeColor="text1" w:themeTint="A6"/>
                <w:sz w:val="18"/>
                <w:szCs w:val="18"/>
              </w:rPr>
            </w:pPr>
          </w:p>
        </w:tc>
      </w:tr>
      <w:tr w:rsidR="00AE71A2" w:rsidRPr="008F2ED0" w14:paraId="6A50E6C6" w14:textId="77777777" w:rsidTr="001E7498">
        <w:trPr>
          <w:trHeight w:val="314"/>
        </w:trPr>
        <w:tc>
          <w:tcPr>
            <w:tcW w:w="2542" w:type="dxa"/>
            <w:shd w:val="clear" w:color="auto" w:fill="82274A"/>
          </w:tcPr>
          <w:p w14:paraId="7E65AB34" w14:textId="68A23DCE" w:rsidR="00AE71A2" w:rsidRDefault="00AE71A2" w:rsidP="001E7498">
            <w:pPr>
              <w:spacing w:before="60" w:after="60"/>
              <w:rPr>
                <w:rFonts w:ascii="Raleway" w:eastAsia="Raleway" w:hAnsi="Raleway" w:cs="Raleway"/>
                <w:b/>
                <w:color w:val="FFFFFF" w:themeColor="background1"/>
                <w:sz w:val="18"/>
                <w:szCs w:val="18"/>
              </w:rPr>
            </w:pPr>
            <w:r>
              <w:rPr>
                <w:rFonts w:ascii="Raleway" w:eastAsia="Raleway" w:hAnsi="Raleway" w:cs="Raleway"/>
                <w:b/>
                <w:color w:val="FFFFFF" w:themeColor="background1"/>
                <w:sz w:val="18"/>
                <w:szCs w:val="18"/>
              </w:rPr>
              <w:t xml:space="preserve">Set-up </w:t>
            </w:r>
            <w:r w:rsidR="00ED38D5">
              <w:rPr>
                <w:rFonts w:ascii="Raleway" w:eastAsia="Raleway" w:hAnsi="Raleway" w:cs="Raleway"/>
                <w:b/>
                <w:color w:val="FFFFFF" w:themeColor="background1"/>
                <w:sz w:val="18"/>
                <w:szCs w:val="18"/>
              </w:rPr>
              <w:t>time required for additional equipment:</w:t>
            </w:r>
          </w:p>
        </w:tc>
        <w:tc>
          <w:tcPr>
            <w:tcW w:w="6798" w:type="dxa"/>
            <w:gridSpan w:val="2"/>
          </w:tcPr>
          <w:p w14:paraId="1D65ED64" w14:textId="77777777" w:rsidR="00AE71A2" w:rsidRPr="00EB50F1" w:rsidRDefault="00AE71A2" w:rsidP="001E7498">
            <w:pPr>
              <w:pStyle w:val="ListParagraph"/>
              <w:tabs>
                <w:tab w:val="left" w:pos="2130"/>
              </w:tabs>
              <w:ind w:left="0"/>
              <w:rPr>
                <w:rFonts w:ascii="Raleway" w:hAnsi="Raleway"/>
                <w:i/>
                <w:iCs/>
                <w:color w:val="595959" w:themeColor="text1" w:themeTint="A6"/>
                <w:sz w:val="18"/>
                <w:szCs w:val="18"/>
              </w:rPr>
            </w:pPr>
          </w:p>
        </w:tc>
      </w:tr>
      <w:tr w:rsidR="00ED38D5" w:rsidRPr="008F2ED0" w14:paraId="2BA7FF8E" w14:textId="77777777" w:rsidTr="001E7498">
        <w:trPr>
          <w:trHeight w:val="314"/>
        </w:trPr>
        <w:tc>
          <w:tcPr>
            <w:tcW w:w="2542" w:type="dxa"/>
            <w:shd w:val="clear" w:color="auto" w:fill="82274A"/>
          </w:tcPr>
          <w:p w14:paraId="4000EFB5" w14:textId="79200363" w:rsidR="00ED38D5" w:rsidRDefault="00ED38D5" w:rsidP="001E7498">
            <w:pPr>
              <w:spacing w:before="60" w:after="60"/>
              <w:rPr>
                <w:rFonts w:ascii="Raleway" w:eastAsia="Raleway" w:hAnsi="Raleway" w:cs="Raleway"/>
                <w:b/>
                <w:color w:val="FFFFFF" w:themeColor="background1"/>
                <w:sz w:val="18"/>
                <w:szCs w:val="18"/>
              </w:rPr>
            </w:pPr>
            <w:r>
              <w:rPr>
                <w:rFonts w:ascii="Raleway" w:eastAsia="Raleway" w:hAnsi="Raleway" w:cs="Raleway"/>
                <w:b/>
                <w:color w:val="FFFFFF" w:themeColor="background1"/>
                <w:sz w:val="18"/>
                <w:szCs w:val="18"/>
              </w:rPr>
              <w:t>Tear down time required for additional equipment:</w:t>
            </w:r>
          </w:p>
        </w:tc>
        <w:tc>
          <w:tcPr>
            <w:tcW w:w="6798" w:type="dxa"/>
            <w:gridSpan w:val="2"/>
          </w:tcPr>
          <w:p w14:paraId="7EF8D8F4" w14:textId="77777777" w:rsidR="00ED38D5" w:rsidRPr="00EB50F1" w:rsidRDefault="00ED38D5" w:rsidP="001E7498">
            <w:pPr>
              <w:pStyle w:val="ListParagraph"/>
              <w:tabs>
                <w:tab w:val="left" w:pos="2130"/>
              </w:tabs>
              <w:ind w:left="0"/>
              <w:rPr>
                <w:rFonts w:ascii="Raleway" w:hAnsi="Raleway"/>
                <w:i/>
                <w:iCs/>
                <w:color w:val="595959" w:themeColor="text1" w:themeTint="A6"/>
                <w:sz w:val="18"/>
                <w:szCs w:val="18"/>
              </w:rPr>
            </w:pPr>
          </w:p>
        </w:tc>
      </w:tr>
      <w:tr w:rsidR="00682D12" w:rsidRPr="008F2ED0" w14:paraId="5B87EAB3" w14:textId="77777777" w:rsidTr="001E7498">
        <w:trPr>
          <w:trHeight w:val="314"/>
        </w:trPr>
        <w:tc>
          <w:tcPr>
            <w:tcW w:w="2542" w:type="dxa"/>
            <w:shd w:val="clear" w:color="auto" w:fill="82274A"/>
          </w:tcPr>
          <w:p w14:paraId="7AB3E7C8" w14:textId="77777777" w:rsidR="00682D12" w:rsidRPr="007E5CC0" w:rsidRDefault="00682D12" w:rsidP="001E7498">
            <w:pPr>
              <w:spacing w:before="60" w:after="60"/>
              <w:rPr>
                <w:rFonts w:ascii="Raleway" w:eastAsia="Raleway" w:hAnsi="Raleway" w:cs="Raleway"/>
                <w:b/>
                <w:color w:val="FFFFFF" w:themeColor="background1"/>
                <w:sz w:val="18"/>
                <w:szCs w:val="18"/>
                <w:lang w:val="en-CA"/>
              </w:rPr>
            </w:pPr>
            <w:r w:rsidRPr="007E5CC0">
              <w:rPr>
                <w:rFonts w:ascii="Raleway" w:eastAsia="Raleway" w:hAnsi="Raleway" w:cs="Raleway"/>
                <w:b/>
                <w:color w:val="FFFFFF" w:themeColor="background1"/>
                <w:sz w:val="18"/>
                <w:szCs w:val="18"/>
                <w:lang w:val="en-CA"/>
              </w:rPr>
              <w:t>Slide Deck Name (if any)</w:t>
            </w:r>
          </w:p>
        </w:tc>
        <w:tc>
          <w:tcPr>
            <w:tcW w:w="6798" w:type="dxa"/>
            <w:gridSpan w:val="2"/>
          </w:tcPr>
          <w:p w14:paraId="62CFDE16" w14:textId="77777777" w:rsidR="00682D12" w:rsidRPr="00EB50F1" w:rsidRDefault="00682D12" w:rsidP="001E7498">
            <w:pPr>
              <w:pStyle w:val="ListParagraph"/>
              <w:tabs>
                <w:tab w:val="left" w:pos="2130"/>
              </w:tabs>
              <w:ind w:left="0"/>
              <w:rPr>
                <w:rFonts w:ascii="Raleway" w:hAnsi="Raleway"/>
                <w:i/>
                <w:iCs/>
                <w:color w:val="595959" w:themeColor="text1" w:themeTint="A6"/>
                <w:sz w:val="18"/>
                <w:szCs w:val="18"/>
              </w:rPr>
            </w:pPr>
            <w:r>
              <w:rPr>
                <w:rFonts w:ascii="Raleway" w:hAnsi="Raleway"/>
                <w:i/>
                <w:iCs/>
                <w:color w:val="595959" w:themeColor="text1" w:themeTint="A6"/>
                <w:sz w:val="18"/>
                <w:szCs w:val="18"/>
              </w:rPr>
              <w:t xml:space="preserve">&lt;Document naming convention: THEMATIC DAY_LEAD </w:t>
            </w:r>
            <w:proofErr w:type="spellStart"/>
            <w:r>
              <w:rPr>
                <w:rFonts w:ascii="Raleway" w:hAnsi="Raleway"/>
                <w:i/>
                <w:iCs/>
                <w:color w:val="595959" w:themeColor="text1" w:themeTint="A6"/>
                <w:sz w:val="18"/>
                <w:szCs w:val="18"/>
              </w:rPr>
              <w:t>ORGANIZATION.xxxx</w:t>
            </w:r>
            <w:proofErr w:type="spellEnd"/>
            <w:r>
              <w:rPr>
                <w:rFonts w:ascii="Raleway" w:hAnsi="Raleway"/>
                <w:i/>
                <w:iCs/>
                <w:color w:val="595959" w:themeColor="text1" w:themeTint="A6"/>
                <w:sz w:val="18"/>
                <w:szCs w:val="18"/>
              </w:rPr>
              <w:t>&gt;</w:t>
            </w:r>
          </w:p>
        </w:tc>
      </w:tr>
    </w:tbl>
    <w:p w14:paraId="052F069F" w14:textId="77777777" w:rsidR="00682D12" w:rsidRDefault="00682D12"/>
    <w:p w14:paraId="4F526F06" w14:textId="77777777" w:rsidR="00412032" w:rsidRDefault="00412032" w:rsidP="00ED38D5">
      <w:pPr>
        <w:pStyle w:val="CustomSub-subtitle"/>
        <w:keepNext/>
        <w:keepLines/>
      </w:pPr>
      <w:r w:rsidRPr="00F44A1E">
        <w:lastRenderedPageBreak/>
        <w:t>Other Assets for Distribution</w:t>
      </w:r>
    </w:p>
    <w:p w14:paraId="4A561752" w14:textId="383C1BE7" w:rsidR="000639E9" w:rsidRDefault="000639E9" w:rsidP="00ED38D5">
      <w:pPr>
        <w:pStyle w:val="CustomBodyText"/>
        <w:keepNext/>
        <w:keepLines/>
      </w:pPr>
      <w:r>
        <w:t xml:space="preserve">Please copy / paste the table below where multiple </w:t>
      </w:r>
      <w:r w:rsidR="00E538A8">
        <w:t>assets will be available on the event website.</w:t>
      </w:r>
    </w:p>
    <w:p w14:paraId="1677CF1E" w14:textId="77777777" w:rsidR="000639E9" w:rsidRPr="00F44A1E" w:rsidRDefault="000639E9" w:rsidP="000639E9">
      <w:pPr>
        <w:pStyle w:val="CustomBodyText"/>
      </w:pPr>
    </w:p>
    <w:tbl>
      <w:tblPr>
        <w:tblStyle w:val="TableGrid"/>
        <w:tblW w:w="0" w:type="auto"/>
        <w:tblBorders>
          <w:top w:val="single" w:sz="8" w:space="0" w:color="595959" w:themeColor="text1" w:themeTint="A6"/>
          <w:left w:val="single" w:sz="8" w:space="0" w:color="595959" w:themeColor="text1" w:themeTint="A6"/>
          <w:bottom w:val="single" w:sz="8" w:space="0" w:color="595959" w:themeColor="text1" w:themeTint="A6"/>
          <w:right w:val="single" w:sz="8" w:space="0" w:color="595959" w:themeColor="text1" w:themeTint="A6"/>
          <w:insideH w:val="single" w:sz="8" w:space="0" w:color="595959" w:themeColor="text1" w:themeTint="A6"/>
          <w:insideV w:val="single" w:sz="8" w:space="0" w:color="595959" w:themeColor="text1" w:themeTint="A6"/>
        </w:tblBorders>
        <w:tblLook w:val="04A0" w:firstRow="1" w:lastRow="0" w:firstColumn="1" w:lastColumn="0" w:noHBand="0" w:noVBand="1"/>
      </w:tblPr>
      <w:tblGrid>
        <w:gridCol w:w="2542"/>
        <w:gridCol w:w="6798"/>
      </w:tblGrid>
      <w:tr w:rsidR="00412032" w:rsidRPr="008F2ED0" w14:paraId="579124AA" w14:textId="77777777" w:rsidTr="001E7498">
        <w:tc>
          <w:tcPr>
            <w:tcW w:w="2542" w:type="dxa"/>
            <w:shd w:val="clear" w:color="auto" w:fill="82274A"/>
          </w:tcPr>
          <w:p w14:paraId="630737C3" w14:textId="6E4978CC" w:rsidR="00412032" w:rsidRPr="00EB50F1" w:rsidRDefault="000562E8" w:rsidP="001E7498">
            <w:pPr>
              <w:spacing w:before="60" w:after="60"/>
              <w:rPr>
                <w:rFonts w:ascii="Raleway" w:eastAsia="Raleway" w:hAnsi="Raleway" w:cs="Raleway"/>
                <w:b/>
                <w:bCs/>
                <w:color w:val="FFFFFF" w:themeColor="background1"/>
                <w:sz w:val="18"/>
                <w:szCs w:val="18"/>
                <w:lang w:val="en-CA"/>
              </w:rPr>
            </w:pPr>
            <w:r>
              <w:rPr>
                <w:rFonts w:ascii="Raleway" w:eastAsia="Raleway" w:hAnsi="Raleway" w:cs="Raleway"/>
                <w:b/>
                <w:bCs/>
                <w:color w:val="FFFFFF" w:themeColor="background1"/>
                <w:sz w:val="18"/>
                <w:szCs w:val="18"/>
                <w:lang w:val="en-CA"/>
              </w:rPr>
              <w:t>Document Name</w:t>
            </w:r>
            <w:r w:rsidR="00412032" w:rsidRPr="00EB50F1">
              <w:rPr>
                <w:rFonts w:ascii="Raleway" w:eastAsia="Raleway" w:hAnsi="Raleway" w:cs="Raleway"/>
                <w:b/>
                <w:bCs/>
                <w:color w:val="FFFFFF" w:themeColor="background1"/>
                <w:sz w:val="18"/>
                <w:szCs w:val="18"/>
                <w:lang w:val="en-CA"/>
              </w:rPr>
              <w:t>:</w:t>
            </w:r>
          </w:p>
        </w:tc>
        <w:tc>
          <w:tcPr>
            <w:tcW w:w="6798" w:type="dxa"/>
          </w:tcPr>
          <w:p w14:paraId="26F31C4B" w14:textId="572D8F28" w:rsidR="00412032" w:rsidRPr="008B76C6" w:rsidRDefault="00412032" w:rsidP="001E7498">
            <w:pPr>
              <w:pStyle w:val="NoSpacing"/>
              <w:keepNext/>
              <w:keepLines/>
              <w:rPr>
                <w:rFonts w:ascii="Raleway" w:hAnsi="Raleway"/>
                <w:i/>
                <w:iCs/>
                <w:color w:val="595959" w:themeColor="text1" w:themeTint="A6"/>
                <w:sz w:val="18"/>
                <w:szCs w:val="18"/>
              </w:rPr>
            </w:pPr>
          </w:p>
        </w:tc>
      </w:tr>
      <w:tr w:rsidR="000562E8" w:rsidRPr="00610C08" w14:paraId="208788C9" w14:textId="77777777" w:rsidTr="001E7498">
        <w:tc>
          <w:tcPr>
            <w:tcW w:w="2542" w:type="dxa"/>
            <w:shd w:val="clear" w:color="auto" w:fill="82274A"/>
          </w:tcPr>
          <w:p w14:paraId="7638692B" w14:textId="2B7E7F68" w:rsidR="000562E8" w:rsidRPr="00EB50F1" w:rsidRDefault="000562E8" w:rsidP="000562E8">
            <w:pPr>
              <w:spacing w:before="60" w:after="60"/>
              <w:rPr>
                <w:rFonts w:ascii="Raleway" w:eastAsia="Raleway" w:hAnsi="Raleway" w:cs="Raleway"/>
                <w:b/>
                <w:bCs/>
                <w:color w:val="FFFFFF" w:themeColor="background1"/>
                <w:sz w:val="18"/>
                <w:szCs w:val="18"/>
                <w:lang w:val="en-CA"/>
              </w:rPr>
            </w:pPr>
            <w:r>
              <w:rPr>
                <w:rFonts w:ascii="Raleway" w:eastAsia="Raleway" w:hAnsi="Raleway" w:cs="Raleway"/>
                <w:b/>
                <w:bCs/>
                <w:color w:val="FFFFFF" w:themeColor="background1"/>
                <w:sz w:val="18"/>
                <w:szCs w:val="18"/>
                <w:lang w:val="en-CA"/>
              </w:rPr>
              <w:t>Display Name:</w:t>
            </w:r>
          </w:p>
        </w:tc>
        <w:tc>
          <w:tcPr>
            <w:tcW w:w="6798" w:type="dxa"/>
          </w:tcPr>
          <w:p w14:paraId="6D278789" w14:textId="4427EAF0" w:rsidR="000562E8" w:rsidRPr="00EB50F1" w:rsidRDefault="000562E8" w:rsidP="000562E8">
            <w:pPr>
              <w:pStyle w:val="NoSpacing"/>
              <w:rPr>
                <w:rFonts w:ascii="Raleway" w:hAnsi="Raleway"/>
                <w:color w:val="595959" w:themeColor="text1" w:themeTint="A6"/>
                <w:sz w:val="18"/>
                <w:szCs w:val="18"/>
              </w:rPr>
            </w:pPr>
            <w:r w:rsidRPr="008B76C6">
              <w:rPr>
                <w:rFonts w:ascii="Raleway" w:eastAsia="Raleway" w:hAnsi="Raleway" w:cs="Raleway"/>
                <w:i/>
                <w:iCs/>
                <w:color w:val="595959" w:themeColor="text1" w:themeTint="A6"/>
                <w:sz w:val="18"/>
                <w:szCs w:val="18"/>
                <w:lang w:val="en-CA"/>
              </w:rPr>
              <w:t>&lt;</w:t>
            </w:r>
            <w:r>
              <w:rPr>
                <w:rFonts w:ascii="Raleway" w:eastAsia="Raleway" w:hAnsi="Raleway" w:cs="Raleway"/>
                <w:i/>
                <w:iCs/>
                <w:color w:val="595959" w:themeColor="text1" w:themeTint="A6"/>
                <w:sz w:val="18"/>
                <w:szCs w:val="18"/>
                <w:lang w:val="en-CA"/>
              </w:rPr>
              <w:t xml:space="preserve">Display text for document </w:t>
            </w:r>
            <w:r w:rsidR="000639E9">
              <w:rPr>
                <w:rFonts w:ascii="Raleway" w:eastAsia="Raleway" w:hAnsi="Raleway" w:cs="Raleway"/>
                <w:i/>
                <w:iCs/>
                <w:color w:val="595959" w:themeColor="text1" w:themeTint="A6"/>
                <w:sz w:val="18"/>
                <w:szCs w:val="18"/>
                <w:lang w:val="en-CA"/>
              </w:rPr>
              <w:t>on Event website</w:t>
            </w:r>
            <w:r w:rsidRPr="008B76C6">
              <w:rPr>
                <w:rFonts w:ascii="Raleway" w:eastAsia="Raleway" w:hAnsi="Raleway" w:cs="Raleway"/>
                <w:i/>
                <w:iCs/>
                <w:color w:val="595959" w:themeColor="text1" w:themeTint="A6"/>
                <w:sz w:val="18"/>
                <w:szCs w:val="18"/>
                <w:lang w:val="en-CA"/>
              </w:rPr>
              <w:t>&gt;</w:t>
            </w:r>
          </w:p>
        </w:tc>
      </w:tr>
      <w:tr w:rsidR="000562E8" w:rsidRPr="00610C08" w14:paraId="609C70C7" w14:textId="77777777" w:rsidTr="001E7498">
        <w:tc>
          <w:tcPr>
            <w:tcW w:w="2542" w:type="dxa"/>
            <w:shd w:val="clear" w:color="auto" w:fill="82274A"/>
          </w:tcPr>
          <w:p w14:paraId="0A973DCC" w14:textId="6C88CD01" w:rsidR="000562E8" w:rsidRPr="00EB50F1" w:rsidRDefault="000562E8" w:rsidP="000562E8">
            <w:pPr>
              <w:spacing w:before="60" w:after="60"/>
              <w:rPr>
                <w:rFonts w:ascii="Raleway" w:eastAsia="Raleway" w:hAnsi="Raleway" w:cs="Raleway"/>
                <w:b/>
                <w:bCs/>
                <w:color w:val="FFFFFF" w:themeColor="background1"/>
                <w:sz w:val="18"/>
                <w:szCs w:val="18"/>
              </w:rPr>
            </w:pPr>
            <w:r>
              <w:rPr>
                <w:rFonts w:ascii="Raleway" w:eastAsia="Raleway" w:hAnsi="Raleway" w:cs="Raleway"/>
                <w:b/>
                <w:bCs/>
                <w:color w:val="FFFFFF" w:themeColor="background1"/>
                <w:sz w:val="18"/>
                <w:szCs w:val="18"/>
              </w:rPr>
              <w:t>Document Link:</w:t>
            </w:r>
          </w:p>
        </w:tc>
        <w:tc>
          <w:tcPr>
            <w:tcW w:w="6798" w:type="dxa"/>
          </w:tcPr>
          <w:p w14:paraId="672A661E" w14:textId="77777777" w:rsidR="000562E8" w:rsidRPr="00EB50F1" w:rsidRDefault="000562E8" w:rsidP="000562E8">
            <w:pPr>
              <w:pStyle w:val="NoSpacing"/>
              <w:rPr>
                <w:rFonts w:ascii="Raleway" w:hAnsi="Raleway"/>
                <w:color w:val="595959" w:themeColor="text1" w:themeTint="A6"/>
                <w:sz w:val="18"/>
                <w:szCs w:val="18"/>
              </w:rPr>
            </w:pPr>
          </w:p>
        </w:tc>
      </w:tr>
      <w:tr w:rsidR="000639E9" w:rsidRPr="00610C08" w14:paraId="3B13AC43" w14:textId="77777777" w:rsidTr="001E7498">
        <w:tc>
          <w:tcPr>
            <w:tcW w:w="2542" w:type="dxa"/>
            <w:shd w:val="clear" w:color="auto" w:fill="82274A"/>
          </w:tcPr>
          <w:p w14:paraId="2FD37999" w14:textId="63B0A6DA" w:rsidR="000639E9" w:rsidRDefault="000639E9" w:rsidP="000562E8">
            <w:pPr>
              <w:spacing w:before="60" w:after="60"/>
              <w:rPr>
                <w:rFonts w:ascii="Raleway" w:eastAsia="Raleway" w:hAnsi="Raleway" w:cs="Raleway"/>
                <w:b/>
                <w:bCs/>
                <w:color w:val="FFFFFF" w:themeColor="background1"/>
                <w:sz w:val="18"/>
                <w:szCs w:val="18"/>
              </w:rPr>
            </w:pPr>
            <w:r>
              <w:rPr>
                <w:rFonts w:ascii="Raleway" w:eastAsia="Raleway" w:hAnsi="Raleway" w:cs="Raleway"/>
                <w:b/>
                <w:bCs/>
                <w:color w:val="FFFFFF" w:themeColor="background1"/>
                <w:sz w:val="18"/>
                <w:szCs w:val="18"/>
              </w:rPr>
              <w:t>Brief Description of Content:</w:t>
            </w:r>
          </w:p>
        </w:tc>
        <w:tc>
          <w:tcPr>
            <w:tcW w:w="6798" w:type="dxa"/>
          </w:tcPr>
          <w:p w14:paraId="5EECBCCB" w14:textId="77777777" w:rsidR="000639E9" w:rsidRPr="00EB50F1" w:rsidRDefault="000639E9" w:rsidP="000562E8">
            <w:pPr>
              <w:pStyle w:val="NoSpacing"/>
              <w:rPr>
                <w:rFonts w:ascii="Raleway" w:hAnsi="Raleway"/>
                <w:color w:val="595959" w:themeColor="text1" w:themeTint="A6"/>
                <w:sz w:val="18"/>
                <w:szCs w:val="18"/>
              </w:rPr>
            </w:pPr>
          </w:p>
        </w:tc>
      </w:tr>
    </w:tbl>
    <w:p w14:paraId="019C0193" w14:textId="77777777" w:rsidR="003816E0" w:rsidRDefault="003816E0"/>
    <w:p w14:paraId="03B467C9" w14:textId="77777777" w:rsidR="000D5587" w:rsidRDefault="00682D12" w:rsidP="00BA220E">
      <w:pPr>
        <w:pStyle w:val="CustomSub-subtitle"/>
      </w:pPr>
      <w:r>
        <w:t>Event</w:t>
      </w:r>
      <w:r w:rsidRPr="009325E8">
        <w:t xml:space="preserve"> Run Down</w:t>
      </w:r>
      <w:r w:rsidR="000D5587">
        <w:t xml:space="preserve"> </w:t>
      </w:r>
    </w:p>
    <w:p w14:paraId="447073B1" w14:textId="12A1BA0F" w:rsidR="000D5587" w:rsidRDefault="000D5587" w:rsidP="000D5587">
      <w:pPr>
        <w:pStyle w:val="CustomBodyText"/>
      </w:pPr>
      <w:r w:rsidRPr="000D5587">
        <w:rPr>
          <w:b/>
          <w:bCs/>
          <w:u w:val="single"/>
        </w:rPr>
        <w:t>OPTION 1: PANEL DISCUSSION</w:t>
      </w:r>
      <w:r w:rsidRPr="000D5587">
        <w:t xml:space="preserve"> - </w:t>
      </w:r>
      <w:r>
        <w:t>Use this template for a panel discussion or armchair dialogue format.</w:t>
      </w:r>
    </w:p>
    <w:p w14:paraId="46B4DF7C" w14:textId="77777777" w:rsidR="000D5587" w:rsidRPr="009325E8" w:rsidRDefault="000D5587" w:rsidP="000D5587">
      <w:pPr>
        <w:pStyle w:val="CustomBodyText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"/>
        <w:gridCol w:w="4578"/>
        <w:gridCol w:w="1893"/>
        <w:gridCol w:w="1917"/>
      </w:tblGrid>
      <w:tr w:rsidR="00682D12" w:rsidRPr="00DB006B" w14:paraId="728978BC" w14:textId="77777777" w:rsidTr="00BA220E">
        <w:tc>
          <w:tcPr>
            <w:tcW w:w="962" w:type="dxa"/>
            <w:shd w:val="clear" w:color="auto" w:fill="82274A"/>
          </w:tcPr>
          <w:p w14:paraId="1C2709A2" w14:textId="77777777" w:rsidR="00682D12" w:rsidRPr="00DB006B" w:rsidRDefault="00682D12" w:rsidP="001E7498">
            <w:pPr>
              <w:rPr>
                <w:color w:val="FFFFFF" w:themeColor="background1"/>
                <w:sz w:val="18"/>
                <w:szCs w:val="18"/>
              </w:rPr>
            </w:pPr>
            <w:r w:rsidRPr="009325E8">
              <w:rPr>
                <w:rFonts w:ascii="Raleway" w:eastAsia="Raleway" w:hAnsi="Raleway" w:cs="Raleway"/>
                <w:b/>
                <w:bCs/>
                <w:color w:val="FFFFFF" w:themeColor="background1"/>
                <w:sz w:val="18"/>
                <w:szCs w:val="18"/>
                <w:lang w:val="en-GB"/>
              </w:rPr>
              <w:t>Duration (min)</w:t>
            </w:r>
          </w:p>
        </w:tc>
        <w:tc>
          <w:tcPr>
            <w:tcW w:w="4578" w:type="dxa"/>
            <w:shd w:val="clear" w:color="auto" w:fill="82274A"/>
          </w:tcPr>
          <w:p w14:paraId="20A95D13" w14:textId="77777777" w:rsidR="00682D12" w:rsidRPr="00DB006B" w:rsidRDefault="00682D12" w:rsidP="001E7498">
            <w:pPr>
              <w:rPr>
                <w:color w:val="FFFFFF" w:themeColor="background1"/>
                <w:sz w:val="18"/>
                <w:szCs w:val="18"/>
              </w:rPr>
            </w:pPr>
            <w:r w:rsidRPr="009325E8">
              <w:rPr>
                <w:rFonts w:ascii="Raleway" w:eastAsia="Raleway" w:hAnsi="Raleway" w:cs="Raleway"/>
                <w:b/>
                <w:bCs/>
                <w:color w:val="FFFFFF" w:themeColor="background1"/>
                <w:sz w:val="18"/>
                <w:szCs w:val="18"/>
                <w:lang w:val="en-GB"/>
              </w:rPr>
              <w:t>Action</w:t>
            </w:r>
          </w:p>
        </w:tc>
        <w:tc>
          <w:tcPr>
            <w:tcW w:w="1893" w:type="dxa"/>
            <w:shd w:val="clear" w:color="auto" w:fill="82274A"/>
          </w:tcPr>
          <w:p w14:paraId="1C6477D9" w14:textId="77777777" w:rsidR="00682D12" w:rsidRPr="00DB006B" w:rsidRDefault="00682D12" w:rsidP="001E7498">
            <w:pPr>
              <w:rPr>
                <w:color w:val="FFFFFF" w:themeColor="background1"/>
                <w:sz w:val="18"/>
                <w:szCs w:val="18"/>
              </w:rPr>
            </w:pPr>
            <w:r w:rsidRPr="00DB006B">
              <w:rPr>
                <w:rFonts w:ascii="Raleway" w:eastAsia="Raleway" w:hAnsi="Raleway" w:cs="Raleway"/>
                <w:b/>
                <w:bCs/>
                <w:color w:val="FFFFFF" w:themeColor="background1"/>
                <w:sz w:val="18"/>
                <w:szCs w:val="18"/>
                <w:lang w:val="en-GB"/>
              </w:rPr>
              <w:t>Stage Status</w:t>
            </w:r>
          </w:p>
        </w:tc>
        <w:tc>
          <w:tcPr>
            <w:tcW w:w="1917" w:type="dxa"/>
            <w:shd w:val="clear" w:color="auto" w:fill="82274A"/>
          </w:tcPr>
          <w:p w14:paraId="5556806B" w14:textId="77777777" w:rsidR="00682D12" w:rsidRPr="00DB006B" w:rsidRDefault="00682D12" w:rsidP="001E7498">
            <w:pPr>
              <w:rPr>
                <w:rFonts w:ascii="Raleway" w:eastAsia="Raleway" w:hAnsi="Raleway" w:cs="Raleway"/>
                <w:b/>
                <w:bCs/>
                <w:color w:val="FFFFFF" w:themeColor="background1"/>
                <w:sz w:val="18"/>
                <w:szCs w:val="18"/>
                <w:lang w:val="en-GB"/>
              </w:rPr>
            </w:pPr>
            <w:r w:rsidRPr="00DB006B">
              <w:rPr>
                <w:rFonts w:ascii="Raleway" w:eastAsia="Raleway" w:hAnsi="Raleway" w:cs="Raleway"/>
                <w:b/>
                <w:bCs/>
                <w:color w:val="FFFFFF" w:themeColor="background1"/>
                <w:sz w:val="18"/>
                <w:szCs w:val="18"/>
                <w:lang w:val="en-GB"/>
              </w:rPr>
              <w:t>Screen Status</w:t>
            </w:r>
          </w:p>
        </w:tc>
      </w:tr>
      <w:tr w:rsidR="00682D12" w:rsidRPr="00DB006B" w14:paraId="3E2ED5FE" w14:textId="77777777" w:rsidTr="00BA220E">
        <w:tc>
          <w:tcPr>
            <w:tcW w:w="962" w:type="dxa"/>
          </w:tcPr>
          <w:p w14:paraId="1EE9CBC5" w14:textId="77777777" w:rsidR="00682D12" w:rsidRPr="006833DB" w:rsidRDefault="00682D12" w:rsidP="001E7498">
            <w:pPr>
              <w:rPr>
                <w:b/>
                <w:bCs/>
                <w:sz w:val="18"/>
                <w:szCs w:val="18"/>
              </w:rPr>
            </w:pPr>
            <w:r w:rsidRPr="003977B1">
              <w:rPr>
                <w:rFonts w:ascii="Raleway" w:eastAsia="Raleway" w:hAnsi="Raleway" w:cs="Raleway"/>
                <w:b/>
                <w:bCs/>
                <w:sz w:val="18"/>
                <w:szCs w:val="18"/>
                <w:highlight w:val="yellow"/>
                <w:lang w:val="en-GB"/>
              </w:rPr>
              <w:t>EVENT START TIME TBC</w:t>
            </w:r>
          </w:p>
        </w:tc>
        <w:tc>
          <w:tcPr>
            <w:tcW w:w="4578" w:type="dxa"/>
          </w:tcPr>
          <w:p w14:paraId="0A3B07A1" w14:textId="77777777" w:rsidR="00682D12" w:rsidRPr="00EE6812" w:rsidRDefault="00682D12" w:rsidP="001E7498">
            <w:pPr>
              <w:rPr>
                <w:rFonts w:ascii="Raleway" w:eastAsia="Raleway" w:hAnsi="Raleway" w:cs="Raleway"/>
                <w:sz w:val="18"/>
                <w:szCs w:val="18"/>
              </w:rPr>
            </w:pPr>
            <w:r w:rsidRPr="009325E8">
              <w:rPr>
                <w:rFonts w:ascii="Raleway" w:eastAsia="Calibri" w:hAnsi="Raleway" w:cs="Arial"/>
                <w:color w:val="000000"/>
                <w:sz w:val="18"/>
                <w:szCs w:val="18"/>
                <w:shd w:val="clear" w:color="auto" w:fill="FFFFFF"/>
              </w:rPr>
              <w:t xml:space="preserve">Moderator, Speakers, and </w:t>
            </w:r>
            <w:r>
              <w:rPr>
                <w:rFonts w:ascii="Raleway" w:eastAsia="Calibri" w:hAnsi="Raleway" w:cs="Arial"/>
                <w:color w:val="000000"/>
                <w:sz w:val="18"/>
                <w:szCs w:val="18"/>
                <w:shd w:val="clear" w:color="auto" w:fill="FFFFFF"/>
              </w:rPr>
              <w:t xml:space="preserve">Event Management Team </w:t>
            </w:r>
            <w:r w:rsidRPr="009325E8">
              <w:rPr>
                <w:rFonts w:ascii="Raleway" w:eastAsia="Calibri" w:hAnsi="Raleway" w:cs="Arial"/>
                <w:color w:val="000000"/>
                <w:sz w:val="18"/>
                <w:szCs w:val="18"/>
                <w:shd w:val="clear" w:color="auto" w:fill="FFFFFF"/>
              </w:rPr>
              <w:t>Tech to perform final checks and run through.</w:t>
            </w:r>
          </w:p>
        </w:tc>
        <w:tc>
          <w:tcPr>
            <w:tcW w:w="1893" w:type="dxa"/>
          </w:tcPr>
          <w:p w14:paraId="15A074C5" w14:textId="77777777" w:rsidR="00682D12" w:rsidRPr="001D107C" w:rsidRDefault="00682D12" w:rsidP="001E7498">
            <w:pPr>
              <w:rPr>
                <w:sz w:val="14"/>
                <w:szCs w:val="14"/>
              </w:rPr>
            </w:pPr>
          </w:p>
        </w:tc>
        <w:tc>
          <w:tcPr>
            <w:tcW w:w="1917" w:type="dxa"/>
          </w:tcPr>
          <w:p w14:paraId="47AC75C5" w14:textId="77777777" w:rsidR="00682D12" w:rsidRPr="001D107C" w:rsidRDefault="00682D12" w:rsidP="001E7498">
            <w:pPr>
              <w:rPr>
                <w:rFonts w:ascii="Raleway" w:eastAsia="Raleway" w:hAnsi="Raleway" w:cs="Raleway"/>
                <w:sz w:val="14"/>
                <w:szCs w:val="14"/>
              </w:rPr>
            </w:pPr>
          </w:p>
        </w:tc>
      </w:tr>
      <w:tr w:rsidR="00682D12" w:rsidRPr="00DB006B" w14:paraId="0FAEE799" w14:textId="77777777" w:rsidTr="00BA220E">
        <w:tc>
          <w:tcPr>
            <w:tcW w:w="962" w:type="dxa"/>
          </w:tcPr>
          <w:p w14:paraId="25D4396E" w14:textId="77777777" w:rsidR="00682D12" w:rsidRPr="009325E8" w:rsidRDefault="00682D12" w:rsidP="001E7498">
            <w:pPr>
              <w:rPr>
                <w:rFonts w:ascii="Raleway" w:eastAsia="Raleway" w:hAnsi="Raleway" w:cs="Raleway"/>
                <w:sz w:val="18"/>
                <w:szCs w:val="18"/>
              </w:rPr>
            </w:pPr>
            <w:r w:rsidRPr="009325E8">
              <w:rPr>
                <w:rFonts w:ascii="Raleway" w:eastAsia="Raleway" w:hAnsi="Raleway" w:cs="Raleway"/>
                <w:sz w:val="18"/>
                <w:szCs w:val="18"/>
              </w:rPr>
              <w:t>00:00 – 00:00</w:t>
            </w:r>
          </w:p>
          <w:p w14:paraId="59AC07BA" w14:textId="77777777" w:rsidR="00682D12" w:rsidRPr="009325E8" w:rsidRDefault="00682D12" w:rsidP="001E7498">
            <w:pPr>
              <w:rPr>
                <w:rFonts w:ascii="Raleway" w:eastAsia="Raleway" w:hAnsi="Raleway" w:cs="Raleway"/>
                <w:sz w:val="18"/>
                <w:szCs w:val="18"/>
              </w:rPr>
            </w:pPr>
          </w:p>
          <w:p w14:paraId="37B15173" w14:textId="77777777" w:rsidR="00682D12" w:rsidRPr="00DB006B" w:rsidRDefault="00682D12" w:rsidP="001E7498">
            <w:pPr>
              <w:rPr>
                <w:sz w:val="18"/>
                <w:szCs w:val="18"/>
              </w:rPr>
            </w:pPr>
          </w:p>
        </w:tc>
        <w:tc>
          <w:tcPr>
            <w:tcW w:w="4578" w:type="dxa"/>
          </w:tcPr>
          <w:p w14:paraId="288E6B51" w14:textId="77777777" w:rsidR="00682D12" w:rsidRPr="009325E8" w:rsidRDefault="00682D12" w:rsidP="001E7498">
            <w:pPr>
              <w:rPr>
                <w:rFonts w:ascii="Raleway" w:eastAsia="Calibri" w:hAnsi="Raleway" w:cs="Arial"/>
                <w:b/>
                <w:color w:val="000000"/>
                <w:sz w:val="18"/>
                <w:szCs w:val="18"/>
                <w:u w:val="single"/>
              </w:rPr>
            </w:pPr>
            <w:r w:rsidRPr="009325E8">
              <w:rPr>
                <w:rFonts w:ascii="Raleway" w:eastAsia="Calibri" w:hAnsi="Raleway" w:cs="Arial"/>
                <w:b/>
                <w:color w:val="000000"/>
                <w:sz w:val="18"/>
                <w:szCs w:val="18"/>
                <w:u w:val="single"/>
                <w:shd w:val="clear" w:color="auto" w:fill="FFFFFF"/>
              </w:rPr>
              <w:t>Host Welcome (x mins)</w:t>
            </w:r>
          </w:p>
          <w:p w14:paraId="7AB7C14A" w14:textId="77777777" w:rsidR="00682D12" w:rsidRPr="009325E8" w:rsidRDefault="00682D12" w:rsidP="001E7498">
            <w:pPr>
              <w:rPr>
                <w:rFonts w:ascii="Raleway" w:eastAsia="Calibri" w:hAnsi="Raleway" w:cs="Arial"/>
                <w:color w:val="000000"/>
                <w:sz w:val="18"/>
                <w:szCs w:val="18"/>
              </w:rPr>
            </w:pPr>
          </w:p>
          <w:p w14:paraId="767F1CEE" w14:textId="77777777" w:rsidR="00682D12" w:rsidRPr="009325E8" w:rsidRDefault="00682D12" w:rsidP="001E7498">
            <w:pPr>
              <w:rPr>
                <w:rFonts w:ascii="Raleway" w:eastAsia="Calibri" w:hAnsi="Raleway" w:cs="Arial"/>
                <w:color w:val="000000"/>
                <w:sz w:val="18"/>
                <w:szCs w:val="18"/>
                <w:shd w:val="clear" w:color="auto" w:fill="FFFFFF"/>
              </w:rPr>
            </w:pPr>
            <w:r w:rsidRPr="2F26FD4E">
              <w:rPr>
                <w:rFonts w:ascii="Raleway" w:eastAsia="Calibri" w:hAnsi="Raleway" w:cs="Arial"/>
                <w:b/>
                <w:bCs/>
                <w:color w:val="000000"/>
                <w:sz w:val="18"/>
                <w:szCs w:val="18"/>
                <w:shd w:val="clear" w:color="auto" w:fill="FFFFFF"/>
              </w:rPr>
              <w:t>Moderator</w:t>
            </w:r>
            <w:r w:rsidRPr="2F26FD4E">
              <w:rPr>
                <w:rFonts w:ascii="Raleway" w:eastAsia="Calibri" w:hAnsi="Raleway" w:cs="Arial"/>
                <w:i/>
                <w:iCs/>
                <w:color w:val="000000"/>
                <w:sz w:val="18"/>
                <w:szCs w:val="18"/>
                <w:shd w:val="clear" w:color="auto" w:fill="FFFFFF"/>
              </w:rPr>
              <w:t> </w:t>
            </w:r>
            <w:r w:rsidRPr="009325E8">
              <w:rPr>
                <w:rFonts w:ascii="Raleway" w:eastAsia="Calibri" w:hAnsi="Raleway" w:cs="Arial"/>
                <w:color w:val="000000"/>
                <w:sz w:val="18"/>
                <w:szCs w:val="18"/>
                <w:shd w:val="clear" w:color="auto" w:fill="FFFFFF"/>
              </w:rPr>
              <w:t>welcome everyone, share housekeeping remarks, introduces land acknowledgment, and provides BRIEF commentary about the context of the event.</w:t>
            </w:r>
          </w:p>
          <w:p w14:paraId="0585C9C8" w14:textId="77777777" w:rsidR="00682D12" w:rsidRPr="00DB006B" w:rsidRDefault="00682D12" w:rsidP="001E7498">
            <w:pPr>
              <w:rPr>
                <w:sz w:val="18"/>
                <w:szCs w:val="18"/>
              </w:rPr>
            </w:pPr>
            <w:r w:rsidRPr="009325E8">
              <w:rPr>
                <w:rFonts w:ascii="Raleway" w:eastAsia="Times New Roman" w:hAnsi="Raleway" w:cs="Times New Roman"/>
                <w:color w:val="000000"/>
                <w:sz w:val="18"/>
                <w:szCs w:val="18"/>
                <w:lang w:eastAsia="en-CA"/>
              </w:rPr>
              <w:t xml:space="preserve">   </w:t>
            </w:r>
          </w:p>
        </w:tc>
        <w:tc>
          <w:tcPr>
            <w:tcW w:w="1893" w:type="dxa"/>
          </w:tcPr>
          <w:p w14:paraId="789A9FBF" w14:textId="77777777" w:rsidR="00682D12" w:rsidRPr="001D107C" w:rsidRDefault="00682D12" w:rsidP="001E7498">
            <w:pPr>
              <w:rPr>
                <w:rFonts w:ascii="Raleway" w:eastAsia="Raleway" w:hAnsi="Raleway" w:cs="Raleway"/>
                <w:i/>
                <w:iCs/>
                <w:color w:val="000000"/>
                <w:sz w:val="14"/>
                <w:szCs w:val="14"/>
              </w:rPr>
            </w:pPr>
            <w:r w:rsidRPr="001D107C">
              <w:rPr>
                <w:rFonts w:ascii="Raleway" w:eastAsia="Raleway" w:hAnsi="Raleway" w:cs="Raleway"/>
                <w:i/>
                <w:iCs/>
                <w:color w:val="000000"/>
                <w:sz w:val="14"/>
                <w:szCs w:val="14"/>
              </w:rPr>
              <w:t>Event Lead please detail stage set</w:t>
            </w:r>
          </w:p>
          <w:p w14:paraId="5EEF5507" w14:textId="77777777" w:rsidR="00682D12" w:rsidRPr="009325E8" w:rsidRDefault="00682D12" w:rsidP="001E7498">
            <w:pPr>
              <w:rPr>
                <w:rFonts w:ascii="Raleway" w:eastAsia="Raleway" w:hAnsi="Raleway" w:cs="Raleway"/>
                <w:i/>
                <w:iCs/>
                <w:color w:val="000000"/>
                <w:sz w:val="14"/>
                <w:szCs w:val="14"/>
              </w:rPr>
            </w:pPr>
            <w:r w:rsidRPr="001D107C">
              <w:rPr>
                <w:rFonts w:ascii="Raleway" w:eastAsia="Raleway" w:hAnsi="Raleway" w:cs="Raleway"/>
                <w:i/>
                <w:iCs/>
                <w:color w:val="000000"/>
                <w:sz w:val="14"/>
                <w:szCs w:val="14"/>
              </w:rPr>
              <w:t>(</w:t>
            </w:r>
            <w:proofErr w:type="gramStart"/>
            <w:r>
              <w:rPr>
                <w:rFonts w:ascii="Raleway" w:eastAsia="Raleway" w:hAnsi="Raleway" w:cs="Raleway"/>
                <w:i/>
                <w:iCs/>
                <w:color w:val="000000"/>
                <w:sz w:val="14"/>
                <w:szCs w:val="14"/>
              </w:rPr>
              <w:t>e</w:t>
            </w:r>
            <w:r w:rsidRPr="001D107C">
              <w:rPr>
                <w:rFonts w:ascii="Raleway" w:eastAsia="Raleway" w:hAnsi="Raleway" w:cs="Raleway"/>
                <w:i/>
                <w:iCs/>
                <w:color w:val="000000"/>
                <w:sz w:val="14"/>
                <w:szCs w:val="14"/>
              </w:rPr>
              <w:t>x</w:t>
            </w:r>
            <w:proofErr w:type="gramEnd"/>
            <w:r w:rsidRPr="001D107C">
              <w:rPr>
                <w:rFonts w:ascii="Raleway" w:eastAsia="Raleway" w:hAnsi="Raleway" w:cs="Raleway"/>
                <w:i/>
                <w:iCs/>
                <w:color w:val="000000"/>
                <w:sz w:val="14"/>
                <w:szCs w:val="14"/>
              </w:rPr>
              <w:t xml:space="preserve">: </w:t>
            </w:r>
            <w:r w:rsidRPr="009325E8">
              <w:rPr>
                <w:rFonts w:ascii="Raleway" w:eastAsia="Raleway" w:hAnsi="Raleway" w:cs="Raleway"/>
                <w:i/>
                <w:iCs/>
                <w:color w:val="000000"/>
                <w:sz w:val="14"/>
                <w:szCs w:val="14"/>
              </w:rPr>
              <w:t xml:space="preserve">All speakers are seated. </w:t>
            </w:r>
            <w:r w:rsidRPr="001D107C">
              <w:rPr>
                <w:rFonts w:ascii="Raleway" w:eastAsia="Raleway" w:hAnsi="Raleway" w:cs="Raleway"/>
                <w:i/>
                <w:iCs/>
                <w:color w:val="000000"/>
                <w:sz w:val="14"/>
                <w:szCs w:val="14"/>
              </w:rPr>
              <w:t>m</w:t>
            </w:r>
            <w:r w:rsidRPr="009325E8">
              <w:rPr>
                <w:rFonts w:ascii="Raleway" w:eastAsia="Raleway" w:hAnsi="Raleway" w:cs="Raleway"/>
                <w:i/>
                <w:iCs/>
                <w:color w:val="000000"/>
                <w:sz w:val="14"/>
                <w:szCs w:val="14"/>
              </w:rPr>
              <w:t xml:space="preserve">oderator is standing </w:t>
            </w:r>
            <w:r w:rsidRPr="001D107C">
              <w:rPr>
                <w:rFonts w:ascii="Raleway" w:eastAsia="Raleway" w:hAnsi="Raleway" w:cs="Raleway"/>
                <w:i/>
                <w:iCs/>
                <w:color w:val="000000"/>
                <w:sz w:val="14"/>
                <w:szCs w:val="14"/>
              </w:rPr>
              <w:t>in middle.)</w:t>
            </w:r>
          </w:p>
          <w:p w14:paraId="1E9DC416" w14:textId="77777777" w:rsidR="00682D12" w:rsidRPr="001D107C" w:rsidRDefault="00682D12" w:rsidP="001E7498">
            <w:pPr>
              <w:rPr>
                <w:sz w:val="14"/>
                <w:szCs w:val="14"/>
              </w:rPr>
            </w:pPr>
          </w:p>
        </w:tc>
        <w:tc>
          <w:tcPr>
            <w:tcW w:w="1917" w:type="dxa"/>
          </w:tcPr>
          <w:p w14:paraId="257851F7" w14:textId="77777777" w:rsidR="00682D12" w:rsidRPr="001D107C" w:rsidRDefault="00682D12" w:rsidP="001E7498">
            <w:pPr>
              <w:rPr>
                <w:rFonts w:ascii="Raleway" w:eastAsia="Raleway" w:hAnsi="Raleway" w:cs="Raleway"/>
                <w:i/>
                <w:iCs/>
                <w:color w:val="000000"/>
                <w:sz w:val="14"/>
                <w:szCs w:val="14"/>
              </w:rPr>
            </w:pPr>
            <w:r w:rsidRPr="001D107C">
              <w:rPr>
                <w:rFonts w:ascii="Raleway" w:eastAsia="Raleway" w:hAnsi="Raleway" w:cs="Raleway"/>
                <w:i/>
                <w:iCs/>
                <w:color w:val="000000"/>
                <w:sz w:val="14"/>
                <w:szCs w:val="14"/>
              </w:rPr>
              <w:t>Event lead please detail which slide page to display here</w:t>
            </w:r>
          </w:p>
          <w:p w14:paraId="13ED3FA2" w14:textId="77777777" w:rsidR="00682D12" w:rsidRPr="001D107C" w:rsidRDefault="00682D12" w:rsidP="001E7498">
            <w:pPr>
              <w:rPr>
                <w:rFonts w:ascii="Raleway" w:eastAsia="Raleway" w:hAnsi="Raleway" w:cs="Raleway"/>
                <w:i/>
                <w:iCs/>
                <w:color w:val="000000"/>
                <w:sz w:val="14"/>
                <w:szCs w:val="14"/>
              </w:rPr>
            </w:pPr>
            <w:r w:rsidRPr="001D107C">
              <w:rPr>
                <w:rFonts w:ascii="Raleway" w:eastAsia="Raleway" w:hAnsi="Raleway" w:cs="Raleway"/>
                <w:i/>
                <w:iCs/>
                <w:color w:val="000000"/>
                <w:sz w:val="14"/>
                <w:szCs w:val="14"/>
              </w:rPr>
              <w:t>(</w:t>
            </w:r>
            <w:proofErr w:type="gramStart"/>
            <w:r w:rsidRPr="001D107C">
              <w:rPr>
                <w:rFonts w:ascii="Raleway" w:eastAsia="Raleway" w:hAnsi="Raleway" w:cs="Raleway"/>
                <w:i/>
                <w:iCs/>
                <w:color w:val="000000"/>
                <w:sz w:val="14"/>
                <w:szCs w:val="14"/>
              </w:rPr>
              <w:t>suggested</w:t>
            </w:r>
            <w:proofErr w:type="gramEnd"/>
            <w:r w:rsidRPr="001D107C">
              <w:rPr>
                <w:rFonts w:ascii="Raleway" w:eastAsia="Raleway" w:hAnsi="Raleway" w:cs="Raleway"/>
                <w:i/>
                <w:iCs/>
                <w:color w:val="000000"/>
                <w:sz w:val="14"/>
                <w:szCs w:val="14"/>
              </w:rPr>
              <w:t>: holding slide)</w:t>
            </w:r>
          </w:p>
        </w:tc>
      </w:tr>
      <w:tr w:rsidR="00682D12" w:rsidRPr="00DB006B" w14:paraId="646233BD" w14:textId="77777777" w:rsidTr="00BA220E">
        <w:tc>
          <w:tcPr>
            <w:tcW w:w="962" w:type="dxa"/>
          </w:tcPr>
          <w:p w14:paraId="43F77F78" w14:textId="77777777" w:rsidR="00682D12" w:rsidRPr="009325E8" w:rsidRDefault="00682D12" w:rsidP="001E7498">
            <w:pPr>
              <w:rPr>
                <w:rFonts w:ascii="Raleway" w:eastAsia="Raleway" w:hAnsi="Raleway" w:cs="Raleway"/>
                <w:sz w:val="18"/>
                <w:szCs w:val="18"/>
              </w:rPr>
            </w:pPr>
            <w:r w:rsidRPr="009325E8">
              <w:rPr>
                <w:rFonts w:ascii="Raleway" w:eastAsia="Raleway" w:hAnsi="Raleway" w:cs="Raleway"/>
                <w:sz w:val="18"/>
                <w:szCs w:val="18"/>
              </w:rPr>
              <w:t>00:00 – 00:00</w:t>
            </w:r>
          </w:p>
          <w:p w14:paraId="08E202DA" w14:textId="77777777" w:rsidR="00682D12" w:rsidRPr="009325E8" w:rsidRDefault="00682D12" w:rsidP="001E7498">
            <w:pPr>
              <w:rPr>
                <w:rFonts w:ascii="Raleway" w:eastAsia="Raleway" w:hAnsi="Raleway" w:cs="Raleway"/>
                <w:sz w:val="18"/>
                <w:szCs w:val="18"/>
              </w:rPr>
            </w:pPr>
          </w:p>
          <w:p w14:paraId="61941A05" w14:textId="77777777" w:rsidR="00682D12" w:rsidRPr="00DB006B" w:rsidRDefault="00682D12" w:rsidP="001E7498">
            <w:pPr>
              <w:rPr>
                <w:sz w:val="18"/>
                <w:szCs w:val="18"/>
              </w:rPr>
            </w:pPr>
          </w:p>
        </w:tc>
        <w:tc>
          <w:tcPr>
            <w:tcW w:w="4578" w:type="dxa"/>
          </w:tcPr>
          <w:p w14:paraId="09B70DD5" w14:textId="77777777" w:rsidR="00682D12" w:rsidRDefault="00682D12" w:rsidP="001E7498">
            <w:pPr>
              <w:textAlignment w:val="baseline"/>
              <w:rPr>
                <w:rFonts w:ascii="Raleway" w:eastAsia="Times New Roman" w:hAnsi="Raleway" w:cs="Times New Roman"/>
                <w:b/>
                <w:color w:val="000000"/>
                <w:sz w:val="18"/>
                <w:szCs w:val="18"/>
                <w:u w:val="single"/>
                <w:lang w:eastAsia="en-CA"/>
              </w:rPr>
            </w:pPr>
            <w:r w:rsidRPr="009325E8">
              <w:rPr>
                <w:rFonts w:ascii="Raleway" w:eastAsia="Times New Roman" w:hAnsi="Raleway" w:cs="Times New Roman"/>
                <w:b/>
                <w:color w:val="000000"/>
                <w:sz w:val="18"/>
                <w:szCs w:val="18"/>
                <w:u w:val="single"/>
                <w:lang w:eastAsia="en-CA"/>
              </w:rPr>
              <w:t>Speaker Introduction &amp; Opening Statements (x mins)</w:t>
            </w:r>
          </w:p>
          <w:p w14:paraId="4E9A59F4" w14:textId="77777777" w:rsidR="00682D12" w:rsidRPr="009325E8" w:rsidRDefault="00682D12" w:rsidP="001E7498">
            <w:pPr>
              <w:textAlignment w:val="baseline"/>
              <w:rPr>
                <w:rFonts w:ascii="Raleway" w:eastAsia="Times New Roman" w:hAnsi="Raleway" w:cs="Times New Roman"/>
                <w:b/>
                <w:color w:val="000000"/>
                <w:sz w:val="18"/>
                <w:szCs w:val="18"/>
                <w:u w:val="single"/>
                <w:lang w:eastAsia="en-CA"/>
              </w:rPr>
            </w:pPr>
          </w:p>
          <w:p w14:paraId="1279BA9D" w14:textId="77777777" w:rsidR="00682D12" w:rsidRPr="009325E8" w:rsidRDefault="00682D12" w:rsidP="00682D12">
            <w:pPr>
              <w:numPr>
                <w:ilvl w:val="0"/>
                <w:numId w:val="32"/>
              </w:numPr>
              <w:textAlignment w:val="baseline"/>
              <w:rPr>
                <w:rFonts w:ascii="Raleway" w:eastAsia="Times New Roman" w:hAnsi="Raleway" w:cs="Times New Roman"/>
                <w:color w:val="000000"/>
                <w:sz w:val="18"/>
                <w:szCs w:val="18"/>
                <w:lang w:eastAsia="en-CA"/>
              </w:rPr>
            </w:pPr>
            <w:r w:rsidRPr="009325E8">
              <w:rPr>
                <w:rFonts w:ascii="Raleway" w:eastAsia="Times New Roman" w:hAnsi="Raleway" w:cs="Times New Roman"/>
                <w:color w:val="000000"/>
                <w:sz w:val="18"/>
                <w:szCs w:val="18"/>
                <w:lang w:eastAsia="en-CA"/>
              </w:rPr>
              <w:t>Speakers listed in chronological order:</w:t>
            </w:r>
          </w:p>
          <w:p w14:paraId="62F8CBC3" w14:textId="77777777" w:rsidR="00682D12" w:rsidRPr="009325E8" w:rsidRDefault="00682D12" w:rsidP="00682D12">
            <w:pPr>
              <w:numPr>
                <w:ilvl w:val="1"/>
                <w:numId w:val="32"/>
              </w:numPr>
              <w:textAlignment w:val="baseline"/>
              <w:rPr>
                <w:rFonts w:ascii="Raleway" w:eastAsia="Times New Roman" w:hAnsi="Raleway" w:cs="Times New Roman"/>
                <w:color w:val="000000"/>
                <w:sz w:val="18"/>
                <w:szCs w:val="18"/>
                <w:lang w:eastAsia="en-CA"/>
              </w:rPr>
            </w:pPr>
            <w:r w:rsidRPr="009325E8">
              <w:rPr>
                <w:rFonts w:ascii="Raleway" w:eastAsia="Times New Roman" w:hAnsi="Raleway" w:cs="Times New Roman"/>
                <w:color w:val="000000"/>
                <w:sz w:val="18"/>
                <w:szCs w:val="18"/>
                <w:lang w:eastAsia="en-CA"/>
              </w:rPr>
              <w:t>&lt;Speaker 1, Title, Organization&gt;</w:t>
            </w:r>
          </w:p>
          <w:p w14:paraId="7DADD08D" w14:textId="77777777" w:rsidR="00682D12" w:rsidRPr="009325E8" w:rsidRDefault="00682D12" w:rsidP="00682D12">
            <w:pPr>
              <w:numPr>
                <w:ilvl w:val="1"/>
                <w:numId w:val="32"/>
              </w:numPr>
              <w:textAlignment w:val="baseline"/>
              <w:rPr>
                <w:rFonts w:ascii="Raleway" w:eastAsia="Times New Roman" w:hAnsi="Raleway" w:cs="Times New Roman"/>
                <w:color w:val="000000"/>
                <w:sz w:val="18"/>
                <w:szCs w:val="18"/>
                <w:lang w:eastAsia="en-CA"/>
              </w:rPr>
            </w:pPr>
            <w:r w:rsidRPr="009325E8">
              <w:rPr>
                <w:rFonts w:ascii="Raleway" w:eastAsia="Times New Roman" w:hAnsi="Raleway" w:cs="Times New Roman"/>
                <w:color w:val="000000"/>
                <w:sz w:val="18"/>
                <w:szCs w:val="18"/>
                <w:lang w:eastAsia="en-CA"/>
              </w:rPr>
              <w:t>&lt;Speaker 2, Title, Organization&gt;</w:t>
            </w:r>
          </w:p>
          <w:p w14:paraId="1026B3D3" w14:textId="77777777" w:rsidR="00682D12" w:rsidRPr="009325E8" w:rsidRDefault="00682D12" w:rsidP="00682D12">
            <w:pPr>
              <w:numPr>
                <w:ilvl w:val="1"/>
                <w:numId w:val="32"/>
              </w:numPr>
              <w:textAlignment w:val="baseline"/>
              <w:rPr>
                <w:rFonts w:ascii="Raleway" w:eastAsia="Times New Roman" w:hAnsi="Raleway" w:cs="Times New Roman"/>
                <w:color w:val="000000"/>
                <w:sz w:val="18"/>
                <w:szCs w:val="18"/>
                <w:lang w:eastAsia="en-CA"/>
              </w:rPr>
            </w:pPr>
            <w:r w:rsidRPr="009325E8">
              <w:rPr>
                <w:rFonts w:ascii="Raleway" w:eastAsia="Times New Roman" w:hAnsi="Raleway" w:cs="Times New Roman"/>
                <w:color w:val="000000"/>
                <w:sz w:val="18"/>
                <w:szCs w:val="18"/>
                <w:lang w:eastAsia="en-CA"/>
              </w:rPr>
              <w:t>&lt;Speaker 3, Title, Organization&gt;</w:t>
            </w:r>
          </w:p>
          <w:p w14:paraId="37CD7035" w14:textId="77777777" w:rsidR="00682D12" w:rsidRPr="009325E8" w:rsidRDefault="00682D12" w:rsidP="00682D12">
            <w:pPr>
              <w:numPr>
                <w:ilvl w:val="1"/>
                <w:numId w:val="32"/>
              </w:numPr>
              <w:textAlignment w:val="baseline"/>
              <w:rPr>
                <w:rFonts w:ascii="Raleway" w:eastAsia="Times New Roman" w:hAnsi="Raleway" w:cs="Times New Roman"/>
                <w:color w:val="000000"/>
                <w:sz w:val="18"/>
                <w:szCs w:val="18"/>
                <w:lang w:eastAsia="en-CA"/>
              </w:rPr>
            </w:pPr>
            <w:r w:rsidRPr="009325E8">
              <w:rPr>
                <w:rFonts w:ascii="Raleway" w:eastAsia="Times New Roman" w:hAnsi="Raleway" w:cs="Times New Roman"/>
                <w:color w:val="000000"/>
                <w:sz w:val="18"/>
                <w:szCs w:val="18"/>
                <w:lang w:eastAsia="en-CA"/>
              </w:rPr>
              <w:t>&lt;Speaker 4, Title, Organization&gt;</w:t>
            </w:r>
          </w:p>
          <w:p w14:paraId="5F5670D3" w14:textId="77777777" w:rsidR="00682D12" w:rsidRPr="00DB006B" w:rsidRDefault="00682D12" w:rsidP="001E7498">
            <w:pPr>
              <w:rPr>
                <w:sz w:val="18"/>
                <w:szCs w:val="18"/>
              </w:rPr>
            </w:pPr>
          </w:p>
        </w:tc>
        <w:tc>
          <w:tcPr>
            <w:tcW w:w="1893" w:type="dxa"/>
          </w:tcPr>
          <w:p w14:paraId="12334B1D" w14:textId="77777777" w:rsidR="00682D12" w:rsidRPr="001D107C" w:rsidRDefault="00682D12" w:rsidP="001E7498">
            <w:pPr>
              <w:rPr>
                <w:sz w:val="14"/>
                <w:szCs w:val="14"/>
              </w:rPr>
            </w:pPr>
            <w:r w:rsidRPr="001D107C">
              <w:rPr>
                <w:rFonts w:ascii="Raleway" w:eastAsia="Raleway" w:hAnsi="Raleway" w:cs="Raleway"/>
                <w:i/>
                <w:iCs/>
                <w:color w:val="000000"/>
                <w:sz w:val="14"/>
                <w:szCs w:val="14"/>
              </w:rPr>
              <w:t>Event Lead please detail stage set</w:t>
            </w:r>
          </w:p>
        </w:tc>
        <w:tc>
          <w:tcPr>
            <w:tcW w:w="1917" w:type="dxa"/>
          </w:tcPr>
          <w:p w14:paraId="54D53FB2" w14:textId="77777777" w:rsidR="00682D12" w:rsidRPr="001D107C" w:rsidRDefault="00682D12" w:rsidP="001E7498">
            <w:pPr>
              <w:rPr>
                <w:rFonts w:ascii="Raleway" w:eastAsia="Raleway" w:hAnsi="Raleway" w:cs="Raleway"/>
                <w:i/>
                <w:iCs/>
                <w:color w:val="000000"/>
                <w:sz w:val="14"/>
                <w:szCs w:val="14"/>
              </w:rPr>
            </w:pPr>
            <w:r w:rsidRPr="001D107C">
              <w:rPr>
                <w:rFonts w:ascii="Raleway" w:eastAsia="Raleway" w:hAnsi="Raleway" w:cs="Raleway"/>
                <w:i/>
                <w:iCs/>
                <w:color w:val="000000"/>
                <w:sz w:val="14"/>
                <w:szCs w:val="14"/>
              </w:rPr>
              <w:t>Event lead please detail which slide page to display here</w:t>
            </w:r>
          </w:p>
          <w:p w14:paraId="13F9774B" w14:textId="77777777" w:rsidR="00682D12" w:rsidRPr="001D107C" w:rsidRDefault="00682D12" w:rsidP="001E7498">
            <w:pPr>
              <w:rPr>
                <w:rFonts w:ascii="Raleway" w:eastAsia="Raleway" w:hAnsi="Raleway" w:cs="Raleway"/>
                <w:i/>
                <w:iCs/>
                <w:color w:val="000000"/>
                <w:sz w:val="14"/>
                <w:szCs w:val="14"/>
              </w:rPr>
            </w:pPr>
            <w:r w:rsidRPr="001D107C">
              <w:rPr>
                <w:rFonts w:ascii="Raleway" w:eastAsia="Raleway" w:hAnsi="Raleway" w:cs="Raleway"/>
                <w:i/>
                <w:iCs/>
                <w:color w:val="000000"/>
                <w:sz w:val="14"/>
                <w:szCs w:val="14"/>
              </w:rPr>
              <w:t>(</w:t>
            </w:r>
            <w:proofErr w:type="gramStart"/>
            <w:r w:rsidRPr="001D107C">
              <w:rPr>
                <w:rFonts w:ascii="Raleway" w:eastAsia="Raleway" w:hAnsi="Raleway" w:cs="Raleway"/>
                <w:i/>
                <w:iCs/>
                <w:color w:val="000000"/>
                <w:sz w:val="14"/>
                <w:szCs w:val="14"/>
              </w:rPr>
              <w:t>suggested</w:t>
            </w:r>
            <w:proofErr w:type="gramEnd"/>
            <w:r w:rsidRPr="001D107C">
              <w:rPr>
                <w:rFonts w:ascii="Raleway" w:eastAsia="Raleway" w:hAnsi="Raleway" w:cs="Raleway"/>
                <w:i/>
                <w:iCs/>
                <w:color w:val="000000"/>
                <w:sz w:val="14"/>
                <w:szCs w:val="14"/>
              </w:rPr>
              <w:t>: speaker slide)</w:t>
            </w:r>
          </w:p>
        </w:tc>
      </w:tr>
      <w:tr w:rsidR="00682D12" w:rsidRPr="00DB006B" w14:paraId="7B529294" w14:textId="77777777" w:rsidTr="00BA220E">
        <w:tc>
          <w:tcPr>
            <w:tcW w:w="962" w:type="dxa"/>
          </w:tcPr>
          <w:p w14:paraId="2667BC0B" w14:textId="77777777" w:rsidR="00682D12" w:rsidRPr="009325E8" w:rsidRDefault="00682D12" w:rsidP="001E7498">
            <w:pPr>
              <w:rPr>
                <w:rFonts w:ascii="Raleway" w:eastAsia="Raleway" w:hAnsi="Raleway" w:cs="Raleway"/>
                <w:sz w:val="18"/>
                <w:szCs w:val="18"/>
              </w:rPr>
            </w:pPr>
            <w:r w:rsidRPr="009325E8">
              <w:rPr>
                <w:rFonts w:ascii="Raleway" w:eastAsia="Raleway" w:hAnsi="Raleway" w:cs="Raleway"/>
                <w:sz w:val="18"/>
                <w:szCs w:val="18"/>
              </w:rPr>
              <w:t>00:00 – 00:00</w:t>
            </w:r>
          </w:p>
          <w:p w14:paraId="74A5B86D" w14:textId="77777777" w:rsidR="00682D12" w:rsidRPr="009325E8" w:rsidRDefault="00682D12" w:rsidP="001E7498">
            <w:pPr>
              <w:rPr>
                <w:rFonts w:ascii="Raleway" w:eastAsia="Raleway" w:hAnsi="Raleway" w:cs="Raleway"/>
                <w:sz w:val="18"/>
                <w:szCs w:val="18"/>
              </w:rPr>
            </w:pPr>
          </w:p>
          <w:p w14:paraId="14A123EA" w14:textId="77777777" w:rsidR="00682D12" w:rsidRPr="00DB006B" w:rsidRDefault="00682D12" w:rsidP="001E7498">
            <w:pPr>
              <w:rPr>
                <w:sz w:val="18"/>
                <w:szCs w:val="18"/>
              </w:rPr>
            </w:pPr>
          </w:p>
        </w:tc>
        <w:tc>
          <w:tcPr>
            <w:tcW w:w="4578" w:type="dxa"/>
          </w:tcPr>
          <w:p w14:paraId="04EB744B" w14:textId="77777777" w:rsidR="00682D12" w:rsidRPr="009325E8" w:rsidRDefault="00682D12" w:rsidP="001E7498">
            <w:pPr>
              <w:textAlignment w:val="baseline"/>
              <w:rPr>
                <w:rFonts w:ascii="Raleway" w:eastAsia="Times New Roman" w:hAnsi="Raleway" w:cs="Times New Roman"/>
                <w:b/>
                <w:color w:val="000000"/>
                <w:sz w:val="18"/>
                <w:szCs w:val="18"/>
                <w:u w:val="single"/>
                <w:lang w:eastAsia="en-CA"/>
              </w:rPr>
            </w:pPr>
            <w:r w:rsidRPr="009325E8">
              <w:rPr>
                <w:rFonts w:ascii="Raleway" w:eastAsia="Times New Roman" w:hAnsi="Raleway" w:cs="Times New Roman"/>
                <w:b/>
                <w:color w:val="000000"/>
                <w:sz w:val="18"/>
                <w:szCs w:val="18"/>
                <w:u w:val="single"/>
                <w:lang w:eastAsia="en-CA"/>
              </w:rPr>
              <w:t>&lt; Insert Format of the Section&gt; (x</w:t>
            </w:r>
            <w:r>
              <w:rPr>
                <w:rFonts w:ascii="Raleway" w:eastAsia="Times New Roman" w:hAnsi="Raleway" w:cs="Times New Roman"/>
                <w:b/>
                <w:color w:val="000000"/>
                <w:sz w:val="18"/>
                <w:szCs w:val="18"/>
                <w:u w:val="single"/>
                <w:lang w:eastAsia="en-CA"/>
              </w:rPr>
              <w:t xml:space="preserve"> </w:t>
            </w:r>
            <w:r w:rsidRPr="009325E8">
              <w:rPr>
                <w:rFonts w:ascii="Raleway" w:eastAsia="Times New Roman" w:hAnsi="Raleway" w:cs="Times New Roman"/>
                <w:b/>
                <w:color w:val="000000"/>
                <w:sz w:val="18"/>
                <w:szCs w:val="18"/>
                <w:u w:val="single"/>
                <w:lang w:eastAsia="en-CA"/>
              </w:rPr>
              <w:t>mins)</w:t>
            </w:r>
          </w:p>
          <w:p w14:paraId="57D92222" w14:textId="77777777" w:rsidR="00682D12" w:rsidRDefault="00682D12" w:rsidP="001E7498">
            <w:pPr>
              <w:textAlignment w:val="baseline"/>
              <w:rPr>
                <w:rFonts w:ascii="Raleway" w:eastAsia="Times New Roman" w:hAnsi="Raleway" w:cs="Times New Roman"/>
                <w:color w:val="000000"/>
                <w:sz w:val="18"/>
                <w:szCs w:val="18"/>
                <w:lang w:eastAsia="en-CA"/>
              </w:rPr>
            </w:pPr>
            <w:r w:rsidRPr="009325E8">
              <w:rPr>
                <w:rFonts w:ascii="Raleway" w:eastAsia="Times New Roman" w:hAnsi="Raleway" w:cs="Times New Roman"/>
                <w:color w:val="000000"/>
                <w:sz w:val="18"/>
                <w:szCs w:val="18"/>
                <w:lang w:eastAsia="en-CA"/>
              </w:rPr>
              <w:t xml:space="preserve">&lt;Insert section description </w:t>
            </w:r>
            <w:r>
              <w:rPr>
                <w:rFonts w:ascii="Raleway" w:eastAsia="Times New Roman" w:hAnsi="Raleway" w:cs="Times New Roman"/>
                <w:color w:val="000000"/>
                <w:sz w:val="18"/>
                <w:szCs w:val="18"/>
                <w:lang w:eastAsia="en-CA"/>
              </w:rPr>
              <w:t>or</w:t>
            </w:r>
            <w:r w:rsidRPr="009325E8">
              <w:rPr>
                <w:rFonts w:ascii="Raleway" w:eastAsia="Times New Roman" w:hAnsi="Raleway" w:cs="Times New Roman"/>
                <w:color w:val="000000"/>
                <w:sz w:val="18"/>
                <w:szCs w:val="18"/>
                <w:lang w:eastAsia="en-CA"/>
              </w:rPr>
              <w:t xml:space="preserve"> discussion questions</w:t>
            </w:r>
            <w:r>
              <w:rPr>
                <w:rFonts w:ascii="Raleway" w:eastAsia="Times New Roman" w:hAnsi="Raleway" w:cs="Times New Roman"/>
                <w:color w:val="000000"/>
                <w:sz w:val="18"/>
                <w:szCs w:val="18"/>
                <w:lang w:eastAsia="en-CA"/>
              </w:rPr>
              <w:t xml:space="preserve"> if any</w:t>
            </w:r>
            <w:r w:rsidRPr="009325E8">
              <w:rPr>
                <w:rFonts w:ascii="Raleway" w:eastAsia="Times New Roman" w:hAnsi="Raleway" w:cs="Times New Roman"/>
                <w:color w:val="000000"/>
                <w:sz w:val="18"/>
                <w:szCs w:val="18"/>
                <w:lang w:eastAsia="en-CA"/>
              </w:rPr>
              <w:t xml:space="preserve">&gt; </w:t>
            </w:r>
          </w:p>
          <w:p w14:paraId="3FFF57BB" w14:textId="77777777" w:rsidR="00682D12" w:rsidRPr="009325E8" w:rsidRDefault="00682D12" w:rsidP="001E7498">
            <w:pPr>
              <w:textAlignment w:val="baseline"/>
              <w:rPr>
                <w:rFonts w:ascii="Raleway" w:eastAsia="Times New Roman" w:hAnsi="Raleway" w:cs="Times New Roman"/>
                <w:i/>
                <w:iCs/>
                <w:color w:val="FF0000"/>
                <w:sz w:val="18"/>
                <w:szCs w:val="18"/>
                <w:lang w:eastAsia="en-CA"/>
              </w:rPr>
            </w:pPr>
            <w:r w:rsidRPr="00A158EB">
              <w:rPr>
                <w:rFonts w:ascii="Raleway" w:eastAsia="Times New Roman" w:hAnsi="Raleway" w:cs="Times New Roman"/>
                <w:i/>
                <w:iCs/>
                <w:color w:val="FF0000"/>
                <w:sz w:val="18"/>
                <w:szCs w:val="18"/>
                <w:lang w:eastAsia="en-CA"/>
              </w:rPr>
              <w:t>Please clearly indicate who will be answering each question and in what order</w:t>
            </w:r>
          </w:p>
          <w:p w14:paraId="41D5718F" w14:textId="77777777" w:rsidR="00682D12" w:rsidRPr="009325E8" w:rsidRDefault="00682D12" w:rsidP="00682D12">
            <w:pPr>
              <w:numPr>
                <w:ilvl w:val="0"/>
                <w:numId w:val="32"/>
              </w:numPr>
              <w:textAlignment w:val="baseline"/>
              <w:rPr>
                <w:rFonts w:ascii="Raleway" w:eastAsia="Times New Roman" w:hAnsi="Raleway" w:cs="Times New Roman"/>
                <w:color w:val="000000"/>
                <w:sz w:val="18"/>
                <w:szCs w:val="18"/>
                <w:lang w:eastAsia="en-CA"/>
              </w:rPr>
            </w:pPr>
            <w:r w:rsidRPr="009325E8">
              <w:rPr>
                <w:rFonts w:ascii="Raleway" w:eastAsia="Times New Roman" w:hAnsi="Raleway" w:cs="Times New Roman"/>
                <w:color w:val="000000"/>
                <w:sz w:val="18"/>
                <w:szCs w:val="18"/>
                <w:lang w:eastAsia="en-CA"/>
              </w:rPr>
              <w:t>Q1:</w:t>
            </w:r>
          </w:p>
          <w:p w14:paraId="34723F82" w14:textId="77777777" w:rsidR="00682D12" w:rsidRPr="009325E8" w:rsidRDefault="00682D12" w:rsidP="00682D12">
            <w:pPr>
              <w:numPr>
                <w:ilvl w:val="0"/>
                <w:numId w:val="32"/>
              </w:numPr>
              <w:textAlignment w:val="baseline"/>
              <w:rPr>
                <w:rFonts w:ascii="Raleway" w:eastAsia="Times New Roman" w:hAnsi="Raleway" w:cs="Times New Roman"/>
                <w:color w:val="000000"/>
                <w:sz w:val="18"/>
                <w:szCs w:val="18"/>
                <w:lang w:eastAsia="en-CA"/>
              </w:rPr>
            </w:pPr>
            <w:r w:rsidRPr="009325E8">
              <w:rPr>
                <w:rFonts w:ascii="Raleway" w:eastAsia="Times New Roman" w:hAnsi="Raleway" w:cs="Times New Roman"/>
                <w:color w:val="000000"/>
                <w:sz w:val="18"/>
                <w:szCs w:val="18"/>
                <w:lang w:eastAsia="en-CA"/>
              </w:rPr>
              <w:t>Q2:</w:t>
            </w:r>
          </w:p>
          <w:p w14:paraId="1DFB3FC9" w14:textId="77777777" w:rsidR="00682D12" w:rsidRPr="009325E8" w:rsidRDefault="00682D12" w:rsidP="00682D12">
            <w:pPr>
              <w:numPr>
                <w:ilvl w:val="0"/>
                <w:numId w:val="32"/>
              </w:numPr>
              <w:textAlignment w:val="baseline"/>
              <w:rPr>
                <w:rFonts w:ascii="Raleway" w:eastAsia="Times New Roman" w:hAnsi="Raleway" w:cs="Times New Roman"/>
                <w:color w:val="000000"/>
                <w:sz w:val="18"/>
                <w:szCs w:val="18"/>
                <w:lang w:eastAsia="en-CA"/>
              </w:rPr>
            </w:pPr>
            <w:r w:rsidRPr="009325E8">
              <w:rPr>
                <w:rFonts w:ascii="Raleway" w:eastAsia="Times New Roman" w:hAnsi="Raleway" w:cs="Times New Roman"/>
                <w:color w:val="000000"/>
                <w:sz w:val="18"/>
                <w:szCs w:val="18"/>
                <w:lang w:eastAsia="en-CA"/>
              </w:rPr>
              <w:t>Q3:</w:t>
            </w:r>
          </w:p>
          <w:p w14:paraId="4ACAC887" w14:textId="77777777" w:rsidR="00682D12" w:rsidRPr="00DB006B" w:rsidRDefault="00682D12" w:rsidP="001E7498">
            <w:pPr>
              <w:rPr>
                <w:sz w:val="18"/>
                <w:szCs w:val="18"/>
              </w:rPr>
            </w:pPr>
          </w:p>
        </w:tc>
        <w:tc>
          <w:tcPr>
            <w:tcW w:w="1893" w:type="dxa"/>
          </w:tcPr>
          <w:p w14:paraId="607BB9F5" w14:textId="77777777" w:rsidR="00682D12" w:rsidRPr="001D107C" w:rsidRDefault="00682D12" w:rsidP="001E7498">
            <w:pPr>
              <w:rPr>
                <w:sz w:val="14"/>
                <w:szCs w:val="14"/>
              </w:rPr>
            </w:pPr>
            <w:r w:rsidRPr="001D107C">
              <w:rPr>
                <w:rFonts w:ascii="Raleway" w:eastAsia="Raleway" w:hAnsi="Raleway" w:cs="Raleway"/>
                <w:i/>
                <w:iCs/>
                <w:color w:val="000000"/>
                <w:sz w:val="14"/>
                <w:szCs w:val="14"/>
              </w:rPr>
              <w:t>Event Lead please detail stage set</w:t>
            </w:r>
          </w:p>
        </w:tc>
        <w:tc>
          <w:tcPr>
            <w:tcW w:w="1917" w:type="dxa"/>
          </w:tcPr>
          <w:p w14:paraId="0599E0D2" w14:textId="77777777" w:rsidR="00682D12" w:rsidRPr="001D107C" w:rsidRDefault="00682D12" w:rsidP="001E7498">
            <w:pPr>
              <w:rPr>
                <w:sz w:val="14"/>
                <w:szCs w:val="14"/>
              </w:rPr>
            </w:pPr>
            <w:r w:rsidRPr="001D107C">
              <w:rPr>
                <w:rFonts w:ascii="Raleway" w:eastAsia="Raleway" w:hAnsi="Raleway" w:cs="Raleway"/>
                <w:i/>
                <w:iCs/>
                <w:color w:val="000000"/>
                <w:sz w:val="14"/>
                <w:szCs w:val="14"/>
              </w:rPr>
              <w:t>Event lead please detail which slide page to display here</w:t>
            </w:r>
          </w:p>
        </w:tc>
      </w:tr>
      <w:tr w:rsidR="00682D12" w:rsidRPr="00DB006B" w14:paraId="459AB501" w14:textId="77777777" w:rsidTr="00BA220E">
        <w:tc>
          <w:tcPr>
            <w:tcW w:w="962" w:type="dxa"/>
          </w:tcPr>
          <w:p w14:paraId="29CE441C" w14:textId="77777777" w:rsidR="00682D12" w:rsidRPr="009325E8" w:rsidRDefault="00682D12" w:rsidP="001E7498">
            <w:pPr>
              <w:rPr>
                <w:rFonts w:ascii="Raleway" w:eastAsia="Raleway" w:hAnsi="Raleway" w:cs="Raleway"/>
                <w:sz w:val="18"/>
                <w:szCs w:val="18"/>
              </w:rPr>
            </w:pPr>
            <w:r w:rsidRPr="009325E8">
              <w:rPr>
                <w:rFonts w:ascii="Raleway" w:eastAsia="Raleway" w:hAnsi="Raleway" w:cs="Raleway"/>
                <w:sz w:val="18"/>
                <w:szCs w:val="18"/>
              </w:rPr>
              <w:t>00:00 – 00:00</w:t>
            </w:r>
          </w:p>
          <w:p w14:paraId="6917A1E3" w14:textId="77777777" w:rsidR="00682D12" w:rsidRPr="009325E8" w:rsidRDefault="00682D12" w:rsidP="001E7498">
            <w:pPr>
              <w:rPr>
                <w:rFonts w:ascii="Raleway" w:eastAsia="Raleway" w:hAnsi="Raleway" w:cs="Raleway"/>
                <w:sz w:val="18"/>
                <w:szCs w:val="18"/>
              </w:rPr>
            </w:pPr>
          </w:p>
          <w:p w14:paraId="4AAA78C0" w14:textId="77777777" w:rsidR="00682D12" w:rsidRPr="00DB006B" w:rsidRDefault="00682D12" w:rsidP="001E7498">
            <w:pPr>
              <w:rPr>
                <w:sz w:val="18"/>
                <w:szCs w:val="18"/>
              </w:rPr>
            </w:pPr>
          </w:p>
        </w:tc>
        <w:tc>
          <w:tcPr>
            <w:tcW w:w="4578" w:type="dxa"/>
          </w:tcPr>
          <w:p w14:paraId="08E73E30" w14:textId="77777777" w:rsidR="00682D12" w:rsidRPr="009325E8" w:rsidRDefault="00682D12" w:rsidP="001E7498">
            <w:pPr>
              <w:textAlignment w:val="baseline"/>
              <w:rPr>
                <w:rFonts w:ascii="Raleway" w:eastAsia="Times New Roman" w:hAnsi="Raleway" w:cs="Times New Roman"/>
                <w:b/>
                <w:color w:val="000000"/>
                <w:sz w:val="18"/>
                <w:szCs w:val="18"/>
                <w:u w:val="single"/>
                <w:lang w:eastAsia="en-CA"/>
              </w:rPr>
            </w:pPr>
            <w:r w:rsidRPr="009325E8">
              <w:rPr>
                <w:rFonts w:ascii="Raleway" w:eastAsia="Times New Roman" w:hAnsi="Raleway" w:cs="Times New Roman"/>
                <w:b/>
                <w:color w:val="000000"/>
                <w:sz w:val="18"/>
                <w:szCs w:val="18"/>
                <w:u w:val="single"/>
                <w:lang w:eastAsia="en-CA"/>
              </w:rPr>
              <w:t>&lt; Insert Format of the Section&gt; (x</w:t>
            </w:r>
            <w:r>
              <w:rPr>
                <w:rFonts w:ascii="Raleway" w:eastAsia="Times New Roman" w:hAnsi="Raleway" w:cs="Times New Roman"/>
                <w:b/>
                <w:color w:val="000000"/>
                <w:sz w:val="18"/>
                <w:szCs w:val="18"/>
                <w:u w:val="single"/>
                <w:lang w:eastAsia="en-CA"/>
              </w:rPr>
              <w:t xml:space="preserve"> </w:t>
            </w:r>
            <w:r w:rsidRPr="009325E8">
              <w:rPr>
                <w:rFonts w:ascii="Raleway" w:eastAsia="Times New Roman" w:hAnsi="Raleway" w:cs="Times New Roman"/>
                <w:b/>
                <w:color w:val="000000"/>
                <w:sz w:val="18"/>
                <w:szCs w:val="18"/>
                <w:u w:val="single"/>
                <w:lang w:eastAsia="en-CA"/>
              </w:rPr>
              <w:t>mins)</w:t>
            </w:r>
          </w:p>
          <w:p w14:paraId="2A496226" w14:textId="77777777" w:rsidR="00682D12" w:rsidRDefault="00682D12" w:rsidP="001E7498">
            <w:pPr>
              <w:textAlignment w:val="baseline"/>
              <w:rPr>
                <w:rFonts w:ascii="Raleway" w:eastAsia="Times New Roman" w:hAnsi="Raleway" w:cs="Times New Roman"/>
                <w:color w:val="000000"/>
                <w:sz w:val="18"/>
                <w:szCs w:val="18"/>
                <w:lang w:eastAsia="en-CA"/>
              </w:rPr>
            </w:pPr>
            <w:r w:rsidRPr="009325E8">
              <w:rPr>
                <w:rFonts w:ascii="Raleway" w:eastAsia="Times New Roman" w:hAnsi="Raleway" w:cs="Times New Roman"/>
                <w:color w:val="000000"/>
                <w:sz w:val="18"/>
                <w:szCs w:val="18"/>
                <w:lang w:eastAsia="en-CA"/>
              </w:rPr>
              <w:t xml:space="preserve">&lt;Insert section description </w:t>
            </w:r>
            <w:r>
              <w:rPr>
                <w:rFonts w:ascii="Raleway" w:eastAsia="Times New Roman" w:hAnsi="Raleway" w:cs="Times New Roman"/>
                <w:color w:val="000000"/>
                <w:sz w:val="18"/>
                <w:szCs w:val="18"/>
                <w:lang w:eastAsia="en-CA"/>
              </w:rPr>
              <w:t>or</w:t>
            </w:r>
            <w:r w:rsidRPr="009325E8">
              <w:rPr>
                <w:rFonts w:ascii="Raleway" w:eastAsia="Times New Roman" w:hAnsi="Raleway" w:cs="Times New Roman"/>
                <w:color w:val="000000"/>
                <w:sz w:val="18"/>
                <w:szCs w:val="18"/>
                <w:lang w:eastAsia="en-CA"/>
              </w:rPr>
              <w:t xml:space="preserve"> discussion questions</w:t>
            </w:r>
            <w:r>
              <w:rPr>
                <w:rFonts w:ascii="Raleway" w:eastAsia="Times New Roman" w:hAnsi="Raleway" w:cs="Times New Roman"/>
                <w:color w:val="000000"/>
                <w:sz w:val="18"/>
                <w:szCs w:val="18"/>
                <w:lang w:eastAsia="en-CA"/>
              </w:rPr>
              <w:t xml:space="preserve"> if any</w:t>
            </w:r>
            <w:r w:rsidRPr="009325E8">
              <w:rPr>
                <w:rFonts w:ascii="Raleway" w:eastAsia="Times New Roman" w:hAnsi="Raleway" w:cs="Times New Roman"/>
                <w:color w:val="000000"/>
                <w:sz w:val="18"/>
                <w:szCs w:val="18"/>
                <w:lang w:eastAsia="en-CA"/>
              </w:rPr>
              <w:t xml:space="preserve">&gt; </w:t>
            </w:r>
          </w:p>
          <w:p w14:paraId="5C4713CF" w14:textId="77777777" w:rsidR="00682D12" w:rsidRPr="009325E8" w:rsidRDefault="00682D12" w:rsidP="001E7498">
            <w:pPr>
              <w:textAlignment w:val="baseline"/>
              <w:rPr>
                <w:rFonts w:ascii="Raleway" w:eastAsia="Times New Roman" w:hAnsi="Raleway" w:cs="Times New Roman"/>
                <w:i/>
                <w:iCs/>
                <w:color w:val="FF0000"/>
                <w:sz w:val="18"/>
                <w:szCs w:val="18"/>
                <w:lang w:eastAsia="en-CA"/>
              </w:rPr>
            </w:pPr>
            <w:r w:rsidRPr="00A158EB">
              <w:rPr>
                <w:rFonts w:ascii="Raleway" w:eastAsia="Times New Roman" w:hAnsi="Raleway" w:cs="Times New Roman"/>
                <w:i/>
                <w:iCs/>
                <w:color w:val="FF0000"/>
                <w:sz w:val="18"/>
                <w:szCs w:val="18"/>
                <w:lang w:eastAsia="en-CA"/>
              </w:rPr>
              <w:t>Please clearly indicate who will be answering each question and in what order</w:t>
            </w:r>
          </w:p>
          <w:p w14:paraId="2DCFDB65" w14:textId="77777777" w:rsidR="00682D12" w:rsidRPr="009325E8" w:rsidRDefault="00682D12" w:rsidP="00682D12">
            <w:pPr>
              <w:numPr>
                <w:ilvl w:val="0"/>
                <w:numId w:val="32"/>
              </w:numPr>
              <w:textAlignment w:val="baseline"/>
              <w:rPr>
                <w:rFonts w:ascii="Raleway" w:eastAsia="Times New Roman" w:hAnsi="Raleway" w:cs="Times New Roman"/>
                <w:color w:val="000000"/>
                <w:sz w:val="18"/>
                <w:szCs w:val="18"/>
                <w:lang w:eastAsia="en-CA"/>
              </w:rPr>
            </w:pPr>
            <w:r w:rsidRPr="009325E8">
              <w:rPr>
                <w:rFonts w:ascii="Raleway" w:eastAsia="Times New Roman" w:hAnsi="Raleway" w:cs="Times New Roman"/>
                <w:color w:val="000000"/>
                <w:sz w:val="18"/>
                <w:szCs w:val="18"/>
                <w:lang w:eastAsia="en-CA"/>
              </w:rPr>
              <w:t>Q1:</w:t>
            </w:r>
          </w:p>
          <w:p w14:paraId="1A207A73" w14:textId="77777777" w:rsidR="00682D12" w:rsidRPr="009325E8" w:rsidRDefault="00682D12" w:rsidP="00682D12">
            <w:pPr>
              <w:numPr>
                <w:ilvl w:val="0"/>
                <w:numId w:val="32"/>
              </w:numPr>
              <w:textAlignment w:val="baseline"/>
              <w:rPr>
                <w:rFonts w:ascii="Raleway" w:eastAsia="Times New Roman" w:hAnsi="Raleway" w:cs="Times New Roman"/>
                <w:color w:val="000000"/>
                <w:sz w:val="18"/>
                <w:szCs w:val="18"/>
                <w:lang w:eastAsia="en-CA"/>
              </w:rPr>
            </w:pPr>
            <w:r w:rsidRPr="009325E8">
              <w:rPr>
                <w:rFonts w:ascii="Raleway" w:eastAsia="Times New Roman" w:hAnsi="Raleway" w:cs="Times New Roman"/>
                <w:color w:val="000000"/>
                <w:sz w:val="18"/>
                <w:szCs w:val="18"/>
                <w:lang w:eastAsia="en-CA"/>
              </w:rPr>
              <w:t>Q2:</w:t>
            </w:r>
          </w:p>
          <w:p w14:paraId="6B064F90" w14:textId="77777777" w:rsidR="00682D12" w:rsidRPr="009325E8" w:rsidRDefault="00682D12" w:rsidP="00682D12">
            <w:pPr>
              <w:numPr>
                <w:ilvl w:val="0"/>
                <w:numId w:val="32"/>
              </w:numPr>
              <w:textAlignment w:val="baseline"/>
              <w:rPr>
                <w:rFonts w:ascii="Raleway" w:eastAsia="Times New Roman" w:hAnsi="Raleway" w:cs="Times New Roman"/>
                <w:color w:val="000000"/>
                <w:sz w:val="18"/>
                <w:szCs w:val="18"/>
                <w:lang w:eastAsia="en-CA"/>
              </w:rPr>
            </w:pPr>
            <w:r w:rsidRPr="009325E8">
              <w:rPr>
                <w:rFonts w:ascii="Raleway" w:eastAsia="Times New Roman" w:hAnsi="Raleway" w:cs="Times New Roman"/>
                <w:color w:val="000000"/>
                <w:sz w:val="18"/>
                <w:szCs w:val="18"/>
                <w:lang w:eastAsia="en-CA"/>
              </w:rPr>
              <w:t>Q3:</w:t>
            </w:r>
          </w:p>
          <w:p w14:paraId="6C273395" w14:textId="77777777" w:rsidR="00682D12" w:rsidRPr="00DB006B" w:rsidRDefault="00682D12" w:rsidP="001E7498">
            <w:pPr>
              <w:rPr>
                <w:sz w:val="18"/>
                <w:szCs w:val="18"/>
              </w:rPr>
            </w:pPr>
          </w:p>
        </w:tc>
        <w:tc>
          <w:tcPr>
            <w:tcW w:w="1893" w:type="dxa"/>
          </w:tcPr>
          <w:p w14:paraId="36F2C71A" w14:textId="77777777" w:rsidR="00682D12" w:rsidRPr="001D107C" w:rsidRDefault="00682D12" w:rsidP="001E7498">
            <w:pPr>
              <w:rPr>
                <w:sz w:val="14"/>
                <w:szCs w:val="14"/>
              </w:rPr>
            </w:pPr>
            <w:r w:rsidRPr="001D107C">
              <w:rPr>
                <w:rFonts w:ascii="Raleway" w:eastAsia="Raleway" w:hAnsi="Raleway" w:cs="Raleway"/>
                <w:i/>
                <w:iCs/>
                <w:color w:val="000000"/>
                <w:sz w:val="14"/>
                <w:szCs w:val="14"/>
              </w:rPr>
              <w:t>Event Lead please detail stage set</w:t>
            </w:r>
          </w:p>
        </w:tc>
        <w:tc>
          <w:tcPr>
            <w:tcW w:w="1917" w:type="dxa"/>
          </w:tcPr>
          <w:p w14:paraId="1ACD008C" w14:textId="77777777" w:rsidR="00682D12" w:rsidRPr="001D107C" w:rsidRDefault="00682D12" w:rsidP="001E7498">
            <w:pPr>
              <w:rPr>
                <w:sz w:val="14"/>
                <w:szCs w:val="14"/>
              </w:rPr>
            </w:pPr>
            <w:r w:rsidRPr="001D107C">
              <w:rPr>
                <w:rFonts w:ascii="Raleway" w:eastAsia="Raleway" w:hAnsi="Raleway" w:cs="Raleway"/>
                <w:i/>
                <w:iCs/>
                <w:color w:val="000000"/>
                <w:sz w:val="14"/>
                <w:szCs w:val="14"/>
              </w:rPr>
              <w:t>Event lead please detail which slide page to display here</w:t>
            </w:r>
          </w:p>
        </w:tc>
      </w:tr>
      <w:tr w:rsidR="00682D12" w:rsidRPr="00DB006B" w14:paraId="359CDC85" w14:textId="77777777" w:rsidTr="00BA220E">
        <w:tc>
          <w:tcPr>
            <w:tcW w:w="962" w:type="dxa"/>
          </w:tcPr>
          <w:p w14:paraId="5B1EBF67" w14:textId="77777777" w:rsidR="00682D12" w:rsidRPr="00DB006B" w:rsidRDefault="00682D12" w:rsidP="001E7498">
            <w:pPr>
              <w:rPr>
                <w:sz w:val="18"/>
                <w:szCs w:val="18"/>
              </w:rPr>
            </w:pPr>
            <w:r w:rsidRPr="009325E8">
              <w:rPr>
                <w:rFonts w:ascii="Raleway" w:eastAsia="Raleway" w:hAnsi="Raleway" w:cs="Raleway"/>
                <w:sz w:val="18"/>
                <w:szCs w:val="18"/>
              </w:rPr>
              <w:t>00:00 – 00:00</w:t>
            </w:r>
          </w:p>
        </w:tc>
        <w:tc>
          <w:tcPr>
            <w:tcW w:w="4578" w:type="dxa"/>
          </w:tcPr>
          <w:p w14:paraId="45A1BCAB" w14:textId="77777777" w:rsidR="00682D12" w:rsidRPr="009325E8" w:rsidRDefault="00682D12" w:rsidP="001E7498">
            <w:pPr>
              <w:rPr>
                <w:rFonts w:ascii="Raleway" w:eastAsia="Raleway" w:hAnsi="Raleway" w:cs="Raleway"/>
                <w:sz w:val="18"/>
                <w:szCs w:val="18"/>
              </w:rPr>
            </w:pPr>
            <w:r w:rsidRPr="009325E8">
              <w:rPr>
                <w:rFonts w:ascii="Raleway" w:eastAsia="Raleway" w:hAnsi="Raleway" w:cs="Raleway"/>
                <w:b/>
                <w:bCs/>
                <w:sz w:val="18"/>
                <w:szCs w:val="18"/>
                <w:u w:val="single"/>
                <w:lang w:val="en-GB"/>
              </w:rPr>
              <w:t>Final Thoughts, Thank</w:t>
            </w:r>
            <w:r>
              <w:rPr>
                <w:rFonts w:ascii="Raleway" w:eastAsia="Raleway" w:hAnsi="Raleway" w:cs="Raleway"/>
                <w:b/>
                <w:bCs/>
                <w:sz w:val="18"/>
                <w:szCs w:val="18"/>
                <w:u w:val="single"/>
                <w:lang w:val="en-GB"/>
              </w:rPr>
              <w:t xml:space="preserve"> You</w:t>
            </w:r>
            <w:r w:rsidRPr="009325E8">
              <w:rPr>
                <w:rFonts w:ascii="Raleway" w:eastAsia="Raleway" w:hAnsi="Raleway" w:cs="Raleway"/>
                <w:b/>
                <w:bCs/>
                <w:sz w:val="18"/>
                <w:szCs w:val="18"/>
                <w:u w:val="single"/>
                <w:lang w:val="en-GB"/>
              </w:rPr>
              <w:t xml:space="preserve"> (</w:t>
            </w:r>
            <w:r>
              <w:rPr>
                <w:rFonts w:ascii="Raleway" w:eastAsia="Raleway" w:hAnsi="Raleway" w:cs="Raleway"/>
                <w:b/>
                <w:bCs/>
                <w:sz w:val="18"/>
                <w:szCs w:val="18"/>
                <w:u w:val="single"/>
                <w:lang w:val="en-GB"/>
              </w:rPr>
              <w:t>x</w:t>
            </w:r>
            <w:r w:rsidRPr="009325E8">
              <w:rPr>
                <w:rFonts w:ascii="Raleway" w:eastAsia="Raleway" w:hAnsi="Raleway" w:cs="Raleway"/>
                <w:b/>
                <w:bCs/>
                <w:sz w:val="18"/>
                <w:szCs w:val="18"/>
                <w:u w:val="single"/>
                <w:lang w:val="en-GB"/>
              </w:rPr>
              <w:t xml:space="preserve"> mins):  </w:t>
            </w:r>
          </w:p>
          <w:p w14:paraId="68CFB553" w14:textId="77777777" w:rsidR="00682D12" w:rsidRPr="009325E8" w:rsidRDefault="00682D12" w:rsidP="001E7498">
            <w:pPr>
              <w:ind w:left="720"/>
              <w:textAlignment w:val="baseline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CA"/>
              </w:rPr>
            </w:pPr>
          </w:p>
          <w:p w14:paraId="036C1CC1" w14:textId="77777777" w:rsidR="00682D12" w:rsidRPr="00DB006B" w:rsidRDefault="00682D12" w:rsidP="001E7498">
            <w:pPr>
              <w:rPr>
                <w:sz w:val="18"/>
                <w:szCs w:val="18"/>
              </w:rPr>
            </w:pPr>
            <w:r w:rsidRPr="009325E8">
              <w:rPr>
                <w:rFonts w:ascii="Raleway" w:eastAsia="Times New Roman" w:hAnsi="Raleway" w:cs="Times New Roman"/>
                <w:b/>
                <w:bCs/>
                <w:color w:val="000000"/>
                <w:sz w:val="18"/>
                <w:szCs w:val="18"/>
                <w:lang w:eastAsia="en-CA"/>
              </w:rPr>
              <w:t>Moderator</w:t>
            </w:r>
            <w:r w:rsidRPr="009325E8">
              <w:rPr>
                <w:rFonts w:ascii="Raleway" w:eastAsia="Times New Roman" w:hAnsi="Raleway" w:cs="Times New Roman"/>
                <w:color w:val="000000"/>
                <w:sz w:val="18"/>
                <w:szCs w:val="18"/>
                <w:lang w:eastAsia="en-CA"/>
              </w:rPr>
              <w:t xml:space="preserve"> wraps </w:t>
            </w:r>
            <w:r>
              <w:rPr>
                <w:rFonts w:ascii="Raleway" w:eastAsia="Times New Roman" w:hAnsi="Raleway" w:cs="Times New Roman"/>
                <w:color w:val="000000"/>
                <w:sz w:val="18"/>
                <w:szCs w:val="18"/>
                <w:lang w:eastAsia="en-CA"/>
              </w:rPr>
              <w:t>event</w:t>
            </w:r>
            <w:r w:rsidRPr="009325E8">
              <w:rPr>
                <w:rFonts w:ascii="Raleway" w:eastAsia="Times New Roman" w:hAnsi="Raleway" w:cs="Times New Roman"/>
                <w:color w:val="000000"/>
                <w:sz w:val="18"/>
                <w:szCs w:val="18"/>
                <w:lang w:eastAsia="en-CA"/>
              </w:rPr>
              <w:t>, thanks speakers and attendees, and closes session</w:t>
            </w:r>
          </w:p>
        </w:tc>
        <w:tc>
          <w:tcPr>
            <w:tcW w:w="1893" w:type="dxa"/>
          </w:tcPr>
          <w:p w14:paraId="6597C54B" w14:textId="77777777" w:rsidR="00682D12" w:rsidRPr="001D107C" w:rsidRDefault="00682D12" w:rsidP="001E7498">
            <w:pPr>
              <w:rPr>
                <w:sz w:val="14"/>
                <w:szCs w:val="14"/>
              </w:rPr>
            </w:pPr>
            <w:r w:rsidRPr="001D107C">
              <w:rPr>
                <w:rFonts w:ascii="Raleway" w:eastAsia="Raleway" w:hAnsi="Raleway" w:cs="Raleway"/>
                <w:i/>
                <w:iCs/>
                <w:color w:val="000000"/>
                <w:sz w:val="14"/>
                <w:szCs w:val="14"/>
              </w:rPr>
              <w:t>Event Lead please detail stage set</w:t>
            </w:r>
          </w:p>
        </w:tc>
        <w:tc>
          <w:tcPr>
            <w:tcW w:w="1917" w:type="dxa"/>
          </w:tcPr>
          <w:p w14:paraId="0A78BC65" w14:textId="77777777" w:rsidR="00682D12" w:rsidRPr="001D107C" w:rsidRDefault="00682D12" w:rsidP="001E7498">
            <w:pPr>
              <w:rPr>
                <w:rFonts w:ascii="Raleway" w:eastAsia="Raleway" w:hAnsi="Raleway" w:cs="Raleway"/>
                <w:i/>
                <w:iCs/>
                <w:color w:val="000000"/>
                <w:sz w:val="14"/>
                <w:szCs w:val="14"/>
              </w:rPr>
            </w:pPr>
            <w:r w:rsidRPr="001D107C">
              <w:rPr>
                <w:rFonts w:ascii="Raleway" w:eastAsia="Raleway" w:hAnsi="Raleway" w:cs="Raleway"/>
                <w:i/>
                <w:iCs/>
                <w:color w:val="000000"/>
                <w:sz w:val="14"/>
                <w:szCs w:val="14"/>
              </w:rPr>
              <w:t>Event lead please detail which slide page to display here</w:t>
            </w:r>
          </w:p>
          <w:p w14:paraId="54E0229E" w14:textId="77777777" w:rsidR="00682D12" w:rsidRPr="001D107C" w:rsidRDefault="00682D12" w:rsidP="001E7498">
            <w:pPr>
              <w:rPr>
                <w:rFonts w:ascii="Raleway" w:eastAsia="Raleway" w:hAnsi="Raleway" w:cs="Raleway"/>
                <w:color w:val="000000"/>
                <w:sz w:val="14"/>
                <w:szCs w:val="14"/>
              </w:rPr>
            </w:pPr>
            <w:r w:rsidRPr="001D107C">
              <w:rPr>
                <w:rFonts w:ascii="Raleway" w:eastAsia="Raleway" w:hAnsi="Raleway" w:cs="Raleway"/>
                <w:i/>
                <w:iCs/>
                <w:color w:val="000000"/>
                <w:sz w:val="14"/>
                <w:szCs w:val="14"/>
              </w:rPr>
              <w:t>(</w:t>
            </w:r>
            <w:proofErr w:type="gramStart"/>
            <w:r w:rsidRPr="001D107C">
              <w:rPr>
                <w:rFonts w:ascii="Raleway" w:eastAsia="Raleway" w:hAnsi="Raleway" w:cs="Raleway"/>
                <w:i/>
                <w:iCs/>
                <w:color w:val="000000"/>
                <w:sz w:val="14"/>
                <w:szCs w:val="14"/>
              </w:rPr>
              <w:t>suggested</w:t>
            </w:r>
            <w:proofErr w:type="gramEnd"/>
            <w:r w:rsidRPr="001D107C">
              <w:rPr>
                <w:rFonts w:ascii="Raleway" w:eastAsia="Raleway" w:hAnsi="Raleway" w:cs="Raleway"/>
                <w:i/>
                <w:iCs/>
                <w:color w:val="000000"/>
                <w:sz w:val="14"/>
                <w:szCs w:val="14"/>
              </w:rPr>
              <w:t>: closing slide)</w:t>
            </w:r>
          </w:p>
        </w:tc>
      </w:tr>
      <w:tr w:rsidR="00682D12" w:rsidRPr="00DB006B" w14:paraId="784CCF5E" w14:textId="77777777" w:rsidTr="00BA220E">
        <w:tc>
          <w:tcPr>
            <w:tcW w:w="962" w:type="dxa"/>
          </w:tcPr>
          <w:p w14:paraId="5DC49AFA" w14:textId="77777777" w:rsidR="00682D12" w:rsidRPr="00DB006B" w:rsidRDefault="00682D12" w:rsidP="001E7498">
            <w:pPr>
              <w:rPr>
                <w:sz w:val="18"/>
                <w:szCs w:val="18"/>
              </w:rPr>
            </w:pPr>
            <w:r w:rsidRPr="009325E8">
              <w:rPr>
                <w:rFonts w:ascii="Raleway" w:eastAsia="Raleway" w:hAnsi="Raleway" w:cs="Raleway"/>
                <w:sz w:val="18"/>
                <w:szCs w:val="18"/>
              </w:rPr>
              <w:t xml:space="preserve">00:00 </w:t>
            </w:r>
          </w:p>
        </w:tc>
        <w:tc>
          <w:tcPr>
            <w:tcW w:w="4578" w:type="dxa"/>
          </w:tcPr>
          <w:p w14:paraId="5A7A5FA8" w14:textId="77777777" w:rsidR="00682D12" w:rsidRPr="00DB006B" w:rsidRDefault="00682D12" w:rsidP="001E7498">
            <w:pPr>
              <w:rPr>
                <w:sz w:val="18"/>
                <w:szCs w:val="18"/>
              </w:rPr>
            </w:pPr>
            <w:r w:rsidRPr="009325E8">
              <w:rPr>
                <w:rFonts w:ascii="Raleway" w:eastAsia="Raleway" w:hAnsi="Raleway" w:cs="Raleway"/>
                <w:b/>
                <w:bCs/>
                <w:sz w:val="18"/>
                <w:szCs w:val="18"/>
                <w:lang w:val="en-GB"/>
              </w:rPr>
              <w:t>EVENT ENDS</w:t>
            </w:r>
          </w:p>
        </w:tc>
        <w:tc>
          <w:tcPr>
            <w:tcW w:w="1893" w:type="dxa"/>
          </w:tcPr>
          <w:p w14:paraId="23B48D05" w14:textId="77777777" w:rsidR="00682D12" w:rsidRPr="001D107C" w:rsidRDefault="00682D12" w:rsidP="001E7498">
            <w:pPr>
              <w:rPr>
                <w:sz w:val="14"/>
                <w:szCs w:val="14"/>
              </w:rPr>
            </w:pPr>
          </w:p>
        </w:tc>
        <w:tc>
          <w:tcPr>
            <w:tcW w:w="1917" w:type="dxa"/>
          </w:tcPr>
          <w:p w14:paraId="6092BC40" w14:textId="77777777" w:rsidR="00682D12" w:rsidRPr="001D107C" w:rsidRDefault="00682D12" w:rsidP="001E7498">
            <w:pPr>
              <w:rPr>
                <w:sz w:val="14"/>
                <w:szCs w:val="14"/>
              </w:rPr>
            </w:pPr>
          </w:p>
        </w:tc>
      </w:tr>
    </w:tbl>
    <w:p w14:paraId="35BC4D79" w14:textId="77777777" w:rsidR="00682D12" w:rsidRDefault="00682D12"/>
    <w:p w14:paraId="772E9BCD" w14:textId="51E9F692" w:rsidR="000D5587" w:rsidRDefault="000D5587" w:rsidP="000D5587">
      <w:pPr>
        <w:pStyle w:val="CustomBodyText"/>
        <w:keepNext/>
        <w:keepLines/>
      </w:pPr>
      <w:r w:rsidRPr="000D5587">
        <w:rPr>
          <w:b/>
          <w:bCs/>
          <w:u w:val="single"/>
        </w:rPr>
        <w:t xml:space="preserve">OPTION </w:t>
      </w:r>
      <w:r>
        <w:rPr>
          <w:b/>
          <w:bCs/>
          <w:u w:val="single"/>
        </w:rPr>
        <w:t>2</w:t>
      </w:r>
      <w:r w:rsidRPr="000D5587">
        <w:rPr>
          <w:b/>
          <w:bCs/>
          <w:u w:val="single"/>
        </w:rPr>
        <w:t xml:space="preserve">: </w:t>
      </w:r>
      <w:r>
        <w:rPr>
          <w:b/>
          <w:bCs/>
          <w:u w:val="single"/>
        </w:rPr>
        <w:t>ROUNDTABLE</w:t>
      </w:r>
      <w:r w:rsidRPr="000D5587">
        <w:t xml:space="preserve"> - </w:t>
      </w:r>
      <w:r>
        <w:t>Use this template for a roundtable format.</w:t>
      </w:r>
    </w:p>
    <w:p w14:paraId="521C0786" w14:textId="77777777" w:rsidR="000D5587" w:rsidRPr="009325E8" w:rsidRDefault="000D5587" w:rsidP="000D5587">
      <w:pPr>
        <w:pStyle w:val="CustomBodyText"/>
        <w:keepNext/>
        <w:keepLines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"/>
        <w:gridCol w:w="4380"/>
        <w:gridCol w:w="1998"/>
        <w:gridCol w:w="2010"/>
      </w:tblGrid>
      <w:tr w:rsidR="000D5587" w:rsidRPr="00DB006B" w14:paraId="11460764" w14:textId="77777777" w:rsidTr="000D5587">
        <w:tc>
          <w:tcPr>
            <w:tcW w:w="962" w:type="dxa"/>
            <w:shd w:val="clear" w:color="auto" w:fill="82274A"/>
          </w:tcPr>
          <w:p w14:paraId="789C66A0" w14:textId="77777777" w:rsidR="000D5587" w:rsidRPr="00DB006B" w:rsidRDefault="000D5587" w:rsidP="001E7498">
            <w:pPr>
              <w:rPr>
                <w:color w:val="FFFFFF" w:themeColor="background1"/>
                <w:sz w:val="18"/>
                <w:szCs w:val="18"/>
              </w:rPr>
            </w:pPr>
            <w:r w:rsidRPr="009325E8">
              <w:rPr>
                <w:rFonts w:ascii="Raleway" w:eastAsia="Raleway" w:hAnsi="Raleway" w:cs="Raleway"/>
                <w:b/>
                <w:bCs/>
                <w:color w:val="FFFFFF" w:themeColor="background1"/>
                <w:sz w:val="18"/>
                <w:szCs w:val="18"/>
                <w:lang w:val="en-GB"/>
              </w:rPr>
              <w:t>Duration (min)</w:t>
            </w:r>
          </w:p>
        </w:tc>
        <w:tc>
          <w:tcPr>
            <w:tcW w:w="4380" w:type="dxa"/>
            <w:shd w:val="clear" w:color="auto" w:fill="82274A"/>
          </w:tcPr>
          <w:p w14:paraId="2319F9A5" w14:textId="77777777" w:rsidR="000D5587" w:rsidRPr="00DB006B" w:rsidRDefault="000D5587" w:rsidP="001E7498">
            <w:pPr>
              <w:rPr>
                <w:color w:val="FFFFFF" w:themeColor="background1"/>
                <w:sz w:val="18"/>
                <w:szCs w:val="18"/>
              </w:rPr>
            </w:pPr>
            <w:r w:rsidRPr="009325E8">
              <w:rPr>
                <w:rFonts w:ascii="Raleway" w:eastAsia="Raleway" w:hAnsi="Raleway" w:cs="Raleway"/>
                <w:b/>
                <w:bCs/>
                <w:color w:val="FFFFFF" w:themeColor="background1"/>
                <w:sz w:val="18"/>
                <w:szCs w:val="18"/>
                <w:lang w:val="en-GB"/>
              </w:rPr>
              <w:t>Action</w:t>
            </w:r>
          </w:p>
        </w:tc>
        <w:tc>
          <w:tcPr>
            <w:tcW w:w="1998" w:type="dxa"/>
            <w:shd w:val="clear" w:color="auto" w:fill="82274A"/>
          </w:tcPr>
          <w:p w14:paraId="368AE99C" w14:textId="77777777" w:rsidR="000D5587" w:rsidRPr="00DB006B" w:rsidRDefault="000D5587" w:rsidP="001E7498">
            <w:pPr>
              <w:rPr>
                <w:color w:val="FFFFFF" w:themeColor="background1"/>
                <w:sz w:val="18"/>
                <w:szCs w:val="18"/>
              </w:rPr>
            </w:pPr>
            <w:r w:rsidRPr="00DB006B">
              <w:rPr>
                <w:rFonts w:ascii="Raleway" w:eastAsia="Raleway" w:hAnsi="Raleway" w:cs="Raleway"/>
                <w:b/>
                <w:bCs/>
                <w:color w:val="FFFFFF" w:themeColor="background1"/>
                <w:sz w:val="18"/>
                <w:szCs w:val="18"/>
                <w:lang w:val="en-GB"/>
              </w:rPr>
              <w:t>Stage</w:t>
            </w:r>
            <w:r>
              <w:rPr>
                <w:rFonts w:ascii="Raleway" w:eastAsia="Raleway" w:hAnsi="Raleway" w:cs="Raleway"/>
                <w:b/>
                <w:bCs/>
                <w:color w:val="FFFFFF" w:themeColor="background1"/>
                <w:sz w:val="18"/>
                <w:szCs w:val="18"/>
                <w:lang w:val="en-GB"/>
              </w:rPr>
              <w:t xml:space="preserve"> / Room</w:t>
            </w:r>
            <w:r w:rsidRPr="00DB006B">
              <w:rPr>
                <w:rFonts w:ascii="Raleway" w:eastAsia="Raleway" w:hAnsi="Raleway" w:cs="Raleway"/>
                <w:b/>
                <w:bCs/>
                <w:color w:val="FFFFFF" w:themeColor="background1"/>
                <w:sz w:val="18"/>
                <w:szCs w:val="18"/>
                <w:lang w:val="en-GB"/>
              </w:rPr>
              <w:t xml:space="preserve"> Status</w:t>
            </w:r>
          </w:p>
        </w:tc>
        <w:tc>
          <w:tcPr>
            <w:tcW w:w="2010" w:type="dxa"/>
            <w:shd w:val="clear" w:color="auto" w:fill="82274A"/>
          </w:tcPr>
          <w:p w14:paraId="0A30E822" w14:textId="77777777" w:rsidR="000D5587" w:rsidRPr="00DB006B" w:rsidRDefault="000D5587" w:rsidP="001E7498">
            <w:pPr>
              <w:rPr>
                <w:rFonts w:ascii="Raleway" w:eastAsia="Raleway" w:hAnsi="Raleway" w:cs="Raleway"/>
                <w:b/>
                <w:bCs/>
                <w:color w:val="FFFFFF" w:themeColor="background1"/>
                <w:sz w:val="18"/>
                <w:szCs w:val="18"/>
                <w:lang w:val="en-GB"/>
              </w:rPr>
            </w:pPr>
            <w:r w:rsidRPr="00DB006B">
              <w:rPr>
                <w:rFonts w:ascii="Raleway" w:eastAsia="Raleway" w:hAnsi="Raleway" w:cs="Raleway"/>
                <w:b/>
                <w:bCs/>
                <w:color w:val="FFFFFF" w:themeColor="background1"/>
                <w:sz w:val="18"/>
                <w:szCs w:val="18"/>
                <w:lang w:val="en-GB"/>
              </w:rPr>
              <w:t>Screen Status</w:t>
            </w:r>
          </w:p>
        </w:tc>
      </w:tr>
      <w:tr w:rsidR="000D5587" w:rsidRPr="00DB006B" w14:paraId="39769E4F" w14:textId="77777777" w:rsidTr="000D5587">
        <w:tc>
          <w:tcPr>
            <w:tcW w:w="962" w:type="dxa"/>
          </w:tcPr>
          <w:p w14:paraId="46965328" w14:textId="77777777" w:rsidR="000D5587" w:rsidRPr="006833DB" w:rsidRDefault="000D5587" w:rsidP="001E7498">
            <w:pPr>
              <w:rPr>
                <w:b/>
                <w:bCs/>
                <w:sz w:val="18"/>
                <w:szCs w:val="18"/>
              </w:rPr>
            </w:pPr>
            <w:r w:rsidRPr="003977B1">
              <w:rPr>
                <w:rFonts w:ascii="Raleway" w:eastAsia="Raleway" w:hAnsi="Raleway" w:cs="Raleway"/>
                <w:b/>
                <w:bCs/>
                <w:sz w:val="18"/>
                <w:szCs w:val="18"/>
                <w:highlight w:val="yellow"/>
                <w:lang w:val="en-GB"/>
              </w:rPr>
              <w:t>EVENT START TIME TBC</w:t>
            </w:r>
          </w:p>
        </w:tc>
        <w:tc>
          <w:tcPr>
            <w:tcW w:w="4380" w:type="dxa"/>
          </w:tcPr>
          <w:p w14:paraId="1000F87B" w14:textId="77777777" w:rsidR="000D5587" w:rsidRPr="009325E8" w:rsidRDefault="000D5587" w:rsidP="001E7498">
            <w:pPr>
              <w:rPr>
                <w:rFonts w:ascii="Raleway" w:eastAsia="Raleway" w:hAnsi="Raleway" w:cs="Raleway"/>
                <w:sz w:val="18"/>
                <w:szCs w:val="18"/>
              </w:rPr>
            </w:pPr>
            <w:r w:rsidRPr="009325E8">
              <w:rPr>
                <w:rFonts w:ascii="Raleway" w:eastAsia="Calibri" w:hAnsi="Raleway" w:cs="Arial"/>
                <w:color w:val="000000"/>
                <w:sz w:val="18"/>
                <w:szCs w:val="18"/>
                <w:shd w:val="clear" w:color="auto" w:fill="FFFFFF"/>
              </w:rPr>
              <w:t xml:space="preserve">Moderator, Speakers, and </w:t>
            </w:r>
            <w:r>
              <w:rPr>
                <w:rFonts w:ascii="Raleway" w:eastAsia="Calibri" w:hAnsi="Raleway" w:cs="Arial"/>
                <w:color w:val="000000"/>
                <w:sz w:val="18"/>
                <w:szCs w:val="18"/>
                <w:shd w:val="clear" w:color="auto" w:fill="FFFFFF"/>
              </w:rPr>
              <w:t>Event Management Team</w:t>
            </w:r>
            <w:r w:rsidRPr="009325E8">
              <w:rPr>
                <w:rFonts w:ascii="Raleway" w:eastAsia="Calibri" w:hAnsi="Raleway" w:cs="Arial"/>
                <w:color w:val="000000"/>
                <w:sz w:val="18"/>
                <w:szCs w:val="18"/>
                <w:shd w:val="clear" w:color="auto" w:fill="FFFFFF"/>
              </w:rPr>
              <w:t xml:space="preserve"> Tech to perform final checks and run through.</w:t>
            </w:r>
          </w:p>
          <w:p w14:paraId="10493D16" w14:textId="77777777" w:rsidR="000D5587" w:rsidRPr="00DB006B" w:rsidRDefault="000D5587" w:rsidP="001E7498">
            <w:pPr>
              <w:rPr>
                <w:sz w:val="18"/>
                <w:szCs w:val="18"/>
              </w:rPr>
            </w:pPr>
          </w:p>
        </w:tc>
        <w:tc>
          <w:tcPr>
            <w:tcW w:w="1998" w:type="dxa"/>
          </w:tcPr>
          <w:p w14:paraId="64B92385" w14:textId="77777777" w:rsidR="000D5587" w:rsidRPr="001D107C" w:rsidRDefault="000D5587" w:rsidP="001E7498">
            <w:pPr>
              <w:rPr>
                <w:sz w:val="14"/>
                <w:szCs w:val="14"/>
              </w:rPr>
            </w:pPr>
          </w:p>
        </w:tc>
        <w:tc>
          <w:tcPr>
            <w:tcW w:w="2010" w:type="dxa"/>
          </w:tcPr>
          <w:p w14:paraId="2D949DCD" w14:textId="77777777" w:rsidR="000D5587" w:rsidRPr="001D107C" w:rsidRDefault="000D5587" w:rsidP="001E7498">
            <w:pPr>
              <w:rPr>
                <w:rFonts w:ascii="Raleway" w:eastAsia="Raleway" w:hAnsi="Raleway" w:cs="Raleway"/>
                <w:sz w:val="14"/>
                <w:szCs w:val="14"/>
              </w:rPr>
            </w:pPr>
          </w:p>
        </w:tc>
      </w:tr>
      <w:tr w:rsidR="000D5587" w:rsidRPr="00DB006B" w14:paraId="28BC1BDC" w14:textId="77777777" w:rsidTr="000D5587">
        <w:tc>
          <w:tcPr>
            <w:tcW w:w="962" w:type="dxa"/>
          </w:tcPr>
          <w:p w14:paraId="16A41890" w14:textId="77777777" w:rsidR="000D5587" w:rsidRPr="009325E8" w:rsidRDefault="000D5587" w:rsidP="001E7498">
            <w:pPr>
              <w:rPr>
                <w:rFonts w:ascii="Raleway" w:eastAsia="Raleway" w:hAnsi="Raleway" w:cs="Raleway"/>
                <w:sz w:val="18"/>
                <w:szCs w:val="18"/>
              </w:rPr>
            </w:pPr>
            <w:r w:rsidRPr="009325E8">
              <w:rPr>
                <w:rFonts w:ascii="Raleway" w:eastAsia="Raleway" w:hAnsi="Raleway" w:cs="Raleway"/>
                <w:sz w:val="18"/>
                <w:szCs w:val="18"/>
              </w:rPr>
              <w:t>00:00 – 00:00</w:t>
            </w:r>
          </w:p>
          <w:p w14:paraId="304F1A50" w14:textId="77777777" w:rsidR="000D5587" w:rsidRPr="009325E8" w:rsidRDefault="000D5587" w:rsidP="001E7498">
            <w:pPr>
              <w:rPr>
                <w:rFonts w:ascii="Raleway" w:eastAsia="Raleway" w:hAnsi="Raleway" w:cs="Raleway"/>
                <w:sz w:val="18"/>
                <w:szCs w:val="18"/>
              </w:rPr>
            </w:pPr>
          </w:p>
          <w:p w14:paraId="65B14C45" w14:textId="77777777" w:rsidR="000D5587" w:rsidRPr="00DB006B" w:rsidRDefault="000D5587" w:rsidP="001E7498">
            <w:pPr>
              <w:rPr>
                <w:sz w:val="18"/>
                <w:szCs w:val="18"/>
              </w:rPr>
            </w:pPr>
          </w:p>
        </w:tc>
        <w:tc>
          <w:tcPr>
            <w:tcW w:w="4380" w:type="dxa"/>
          </w:tcPr>
          <w:p w14:paraId="5DC7F1C5" w14:textId="77777777" w:rsidR="000D5587" w:rsidRPr="009325E8" w:rsidRDefault="000D5587" w:rsidP="001E7498">
            <w:pPr>
              <w:rPr>
                <w:rFonts w:ascii="Raleway" w:eastAsia="Calibri" w:hAnsi="Raleway" w:cs="Arial"/>
                <w:b/>
                <w:color w:val="000000"/>
                <w:sz w:val="18"/>
                <w:szCs w:val="18"/>
                <w:u w:val="single"/>
              </w:rPr>
            </w:pPr>
            <w:r>
              <w:rPr>
                <w:rFonts w:ascii="Raleway" w:eastAsia="Calibri" w:hAnsi="Raleway" w:cs="Arial"/>
                <w:b/>
                <w:color w:val="000000"/>
                <w:sz w:val="18"/>
                <w:szCs w:val="18"/>
                <w:u w:val="single"/>
                <w:shd w:val="clear" w:color="auto" w:fill="FFFFFF"/>
              </w:rPr>
              <w:t>Moderator</w:t>
            </w:r>
            <w:r w:rsidRPr="009325E8">
              <w:rPr>
                <w:rFonts w:ascii="Raleway" w:eastAsia="Calibri" w:hAnsi="Raleway" w:cs="Arial"/>
                <w:b/>
                <w:color w:val="000000"/>
                <w:sz w:val="18"/>
                <w:szCs w:val="18"/>
                <w:u w:val="single"/>
                <w:shd w:val="clear" w:color="auto" w:fill="FFFFFF"/>
              </w:rPr>
              <w:t xml:space="preserve"> Welcome</w:t>
            </w:r>
            <w:r>
              <w:rPr>
                <w:rFonts w:ascii="Raleway" w:eastAsia="Calibri" w:hAnsi="Raleway" w:cs="Arial"/>
                <w:b/>
                <w:color w:val="000000"/>
                <w:sz w:val="18"/>
                <w:szCs w:val="18"/>
                <w:u w:val="single"/>
                <w:shd w:val="clear" w:color="auto" w:fill="FFFFFF"/>
              </w:rPr>
              <w:t xml:space="preserve"> &amp; Opening Remarks</w:t>
            </w:r>
            <w:r w:rsidRPr="009325E8">
              <w:rPr>
                <w:rFonts w:ascii="Raleway" w:eastAsia="Calibri" w:hAnsi="Raleway" w:cs="Arial"/>
                <w:b/>
                <w:color w:val="000000"/>
                <w:sz w:val="18"/>
                <w:szCs w:val="18"/>
                <w:u w:val="single"/>
                <w:shd w:val="clear" w:color="auto" w:fill="FFFFFF"/>
              </w:rPr>
              <w:t xml:space="preserve"> (x mins)</w:t>
            </w:r>
          </w:p>
          <w:p w14:paraId="5A92F253" w14:textId="77777777" w:rsidR="000D5587" w:rsidRPr="009325E8" w:rsidRDefault="000D5587" w:rsidP="001E7498">
            <w:pPr>
              <w:rPr>
                <w:rFonts w:ascii="Raleway" w:eastAsia="Calibri" w:hAnsi="Raleway" w:cs="Arial"/>
                <w:color w:val="000000"/>
                <w:sz w:val="18"/>
                <w:szCs w:val="18"/>
              </w:rPr>
            </w:pPr>
          </w:p>
          <w:p w14:paraId="5267393C" w14:textId="77777777" w:rsidR="000D5587" w:rsidRPr="009325E8" w:rsidRDefault="000D5587" w:rsidP="001E7498">
            <w:pPr>
              <w:rPr>
                <w:rFonts w:ascii="Raleway" w:eastAsia="Calibri" w:hAnsi="Raleway" w:cs="Arial"/>
                <w:color w:val="000000"/>
                <w:sz w:val="18"/>
                <w:szCs w:val="18"/>
                <w:shd w:val="clear" w:color="auto" w:fill="FFFFFF"/>
              </w:rPr>
            </w:pPr>
            <w:r w:rsidRPr="009325E8">
              <w:rPr>
                <w:rFonts w:ascii="Raleway" w:eastAsia="Calibri" w:hAnsi="Raleway" w:cs="Arial"/>
                <w:b/>
                <w:color w:val="000000"/>
                <w:sz w:val="18"/>
                <w:szCs w:val="18"/>
                <w:shd w:val="clear" w:color="auto" w:fill="FFFFFF"/>
              </w:rPr>
              <w:t>Moderator</w:t>
            </w:r>
            <w:r w:rsidRPr="009325E8">
              <w:rPr>
                <w:rFonts w:ascii="Raleway" w:eastAsia="Calibri" w:hAnsi="Raleway" w:cs="Arial"/>
                <w:i/>
                <w:iCs/>
                <w:color w:val="000000"/>
                <w:sz w:val="18"/>
                <w:szCs w:val="18"/>
                <w:shd w:val="clear" w:color="auto" w:fill="FFFFFF"/>
              </w:rPr>
              <w:t> </w:t>
            </w:r>
            <w:r w:rsidRPr="009325E8">
              <w:rPr>
                <w:rFonts w:ascii="Raleway" w:eastAsia="Calibri" w:hAnsi="Raleway" w:cs="Arial"/>
                <w:color w:val="000000"/>
                <w:sz w:val="18"/>
                <w:szCs w:val="18"/>
                <w:shd w:val="clear" w:color="auto" w:fill="FFFFFF"/>
              </w:rPr>
              <w:t>welcome everyone, share housekeeping remarks, introduces land acknowledgment, and provides BRIEF commentary about the context of the event.</w:t>
            </w:r>
          </w:p>
          <w:p w14:paraId="5D0B9FE4" w14:textId="77777777" w:rsidR="000D5587" w:rsidRPr="00DB006B" w:rsidRDefault="000D5587" w:rsidP="001E7498">
            <w:pPr>
              <w:rPr>
                <w:sz w:val="18"/>
                <w:szCs w:val="18"/>
              </w:rPr>
            </w:pPr>
            <w:r w:rsidRPr="009325E8">
              <w:rPr>
                <w:rFonts w:ascii="Raleway" w:eastAsia="Times New Roman" w:hAnsi="Raleway" w:cs="Times New Roman"/>
                <w:color w:val="000000"/>
                <w:sz w:val="18"/>
                <w:szCs w:val="18"/>
                <w:lang w:eastAsia="en-CA"/>
              </w:rPr>
              <w:t xml:space="preserve">   </w:t>
            </w:r>
          </w:p>
        </w:tc>
        <w:tc>
          <w:tcPr>
            <w:tcW w:w="1998" w:type="dxa"/>
          </w:tcPr>
          <w:p w14:paraId="2201D9A7" w14:textId="77777777" w:rsidR="000D5587" w:rsidRPr="001D107C" w:rsidRDefault="000D5587" w:rsidP="001E7498">
            <w:pPr>
              <w:rPr>
                <w:rFonts w:ascii="Raleway" w:eastAsia="Raleway" w:hAnsi="Raleway" w:cs="Raleway"/>
                <w:i/>
                <w:iCs/>
                <w:color w:val="000000"/>
                <w:sz w:val="14"/>
                <w:szCs w:val="14"/>
              </w:rPr>
            </w:pPr>
            <w:r w:rsidRPr="001D107C">
              <w:rPr>
                <w:rFonts w:ascii="Raleway" w:eastAsia="Raleway" w:hAnsi="Raleway" w:cs="Raleway"/>
                <w:i/>
                <w:iCs/>
                <w:color w:val="000000"/>
                <w:sz w:val="14"/>
                <w:szCs w:val="14"/>
              </w:rPr>
              <w:t>Event Lead please detail stage set</w:t>
            </w:r>
            <w:r>
              <w:rPr>
                <w:rFonts w:ascii="Raleway" w:eastAsia="Raleway" w:hAnsi="Raleway" w:cs="Raleway"/>
                <w:i/>
                <w:iCs/>
                <w:color w:val="000000"/>
                <w:sz w:val="14"/>
                <w:szCs w:val="14"/>
              </w:rPr>
              <w:t xml:space="preserve"> or room status here</w:t>
            </w:r>
          </w:p>
          <w:p w14:paraId="3C079DC1" w14:textId="77777777" w:rsidR="000D5587" w:rsidRPr="009325E8" w:rsidRDefault="000D5587" w:rsidP="001E7498">
            <w:pPr>
              <w:rPr>
                <w:rFonts w:ascii="Raleway" w:eastAsia="Raleway" w:hAnsi="Raleway" w:cs="Raleway"/>
                <w:i/>
                <w:iCs/>
                <w:color w:val="000000"/>
                <w:sz w:val="14"/>
                <w:szCs w:val="14"/>
              </w:rPr>
            </w:pPr>
            <w:r w:rsidRPr="001D107C">
              <w:rPr>
                <w:rFonts w:ascii="Raleway" w:eastAsia="Raleway" w:hAnsi="Raleway" w:cs="Raleway"/>
                <w:i/>
                <w:iCs/>
                <w:color w:val="000000"/>
                <w:sz w:val="14"/>
                <w:szCs w:val="14"/>
              </w:rPr>
              <w:t>(</w:t>
            </w:r>
            <w:proofErr w:type="gramStart"/>
            <w:r>
              <w:rPr>
                <w:rFonts w:ascii="Raleway" w:eastAsia="Raleway" w:hAnsi="Raleway" w:cs="Raleway"/>
                <w:i/>
                <w:iCs/>
                <w:color w:val="000000"/>
                <w:sz w:val="14"/>
                <w:szCs w:val="14"/>
              </w:rPr>
              <w:t>e</w:t>
            </w:r>
            <w:r w:rsidRPr="001D107C">
              <w:rPr>
                <w:rFonts w:ascii="Raleway" w:eastAsia="Raleway" w:hAnsi="Raleway" w:cs="Raleway"/>
                <w:i/>
                <w:iCs/>
                <w:color w:val="000000"/>
                <w:sz w:val="14"/>
                <w:szCs w:val="14"/>
              </w:rPr>
              <w:t>x</w:t>
            </w:r>
            <w:proofErr w:type="gramEnd"/>
            <w:r w:rsidRPr="001D107C">
              <w:rPr>
                <w:rFonts w:ascii="Raleway" w:eastAsia="Raleway" w:hAnsi="Raleway" w:cs="Raleway"/>
                <w:i/>
                <w:iCs/>
                <w:color w:val="000000"/>
                <w:sz w:val="14"/>
                <w:szCs w:val="14"/>
              </w:rPr>
              <w:t xml:space="preserve">: </w:t>
            </w:r>
            <w:r>
              <w:rPr>
                <w:rFonts w:ascii="Raleway" w:eastAsia="Raleway" w:hAnsi="Raleway" w:cs="Raleway"/>
                <w:i/>
                <w:iCs/>
                <w:color w:val="000000"/>
                <w:sz w:val="14"/>
                <w:szCs w:val="14"/>
              </w:rPr>
              <w:t>moderator on stage alone</w:t>
            </w:r>
            <w:r w:rsidRPr="001D107C">
              <w:rPr>
                <w:rFonts w:ascii="Raleway" w:eastAsia="Raleway" w:hAnsi="Raleway" w:cs="Raleway"/>
                <w:i/>
                <w:iCs/>
                <w:color w:val="000000"/>
                <w:sz w:val="14"/>
                <w:szCs w:val="14"/>
              </w:rPr>
              <w:t>.)</w:t>
            </w:r>
          </w:p>
          <w:p w14:paraId="0B3BD6E6" w14:textId="77777777" w:rsidR="000D5587" w:rsidRPr="001D107C" w:rsidRDefault="000D5587" w:rsidP="001E7498">
            <w:pPr>
              <w:rPr>
                <w:sz w:val="14"/>
                <w:szCs w:val="14"/>
              </w:rPr>
            </w:pPr>
          </w:p>
        </w:tc>
        <w:tc>
          <w:tcPr>
            <w:tcW w:w="2010" w:type="dxa"/>
          </w:tcPr>
          <w:p w14:paraId="11AFEA9B" w14:textId="77777777" w:rsidR="000D5587" w:rsidRPr="001D107C" w:rsidRDefault="000D5587" w:rsidP="001E7498">
            <w:pPr>
              <w:rPr>
                <w:rFonts w:ascii="Raleway" w:eastAsia="Raleway" w:hAnsi="Raleway" w:cs="Raleway"/>
                <w:i/>
                <w:iCs/>
                <w:color w:val="000000"/>
                <w:sz w:val="14"/>
                <w:szCs w:val="14"/>
              </w:rPr>
            </w:pPr>
            <w:r w:rsidRPr="001D107C">
              <w:rPr>
                <w:rFonts w:ascii="Raleway" w:eastAsia="Raleway" w:hAnsi="Raleway" w:cs="Raleway"/>
                <w:i/>
                <w:iCs/>
                <w:color w:val="000000"/>
                <w:sz w:val="14"/>
                <w:szCs w:val="14"/>
              </w:rPr>
              <w:t>Event lead please detail which slide page to display here</w:t>
            </w:r>
          </w:p>
          <w:p w14:paraId="24C806DD" w14:textId="77777777" w:rsidR="000D5587" w:rsidRPr="001D107C" w:rsidRDefault="000D5587" w:rsidP="001E7498">
            <w:pPr>
              <w:rPr>
                <w:rFonts w:ascii="Raleway" w:eastAsia="Raleway" w:hAnsi="Raleway" w:cs="Raleway"/>
                <w:i/>
                <w:iCs/>
                <w:color w:val="000000"/>
                <w:sz w:val="14"/>
                <w:szCs w:val="14"/>
              </w:rPr>
            </w:pPr>
            <w:r w:rsidRPr="001D107C">
              <w:rPr>
                <w:rFonts w:ascii="Raleway" w:eastAsia="Raleway" w:hAnsi="Raleway" w:cs="Raleway"/>
                <w:i/>
                <w:iCs/>
                <w:color w:val="000000"/>
                <w:sz w:val="14"/>
                <w:szCs w:val="14"/>
              </w:rPr>
              <w:t>(</w:t>
            </w:r>
            <w:proofErr w:type="gramStart"/>
            <w:r w:rsidRPr="001D107C">
              <w:rPr>
                <w:rFonts w:ascii="Raleway" w:eastAsia="Raleway" w:hAnsi="Raleway" w:cs="Raleway"/>
                <w:i/>
                <w:iCs/>
                <w:color w:val="000000"/>
                <w:sz w:val="14"/>
                <w:szCs w:val="14"/>
              </w:rPr>
              <w:t>suggested</w:t>
            </w:r>
            <w:proofErr w:type="gramEnd"/>
            <w:r w:rsidRPr="001D107C">
              <w:rPr>
                <w:rFonts w:ascii="Raleway" w:eastAsia="Raleway" w:hAnsi="Raleway" w:cs="Raleway"/>
                <w:i/>
                <w:iCs/>
                <w:color w:val="000000"/>
                <w:sz w:val="14"/>
                <w:szCs w:val="14"/>
              </w:rPr>
              <w:t>: holding slide)</w:t>
            </w:r>
          </w:p>
        </w:tc>
      </w:tr>
      <w:tr w:rsidR="000D5587" w:rsidRPr="00DB006B" w14:paraId="7AFC6995" w14:textId="77777777" w:rsidTr="000D5587">
        <w:tc>
          <w:tcPr>
            <w:tcW w:w="962" w:type="dxa"/>
          </w:tcPr>
          <w:p w14:paraId="53859D03" w14:textId="77777777" w:rsidR="000D5587" w:rsidRPr="009325E8" w:rsidRDefault="000D5587" w:rsidP="001E7498">
            <w:pPr>
              <w:rPr>
                <w:rFonts w:ascii="Raleway" w:eastAsia="Raleway" w:hAnsi="Raleway" w:cs="Raleway"/>
                <w:sz w:val="18"/>
                <w:szCs w:val="18"/>
              </w:rPr>
            </w:pPr>
            <w:r w:rsidRPr="009325E8">
              <w:rPr>
                <w:rFonts w:ascii="Raleway" w:eastAsia="Raleway" w:hAnsi="Raleway" w:cs="Raleway"/>
                <w:sz w:val="18"/>
                <w:szCs w:val="18"/>
              </w:rPr>
              <w:t>00:00 – 00:00</w:t>
            </w:r>
          </w:p>
          <w:p w14:paraId="47E570FA" w14:textId="77777777" w:rsidR="000D5587" w:rsidRPr="00DB006B" w:rsidRDefault="000D5587" w:rsidP="001E7498">
            <w:pPr>
              <w:rPr>
                <w:sz w:val="18"/>
                <w:szCs w:val="18"/>
              </w:rPr>
            </w:pPr>
          </w:p>
        </w:tc>
        <w:tc>
          <w:tcPr>
            <w:tcW w:w="4380" w:type="dxa"/>
          </w:tcPr>
          <w:p w14:paraId="482C0E72" w14:textId="77777777" w:rsidR="000D5587" w:rsidRPr="00E53BCA" w:rsidRDefault="000D5587" w:rsidP="001E7498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Raleway" w:hAnsi="Raleway"/>
                <w:b/>
                <w:color w:val="000000" w:themeColor="text1"/>
                <w:u w:val="single"/>
              </w:rPr>
            </w:pPr>
            <w:r w:rsidRPr="00E53BCA">
              <w:rPr>
                <w:rStyle w:val="normaltextrun"/>
                <w:rFonts w:ascii="Raleway" w:hAnsi="Raleway"/>
                <w:b/>
                <w:color w:val="000000" w:themeColor="text1"/>
                <w:u w:val="single"/>
              </w:rPr>
              <w:t xml:space="preserve">Discussion Questions – Round </w:t>
            </w:r>
            <w:proofErr w:type="gramStart"/>
            <w:r w:rsidRPr="00E53BCA">
              <w:rPr>
                <w:rStyle w:val="normaltextrun"/>
                <w:rFonts w:ascii="Raleway" w:hAnsi="Raleway"/>
                <w:b/>
                <w:color w:val="000000" w:themeColor="text1"/>
                <w:u w:val="single"/>
              </w:rPr>
              <w:t xml:space="preserve">1 </w:t>
            </w:r>
            <w:r>
              <w:rPr>
                <w:rStyle w:val="normaltextrun"/>
                <w:rFonts w:ascii="Raleway" w:hAnsi="Raleway"/>
                <w:b/>
                <w:color w:val="000000" w:themeColor="text1"/>
                <w:u w:val="single"/>
              </w:rPr>
              <w:t xml:space="preserve"> </w:t>
            </w:r>
            <w:r w:rsidRPr="00E53BCA">
              <w:rPr>
                <w:rStyle w:val="normaltextrun"/>
                <w:rFonts w:ascii="Raleway" w:hAnsi="Raleway"/>
                <w:b/>
                <w:color w:val="000000" w:themeColor="text1"/>
                <w:u w:val="single"/>
              </w:rPr>
              <w:t>(</w:t>
            </w:r>
            <w:proofErr w:type="gramEnd"/>
            <w:r w:rsidRPr="00E53BCA">
              <w:rPr>
                <w:rStyle w:val="normaltextrun"/>
                <w:rFonts w:ascii="Raleway" w:hAnsi="Raleway"/>
                <w:b/>
                <w:color w:val="000000" w:themeColor="text1"/>
                <w:u w:val="single"/>
              </w:rPr>
              <w:t>x mins total)</w:t>
            </w:r>
          </w:p>
          <w:p w14:paraId="5D330D45" w14:textId="77777777" w:rsidR="000D5587" w:rsidRPr="009D0D31" w:rsidRDefault="000D5587" w:rsidP="001E7498">
            <w:pPr>
              <w:textAlignment w:val="baseline"/>
              <w:rPr>
                <w:rStyle w:val="normaltextrun"/>
                <w:rFonts w:ascii="Raleway" w:eastAsia="Times New Roman" w:hAnsi="Raleway" w:cs="Times New Roman"/>
                <w:color w:val="000000"/>
                <w:lang w:eastAsia="en-CA"/>
              </w:rPr>
            </w:pPr>
            <w:r w:rsidRPr="009325E8">
              <w:rPr>
                <w:rFonts w:ascii="Raleway" w:eastAsia="Times New Roman" w:hAnsi="Raleway" w:cs="Times New Roman"/>
                <w:color w:val="000000"/>
                <w:sz w:val="18"/>
                <w:szCs w:val="18"/>
                <w:lang w:eastAsia="en-CA"/>
              </w:rPr>
              <w:t xml:space="preserve">&lt;Insert section </w:t>
            </w:r>
            <w:r>
              <w:rPr>
                <w:rFonts w:ascii="Raleway" w:eastAsia="Times New Roman" w:hAnsi="Raleway" w:cs="Times New Roman"/>
                <w:color w:val="000000"/>
                <w:sz w:val="18"/>
                <w:szCs w:val="18"/>
                <w:lang w:eastAsia="en-CA"/>
              </w:rPr>
              <w:t xml:space="preserve">format </w:t>
            </w:r>
            <w:r w:rsidRPr="009325E8">
              <w:rPr>
                <w:rFonts w:ascii="Raleway" w:eastAsia="Times New Roman" w:hAnsi="Raleway" w:cs="Times New Roman"/>
                <w:color w:val="000000"/>
                <w:sz w:val="18"/>
                <w:szCs w:val="18"/>
                <w:lang w:eastAsia="en-CA"/>
              </w:rPr>
              <w:t xml:space="preserve">description </w:t>
            </w:r>
            <w:r>
              <w:rPr>
                <w:rFonts w:ascii="Raleway" w:eastAsia="Times New Roman" w:hAnsi="Raleway" w:cs="Times New Roman"/>
                <w:color w:val="000000"/>
                <w:sz w:val="18"/>
                <w:szCs w:val="18"/>
                <w:lang w:eastAsia="en-CA"/>
              </w:rPr>
              <w:t>and/or instructions here if any</w:t>
            </w:r>
            <w:r w:rsidRPr="009325E8">
              <w:rPr>
                <w:rFonts w:ascii="Raleway" w:eastAsia="Times New Roman" w:hAnsi="Raleway" w:cs="Times New Roman"/>
                <w:color w:val="000000"/>
                <w:sz w:val="18"/>
                <w:szCs w:val="18"/>
                <w:lang w:eastAsia="en-CA"/>
              </w:rPr>
              <w:t xml:space="preserve">&gt; </w:t>
            </w:r>
          </w:p>
          <w:p w14:paraId="0A90F273" w14:textId="77777777" w:rsidR="000D5587" w:rsidRDefault="000D5587" w:rsidP="001E7498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Style w:val="normaltextrun"/>
                <w:rFonts w:ascii="Raleway" w:hAnsi="Raleway"/>
                <w:bCs/>
                <w:i/>
                <w:iCs/>
                <w:color w:val="000000"/>
                <w:sz w:val="14"/>
                <w:szCs w:val="14"/>
              </w:rPr>
            </w:pPr>
            <w:r w:rsidRPr="00EC00B1">
              <w:rPr>
                <w:rStyle w:val="normaltextrun"/>
                <w:rFonts w:ascii="Raleway" w:hAnsi="Raleway"/>
                <w:bCs/>
                <w:i/>
                <w:iCs/>
                <w:color w:val="000000"/>
                <w:sz w:val="14"/>
                <w:szCs w:val="14"/>
                <w:u w:val="single"/>
              </w:rPr>
              <w:t>Example</w:t>
            </w:r>
            <w:r w:rsidRPr="00EC00B1">
              <w:rPr>
                <w:rStyle w:val="normaltextrun"/>
                <w:bCs/>
                <w:i/>
                <w:iCs/>
                <w:sz w:val="14"/>
                <w:szCs w:val="14"/>
                <w:u w:val="single"/>
              </w:rPr>
              <w:t xml:space="preserve"> </w:t>
            </w:r>
            <w:r w:rsidRPr="00EC00B1">
              <w:rPr>
                <w:rStyle w:val="normaltextrun"/>
                <w:rFonts w:ascii="Raleway" w:hAnsi="Raleway"/>
                <w:bCs/>
                <w:i/>
                <w:iCs/>
                <w:color w:val="000000"/>
                <w:sz w:val="14"/>
                <w:szCs w:val="14"/>
                <w:u w:val="single"/>
              </w:rPr>
              <w:t>Format:</w:t>
            </w:r>
            <w:r w:rsidRPr="009D0D31">
              <w:rPr>
                <w:rStyle w:val="normaltextrun"/>
                <w:rFonts w:ascii="Raleway" w:hAnsi="Raleway"/>
                <w:bCs/>
                <w:i/>
                <w:iCs/>
                <w:color w:val="000000"/>
                <w:sz w:val="14"/>
                <w:szCs w:val="14"/>
              </w:rPr>
              <w:t xml:space="preserve"> Each round of Qs starts with 1:1 discussion with the person next to you (x minutes); then </w:t>
            </w:r>
            <w:proofErr w:type="gramStart"/>
            <w:r w:rsidRPr="009D0D31">
              <w:rPr>
                <w:rStyle w:val="normaltextrun"/>
                <w:rFonts w:ascii="Raleway" w:hAnsi="Raleway"/>
                <w:bCs/>
                <w:i/>
                <w:iCs/>
                <w:color w:val="000000"/>
                <w:sz w:val="14"/>
                <w:szCs w:val="14"/>
              </w:rPr>
              <w:t>open up</w:t>
            </w:r>
            <w:proofErr w:type="gramEnd"/>
            <w:r w:rsidRPr="009D0D31">
              <w:rPr>
                <w:rStyle w:val="normaltextrun"/>
                <w:rFonts w:ascii="Raleway" w:hAnsi="Raleway"/>
                <w:bCs/>
                <w:i/>
                <w:iCs/>
                <w:color w:val="000000"/>
                <w:sz w:val="14"/>
                <w:szCs w:val="14"/>
              </w:rPr>
              <w:t xml:space="preserve"> to feedback to the full room (x minutes). Suggest tha</w:t>
            </w:r>
            <w:r>
              <w:rPr>
                <w:rStyle w:val="normaltextrun"/>
                <w:rFonts w:ascii="Raleway" w:hAnsi="Raleway"/>
                <w:bCs/>
                <w:i/>
                <w:iCs/>
                <w:color w:val="000000"/>
                <w:sz w:val="14"/>
                <w:szCs w:val="14"/>
              </w:rPr>
              <w:t>t attendees</w:t>
            </w:r>
            <w:r w:rsidRPr="009D0D31">
              <w:rPr>
                <w:rStyle w:val="normaltextrun"/>
                <w:rFonts w:ascii="Raleway" w:hAnsi="Raleway"/>
                <w:bCs/>
                <w:i/>
                <w:iCs/>
                <w:color w:val="000000"/>
                <w:sz w:val="14"/>
                <w:szCs w:val="14"/>
              </w:rPr>
              <w:t xml:space="preserve"> try to connect with a different person for each question.</w:t>
            </w:r>
          </w:p>
          <w:p w14:paraId="75B1EC35" w14:textId="77777777" w:rsidR="000D5587" w:rsidRDefault="000D5587" w:rsidP="001E7498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bCs/>
                <w:i/>
                <w:iCs/>
                <w:sz w:val="14"/>
                <w:szCs w:val="14"/>
              </w:rPr>
            </w:pPr>
          </w:p>
          <w:p w14:paraId="45BFA391" w14:textId="77777777" w:rsidR="000D5587" w:rsidRPr="000452B7" w:rsidRDefault="000D5587" w:rsidP="000D5587">
            <w:pPr>
              <w:pStyle w:val="paragraph"/>
              <w:numPr>
                <w:ilvl w:val="0"/>
                <w:numId w:val="33"/>
              </w:numPr>
              <w:spacing w:before="0" w:beforeAutospacing="0" w:after="0" w:afterAutospacing="0"/>
              <w:textAlignment w:val="baseline"/>
              <w:rPr>
                <w:rStyle w:val="normaltextrun"/>
                <w:rFonts w:ascii="Raleway" w:eastAsiaTheme="minorHAnsi" w:hAnsi="Raleway" w:cstheme="minorBidi"/>
                <w:color w:val="000000"/>
                <w:sz w:val="20"/>
                <w:szCs w:val="20"/>
                <w:shd w:val="clear" w:color="auto" w:fill="FFFFFF"/>
                <w:lang w:eastAsia="en-US"/>
              </w:rPr>
            </w:pPr>
            <w:r w:rsidRPr="000452B7">
              <w:rPr>
                <w:rStyle w:val="normaltextrun"/>
                <w:rFonts w:ascii="Raleway" w:eastAsiaTheme="minorHAnsi" w:hAnsi="Raleway" w:cstheme="minorBidi"/>
                <w:color w:val="000000"/>
                <w:sz w:val="20"/>
                <w:szCs w:val="20"/>
                <w:shd w:val="clear" w:color="auto" w:fill="FFFFFF"/>
                <w:lang w:eastAsia="en-US"/>
              </w:rPr>
              <w:t>&lt;Insert Discussion Question Here&gt;</w:t>
            </w:r>
          </w:p>
          <w:p w14:paraId="63F2C452" w14:textId="77777777" w:rsidR="000D5587" w:rsidRPr="00DB006B" w:rsidRDefault="000D5587" w:rsidP="001E7498">
            <w:pPr>
              <w:rPr>
                <w:sz w:val="18"/>
                <w:szCs w:val="18"/>
              </w:rPr>
            </w:pPr>
          </w:p>
        </w:tc>
        <w:tc>
          <w:tcPr>
            <w:tcW w:w="1998" w:type="dxa"/>
          </w:tcPr>
          <w:p w14:paraId="7362650A" w14:textId="77777777" w:rsidR="000D5587" w:rsidRDefault="000D5587" w:rsidP="001E7498">
            <w:pPr>
              <w:rPr>
                <w:rFonts w:ascii="Raleway" w:eastAsia="Raleway" w:hAnsi="Raleway" w:cs="Raleway"/>
                <w:i/>
                <w:iCs/>
                <w:color w:val="000000"/>
                <w:sz w:val="14"/>
                <w:szCs w:val="14"/>
              </w:rPr>
            </w:pPr>
            <w:r w:rsidRPr="001D107C">
              <w:rPr>
                <w:rFonts w:ascii="Raleway" w:eastAsia="Raleway" w:hAnsi="Raleway" w:cs="Raleway"/>
                <w:i/>
                <w:iCs/>
                <w:color w:val="000000"/>
                <w:sz w:val="14"/>
                <w:szCs w:val="14"/>
              </w:rPr>
              <w:t>Event Lead please detail stage set</w:t>
            </w:r>
            <w:r>
              <w:rPr>
                <w:rFonts w:ascii="Raleway" w:eastAsia="Raleway" w:hAnsi="Raleway" w:cs="Raleway"/>
                <w:i/>
                <w:iCs/>
                <w:color w:val="000000"/>
                <w:sz w:val="14"/>
                <w:szCs w:val="14"/>
              </w:rPr>
              <w:t xml:space="preserve"> or room status here</w:t>
            </w:r>
          </w:p>
          <w:p w14:paraId="20CB1603" w14:textId="77777777" w:rsidR="000D5587" w:rsidRPr="001D107C" w:rsidRDefault="000D5587" w:rsidP="001E7498">
            <w:pPr>
              <w:rPr>
                <w:rFonts w:ascii="Raleway" w:eastAsia="Raleway" w:hAnsi="Raleway" w:cs="Raleway"/>
                <w:i/>
                <w:iCs/>
                <w:color w:val="000000"/>
                <w:sz w:val="14"/>
                <w:szCs w:val="14"/>
              </w:rPr>
            </w:pPr>
            <w:r>
              <w:rPr>
                <w:rFonts w:ascii="Raleway" w:eastAsia="Raleway" w:hAnsi="Raleway" w:cs="Raleway"/>
                <w:i/>
                <w:iCs/>
                <w:color w:val="000000"/>
                <w:sz w:val="14"/>
                <w:szCs w:val="14"/>
              </w:rPr>
              <w:t>(</w:t>
            </w:r>
            <w:proofErr w:type="gramStart"/>
            <w:r>
              <w:rPr>
                <w:rFonts w:ascii="Raleway" w:eastAsia="Raleway" w:hAnsi="Raleway" w:cs="Raleway"/>
                <w:i/>
                <w:iCs/>
                <w:color w:val="000000"/>
                <w:sz w:val="14"/>
                <w:szCs w:val="14"/>
              </w:rPr>
              <w:t>ex</w:t>
            </w:r>
            <w:proofErr w:type="gramEnd"/>
            <w:r>
              <w:rPr>
                <w:rFonts w:ascii="Raleway" w:eastAsia="Raleway" w:hAnsi="Raleway" w:cs="Raleway"/>
                <w:i/>
                <w:iCs/>
                <w:color w:val="000000"/>
                <w:sz w:val="14"/>
                <w:szCs w:val="14"/>
              </w:rPr>
              <w:t>: attendees switch discussion partners at the end of each round of discussion)</w:t>
            </w:r>
          </w:p>
          <w:p w14:paraId="2A1841CA" w14:textId="77777777" w:rsidR="000D5587" w:rsidRPr="001D107C" w:rsidRDefault="000D5587" w:rsidP="001E7498">
            <w:pPr>
              <w:rPr>
                <w:sz w:val="14"/>
                <w:szCs w:val="14"/>
              </w:rPr>
            </w:pPr>
          </w:p>
        </w:tc>
        <w:tc>
          <w:tcPr>
            <w:tcW w:w="2010" w:type="dxa"/>
          </w:tcPr>
          <w:p w14:paraId="7FA0ADE8" w14:textId="77777777" w:rsidR="000D5587" w:rsidRPr="001D107C" w:rsidRDefault="000D5587" w:rsidP="001E7498">
            <w:pPr>
              <w:rPr>
                <w:rFonts w:ascii="Raleway" w:eastAsia="Raleway" w:hAnsi="Raleway" w:cs="Raleway"/>
                <w:i/>
                <w:iCs/>
                <w:color w:val="000000"/>
                <w:sz w:val="14"/>
                <w:szCs w:val="14"/>
              </w:rPr>
            </w:pPr>
            <w:r w:rsidRPr="001D107C">
              <w:rPr>
                <w:rFonts w:ascii="Raleway" w:eastAsia="Raleway" w:hAnsi="Raleway" w:cs="Raleway"/>
                <w:i/>
                <w:iCs/>
                <w:color w:val="000000"/>
                <w:sz w:val="14"/>
                <w:szCs w:val="14"/>
              </w:rPr>
              <w:t>Event lead please detail which slide page to display here</w:t>
            </w:r>
          </w:p>
          <w:p w14:paraId="523CA114" w14:textId="77777777" w:rsidR="000D5587" w:rsidRPr="001D107C" w:rsidRDefault="000D5587" w:rsidP="001E7498">
            <w:pPr>
              <w:rPr>
                <w:rFonts w:ascii="Raleway" w:eastAsia="Raleway" w:hAnsi="Raleway" w:cs="Raleway"/>
                <w:i/>
                <w:iCs/>
                <w:color w:val="000000"/>
                <w:sz w:val="14"/>
                <w:szCs w:val="14"/>
              </w:rPr>
            </w:pPr>
            <w:r w:rsidRPr="001D107C">
              <w:rPr>
                <w:rFonts w:ascii="Raleway" w:eastAsia="Raleway" w:hAnsi="Raleway" w:cs="Raleway"/>
                <w:i/>
                <w:iCs/>
                <w:color w:val="000000"/>
                <w:sz w:val="14"/>
                <w:szCs w:val="14"/>
              </w:rPr>
              <w:t>(</w:t>
            </w:r>
            <w:proofErr w:type="gramStart"/>
            <w:r w:rsidRPr="001D107C">
              <w:rPr>
                <w:rFonts w:ascii="Raleway" w:eastAsia="Raleway" w:hAnsi="Raleway" w:cs="Raleway"/>
                <w:i/>
                <w:iCs/>
                <w:color w:val="000000"/>
                <w:sz w:val="14"/>
                <w:szCs w:val="14"/>
              </w:rPr>
              <w:t>suggested</w:t>
            </w:r>
            <w:proofErr w:type="gramEnd"/>
            <w:r w:rsidRPr="001D107C">
              <w:rPr>
                <w:rFonts w:ascii="Raleway" w:eastAsia="Raleway" w:hAnsi="Raleway" w:cs="Raleway"/>
                <w:i/>
                <w:iCs/>
                <w:color w:val="000000"/>
                <w:sz w:val="14"/>
                <w:szCs w:val="14"/>
              </w:rPr>
              <w:t xml:space="preserve">: </w:t>
            </w:r>
            <w:r>
              <w:rPr>
                <w:rFonts w:ascii="Raleway" w:eastAsia="Raleway" w:hAnsi="Raleway" w:cs="Raleway"/>
                <w:i/>
                <w:iCs/>
                <w:color w:val="000000"/>
                <w:sz w:val="14"/>
                <w:szCs w:val="14"/>
              </w:rPr>
              <w:t>discussion question slide</w:t>
            </w:r>
            <w:r w:rsidRPr="001D107C">
              <w:rPr>
                <w:rFonts w:ascii="Raleway" w:eastAsia="Raleway" w:hAnsi="Raleway" w:cs="Raleway"/>
                <w:i/>
                <w:iCs/>
                <w:color w:val="000000"/>
                <w:sz w:val="14"/>
                <w:szCs w:val="14"/>
              </w:rPr>
              <w:t>)</w:t>
            </w:r>
          </w:p>
        </w:tc>
      </w:tr>
      <w:tr w:rsidR="000D5587" w:rsidRPr="00DB006B" w14:paraId="0A230188" w14:textId="77777777" w:rsidTr="000D5587">
        <w:tc>
          <w:tcPr>
            <w:tcW w:w="962" w:type="dxa"/>
          </w:tcPr>
          <w:p w14:paraId="406B79DB" w14:textId="77777777" w:rsidR="000D5587" w:rsidRPr="009325E8" w:rsidRDefault="000D5587" w:rsidP="001E7498">
            <w:pPr>
              <w:rPr>
                <w:rFonts w:ascii="Raleway" w:eastAsia="Raleway" w:hAnsi="Raleway" w:cs="Raleway"/>
                <w:sz w:val="18"/>
                <w:szCs w:val="18"/>
              </w:rPr>
            </w:pPr>
            <w:r w:rsidRPr="009325E8">
              <w:rPr>
                <w:rFonts w:ascii="Raleway" w:eastAsia="Raleway" w:hAnsi="Raleway" w:cs="Raleway"/>
                <w:sz w:val="18"/>
                <w:szCs w:val="18"/>
              </w:rPr>
              <w:t>00:00 – 00:00</w:t>
            </w:r>
          </w:p>
          <w:p w14:paraId="762EA2CB" w14:textId="77777777" w:rsidR="000D5587" w:rsidRPr="00DB006B" w:rsidRDefault="000D5587" w:rsidP="001E7498">
            <w:pPr>
              <w:rPr>
                <w:sz w:val="18"/>
                <w:szCs w:val="18"/>
              </w:rPr>
            </w:pPr>
          </w:p>
        </w:tc>
        <w:tc>
          <w:tcPr>
            <w:tcW w:w="4380" w:type="dxa"/>
          </w:tcPr>
          <w:p w14:paraId="76283696" w14:textId="77777777" w:rsidR="000D5587" w:rsidRPr="00E53BCA" w:rsidRDefault="000D5587" w:rsidP="001E7498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Raleway" w:hAnsi="Raleway"/>
                <w:b/>
                <w:color w:val="000000" w:themeColor="text1"/>
                <w:u w:val="single"/>
              </w:rPr>
            </w:pPr>
            <w:r w:rsidRPr="00E53BCA">
              <w:rPr>
                <w:rStyle w:val="normaltextrun"/>
                <w:rFonts w:ascii="Raleway" w:hAnsi="Raleway"/>
                <w:b/>
                <w:color w:val="000000" w:themeColor="text1"/>
                <w:u w:val="single"/>
              </w:rPr>
              <w:t xml:space="preserve">Discussion Questions – Round </w:t>
            </w:r>
            <w:proofErr w:type="gramStart"/>
            <w:r>
              <w:rPr>
                <w:rStyle w:val="normaltextrun"/>
                <w:rFonts w:ascii="Raleway" w:hAnsi="Raleway"/>
                <w:b/>
                <w:color w:val="000000" w:themeColor="text1"/>
                <w:u w:val="single"/>
              </w:rPr>
              <w:t>2</w:t>
            </w:r>
            <w:r w:rsidRPr="00E53BCA">
              <w:rPr>
                <w:rStyle w:val="normaltextrun"/>
                <w:rFonts w:ascii="Raleway" w:hAnsi="Raleway"/>
                <w:b/>
                <w:color w:val="000000" w:themeColor="text1"/>
                <w:u w:val="single"/>
              </w:rPr>
              <w:t xml:space="preserve"> </w:t>
            </w:r>
            <w:r>
              <w:rPr>
                <w:rStyle w:val="normaltextrun"/>
                <w:rFonts w:ascii="Raleway" w:hAnsi="Raleway"/>
                <w:b/>
                <w:color w:val="000000" w:themeColor="text1"/>
                <w:u w:val="single"/>
              </w:rPr>
              <w:t xml:space="preserve"> </w:t>
            </w:r>
            <w:r w:rsidRPr="00E53BCA">
              <w:rPr>
                <w:rStyle w:val="normaltextrun"/>
                <w:rFonts w:ascii="Raleway" w:hAnsi="Raleway"/>
                <w:b/>
                <w:color w:val="000000" w:themeColor="text1"/>
                <w:u w:val="single"/>
              </w:rPr>
              <w:t>(</w:t>
            </w:r>
            <w:proofErr w:type="gramEnd"/>
            <w:r w:rsidRPr="00E53BCA">
              <w:rPr>
                <w:rStyle w:val="normaltextrun"/>
                <w:rFonts w:ascii="Raleway" w:hAnsi="Raleway"/>
                <w:b/>
                <w:color w:val="000000" w:themeColor="text1"/>
                <w:u w:val="single"/>
              </w:rPr>
              <w:t>x mins total)</w:t>
            </w:r>
          </w:p>
          <w:p w14:paraId="7FC3079B" w14:textId="77777777" w:rsidR="000D5587" w:rsidRPr="009D0D31" w:rsidRDefault="000D5587" w:rsidP="001E7498">
            <w:pPr>
              <w:textAlignment w:val="baseline"/>
              <w:rPr>
                <w:rStyle w:val="normaltextrun"/>
                <w:rFonts w:ascii="Raleway" w:eastAsia="Times New Roman" w:hAnsi="Raleway" w:cs="Times New Roman"/>
                <w:color w:val="000000"/>
                <w:lang w:eastAsia="en-CA"/>
              </w:rPr>
            </w:pPr>
            <w:r w:rsidRPr="009325E8">
              <w:rPr>
                <w:rFonts w:ascii="Raleway" w:eastAsia="Times New Roman" w:hAnsi="Raleway" w:cs="Times New Roman"/>
                <w:color w:val="000000"/>
                <w:sz w:val="18"/>
                <w:szCs w:val="18"/>
                <w:lang w:eastAsia="en-CA"/>
              </w:rPr>
              <w:t xml:space="preserve">&lt;Insert section </w:t>
            </w:r>
            <w:r>
              <w:rPr>
                <w:rFonts w:ascii="Raleway" w:eastAsia="Times New Roman" w:hAnsi="Raleway" w:cs="Times New Roman"/>
                <w:color w:val="000000"/>
                <w:sz w:val="18"/>
                <w:szCs w:val="18"/>
                <w:lang w:eastAsia="en-CA"/>
              </w:rPr>
              <w:t xml:space="preserve">format </w:t>
            </w:r>
            <w:r w:rsidRPr="009325E8">
              <w:rPr>
                <w:rFonts w:ascii="Raleway" w:eastAsia="Times New Roman" w:hAnsi="Raleway" w:cs="Times New Roman"/>
                <w:color w:val="000000"/>
                <w:sz w:val="18"/>
                <w:szCs w:val="18"/>
                <w:lang w:eastAsia="en-CA"/>
              </w:rPr>
              <w:t xml:space="preserve">description </w:t>
            </w:r>
            <w:r>
              <w:rPr>
                <w:rFonts w:ascii="Raleway" w:eastAsia="Times New Roman" w:hAnsi="Raleway" w:cs="Times New Roman"/>
                <w:color w:val="000000"/>
                <w:sz w:val="18"/>
                <w:szCs w:val="18"/>
                <w:lang w:eastAsia="en-CA"/>
              </w:rPr>
              <w:t>and/or instructions here if any</w:t>
            </w:r>
            <w:r w:rsidRPr="009325E8">
              <w:rPr>
                <w:rFonts w:ascii="Raleway" w:eastAsia="Times New Roman" w:hAnsi="Raleway" w:cs="Times New Roman"/>
                <w:color w:val="000000"/>
                <w:sz w:val="18"/>
                <w:szCs w:val="18"/>
                <w:lang w:eastAsia="en-CA"/>
              </w:rPr>
              <w:t xml:space="preserve">&gt; </w:t>
            </w:r>
          </w:p>
          <w:p w14:paraId="7807D3E5" w14:textId="77777777" w:rsidR="000D5587" w:rsidRDefault="000D5587" w:rsidP="001E7498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Style w:val="normaltextrun"/>
                <w:rFonts w:ascii="Raleway" w:hAnsi="Raleway"/>
                <w:bCs/>
                <w:i/>
                <w:iCs/>
                <w:color w:val="000000"/>
                <w:sz w:val="14"/>
                <w:szCs w:val="14"/>
              </w:rPr>
            </w:pPr>
            <w:r w:rsidRPr="00EC00B1">
              <w:rPr>
                <w:rStyle w:val="normaltextrun"/>
                <w:rFonts w:ascii="Raleway" w:hAnsi="Raleway"/>
                <w:bCs/>
                <w:i/>
                <w:iCs/>
                <w:color w:val="000000"/>
                <w:sz w:val="14"/>
                <w:szCs w:val="14"/>
                <w:u w:val="single"/>
              </w:rPr>
              <w:t>Example</w:t>
            </w:r>
            <w:r w:rsidRPr="00EC00B1">
              <w:rPr>
                <w:rStyle w:val="normaltextrun"/>
                <w:bCs/>
                <w:i/>
                <w:iCs/>
                <w:sz w:val="14"/>
                <w:szCs w:val="14"/>
                <w:u w:val="single"/>
              </w:rPr>
              <w:t xml:space="preserve"> </w:t>
            </w:r>
            <w:r w:rsidRPr="00EC00B1">
              <w:rPr>
                <w:rStyle w:val="normaltextrun"/>
                <w:rFonts w:ascii="Raleway" w:hAnsi="Raleway"/>
                <w:bCs/>
                <w:i/>
                <w:iCs/>
                <w:color w:val="000000"/>
                <w:sz w:val="14"/>
                <w:szCs w:val="14"/>
                <w:u w:val="single"/>
              </w:rPr>
              <w:t>Format:</w:t>
            </w:r>
            <w:r w:rsidRPr="009D0D31">
              <w:rPr>
                <w:rStyle w:val="normaltextrun"/>
                <w:rFonts w:ascii="Raleway" w:hAnsi="Raleway"/>
                <w:bCs/>
                <w:i/>
                <w:iCs/>
                <w:color w:val="000000"/>
                <w:sz w:val="14"/>
                <w:szCs w:val="14"/>
              </w:rPr>
              <w:t xml:space="preserve"> Each round of Qs starts with 1:1 discussion with the person next to you (x minutes); then </w:t>
            </w:r>
            <w:proofErr w:type="gramStart"/>
            <w:r w:rsidRPr="009D0D31">
              <w:rPr>
                <w:rStyle w:val="normaltextrun"/>
                <w:rFonts w:ascii="Raleway" w:hAnsi="Raleway"/>
                <w:bCs/>
                <w:i/>
                <w:iCs/>
                <w:color w:val="000000"/>
                <w:sz w:val="14"/>
                <w:szCs w:val="14"/>
              </w:rPr>
              <w:t>open up</w:t>
            </w:r>
            <w:proofErr w:type="gramEnd"/>
            <w:r w:rsidRPr="009D0D31">
              <w:rPr>
                <w:rStyle w:val="normaltextrun"/>
                <w:rFonts w:ascii="Raleway" w:hAnsi="Raleway"/>
                <w:bCs/>
                <w:i/>
                <w:iCs/>
                <w:color w:val="000000"/>
                <w:sz w:val="14"/>
                <w:szCs w:val="14"/>
              </w:rPr>
              <w:t xml:space="preserve"> to feedback to the full room (x minutes). Suggest tha</w:t>
            </w:r>
            <w:r>
              <w:rPr>
                <w:rStyle w:val="normaltextrun"/>
                <w:rFonts w:ascii="Raleway" w:hAnsi="Raleway"/>
                <w:bCs/>
                <w:i/>
                <w:iCs/>
                <w:color w:val="000000"/>
                <w:sz w:val="14"/>
                <w:szCs w:val="14"/>
              </w:rPr>
              <w:t>t attendees</w:t>
            </w:r>
            <w:r w:rsidRPr="009D0D31">
              <w:rPr>
                <w:rStyle w:val="normaltextrun"/>
                <w:rFonts w:ascii="Raleway" w:hAnsi="Raleway"/>
                <w:bCs/>
                <w:i/>
                <w:iCs/>
                <w:color w:val="000000"/>
                <w:sz w:val="14"/>
                <w:szCs w:val="14"/>
              </w:rPr>
              <w:t xml:space="preserve"> try to connect with a different person for each question.</w:t>
            </w:r>
          </w:p>
          <w:p w14:paraId="5F58EB81" w14:textId="77777777" w:rsidR="000D5587" w:rsidRDefault="000D5587" w:rsidP="001E7498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bCs/>
                <w:i/>
                <w:iCs/>
                <w:sz w:val="14"/>
                <w:szCs w:val="14"/>
              </w:rPr>
            </w:pPr>
          </w:p>
          <w:p w14:paraId="714FA2AE" w14:textId="77777777" w:rsidR="000D5587" w:rsidRPr="000452B7" w:rsidRDefault="000D5587" w:rsidP="000D5587">
            <w:pPr>
              <w:pStyle w:val="paragraph"/>
              <w:numPr>
                <w:ilvl w:val="0"/>
                <w:numId w:val="33"/>
              </w:numPr>
              <w:spacing w:before="0" w:beforeAutospacing="0" w:after="0" w:afterAutospacing="0"/>
              <w:textAlignment w:val="baseline"/>
              <w:rPr>
                <w:rStyle w:val="normaltextrun"/>
                <w:rFonts w:ascii="Raleway" w:eastAsiaTheme="minorHAnsi" w:hAnsi="Raleway" w:cstheme="minorBidi"/>
                <w:color w:val="000000"/>
                <w:sz w:val="20"/>
                <w:szCs w:val="20"/>
                <w:shd w:val="clear" w:color="auto" w:fill="FFFFFF"/>
                <w:lang w:eastAsia="en-US"/>
              </w:rPr>
            </w:pPr>
            <w:r w:rsidRPr="000452B7">
              <w:rPr>
                <w:rStyle w:val="normaltextrun"/>
                <w:rFonts w:ascii="Raleway" w:eastAsiaTheme="minorHAnsi" w:hAnsi="Raleway" w:cstheme="minorBidi"/>
                <w:color w:val="000000"/>
                <w:sz w:val="20"/>
                <w:szCs w:val="20"/>
                <w:shd w:val="clear" w:color="auto" w:fill="FFFFFF"/>
                <w:lang w:eastAsia="en-US"/>
              </w:rPr>
              <w:t>&lt;Insert Discussion Question Here&gt;</w:t>
            </w:r>
          </w:p>
          <w:p w14:paraId="1720DFDB" w14:textId="77777777" w:rsidR="000D5587" w:rsidRPr="00DB006B" w:rsidRDefault="000D5587" w:rsidP="001E7498">
            <w:pPr>
              <w:rPr>
                <w:sz w:val="18"/>
                <w:szCs w:val="18"/>
              </w:rPr>
            </w:pPr>
          </w:p>
        </w:tc>
        <w:tc>
          <w:tcPr>
            <w:tcW w:w="1998" w:type="dxa"/>
          </w:tcPr>
          <w:p w14:paraId="633884BC" w14:textId="77777777" w:rsidR="000D5587" w:rsidRDefault="000D5587" w:rsidP="001E7498">
            <w:pPr>
              <w:rPr>
                <w:rFonts w:ascii="Raleway" w:eastAsia="Raleway" w:hAnsi="Raleway" w:cs="Raleway"/>
                <w:i/>
                <w:iCs/>
                <w:color w:val="000000"/>
                <w:sz w:val="14"/>
                <w:szCs w:val="14"/>
              </w:rPr>
            </w:pPr>
            <w:r w:rsidRPr="001D107C">
              <w:rPr>
                <w:rFonts w:ascii="Raleway" w:eastAsia="Raleway" w:hAnsi="Raleway" w:cs="Raleway"/>
                <w:i/>
                <w:iCs/>
                <w:color w:val="000000"/>
                <w:sz w:val="14"/>
                <w:szCs w:val="14"/>
              </w:rPr>
              <w:t>Event Lead please detail stage set</w:t>
            </w:r>
            <w:r>
              <w:rPr>
                <w:rFonts w:ascii="Raleway" w:eastAsia="Raleway" w:hAnsi="Raleway" w:cs="Raleway"/>
                <w:i/>
                <w:iCs/>
                <w:color w:val="000000"/>
                <w:sz w:val="14"/>
                <w:szCs w:val="14"/>
              </w:rPr>
              <w:t xml:space="preserve"> or room status here</w:t>
            </w:r>
          </w:p>
          <w:p w14:paraId="0A4918A3" w14:textId="77777777" w:rsidR="000D5587" w:rsidRPr="001D107C" w:rsidRDefault="000D5587" w:rsidP="001E7498">
            <w:pPr>
              <w:rPr>
                <w:rFonts w:ascii="Raleway" w:eastAsia="Raleway" w:hAnsi="Raleway" w:cs="Raleway"/>
                <w:i/>
                <w:iCs/>
                <w:color w:val="000000"/>
                <w:sz w:val="14"/>
                <w:szCs w:val="14"/>
              </w:rPr>
            </w:pPr>
            <w:r>
              <w:rPr>
                <w:rFonts w:ascii="Raleway" w:eastAsia="Raleway" w:hAnsi="Raleway" w:cs="Raleway"/>
                <w:i/>
                <w:iCs/>
                <w:color w:val="000000"/>
                <w:sz w:val="14"/>
                <w:szCs w:val="14"/>
              </w:rPr>
              <w:t>(</w:t>
            </w:r>
            <w:proofErr w:type="gramStart"/>
            <w:r>
              <w:rPr>
                <w:rFonts w:ascii="Raleway" w:eastAsia="Raleway" w:hAnsi="Raleway" w:cs="Raleway"/>
                <w:i/>
                <w:iCs/>
                <w:color w:val="000000"/>
                <w:sz w:val="14"/>
                <w:szCs w:val="14"/>
              </w:rPr>
              <w:t>ex</w:t>
            </w:r>
            <w:proofErr w:type="gramEnd"/>
            <w:r>
              <w:rPr>
                <w:rFonts w:ascii="Raleway" w:eastAsia="Raleway" w:hAnsi="Raleway" w:cs="Raleway"/>
                <w:i/>
                <w:iCs/>
                <w:color w:val="000000"/>
                <w:sz w:val="14"/>
                <w:szCs w:val="14"/>
              </w:rPr>
              <w:t>: attendees switch discussion partners at the end of each round of discussion)</w:t>
            </w:r>
          </w:p>
          <w:p w14:paraId="3142CDC1" w14:textId="77777777" w:rsidR="000D5587" w:rsidRPr="001D107C" w:rsidRDefault="000D5587" w:rsidP="001E7498">
            <w:pPr>
              <w:rPr>
                <w:sz w:val="14"/>
                <w:szCs w:val="14"/>
              </w:rPr>
            </w:pPr>
          </w:p>
        </w:tc>
        <w:tc>
          <w:tcPr>
            <w:tcW w:w="2010" w:type="dxa"/>
          </w:tcPr>
          <w:p w14:paraId="6ADC22DA" w14:textId="77777777" w:rsidR="000D5587" w:rsidRPr="001D107C" w:rsidRDefault="000D5587" w:rsidP="001E7498">
            <w:pPr>
              <w:rPr>
                <w:rFonts w:ascii="Raleway" w:eastAsia="Raleway" w:hAnsi="Raleway" w:cs="Raleway"/>
                <w:i/>
                <w:iCs/>
                <w:color w:val="000000"/>
                <w:sz w:val="14"/>
                <w:szCs w:val="14"/>
              </w:rPr>
            </w:pPr>
            <w:r w:rsidRPr="001D107C">
              <w:rPr>
                <w:rFonts w:ascii="Raleway" w:eastAsia="Raleway" w:hAnsi="Raleway" w:cs="Raleway"/>
                <w:i/>
                <w:iCs/>
                <w:color w:val="000000"/>
                <w:sz w:val="14"/>
                <w:szCs w:val="14"/>
              </w:rPr>
              <w:t>Event lead please detail which slide page to display here</w:t>
            </w:r>
          </w:p>
          <w:p w14:paraId="1A31F8D0" w14:textId="77777777" w:rsidR="000D5587" w:rsidRPr="001D107C" w:rsidRDefault="000D5587" w:rsidP="001E7498">
            <w:pPr>
              <w:rPr>
                <w:sz w:val="14"/>
                <w:szCs w:val="14"/>
              </w:rPr>
            </w:pPr>
            <w:r w:rsidRPr="001D107C">
              <w:rPr>
                <w:rFonts w:ascii="Raleway" w:eastAsia="Raleway" w:hAnsi="Raleway" w:cs="Raleway"/>
                <w:i/>
                <w:iCs/>
                <w:color w:val="000000"/>
                <w:sz w:val="14"/>
                <w:szCs w:val="14"/>
              </w:rPr>
              <w:t>(</w:t>
            </w:r>
            <w:proofErr w:type="gramStart"/>
            <w:r w:rsidRPr="001D107C">
              <w:rPr>
                <w:rFonts w:ascii="Raleway" w:eastAsia="Raleway" w:hAnsi="Raleway" w:cs="Raleway"/>
                <w:i/>
                <w:iCs/>
                <w:color w:val="000000"/>
                <w:sz w:val="14"/>
                <w:szCs w:val="14"/>
              </w:rPr>
              <w:t>suggested</w:t>
            </w:r>
            <w:proofErr w:type="gramEnd"/>
            <w:r w:rsidRPr="001D107C">
              <w:rPr>
                <w:rFonts w:ascii="Raleway" w:eastAsia="Raleway" w:hAnsi="Raleway" w:cs="Raleway"/>
                <w:i/>
                <w:iCs/>
                <w:color w:val="000000"/>
                <w:sz w:val="14"/>
                <w:szCs w:val="14"/>
              </w:rPr>
              <w:t xml:space="preserve">: </w:t>
            </w:r>
            <w:r>
              <w:rPr>
                <w:rFonts w:ascii="Raleway" w:eastAsia="Raleway" w:hAnsi="Raleway" w:cs="Raleway"/>
                <w:i/>
                <w:iCs/>
                <w:color w:val="000000"/>
                <w:sz w:val="14"/>
                <w:szCs w:val="14"/>
              </w:rPr>
              <w:t>discussion question slide</w:t>
            </w:r>
            <w:r w:rsidRPr="001D107C">
              <w:rPr>
                <w:rFonts w:ascii="Raleway" w:eastAsia="Raleway" w:hAnsi="Raleway" w:cs="Raleway"/>
                <w:i/>
                <w:iCs/>
                <w:color w:val="000000"/>
                <w:sz w:val="14"/>
                <w:szCs w:val="14"/>
              </w:rPr>
              <w:t>)</w:t>
            </w:r>
          </w:p>
        </w:tc>
      </w:tr>
      <w:tr w:rsidR="000D5587" w:rsidRPr="00DB006B" w14:paraId="3AB54D73" w14:textId="77777777" w:rsidTr="000D5587">
        <w:tc>
          <w:tcPr>
            <w:tcW w:w="962" w:type="dxa"/>
          </w:tcPr>
          <w:p w14:paraId="7BFE7A32" w14:textId="77777777" w:rsidR="000D5587" w:rsidRPr="009325E8" w:rsidRDefault="000D5587" w:rsidP="001E7498">
            <w:pPr>
              <w:rPr>
                <w:rFonts w:ascii="Raleway" w:eastAsia="Raleway" w:hAnsi="Raleway" w:cs="Raleway"/>
                <w:sz w:val="18"/>
                <w:szCs w:val="18"/>
              </w:rPr>
            </w:pPr>
            <w:r w:rsidRPr="009325E8">
              <w:rPr>
                <w:rFonts w:ascii="Raleway" w:eastAsia="Raleway" w:hAnsi="Raleway" w:cs="Raleway"/>
                <w:sz w:val="18"/>
                <w:szCs w:val="18"/>
              </w:rPr>
              <w:t>00:00 – 00:00</w:t>
            </w:r>
          </w:p>
          <w:p w14:paraId="6CA2CE6A" w14:textId="77777777" w:rsidR="000D5587" w:rsidRPr="00DB006B" w:rsidRDefault="000D5587" w:rsidP="001E7498">
            <w:pPr>
              <w:rPr>
                <w:sz w:val="18"/>
                <w:szCs w:val="18"/>
              </w:rPr>
            </w:pPr>
          </w:p>
        </w:tc>
        <w:tc>
          <w:tcPr>
            <w:tcW w:w="4380" w:type="dxa"/>
          </w:tcPr>
          <w:p w14:paraId="3CD5BB42" w14:textId="77777777" w:rsidR="000D5587" w:rsidRPr="00E53BCA" w:rsidRDefault="000D5587" w:rsidP="001E7498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Raleway" w:hAnsi="Raleway"/>
                <w:b/>
                <w:color w:val="000000" w:themeColor="text1"/>
                <w:u w:val="single"/>
              </w:rPr>
            </w:pPr>
            <w:r w:rsidRPr="00E53BCA">
              <w:rPr>
                <w:rStyle w:val="normaltextrun"/>
                <w:rFonts w:ascii="Raleway" w:hAnsi="Raleway"/>
                <w:b/>
                <w:color w:val="000000" w:themeColor="text1"/>
                <w:u w:val="single"/>
              </w:rPr>
              <w:t xml:space="preserve">Discussion Questions – Round </w:t>
            </w:r>
            <w:proofErr w:type="gramStart"/>
            <w:r>
              <w:rPr>
                <w:rStyle w:val="normaltextrun"/>
                <w:rFonts w:ascii="Raleway" w:hAnsi="Raleway"/>
                <w:b/>
                <w:color w:val="000000" w:themeColor="text1"/>
                <w:u w:val="single"/>
              </w:rPr>
              <w:t>3</w:t>
            </w:r>
            <w:r w:rsidRPr="00E53BCA">
              <w:rPr>
                <w:rStyle w:val="normaltextrun"/>
                <w:rFonts w:ascii="Raleway" w:hAnsi="Raleway"/>
                <w:b/>
                <w:color w:val="000000" w:themeColor="text1"/>
                <w:u w:val="single"/>
              </w:rPr>
              <w:t xml:space="preserve"> </w:t>
            </w:r>
            <w:r>
              <w:rPr>
                <w:rStyle w:val="normaltextrun"/>
                <w:rFonts w:ascii="Raleway" w:hAnsi="Raleway"/>
                <w:b/>
                <w:color w:val="000000" w:themeColor="text1"/>
                <w:u w:val="single"/>
              </w:rPr>
              <w:t xml:space="preserve"> </w:t>
            </w:r>
            <w:r w:rsidRPr="00E53BCA">
              <w:rPr>
                <w:rStyle w:val="normaltextrun"/>
                <w:rFonts w:ascii="Raleway" w:hAnsi="Raleway"/>
                <w:b/>
                <w:color w:val="000000" w:themeColor="text1"/>
                <w:u w:val="single"/>
              </w:rPr>
              <w:t>(</w:t>
            </w:r>
            <w:proofErr w:type="gramEnd"/>
            <w:r w:rsidRPr="00E53BCA">
              <w:rPr>
                <w:rStyle w:val="normaltextrun"/>
                <w:rFonts w:ascii="Raleway" w:hAnsi="Raleway"/>
                <w:b/>
                <w:color w:val="000000" w:themeColor="text1"/>
                <w:u w:val="single"/>
              </w:rPr>
              <w:t>x mins total)</w:t>
            </w:r>
          </w:p>
          <w:p w14:paraId="6E7DAB77" w14:textId="77777777" w:rsidR="000D5587" w:rsidRPr="009D0D31" w:rsidRDefault="000D5587" w:rsidP="001E7498">
            <w:pPr>
              <w:textAlignment w:val="baseline"/>
              <w:rPr>
                <w:rStyle w:val="normaltextrun"/>
                <w:rFonts w:ascii="Raleway" w:eastAsia="Times New Roman" w:hAnsi="Raleway" w:cs="Times New Roman"/>
                <w:color w:val="000000"/>
                <w:lang w:eastAsia="en-CA"/>
              </w:rPr>
            </w:pPr>
            <w:r w:rsidRPr="009325E8">
              <w:rPr>
                <w:rFonts w:ascii="Raleway" w:eastAsia="Times New Roman" w:hAnsi="Raleway" w:cs="Times New Roman"/>
                <w:color w:val="000000"/>
                <w:sz w:val="18"/>
                <w:szCs w:val="18"/>
                <w:lang w:eastAsia="en-CA"/>
              </w:rPr>
              <w:t xml:space="preserve">&lt;Insert section </w:t>
            </w:r>
            <w:r>
              <w:rPr>
                <w:rFonts w:ascii="Raleway" w:eastAsia="Times New Roman" w:hAnsi="Raleway" w:cs="Times New Roman"/>
                <w:color w:val="000000"/>
                <w:sz w:val="18"/>
                <w:szCs w:val="18"/>
                <w:lang w:eastAsia="en-CA"/>
              </w:rPr>
              <w:t xml:space="preserve">format </w:t>
            </w:r>
            <w:r w:rsidRPr="009325E8">
              <w:rPr>
                <w:rFonts w:ascii="Raleway" w:eastAsia="Times New Roman" w:hAnsi="Raleway" w:cs="Times New Roman"/>
                <w:color w:val="000000"/>
                <w:sz w:val="18"/>
                <w:szCs w:val="18"/>
                <w:lang w:eastAsia="en-CA"/>
              </w:rPr>
              <w:t xml:space="preserve">description </w:t>
            </w:r>
            <w:r>
              <w:rPr>
                <w:rFonts w:ascii="Raleway" w:eastAsia="Times New Roman" w:hAnsi="Raleway" w:cs="Times New Roman"/>
                <w:color w:val="000000"/>
                <w:sz w:val="18"/>
                <w:szCs w:val="18"/>
                <w:lang w:eastAsia="en-CA"/>
              </w:rPr>
              <w:t>and/or instructions here if any</w:t>
            </w:r>
            <w:r w:rsidRPr="009325E8">
              <w:rPr>
                <w:rFonts w:ascii="Raleway" w:eastAsia="Times New Roman" w:hAnsi="Raleway" w:cs="Times New Roman"/>
                <w:color w:val="000000"/>
                <w:sz w:val="18"/>
                <w:szCs w:val="18"/>
                <w:lang w:eastAsia="en-CA"/>
              </w:rPr>
              <w:t xml:space="preserve">&gt; </w:t>
            </w:r>
          </w:p>
          <w:p w14:paraId="6627E1EC" w14:textId="77777777" w:rsidR="000D5587" w:rsidRDefault="000D5587" w:rsidP="001E7498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Style w:val="normaltextrun"/>
                <w:rFonts w:ascii="Raleway" w:hAnsi="Raleway"/>
                <w:bCs/>
                <w:i/>
                <w:iCs/>
                <w:color w:val="000000"/>
                <w:sz w:val="14"/>
                <w:szCs w:val="14"/>
              </w:rPr>
            </w:pPr>
            <w:r w:rsidRPr="00EC00B1">
              <w:rPr>
                <w:rStyle w:val="normaltextrun"/>
                <w:rFonts w:ascii="Raleway" w:hAnsi="Raleway"/>
                <w:bCs/>
                <w:i/>
                <w:iCs/>
                <w:color w:val="000000"/>
                <w:sz w:val="14"/>
                <w:szCs w:val="14"/>
                <w:u w:val="single"/>
              </w:rPr>
              <w:t>Example</w:t>
            </w:r>
            <w:r w:rsidRPr="00EC00B1">
              <w:rPr>
                <w:rStyle w:val="normaltextrun"/>
                <w:bCs/>
                <w:i/>
                <w:iCs/>
                <w:sz w:val="14"/>
                <w:szCs w:val="14"/>
                <w:u w:val="single"/>
              </w:rPr>
              <w:t xml:space="preserve"> </w:t>
            </w:r>
            <w:r w:rsidRPr="00EC00B1">
              <w:rPr>
                <w:rStyle w:val="normaltextrun"/>
                <w:rFonts w:ascii="Raleway" w:hAnsi="Raleway"/>
                <w:bCs/>
                <w:i/>
                <w:iCs/>
                <w:color w:val="000000"/>
                <w:sz w:val="14"/>
                <w:szCs w:val="14"/>
                <w:u w:val="single"/>
              </w:rPr>
              <w:t>Format:</w:t>
            </w:r>
            <w:r w:rsidRPr="009D0D31">
              <w:rPr>
                <w:rStyle w:val="normaltextrun"/>
                <w:rFonts w:ascii="Raleway" w:hAnsi="Raleway"/>
                <w:bCs/>
                <w:i/>
                <w:iCs/>
                <w:color w:val="000000"/>
                <w:sz w:val="14"/>
                <w:szCs w:val="14"/>
              </w:rPr>
              <w:t xml:space="preserve"> Each round of Qs starts with 1:1 discussion with the person next to you (x minutes); then </w:t>
            </w:r>
            <w:proofErr w:type="gramStart"/>
            <w:r w:rsidRPr="009D0D31">
              <w:rPr>
                <w:rStyle w:val="normaltextrun"/>
                <w:rFonts w:ascii="Raleway" w:hAnsi="Raleway"/>
                <w:bCs/>
                <w:i/>
                <w:iCs/>
                <w:color w:val="000000"/>
                <w:sz w:val="14"/>
                <w:szCs w:val="14"/>
              </w:rPr>
              <w:t>open up</w:t>
            </w:r>
            <w:proofErr w:type="gramEnd"/>
            <w:r w:rsidRPr="009D0D31">
              <w:rPr>
                <w:rStyle w:val="normaltextrun"/>
                <w:rFonts w:ascii="Raleway" w:hAnsi="Raleway"/>
                <w:bCs/>
                <w:i/>
                <w:iCs/>
                <w:color w:val="000000"/>
                <w:sz w:val="14"/>
                <w:szCs w:val="14"/>
              </w:rPr>
              <w:t xml:space="preserve"> to feedback to the full room (x minutes). Suggest tha</w:t>
            </w:r>
            <w:r>
              <w:rPr>
                <w:rStyle w:val="normaltextrun"/>
                <w:rFonts w:ascii="Raleway" w:hAnsi="Raleway"/>
                <w:bCs/>
                <w:i/>
                <w:iCs/>
                <w:color w:val="000000"/>
                <w:sz w:val="14"/>
                <w:szCs w:val="14"/>
              </w:rPr>
              <w:t>t attendees</w:t>
            </w:r>
            <w:r w:rsidRPr="009D0D31">
              <w:rPr>
                <w:rStyle w:val="normaltextrun"/>
                <w:rFonts w:ascii="Raleway" w:hAnsi="Raleway"/>
                <w:bCs/>
                <w:i/>
                <w:iCs/>
                <w:color w:val="000000"/>
                <w:sz w:val="14"/>
                <w:szCs w:val="14"/>
              </w:rPr>
              <w:t xml:space="preserve"> try to connect with a different person for each question.</w:t>
            </w:r>
          </w:p>
          <w:p w14:paraId="231317F1" w14:textId="77777777" w:rsidR="000D5587" w:rsidRDefault="000D5587" w:rsidP="001E7498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bCs/>
                <w:i/>
                <w:iCs/>
                <w:sz w:val="14"/>
                <w:szCs w:val="14"/>
              </w:rPr>
            </w:pPr>
          </w:p>
          <w:p w14:paraId="2E8A4009" w14:textId="77777777" w:rsidR="000D5587" w:rsidRPr="000452B7" w:rsidRDefault="000D5587" w:rsidP="000D5587">
            <w:pPr>
              <w:pStyle w:val="paragraph"/>
              <w:numPr>
                <w:ilvl w:val="0"/>
                <w:numId w:val="33"/>
              </w:numPr>
              <w:spacing w:before="0" w:beforeAutospacing="0" w:after="0" w:afterAutospacing="0"/>
              <w:textAlignment w:val="baseline"/>
              <w:rPr>
                <w:rStyle w:val="normaltextrun"/>
                <w:rFonts w:ascii="Raleway" w:eastAsiaTheme="minorHAnsi" w:hAnsi="Raleway" w:cstheme="minorBidi"/>
                <w:color w:val="000000"/>
                <w:sz w:val="20"/>
                <w:szCs w:val="20"/>
                <w:shd w:val="clear" w:color="auto" w:fill="FFFFFF"/>
                <w:lang w:eastAsia="en-US"/>
              </w:rPr>
            </w:pPr>
            <w:r w:rsidRPr="000452B7">
              <w:rPr>
                <w:rStyle w:val="normaltextrun"/>
                <w:rFonts w:ascii="Raleway" w:eastAsiaTheme="minorHAnsi" w:hAnsi="Raleway" w:cstheme="minorBidi"/>
                <w:color w:val="000000"/>
                <w:sz w:val="20"/>
                <w:szCs w:val="20"/>
                <w:shd w:val="clear" w:color="auto" w:fill="FFFFFF"/>
                <w:lang w:eastAsia="en-US"/>
              </w:rPr>
              <w:t>&lt;Insert Discussion Question Here&gt;</w:t>
            </w:r>
          </w:p>
          <w:p w14:paraId="08C757B0" w14:textId="77777777" w:rsidR="000D5587" w:rsidRPr="00DB006B" w:rsidRDefault="000D5587" w:rsidP="001E7498">
            <w:pPr>
              <w:rPr>
                <w:sz w:val="18"/>
                <w:szCs w:val="18"/>
              </w:rPr>
            </w:pPr>
          </w:p>
        </w:tc>
        <w:tc>
          <w:tcPr>
            <w:tcW w:w="1998" w:type="dxa"/>
          </w:tcPr>
          <w:p w14:paraId="627BBA2D" w14:textId="77777777" w:rsidR="000D5587" w:rsidRDefault="000D5587" w:rsidP="001E7498">
            <w:pPr>
              <w:rPr>
                <w:rFonts w:ascii="Raleway" w:eastAsia="Raleway" w:hAnsi="Raleway" w:cs="Raleway"/>
                <w:i/>
                <w:iCs/>
                <w:color w:val="000000"/>
                <w:sz w:val="14"/>
                <w:szCs w:val="14"/>
              </w:rPr>
            </w:pPr>
            <w:r w:rsidRPr="001D107C">
              <w:rPr>
                <w:rFonts w:ascii="Raleway" w:eastAsia="Raleway" w:hAnsi="Raleway" w:cs="Raleway"/>
                <w:i/>
                <w:iCs/>
                <w:color w:val="000000"/>
                <w:sz w:val="14"/>
                <w:szCs w:val="14"/>
              </w:rPr>
              <w:t>Event Lead please detail stage set</w:t>
            </w:r>
            <w:r>
              <w:rPr>
                <w:rFonts w:ascii="Raleway" w:eastAsia="Raleway" w:hAnsi="Raleway" w:cs="Raleway"/>
                <w:i/>
                <w:iCs/>
                <w:color w:val="000000"/>
                <w:sz w:val="14"/>
                <w:szCs w:val="14"/>
              </w:rPr>
              <w:t xml:space="preserve"> or room status here</w:t>
            </w:r>
          </w:p>
          <w:p w14:paraId="3FA235E0" w14:textId="77777777" w:rsidR="000D5587" w:rsidRPr="001D107C" w:rsidRDefault="000D5587" w:rsidP="001E7498">
            <w:pPr>
              <w:rPr>
                <w:rFonts w:ascii="Raleway" w:eastAsia="Raleway" w:hAnsi="Raleway" w:cs="Raleway"/>
                <w:i/>
                <w:iCs/>
                <w:color w:val="000000"/>
                <w:sz w:val="14"/>
                <w:szCs w:val="14"/>
              </w:rPr>
            </w:pPr>
            <w:r>
              <w:rPr>
                <w:rFonts w:ascii="Raleway" w:eastAsia="Raleway" w:hAnsi="Raleway" w:cs="Raleway"/>
                <w:i/>
                <w:iCs/>
                <w:color w:val="000000"/>
                <w:sz w:val="14"/>
                <w:szCs w:val="14"/>
              </w:rPr>
              <w:t>(</w:t>
            </w:r>
            <w:proofErr w:type="gramStart"/>
            <w:r>
              <w:rPr>
                <w:rFonts w:ascii="Raleway" w:eastAsia="Raleway" w:hAnsi="Raleway" w:cs="Raleway"/>
                <w:i/>
                <w:iCs/>
                <w:color w:val="000000"/>
                <w:sz w:val="14"/>
                <w:szCs w:val="14"/>
              </w:rPr>
              <w:t>ex</w:t>
            </w:r>
            <w:proofErr w:type="gramEnd"/>
            <w:r>
              <w:rPr>
                <w:rFonts w:ascii="Raleway" w:eastAsia="Raleway" w:hAnsi="Raleway" w:cs="Raleway"/>
                <w:i/>
                <w:iCs/>
                <w:color w:val="000000"/>
                <w:sz w:val="14"/>
                <w:szCs w:val="14"/>
              </w:rPr>
              <w:t>: attendees switch discussion partners at the end of each round of discussion)</w:t>
            </w:r>
          </w:p>
          <w:p w14:paraId="4CF9B0EF" w14:textId="77777777" w:rsidR="000D5587" w:rsidRPr="001D107C" w:rsidRDefault="000D5587" w:rsidP="001E7498">
            <w:pPr>
              <w:rPr>
                <w:sz w:val="14"/>
                <w:szCs w:val="14"/>
              </w:rPr>
            </w:pPr>
          </w:p>
        </w:tc>
        <w:tc>
          <w:tcPr>
            <w:tcW w:w="2010" w:type="dxa"/>
          </w:tcPr>
          <w:p w14:paraId="2205A382" w14:textId="77777777" w:rsidR="000D5587" w:rsidRPr="001D107C" w:rsidRDefault="000D5587" w:rsidP="001E7498">
            <w:pPr>
              <w:rPr>
                <w:rFonts w:ascii="Raleway" w:eastAsia="Raleway" w:hAnsi="Raleway" w:cs="Raleway"/>
                <w:i/>
                <w:iCs/>
                <w:color w:val="000000"/>
                <w:sz w:val="14"/>
                <w:szCs w:val="14"/>
              </w:rPr>
            </w:pPr>
            <w:r w:rsidRPr="001D107C">
              <w:rPr>
                <w:rFonts w:ascii="Raleway" w:eastAsia="Raleway" w:hAnsi="Raleway" w:cs="Raleway"/>
                <w:i/>
                <w:iCs/>
                <w:color w:val="000000"/>
                <w:sz w:val="14"/>
                <w:szCs w:val="14"/>
              </w:rPr>
              <w:t>Event lead please detail which slide page to display here</w:t>
            </w:r>
          </w:p>
          <w:p w14:paraId="4D5E6E2B" w14:textId="77777777" w:rsidR="000D5587" w:rsidRPr="001D107C" w:rsidRDefault="000D5587" w:rsidP="001E7498">
            <w:pPr>
              <w:rPr>
                <w:sz w:val="14"/>
                <w:szCs w:val="14"/>
              </w:rPr>
            </w:pPr>
            <w:r w:rsidRPr="001D107C">
              <w:rPr>
                <w:rFonts w:ascii="Raleway" w:eastAsia="Raleway" w:hAnsi="Raleway" w:cs="Raleway"/>
                <w:i/>
                <w:iCs/>
                <w:color w:val="000000"/>
                <w:sz w:val="14"/>
                <w:szCs w:val="14"/>
              </w:rPr>
              <w:t>(</w:t>
            </w:r>
            <w:proofErr w:type="gramStart"/>
            <w:r w:rsidRPr="001D107C">
              <w:rPr>
                <w:rFonts w:ascii="Raleway" w:eastAsia="Raleway" w:hAnsi="Raleway" w:cs="Raleway"/>
                <w:i/>
                <w:iCs/>
                <w:color w:val="000000"/>
                <w:sz w:val="14"/>
                <w:szCs w:val="14"/>
              </w:rPr>
              <w:t>suggested</w:t>
            </w:r>
            <w:proofErr w:type="gramEnd"/>
            <w:r w:rsidRPr="001D107C">
              <w:rPr>
                <w:rFonts w:ascii="Raleway" w:eastAsia="Raleway" w:hAnsi="Raleway" w:cs="Raleway"/>
                <w:i/>
                <w:iCs/>
                <w:color w:val="000000"/>
                <w:sz w:val="14"/>
                <w:szCs w:val="14"/>
              </w:rPr>
              <w:t xml:space="preserve">: </w:t>
            </w:r>
            <w:r>
              <w:rPr>
                <w:rFonts w:ascii="Raleway" w:eastAsia="Raleway" w:hAnsi="Raleway" w:cs="Raleway"/>
                <w:i/>
                <w:iCs/>
                <w:color w:val="000000"/>
                <w:sz w:val="14"/>
                <w:szCs w:val="14"/>
              </w:rPr>
              <w:t>discussion question slide</w:t>
            </w:r>
            <w:r w:rsidRPr="001D107C">
              <w:rPr>
                <w:rFonts w:ascii="Raleway" w:eastAsia="Raleway" w:hAnsi="Raleway" w:cs="Raleway"/>
                <w:i/>
                <w:iCs/>
                <w:color w:val="000000"/>
                <w:sz w:val="14"/>
                <w:szCs w:val="14"/>
              </w:rPr>
              <w:t>)</w:t>
            </w:r>
          </w:p>
        </w:tc>
      </w:tr>
      <w:tr w:rsidR="000D5587" w:rsidRPr="00DB006B" w14:paraId="0F6F275D" w14:textId="77777777" w:rsidTr="000D5587">
        <w:tc>
          <w:tcPr>
            <w:tcW w:w="962" w:type="dxa"/>
          </w:tcPr>
          <w:p w14:paraId="586908D9" w14:textId="77777777" w:rsidR="000D5587" w:rsidRPr="00DB006B" w:rsidRDefault="000D5587" w:rsidP="001E7498">
            <w:pPr>
              <w:rPr>
                <w:sz w:val="18"/>
                <w:szCs w:val="18"/>
              </w:rPr>
            </w:pPr>
            <w:r w:rsidRPr="009325E8">
              <w:rPr>
                <w:rFonts w:ascii="Raleway" w:eastAsia="Raleway" w:hAnsi="Raleway" w:cs="Raleway"/>
                <w:sz w:val="18"/>
                <w:szCs w:val="18"/>
              </w:rPr>
              <w:t>00:00 – 00:00</w:t>
            </w:r>
          </w:p>
        </w:tc>
        <w:tc>
          <w:tcPr>
            <w:tcW w:w="4380" w:type="dxa"/>
          </w:tcPr>
          <w:p w14:paraId="50853F07" w14:textId="77777777" w:rsidR="000D5587" w:rsidRPr="009325E8" w:rsidRDefault="000D5587" w:rsidP="001E7498">
            <w:pPr>
              <w:rPr>
                <w:rFonts w:ascii="Raleway" w:eastAsia="Raleway" w:hAnsi="Raleway" w:cs="Raleway"/>
                <w:sz w:val="18"/>
                <w:szCs w:val="18"/>
              </w:rPr>
            </w:pPr>
            <w:r w:rsidRPr="009325E8">
              <w:rPr>
                <w:rFonts w:ascii="Raleway" w:eastAsia="Raleway" w:hAnsi="Raleway" w:cs="Raleway"/>
                <w:b/>
                <w:bCs/>
                <w:sz w:val="18"/>
                <w:szCs w:val="18"/>
                <w:u w:val="single"/>
                <w:lang w:val="en-GB"/>
              </w:rPr>
              <w:t>Final Thoughts, Thank</w:t>
            </w:r>
            <w:r>
              <w:rPr>
                <w:rFonts w:ascii="Raleway" w:eastAsia="Raleway" w:hAnsi="Raleway" w:cs="Raleway"/>
                <w:b/>
                <w:bCs/>
                <w:sz w:val="18"/>
                <w:szCs w:val="18"/>
                <w:u w:val="single"/>
                <w:lang w:val="en-GB"/>
              </w:rPr>
              <w:t xml:space="preserve"> You</w:t>
            </w:r>
            <w:r w:rsidRPr="009325E8">
              <w:rPr>
                <w:rFonts w:ascii="Raleway" w:eastAsia="Raleway" w:hAnsi="Raleway" w:cs="Raleway"/>
                <w:b/>
                <w:bCs/>
                <w:sz w:val="18"/>
                <w:szCs w:val="18"/>
                <w:u w:val="single"/>
                <w:lang w:val="en-GB"/>
              </w:rPr>
              <w:t xml:space="preserve"> (</w:t>
            </w:r>
            <w:r>
              <w:rPr>
                <w:rFonts w:ascii="Raleway" w:eastAsia="Raleway" w:hAnsi="Raleway" w:cs="Raleway"/>
                <w:b/>
                <w:bCs/>
                <w:sz w:val="18"/>
                <w:szCs w:val="18"/>
                <w:u w:val="single"/>
                <w:lang w:val="en-GB"/>
              </w:rPr>
              <w:t>x</w:t>
            </w:r>
            <w:r w:rsidRPr="009325E8">
              <w:rPr>
                <w:rFonts w:ascii="Raleway" w:eastAsia="Raleway" w:hAnsi="Raleway" w:cs="Raleway"/>
                <w:b/>
                <w:bCs/>
                <w:sz w:val="18"/>
                <w:szCs w:val="18"/>
                <w:u w:val="single"/>
                <w:lang w:val="en-GB"/>
              </w:rPr>
              <w:t xml:space="preserve"> mins):  </w:t>
            </w:r>
          </w:p>
          <w:p w14:paraId="22CFD359" w14:textId="77777777" w:rsidR="000D5587" w:rsidRPr="009325E8" w:rsidRDefault="000D5587" w:rsidP="001E7498">
            <w:pPr>
              <w:ind w:left="720"/>
              <w:textAlignment w:val="baseline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CA"/>
              </w:rPr>
            </w:pPr>
          </w:p>
          <w:p w14:paraId="19EBD513" w14:textId="77777777" w:rsidR="000D5587" w:rsidRDefault="000D5587" w:rsidP="001E7498">
            <w:pPr>
              <w:rPr>
                <w:rFonts w:ascii="Raleway" w:eastAsia="Times New Roman" w:hAnsi="Raleway" w:cs="Times New Roman"/>
                <w:color w:val="000000"/>
                <w:sz w:val="18"/>
                <w:szCs w:val="18"/>
                <w:lang w:eastAsia="en-CA"/>
              </w:rPr>
            </w:pPr>
            <w:r w:rsidRPr="009325E8">
              <w:rPr>
                <w:rFonts w:ascii="Raleway" w:eastAsia="Times New Roman" w:hAnsi="Raleway" w:cs="Times New Roman"/>
                <w:b/>
                <w:bCs/>
                <w:color w:val="000000"/>
                <w:sz w:val="18"/>
                <w:szCs w:val="18"/>
                <w:lang w:eastAsia="en-CA"/>
              </w:rPr>
              <w:t>Moderator</w:t>
            </w:r>
            <w:r w:rsidRPr="009325E8">
              <w:rPr>
                <w:rFonts w:ascii="Raleway" w:eastAsia="Times New Roman" w:hAnsi="Raleway" w:cs="Times New Roman"/>
                <w:color w:val="000000"/>
                <w:sz w:val="18"/>
                <w:szCs w:val="18"/>
                <w:lang w:eastAsia="en-CA"/>
              </w:rPr>
              <w:t xml:space="preserve"> </w:t>
            </w:r>
            <w:r w:rsidRPr="00580A8B">
              <w:rPr>
                <w:rFonts w:ascii="Raleway" w:eastAsia="Times New Roman" w:hAnsi="Raleway" w:cs="Times New Roman"/>
                <w:color w:val="000000"/>
                <w:sz w:val="18"/>
                <w:szCs w:val="18"/>
                <w:lang w:eastAsia="en-CA"/>
              </w:rPr>
              <w:t>wraps e</w:t>
            </w:r>
            <w:r w:rsidRPr="00580A8B">
              <w:rPr>
                <w:rFonts w:ascii="Raleway" w:eastAsia="Times New Roman" w:hAnsi="Raleway" w:cs="Times New Roman"/>
                <w:sz w:val="18"/>
                <w:szCs w:val="18"/>
                <w:lang w:eastAsia="en-CA"/>
              </w:rPr>
              <w:t>vent</w:t>
            </w:r>
            <w:r w:rsidRPr="00580A8B">
              <w:rPr>
                <w:rFonts w:ascii="Raleway" w:eastAsia="Times New Roman" w:hAnsi="Raleway" w:cs="Times New Roman"/>
                <w:color w:val="000000"/>
                <w:sz w:val="18"/>
                <w:szCs w:val="18"/>
                <w:lang w:eastAsia="en-CA"/>
              </w:rPr>
              <w:t>, thanks speakers</w:t>
            </w:r>
            <w:r w:rsidRPr="009325E8">
              <w:rPr>
                <w:rFonts w:ascii="Raleway" w:eastAsia="Times New Roman" w:hAnsi="Raleway" w:cs="Times New Roman"/>
                <w:color w:val="000000"/>
                <w:sz w:val="18"/>
                <w:szCs w:val="18"/>
                <w:lang w:eastAsia="en-CA"/>
              </w:rPr>
              <w:t xml:space="preserve"> and attendees, and closes </w:t>
            </w:r>
            <w:r>
              <w:rPr>
                <w:rFonts w:ascii="Raleway" w:eastAsia="Times New Roman" w:hAnsi="Raleway" w:cs="Times New Roman"/>
                <w:color w:val="000000"/>
                <w:sz w:val="18"/>
                <w:szCs w:val="18"/>
                <w:lang w:eastAsia="en-CA"/>
              </w:rPr>
              <w:t>event.</w:t>
            </w:r>
          </w:p>
          <w:p w14:paraId="075A0848" w14:textId="77777777" w:rsidR="000D5587" w:rsidRPr="00DB006B" w:rsidRDefault="000D5587" w:rsidP="001E7498">
            <w:pPr>
              <w:rPr>
                <w:sz w:val="18"/>
                <w:szCs w:val="18"/>
              </w:rPr>
            </w:pPr>
          </w:p>
        </w:tc>
        <w:tc>
          <w:tcPr>
            <w:tcW w:w="1998" w:type="dxa"/>
          </w:tcPr>
          <w:p w14:paraId="23FC657C" w14:textId="77777777" w:rsidR="000D5587" w:rsidRPr="001D107C" w:rsidRDefault="000D5587" w:rsidP="001E7498">
            <w:pPr>
              <w:rPr>
                <w:sz w:val="14"/>
                <w:szCs w:val="14"/>
              </w:rPr>
            </w:pPr>
            <w:r w:rsidRPr="001D107C">
              <w:rPr>
                <w:rFonts w:ascii="Raleway" w:eastAsia="Raleway" w:hAnsi="Raleway" w:cs="Raleway"/>
                <w:i/>
                <w:iCs/>
                <w:color w:val="000000"/>
                <w:sz w:val="14"/>
                <w:szCs w:val="14"/>
              </w:rPr>
              <w:t>Event Lead please detail stage set</w:t>
            </w:r>
            <w:r>
              <w:rPr>
                <w:rFonts w:ascii="Raleway" w:eastAsia="Raleway" w:hAnsi="Raleway" w:cs="Raleway"/>
                <w:i/>
                <w:iCs/>
                <w:color w:val="000000"/>
                <w:sz w:val="14"/>
                <w:szCs w:val="14"/>
              </w:rPr>
              <w:t xml:space="preserve"> (ex: moderator on stage)</w:t>
            </w:r>
          </w:p>
        </w:tc>
        <w:tc>
          <w:tcPr>
            <w:tcW w:w="2010" w:type="dxa"/>
          </w:tcPr>
          <w:p w14:paraId="24CE09C9" w14:textId="77777777" w:rsidR="000D5587" w:rsidRPr="001D107C" w:rsidRDefault="000D5587" w:rsidP="001E7498">
            <w:pPr>
              <w:rPr>
                <w:rFonts w:ascii="Raleway" w:eastAsia="Raleway" w:hAnsi="Raleway" w:cs="Raleway"/>
                <w:i/>
                <w:iCs/>
                <w:color w:val="000000"/>
                <w:sz w:val="14"/>
                <w:szCs w:val="14"/>
              </w:rPr>
            </w:pPr>
            <w:r w:rsidRPr="001D107C">
              <w:rPr>
                <w:rFonts w:ascii="Raleway" w:eastAsia="Raleway" w:hAnsi="Raleway" w:cs="Raleway"/>
                <w:i/>
                <w:iCs/>
                <w:color w:val="000000"/>
                <w:sz w:val="14"/>
                <w:szCs w:val="14"/>
              </w:rPr>
              <w:t>Event lead please detail which slide page to display here</w:t>
            </w:r>
          </w:p>
          <w:p w14:paraId="0F5A1F4B" w14:textId="77777777" w:rsidR="000D5587" w:rsidRPr="001D107C" w:rsidRDefault="000D5587" w:rsidP="001E7498">
            <w:pPr>
              <w:rPr>
                <w:rFonts w:ascii="Raleway" w:eastAsia="Raleway" w:hAnsi="Raleway" w:cs="Raleway"/>
                <w:color w:val="000000"/>
                <w:sz w:val="14"/>
                <w:szCs w:val="14"/>
              </w:rPr>
            </w:pPr>
            <w:r w:rsidRPr="001D107C">
              <w:rPr>
                <w:rFonts w:ascii="Raleway" w:eastAsia="Raleway" w:hAnsi="Raleway" w:cs="Raleway"/>
                <w:i/>
                <w:iCs/>
                <w:color w:val="000000"/>
                <w:sz w:val="14"/>
                <w:szCs w:val="14"/>
              </w:rPr>
              <w:t>(</w:t>
            </w:r>
            <w:proofErr w:type="gramStart"/>
            <w:r w:rsidRPr="001D107C">
              <w:rPr>
                <w:rFonts w:ascii="Raleway" w:eastAsia="Raleway" w:hAnsi="Raleway" w:cs="Raleway"/>
                <w:i/>
                <w:iCs/>
                <w:color w:val="000000"/>
                <w:sz w:val="14"/>
                <w:szCs w:val="14"/>
              </w:rPr>
              <w:t>suggested</w:t>
            </w:r>
            <w:proofErr w:type="gramEnd"/>
            <w:r w:rsidRPr="001D107C">
              <w:rPr>
                <w:rFonts w:ascii="Raleway" w:eastAsia="Raleway" w:hAnsi="Raleway" w:cs="Raleway"/>
                <w:i/>
                <w:iCs/>
                <w:color w:val="000000"/>
                <w:sz w:val="14"/>
                <w:szCs w:val="14"/>
              </w:rPr>
              <w:t>: closing slide)</w:t>
            </w:r>
          </w:p>
        </w:tc>
      </w:tr>
      <w:tr w:rsidR="000D5587" w:rsidRPr="00DB006B" w14:paraId="481F93B6" w14:textId="77777777" w:rsidTr="000D5587">
        <w:tc>
          <w:tcPr>
            <w:tcW w:w="962" w:type="dxa"/>
          </w:tcPr>
          <w:p w14:paraId="3645C738" w14:textId="77777777" w:rsidR="000D5587" w:rsidRPr="00DB006B" w:rsidRDefault="000D5587" w:rsidP="001E7498">
            <w:pPr>
              <w:rPr>
                <w:sz w:val="18"/>
                <w:szCs w:val="18"/>
              </w:rPr>
            </w:pPr>
            <w:r w:rsidRPr="009325E8">
              <w:rPr>
                <w:rFonts w:ascii="Raleway" w:eastAsia="Raleway" w:hAnsi="Raleway" w:cs="Raleway"/>
                <w:sz w:val="18"/>
                <w:szCs w:val="18"/>
              </w:rPr>
              <w:t xml:space="preserve">00:00 </w:t>
            </w:r>
          </w:p>
        </w:tc>
        <w:tc>
          <w:tcPr>
            <w:tcW w:w="4380" w:type="dxa"/>
          </w:tcPr>
          <w:p w14:paraId="2DF87E2B" w14:textId="77777777" w:rsidR="000D5587" w:rsidRPr="00DB006B" w:rsidRDefault="000D5587" w:rsidP="001E7498">
            <w:pPr>
              <w:rPr>
                <w:sz w:val="18"/>
                <w:szCs w:val="18"/>
              </w:rPr>
            </w:pPr>
            <w:r w:rsidRPr="009325E8">
              <w:rPr>
                <w:rFonts w:ascii="Raleway" w:eastAsia="Raleway" w:hAnsi="Raleway" w:cs="Raleway"/>
                <w:b/>
                <w:bCs/>
                <w:sz w:val="18"/>
                <w:szCs w:val="18"/>
                <w:lang w:val="en-GB"/>
              </w:rPr>
              <w:t>EVENT ENDS</w:t>
            </w:r>
          </w:p>
        </w:tc>
        <w:tc>
          <w:tcPr>
            <w:tcW w:w="1998" w:type="dxa"/>
          </w:tcPr>
          <w:p w14:paraId="310D14C2" w14:textId="77777777" w:rsidR="000D5587" w:rsidRPr="001D107C" w:rsidRDefault="000D5587" w:rsidP="001E7498">
            <w:pPr>
              <w:rPr>
                <w:sz w:val="14"/>
                <w:szCs w:val="14"/>
              </w:rPr>
            </w:pPr>
          </w:p>
        </w:tc>
        <w:tc>
          <w:tcPr>
            <w:tcW w:w="2010" w:type="dxa"/>
          </w:tcPr>
          <w:p w14:paraId="5DE227D9" w14:textId="77777777" w:rsidR="000D5587" w:rsidRPr="001D107C" w:rsidRDefault="000D5587" w:rsidP="001E7498">
            <w:pPr>
              <w:rPr>
                <w:sz w:val="14"/>
                <w:szCs w:val="14"/>
              </w:rPr>
            </w:pPr>
          </w:p>
        </w:tc>
      </w:tr>
    </w:tbl>
    <w:p w14:paraId="7E728BD3" w14:textId="77777777" w:rsidR="000D5587" w:rsidRDefault="000D5587"/>
    <w:p w14:paraId="5161703E" w14:textId="34B08ABA" w:rsidR="00682D12" w:rsidRDefault="00682D12"/>
    <w:p w14:paraId="2ACAC5D4" w14:textId="77777777" w:rsidR="001A5930" w:rsidRPr="00A06835" w:rsidRDefault="001A5930" w:rsidP="001E7498">
      <w:pPr>
        <w:rPr>
          <w:rFonts w:ascii="Raleway" w:eastAsia="Raleway" w:hAnsi="Raleway" w:cs="Raleway"/>
          <w:b/>
          <w:bCs/>
          <w:i/>
          <w:iCs/>
          <w:color w:val="82274A"/>
          <w:sz w:val="18"/>
          <w:szCs w:val="18"/>
        </w:rPr>
      </w:pPr>
    </w:p>
    <w:sectPr w:rsidR="001A5930" w:rsidRPr="00A06835" w:rsidSect="00F0728F">
      <w:footerReference w:type="default" r:id="rId11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E9B0BC" w14:textId="77777777" w:rsidR="00144027" w:rsidRDefault="00144027" w:rsidP="00EA7426">
      <w:pPr>
        <w:spacing w:after="0" w:line="240" w:lineRule="auto"/>
      </w:pPr>
      <w:r>
        <w:separator/>
      </w:r>
    </w:p>
  </w:endnote>
  <w:endnote w:type="continuationSeparator" w:id="0">
    <w:p w14:paraId="49ECC98B" w14:textId="77777777" w:rsidR="00144027" w:rsidRDefault="00144027" w:rsidP="00EA7426">
      <w:pPr>
        <w:spacing w:after="0" w:line="240" w:lineRule="auto"/>
      </w:pPr>
      <w:r>
        <w:continuationSeparator/>
      </w:r>
    </w:p>
  </w:endnote>
  <w:endnote w:type="continuationNotice" w:id="1">
    <w:p w14:paraId="4B9D97B4" w14:textId="77777777" w:rsidR="00144027" w:rsidRDefault="0014402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Raleway">
    <w:altName w:val="Raleway"/>
    <w:panose1 w:val="020B0503030101060003"/>
    <w:charset w:val="00"/>
    <w:family w:val="swiss"/>
    <w:pitch w:val="variable"/>
    <w:sig w:usb0="A00002FF" w:usb1="5000205B" w:usb2="00000000" w:usb3="00000000" w:csb0="00000097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Mincho">
    <w:altName w:val="Yu Mincho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6307179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F4E0CCB" w14:textId="29602A0B" w:rsidR="005F78B5" w:rsidRDefault="005F78B5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823F0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7C21A86" w14:textId="30769014" w:rsidR="00E44738" w:rsidRPr="00861480" w:rsidRDefault="00E44738">
    <w:pPr>
      <w:pStyle w:val="Footer"/>
      <w:rPr>
        <w:rFonts w:ascii="Raleway" w:hAnsi="Raleway"/>
        <w:i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0FFE81" w14:textId="77777777" w:rsidR="00144027" w:rsidRDefault="00144027" w:rsidP="00EA7426">
      <w:pPr>
        <w:spacing w:after="0" w:line="240" w:lineRule="auto"/>
      </w:pPr>
    </w:p>
  </w:footnote>
  <w:footnote w:type="continuationSeparator" w:id="0">
    <w:p w14:paraId="352AF342" w14:textId="77777777" w:rsidR="00144027" w:rsidRDefault="00144027" w:rsidP="00EA7426">
      <w:pPr>
        <w:spacing w:after="0" w:line="240" w:lineRule="auto"/>
      </w:pPr>
      <w:r>
        <w:continuationSeparator/>
      </w:r>
    </w:p>
  </w:footnote>
  <w:footnote w:type="continuationNotice" w:id="1">
    <w:p w14:paraId="13015E96" w14:textId="77777777" w:rsidR="00144027" w:rsidRDefault="00144027">
      <w:pPr>
        <w:spacing w:after="0" w:line="240" w:lineRule="auto"/>
      </w:pPr>
    </w:p>
  </w:footnote>
</w:footnotes>
</file>

<file path=word/intelligence.xml><?xml version="1.0" encoding="utf-8"?>
<int:Intelligence xmlns:int="http://schemas.microsoft.com/office/intelligence/2019/intelligence">
  <int:IntelligenceSettings/>
  <int:Manifest>
    <int:WordHash hashCode="yb2Qr2NE/dkVhF" id="l89j7etq"/>
  </int:Manifest>
  <int:Observations>
    <int:Content id="l89j7etq">
      <int:Rejection type="LegacyProofing"/>
    </int:Content>
  </int:Observations>
</int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8621E"/>
    <w:multiLevelType w:val="hybridMultilevel"/>
    <w:tmpl w:val="D37E1EB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4F208F"/>
    <w:multiLevelType w:val="hybridMultilevel"/>
    <w:tmpl w:val="B0923E2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D46409"/>
    <w:multiLevelType w:val="hybridMultilevel"/>
    <w:tmpl w:val="0B9EFDEC"/>
    <w:lvl w:ilvl="0" w:tplc="10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3" w15:restartNumberingAfterBreak="0">
    <w:nsid w:val="1B891A5E"/>
    <w:multiLevelType w:val="hybridMultilevel"/>
    <w:tmpl w:val="86C48E80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E334384"/>
    <w:multiLevelType w:val="hybridMultilevel"/>
    <w:tmpl w:val="AEB61EF8"/>
    <w:lvl w:ilvl="0" w:tplc="10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A134967"/>
    <w:multiLevelType w:val="multilevel"/>
    <w:tmpl w:val="4CA4BA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0AA270C"/>
    <w:multiLevelType w:val="hybridMultilevel"/>
    <w:tmpl w:val="4074F65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0A0573"/>
    <w:multiLevelType w:val="hybridMultilevel"/>
    <w:tmpl w:val="98E628A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A714EA5"/>
    <w:multiLevelType w:val="hybridMultilevel"/>
    <w:tmpl w:val="A58EE52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F4F0D82"/>
    <w:multiLevelType w:val="hybridMultilevel"/>
    <w:tmpl w:val="EDD499C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05E1003"/>
    <w:multiLevelType w:val="hybridMultilevel"/>
    <w:tmpl w:val="F684ECCC"/>
    <w:lvl w:ilvl="0" w:tplc="10090001">
      <w:start w:val="1"/>
      <w:numFmt w:val="bullet"/>
      <w:lvlText w:val=""/>
      <w:lvlJc w:val="left"/>
      <w:pPr>
        <w:ind w:left="1440" w:hanging="72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44D565B9"/>
    <w:multiLevelType w:val="hybridMultilevel"/>
    <w:tmpl w:val="67F46F7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7943B61"/>
    <w:multiLevelType w:val="hybridMultilevel"/>
    <w:tmpl w:val="759A310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8A22864"/>
    <w:multiLevelType w:val="multilevel"/>
    <w:tmpl w:val="83ACC6E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4BA70C1E"/>
    <w:multiLevelType w:val="multilevel"/>
    <w:tmpl w:val="274A9BF2"/>
    <w:lvl w:ilvl="0">
      <w:start w:val="6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4E8460BC"/>
    <w:multiLevelType w:val="hybridMultilevel"/>
    <w:tmpl w:val="3E02439E"/>
    <w:lvl w:ilvl="0" w:tplc="017E7BDC">
      <w:start w:val="800"/>
      <w:numFmt w:val="bullet"/>
      <w:lvlText w:val="•"/>
      <w:lvlJc w:val="left"/>
      <w:pPr>
        <w:ind w:left="1080" w:hanging="720"/>
      </w:pPr>
      <w:rPr>
        <w:rFonts w:ascii="Raleway" w:eastAsiaTheme="minorHAnsi" w:hAnsi="Raleway" w:cstheme="minorBid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4A874E2"/>
    <w:multiLevelType w:val="hybridMultilevel"/>
    <w:tmpl w:val="9D32262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84F0EEA"/>
    <w:multiLevelType w:val="hybridMultilevel"/>
    <w:tmpl w:val="BC00F41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DB52798"/>
    <w:multiLevelType w:val="hybridMultilevel"/>
    <w:tmpl w:val="D0AE1CEA"/>
    <w:lvl w:ilvl="0" w:tplc="9508D1E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854E7DB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A646D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D5E0EB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78C1CB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71C0F4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D2485F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C202A9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13CA7A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0AF53C4"/>
    <w:multiLevelType w:val="multilevel"/>
    <w:tmpl w:val="AC50E6A0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63E227CA"/>
    <w:multiLevelType w:val="multilevel"/>
    <w:tmpl w:val="591608B8"/>
    <w:lvl w:ilvl="0">
      <w:start w:val="7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6488001B"/>
    <w:multiLevelType w:val="multilevel"/>
    <w:tmpl w:val="6A444AFA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6512304B"/>
    <w:multiLevelType w:val="hybridMultilevel"/>
    <w:tmpl w:val="F0F2F72E"/>
    <w:lvl w:ilvl="0" w:tplc="10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3" w15:restartNumberingAfterBreak="0">
    <w:nsid w:val="66341EDE"/>
    <w:multiLevelType w:val="multilevel"/>
    <w:tmpl w:val="DB2A81F6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68FD12A1"/>
    <w:multiLevelType w:val="hybridMultilevel"/>
    <w:tmpl w:val="A31CF16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981362B"/>
    <w:multiLevelType w:val="hybridMultilevel"/>
    <w:tmpl w:val="AB30CC3C"/>
    <w:lvl w:ilvl="0" w:tplc="017E7BDC">
      <w:start w:val="800"/>
      <w:numFmt w:val="bullet"/>
      <w:lvlText w:val="•"/>
      <w:lvlJc w:val="left"/>
      <w:pPr>
        <w:ind w:left="1440" w:hanging="720"/>
      </w:pPr>
      <w:rPr>
        <w:rFonts w:ascii="Raleway" w:eastAsiaTheme="minorHAnsi" w:hAnsi="Raleway" w:cstheme="minorBidi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6A44703F"/>
    <w:multiLevelType w:val="hybridMultilevel"/>
    <w:tmpl w:val="0388B3F2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6A8C39F2"/>
    <w:multiLevelType w:val="hybridMultilevel"/>
    <w:tmpl w:val="993AF11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E5344AC"/>
    <w:multiLevelType w:val="hybridMultilevel"/>
    <w:tmpl w:val="5A74B06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54410F8"/>
    <w:multiLevelType w:val="hybridMultilevel"/>
    <w:tmpl w:val="4BDA5DD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92E3663"/>
    <w:multiLevelType w:val="hybridMultilevel"/>
    <w:tmpl w:val="47E6B42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9DA7640"/>
    <w:multiLevelType w:val="hybridMultilevel"/>
    <w:tmpl w:val="27A66904"/>
    <w:lvl w:ilvl="0" w:tplc="017E7BDC">
      <w:start w:val="800"/>
      <w:numFmt w:val="bullet"/>
      <w:lvlText w:val="•"/>
      <w:lvlJc w:val="left"/>
      <w:pPr>
        <w:ind w:left="1080" w:hanging="720"/>
      </w:pPr>
      <w:rPr>
        <w:rFonts w:ascii="Raleway" w:eastAsiaTheme="minorHAnsi" w:hAnsi="Raleway" w:cstheme="minorBid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A4039D3"/>
    <w:multiLevelType w:val="hybridMultilevel"/>
    <w:tmpl w:val="22684A2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88758248">
    <w:abstractNumId w:val="27"/>
  </w:num>
  <w:num w:numId="2" w16cid:durableId="782189255">
    <w:abstractNumId w:val="7"/>
  </w:num>
  <w:num w:numId="3" w16cid:durableId="60566382">
    <w:abstractNumId w:val="11"/>
  </w:num>
  <w:num w:numId="4" w16cid:durableId="490953810">
    <w:abstractNumId w:val="13"/>
  </w:num>
  <w:num w:numId="5" w16cid:durableId="276956932">
    <w:abstractNumId w:val="21"/>
  </w:num>
  <w:num w:numId="6" w16cid:durableId="994260542">
    <w:abstractNumId w:val="23"/>
  </w:num>
  <w:num w:numId="7" w16cid:durableId="114175082">
    <w:abstractNumId w:val="19"/>
  </w:num>
  <w:num w:numId="8" w16cid:durableId="1323702956">
    <w:abstractNumId w:val="14"/>
  </w:num>
  <w:num w:numId="9" w16cid:durableId="1861778975">
    <w:abstractNumId w:val="20"/>
  </w:num>
  <w:num w:numId="10" w16cid:durableId="1473060695">
    <w:abstractNumId w:val="22"/>
  </w:num>
  <w:num w:numId="11" w16cid:durableId="1423330331">
    <w:abstractNumId w:val="5"/>
  </w:num>
  <w:num w:numId="12" w16cid:durableId="1700622741">
    <w:abstractNumId w:val="18"/>
  </w:num>
  <w:num w:numId="13" w16cid:durableId="1782334065">
    <w:abstractNumId w:val="16"/>
  </w:num>
  <w:num w:numId="14" w16cid:durableId="1470710372">
    <w:abstractNumId w:val="0"/>
  </w:num>
  <w:num w:numId="15" w16cid:durableId="2013096982">
    <w:abstractNumId w:val="28"/>
  </w:num>
  <w:num w:numId="16" w16cid:durableId="1285576366">
    <w:abstractNumId w:val="1"/>
  </w:num>
  <w:num w:numId="17" w16cid:durableId="1136139314">
    <w:abstractNumId w:val="24"/>
  </w:num>
  <w:num w:numId="18" w16cid:durableId="698507184">
    <w:abstractNumId w:val="6"/>
  </w:num>
  <w:num w:numId="19" w16cid:durableId="1832212690">
    <w:abstractNumId w:val="8"/>
  </w:num>
  <w:num w:numId="20" w16cid:durableId="775709587">
    <w:abstractNumId w:val="12"/>
  </w:num>
  <w:num w:numId="21" w16cid:durableId="1756509013">
    <w:abstractNumId w:val="15"/>
  </w:num>
  <w:num w:numId="22" w16cid:durableId="2136171268">
    <w:abstractNumId w:val="25"/>
  </w:num>
  <w:num w:numId="23" w16cid:durableId="2144426984">
    <w:abstractNumId w:val="3"/>
  </w:num>
  <w:num w:numId="24" w16cid:durableId="1471048248">
    <w:abstractNumId w:val="9"/>
  </w:num>
  <w:num w:numId="25" w16cid:durableId="98838146">
    <w:abstractNumId w:val="31"/>
  </w:num>
  <w:num w:numId="26" w16cid:durableId="2068795810">
    <w:abstractNumId w:val="10"/>
  </w:num>
  <w:num w:numId="27" w16cid:durableId="1372539817">
    <w:abstractNumId w:val="26"/>
  </w:num>
  <w:num w:numId="28" w16cid:durableId="1164466055">
    <w:abstractNumId w:val="4"/>
  </w:num>
  <w:num w:numId="29" w16cid:durableId="608201748">
    <w:abstractNumId w:val="32"/>
  </w:num>
  <w:num w:numId="30" w16cid:durableId="859778718">
    <w:abstractNumId w:val="2"/>
  </w:num>
  <w:num w:numId="31" w16cid:durableId="436678887">
    <w:abstractNumId w:val="17"/>
  </w:num>
  <w:num w:numId="32" w16cid:durableId="1869102306">
    <w:abstractNumId w:val="30"/>
  </w:num>
  <w:num w:numId="33" w16cid:durableId="946733889">
    <w:abstractNumId w:val="29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xMrM0MjUwtLS0NDBQ0lEKTi0uzszPAykwqgUABudCRiwAAAA="/>
  </w:docVars>
  <w:rsids>
    <w:rsidRoot w:val="00561F4E"/>
    <w:rsid w:val="00001B2D"/>
    <w:rsid w:val="00001BC2"/>
    <w:rsid w:val="00001E36"/>
    <w:rsid w:val="00001FCB"/>
    <w:rsid w:val="000023EB"/>
    <w:rsid w:val="00002F33"/>
    <w:rsid w:val="00004659"/>
    <w:rsid w:val="00004A9F"/>
    <w:rsid w:val="00004D8E"/>
    <w:rsid w:val="00005B98"/>
    <w:rsid w:val="000068FC"/>
    <w:rsid w:val="00006AD1"/>
    <w:rsid w:val="00006FE9"/>
    <w:rsid w:val="000072C1"/>
    <w:rsid w:val="00007442"/>
    <w:rsid w:val="0000791A"/>
    <w:rsid w:val="00007F41"/>
    <w:rsid w:val="000126B2"/>
    <w:rsid w:val="00012B34"/>
    <w:rsid w:val="00014558"/>
    <w:rsid w:val="000149A0"/>
    <w:rsid w:val="00015879"/>
    <w:rsid w:val="00016A11"/>
    <w:rsid w:val="000172B9"/>
    <w:rsid w:val="00017507"/>
    <w:rsid w:val="00017C36"/>
    <w:rsid w:val="000200A5"/>
    <w:rsid w:val="00021DC4"/>
    <w:rsid w:val="0002406B"/>
    <w:rsid w:val="0002434F"/>
    <w:rsid w:val="000244AF"/>
    <w:rsid w:val="000246A0"/>
    <w:rsid w:val="000255AF"/>
    <w:rsid w:val="00025D4F"/>
    <w:rsid w:val="00026355"/>
    <w:rsid w:val="000268D2"/>
    <w:rsid w:val="00027B46"/>
    <w:rsid w:val="00030071"/>
    <w:rsid w:val="00030D5C"/>
    <w:rsid w:val="00032807"/>
    <w:rsid w:val="000335B2"/>
    <w:rsid w:val="00035231"/>
    <w:rsid w:val="000353C9"/>
    <w:rsid w:val="00036D25"/>
    <w:rsid w:val="000376DD"/>
    <w:rsid w:val="00037743"/>
    <w:rsid w:val="00040FCD"/>
    <w:rsid w:val="000423DA"/>
    <w:rsid w:val="00043566"/>
    <w:rsid w:val="000436FD"/>
    <w:rsid w:val="0004519B"/>
    <w:rsid w:val="0004784F"/>
    <w:rsid w:val="00050D43"/>
    <w:rsid w:val="00050DC3"/>
    <w:rsid w:val="00050E3B"/>
    <w:rsid w:val="00051006"/>
    <w:rsid w:val="0005221E"/>
    <w:rsid w:val="00052601"/>
    <w:rsid w:val="00055127"/>
    <w:rsid w:val="000562E8"/>
    <w:rsid w:val="00056AD0"/>
    <w:rsid w:val="000572E3"/>
    <w:rsid w:val="00061C2D"/>
    <w:rsid w:val="00061C94"/>
    <w:rsid w:val="000639E9"/>
    <w:rsid w:val="00064B52"/>
    <w:rsid w:val="00064BC5"/>
    <w:rsid w:val="0006504C"/>
    <w:rsid w:val="00065235"/>
    <w:rsid w:val="000666DD"/>
    <w:rsid w:val="000676C9"/>
    <w:rsid w:val="00070073"/>
    <w:rsid w:val="000710F2"/>
    <w:rsid w:val="000719D2"/>
    <w:rsid w:val="00072D3F"/>
    <w:rsid w:val="000733E7"/>
    <w:rsid w:val="00073A86"/>
    <w:rsid w:val="000760D5"/>
    <w:rsid w:val="000772EE"/>
    <w:rsid w:val="000806B0"/>
    <w:rsid w:val="00080848"/>
    <w:rsid w:val="00081984"/>
    <w:rsid w:val="00082663"/>
    <w:rsid w:val="00082F99"/>
    <w:rsid w:val="00085482"/>
    <w:rsid w:val="0008554D"/>
    <w:rsid w:val="00085584"/>
    <w:rsid w:val="000855A1"/>
    <w:rsid w:val="00085FFF"/>
    <w:rsid w:val="00086A61"/>
    <w:rsid w:val="00087B86"/>
    <w:rsid w:val="00091238"/>
    <w:rsid w:val="00091C8E"/>
    <w:rsid w:val="00091FA6"/>
    <w:rsid w:val="00092003"/>
    <w:rsid w:val="0009362C"/>
    <w:rsid w:val="00094405"/>
    <w:rsid w:val="000946A9"/>
    <w:rsid w:val="00094E6F"/>
    <w:rsid w:val="000952C1"/>
    <w:rsid w:val="00095CD7"/>
    <w:rsid w:val="00096A19"/>
    <w:rsid w:val="00097137"/>
    <w:rsid w:val="000A02BE"/>
    <w:rsid w:val="000A0622"/>
    <w:rsid w:val="000A0838"/>
    <w:rsid w:val="000A1DB1"/>
    <w:rsid w:val="000A46CD"/>
    <w:rsid w:val="000A4733"/>
    <w:rsid w:val="000A5DA3"/>
    <w:rsid w:val="000A6650"/>
    <w:rsid w:val="000A6CD3"/>
    <w:rsid w:val="000A7A49"/>
    <w:rsid w:val="000B082C"/>
    <w:rsid w:val="000B0D5E"/>
    <w:rsid w:val="000B1281"/>
    <w:rsid w:val="000B259C"/>
    <w:rsid w:val="000B305C"/>
    <w:rsid w:val="000B4901"/>
    <w:rsid w:val="000B6CA4"/>
    <w:rsid w:val="000C00CB"/>
    <w:rsid w:val="000C0E16"/>
    <w:rsid w:val="000C12CC"/>
    <w:rsid w:val="000C1A26"/>
    <w:rsid w:val="000C3C07"/>
    <w:rsid w:val="000C4049"/>
    <w:rsid w:val="000C4C25"/>
    <w:rsid w:val="000C529D"/>
    <w:rsid w:val="000D0837"/>
    <w:rsid w:val="000D09AE"/>
    <w:rsid w:val="000D1431"/>
    <w:rsid w:val="000D2E3C"/>
    <w:rsid w:val="000D4C80"/>
    <w:rsid w:val="000D5587"/>
    <w:rsid w:val="000D5850"/>
    <w:rsid w:val="000E056A"/>
    <w:rsid w:val="000E132C"/>
    <w:rsid w:val="000E1579"/>
    <w:rsid w:val="000E1E4A"/>
    <w:rsid w:val="000E1FBC"/>
    <w:rsid w:val="000E1FC4"/>
    <w:rsid w:val="000E2AA9"/>
    <w:rsid w:val="000E2AC8"/>
    <w:rsid w:val="000E2FC7"/>
    <w:rsid w:val="000E4383"/>
    <w:rsid w:val="000E57D3"/>
    <w:rsid w:val="000E6571"/>
    <w:rsid w:val="000E6A3A"/>
    <w:rsid w:val="000E7622"/>
    <w:rsid w:val="000F02B2"/>
    <w:rsid w:val="000F16B3"/>
    <w:rsid w:val="000F24FC"/>
    <w:rsid w:val="000F2BF4"/>
    <w:rsid w:val="000F3035"/>
    <w:rsid w:val="000F38B5"/>
    <w:rsid w:val="000F436D"/>
    <w:rsid w:val="000F505B"/>
    <w:rsid w:val="000F5567"/>
    <w:rsid w:val="000F6509"/>
    <w:rsid w:val="000F6C34"/>
    <w:rsid w:val="000F77B6"/>
    <w:rsid w:val="00100D0A"/>
    <w:rsid w:val="00101920"/>
    <w:rsid w:val="001026AF"/>
    <w:rsid w:val="00103A83"/>
    <w:rsid w:val="001042A3"/>
    <w:rsid w:val="00105239"/>
    <w:rsid w:val="0010533C"/>
    <w:rsid w:val="00105804"/>
    <w:rsid w:val="001060D0"/>
    <w:rsid w:val="00106334"/>
    <w:rsid w:val="00106C33"/>
    <w:rsid w:val="00107BF1"/>
    <w:rsid w:val="00107C94"/>
    <w:rsid w:val="0011293D"/>
    <w:rsid w:val="001136EE"/>
    <w:rsid w:val="00114EC8"/>
    <w:rsid w:val="00115B4E"/>
    <w:rsid w:val="00115F6E"/>
    <w:rsid w:val="00116305"/>
    <w:rsid w:val="00116BD5"/>
    <w:rsid w:val="0011790B"/>
    <w:rsid w:val="00117FC8"/>
    <w:rsid w:val="0012189F"/>
    <w:rsid w:val="00121EE0"/>
    <w:rsid w:val="00121EE9"/>
    <w:rsid w:val="0012261B"/>
    <w:rsid w:val="00122A61"/>
    <w:rsid w:val="00123438"/>
    <w:rsid w:val="001236A6"/>
    <w:rsid w:val="00123956"/>
    <w:rsid w:val="00124569"/>
    <w:rsid w:val="00132B68"/>
    <w:rsid w:val="001335AA"/>
    <w:rsid w:val="0013456C"/>
    <w:rsid w:val="001348AA"/>
    <w:rsid w:val="00134CE7"/>
    <w:rsid w:val="00134EF7"/>
    <w:rsid w:val="00135F0B"/>
    <w:rsid w:val="00135F62"/>
    <w:rsid w:val="001360E0"/>
    <w:rsid w:val="0013695D"/>
    <w:rsid w:val="00140039"/>
    <w:rsid w:val="001402C7"/>
    <w:rsid w:val="00140428"/>
    <w:rsid w:val="00142621"/>
    <w:rsid w:val="001432CE"/>
    <w:rsid w:val="001438E8"/>
    <w:rsid w:val="00144027"/>
    <w:rsid w:val="00146F95"/>
    <w:rsid w:val="00146FE7"/>
    <w:rsid w:val="00147306"/>
    <w:rsid w:val="001502F4"/>
    <w:rsid w:val="0015079A"/>
    <w:rsid w:val="00150971"/>
    <w:rsid w:val="00150FBB"/>
    <w:rsid w:val="001510A8"/>
    <w:rsid w:val="001514DA"/>
    <w:rsid w:val="001523B0"/>
    <w:rsid w:val="00153577"/>
    <w:rsid w:val="00153B7B"/>
    <w:rsid w:val="001570C5"/>
    <w:rsid w:val="001578F7"/>
    <w:rsid w:val="001615AA"/>
    <w:rsid w:val="001618B4"/>
    <w:rsid w:val="00164351"/>
    <w:rsid w:val="0016447D"/>
    <w:rsid w:val="00164737"/>
    <w:rsid w:val="00166CEC"/>
    <w:rsid w:val="001676B3"/>
    <w:rsid w:val="0017112A"/>
    <w:rsid w:val="001714D4"/>
    <w:rsid w:val="001719C7"/>
    <w:rsid w:val="0017357C"/>
    <w:rsid w:val="00175422"/>
    <w:rsid w:val="00175894"/>
    <w:rsid w:val="00175D35"/>
    <w:rsid w:val="001767AB"/>
    <w:rsid w:val="00176AF0"/>
    <w:rsid w:val="00176E83"/>
    <w:rsid w:val="00176F5D"/>
    <w:rsid w:val="00177CC0"/>
    <w:rsid w:val="001804A4"/>
    <w:rsid w:val="0018055E"/>
    <w:rsid w:val="001820C3"/>
    <w:rsid w:val="00182C01"/>
    <w:rsid w:val="00183BA5"/>
    <w:rsid w:val="00184C78"/>
    <w:rsid w:val="00184F57"/>
    <w:rsid w:val="0018756C"/>
    <w:rsid w:val="001876F2"/>
    <w:rsid w:val="0019003D"/>
    <w:rsid w:val="00190092"/>
    <w:rsid w:val="0019029F"/>
    <w:rsid w:val="00190A2D"/>
    <w:rsid w:val="00192539"/>
    <w:rsid w:val="00192E04"/>
    <w:rsid w:val="00193F13"/>
    <w:rsid w:val="001946E6"/>
    <w:rsid w:val="00194B32"/>
    <w:rsid w:val="001958DF"/>
    <w:rsid w:val="0019702F"/>
    <w:rsid w:val="001A14A2"/>
    <w:rsid w:val="001A1765"/>
    <w:rsid w:val="001A1E29"/>
    <w:rsid w:val="001A1F05"/>
    <w:rsid w:val="001A38F6"/>
    <w:rsid w:val="001A3917"/>
    <w:rsid w:val="001A5397"/>
    <w:rsid w:val="001A5930"/>
    <w:rsid w:val="001A714F"/>
    <w:rsid w:val="001A7908"/>
    <w:rsid w:val="001A7BE6"/>
    <w:rsid w:val="001B0517"/>
    <w:rsid w:val="001B1F9B"/>
    <w:rsid w:val="001B2032"/>
    <w:rsid w:val="001B29FA"/>
    <w:rsid w:val="001B2C48"/>
    <w:rsid w:val="001B302A"/>
    <w:rsid w:val="001B37B6"/>
    <w:rsid w:val="001B4E96"/>
    <w:rsid w:val="001B56D3"/>
    <w:rsid w:val="001B5736"/>
    <w:rsid w:val="001B641F"/>
    <w:rsid w:val="001B73DA"/>
    <w:rsid w:val="001C02B6"/>
    <w:rsid w:val="001C04C6"/>
    <w:rsid w:val="001C19BB"/>
    <w:rsid w:val="001C2199"/>
    <w:rsid w:val="001C2231"/>
    <w:rsid w:val="001C2356"/>
    <w:rsid w:val="001C326F"/>
    <w:rsid w:val="001C42E8"/>
    <w:rsid w:val="001C43D0"/>
    <w:rsid w:val="001C4EA7"/>
    <w:rsid w:val="001D1729"/>
    <w:rsid w:val="001D1733"/>
    <w:rsid w:val="001D18FA"/>
    <w:rsid w:val="001D641F"/>
    <w:rsid w:val="001E01DF"/>
    <w:rsid w:val="001E03CE"/>
    <w:rsid w:val="001E224C"/>
    <w:rsid w:val="001E2348"/>
    <w:rsid w:val="001E2409"/>
    <w:rsid w:val="001E3BE5"/>
    <w:rsid w:val="001E4103"/>
    <w:rsid w:val="001E4220"/>
    <w:rsid w:val="001E4682"/>
    <w:rsid w:val="001E5ED8"/>
    <w:rsid w:val="001E6305"/>
    <w:rsid w:val="001E7498"/>
    <w:rsid w:val="001E7757"/>
    <w:rsid w:val="001F015C"/>
    <w:rsid w:val="001F24E0"/>
    <w:rsid w:val="001F25D1"/>
    <w:rsid w:val="001F26B7"/>
    <w:rsid w:val="001F3154"/>
    <w:rsid w:val="001F3166"/>
    <w:rsid w:val="001F4F22"/>
    <w:rsid w:val="001F683F"/>
    <w:rsid w:val="001F68B2"/>
    <w:rsid w:val="001F7FD7"/>
    <w:rsid w:val="00201CD0"/>
    <w:rsid w:val="002031BE"/>
    <w:rsid w:val="002059EB"/>
    <w:rsid w:val="00205A18"/>
    <w:rsid w:val="00205B6B"/>
    <w:rsid w:val="00205D07"/>
    <w:rsid w:val="002069AF"/>
    <w:rsid w:val="00206DDE"/>
    <w:rsid w:val="00210E46"/>
    <w:rsid w:val="0021126F"/>
    <w:rsid w:val="00211C14"/>
    <w:rsid w:val="00212C48"/>
    <w:rsid w:val="00213A0C"/>
    <w:rsid w:val="00213EF2"/>
    <w:rsid w:val="0021430A"/>
    <w:rsid w:val="00214D6A"/>
    <w:rsid w:val="00222DD3"/>
    <w:rsid w:val="00225004"/>
    <w:rsid w:val="00226441"/>
    <w:rsid w:val="002272F8"/>
    <w:rsid w:val="00231006"/>
    <w:rsid w:val="00232AD7"/>
    <w:rsid w:val="00235384"/>
    <w:rsid w:val="00237AC5"/>
    <w:rsid w:val="00237B02"/>
    <w:rsid w:val="00237F7E"/>
    <w:rsid w:val="002401D6"/>
    <w:rsid w:val="00240491"/>
    <w:rsid w:val="00240657"/>
    <w:rsid w:val="002407B5"/>
    <w:rsid w:val="00240824"/>
    <w:rsid w:val="00241552"/>
    <w:rsid w:val="00243545"/>
    <w:rsid w:val="002454CF"/>
    <w:rsid w:val="0024553C"/>
    <w:rsid w:val="0024646C"/>
    <w:rsid w:val="0024785A"/>
    <w:rsid w:val="00250CAE"/>
    <w:rsid w:val="00250FEF"/>
    <w:rsid w:val="00251044"/>
    <w:rsid w:val="00252211"/>
    <w:rsid w:val="00253BDB"/>
    <w:rsid w:val="00254059"/>
    <w:rsid w:val="00254AF4"/>
    <w:rsid w:val="00254E1B"/>
    <w:rsid w:val="002550D3"/>
    <w:rsid w:val="002569B0"/>
    <w:rsid w:val="002572E2"/>
    <w:rsid w:val="00257C95"/>
    <w:rsid w:val="0026079E"/>
    <w:rsid w:val="00260A39"/>
    <w:rsid w:val="0026148A"/>
    <w:rsid w:val="00261955"/>
    <w:rsid w:val="0026198E"/>
    <w:rsid w:val="00262189"/>
    <w:rsid w:val="00263545"/>
    <w:rsid w:val="0027003E"/>
    <w:rsid w:val="00270430"/>
    <w:rsid w:val="002704C4"/>
    <w:rsid w:val="00270DCE"/>
    <w:rsid w:val="00271FDF"/>
    <w:rsid w:val="00272379"/>
    <w:rsid w:val="00273578"/>
    <w:rsid w:val="00273812"/>
    <w:rsid w:val="00274CF6"/>
    <w:rsid w:val="00274D96"/>
    <w:rsid w:val="002753CD"/>
    <w:rsid w:val="002758A5"/>
    <w:rsid w:val="00276725"/>
    <w:rsid w:val="00276EA0"/>
    <w:rsid w:val="002772BB"/>
    <w:rsid w:val="00280499"/>
    <w:rsid w:val="002809A2"/>
    <w:rsid w:val="00281160"/>
    <w:rsid w:val="00283051"/>
    <w:rsid w:val="0028395E"/>
    <w:rsid w:val="00283AF5"/>
    <w:rsid w:val="0028495B"/>
    <w:rsid w:val="00284E73"/>
    <w:rsid w:val="0028519C"/>
    <w:rsid w:val="002853D6"/>
    <w:rsid w:val="00287BB3"/>
    <w:rsid w:val="00287C57"/>
    <w:rsid w:val="00287D84"/>
    <w:rsid w:val="00291903"/>
    <w:rsid w:val="00293F8E"/>
    <w:rsid w:val="00294086"/>
    <w:rsid w:val="00294559"/>
    <w:rsid w:val="00295016"/>
    <w:rsid w:val="00295726"/>
    <w:rsid w:val="0029575D"/>
    <w:rsid w:val="00296752"/>
    <w:rsid w:val="00296DF1"/>
    <w:rsid w:val="002A06A3"/>
    <w:rsid w:val="002A0A32"/>
    <w:rsid w:val="002A0D3C"/>
    <w:rsid w:val="002A1384"/>
    <w:rsid w:val="002A1A13"/>
    <w:rsid w:val="002A22F9"/>
    <w:rsid w:val="002A2580"/>
    <w:rsid w:val="002A3002"/>
    <w:rsid w:val="002A325F"/>
    <w:rsid w:val="002A3CDC"/>
    <w:rsid w:val="002A4E66"/>
    <w:rsid w:val="002A58DC"/>
    <w:rsid w:val="002B092E"/>
    <w:rsid w:val="002B17E8"/>
    <w:rsid w:val="002B3DD8"/>
    <w:rsid w:val="002B5DE3"/>
    <w:rsid w:val="002B6989"/>
    <w:rsid w:val="002B7032"/>
    <w:rsid w:val="002B7387"/>
    <w:rsid w:val="002B7A04"/>
    <w:rsid w:val="002B7CB3"/>
    <w:rsid w:val="002C0C58"/>
    <w:rsid w:val="002C189A"/>
    <w:rsid w:val="002C1980"/>
    <w:rsid w:val="002C1A62"/>
    <w:rsid w:val="002C1BBF"/>
    <w:rsid w:val="002C2610"/>
    <w:rsid w:val="002C2E6B"/>
    <w:rsid w:val="002C32D2"/>
    <w:rsid w:val="002C3D9C"/>
    <w:rsid w:val="002C4BA7"/>
    <w:rsid w:val="002C52D1"/>
    <w:rsid w:val="002C56F0"/>
    <w:rsid w:val="002C603A"/>
    <w:rsid w:val="002C63E4"/>
    <w:rsid w:val="002C6591"/>
    <w:rsid w:val="002C67EA"/>
    <w:rsid w:val="002C7424"/>
    <w:rsid w:val="002C7F80"/>
    <w:rsid w:val="002D05A8"/>
    <w:rsid w:val="002D17C8"/>
    <w:rsid w:val="002D2293"/>
    <w:rsid w:val="002D2FC0"/>
    <w:rsid w:val="002D3C38"/>
    <w:rsid w:val="002D4D98"/>
    <w:rsid w:val="002D6558"/>
    <w:rsid w:val="002D68B2"/>
    <w:rsid w:val="002D6CB5"/>
    <w:rsid w:val="002E0EA0"/>
    <w:rsid w:val="002E0FC3"/>
    <w:rsid w:val="002E1500"/>
    <w:rsid w:val="002E191E"/>
    <w:rsid w:val="002E30BC"/>
    <w:rsid w:val="002E33E0"/>
    <w:rsid w:val="002E3451"/>
    <w:rsid w:val="002E3FB7"/>
    <w:rsid w:val="002E446E"/>
    <w:rsid w:val="002E4FF2"/>
    <w:rsid w:val="002E5B41"/>
    <w:rsid w:val="002E671C"/>
    <w:rsid w:val="002E6DB3"/>
    <w:rsid w:val="002E7166"/>
    <w:rsid w:val="002F0B9A"/>
    <w:rsid w:val="002F1310"/>
    <w:rsid w:val="002F1D2A"/>
    <w:rsid w:val="002F2E38"/>
    <w:rsid w:val="002F316F"/>
    <w:rsid w:val="002F332B"/>
    <w:rsid w:val="002F3DA9"/>
    <w:rsid w:val="002F57A3"/>
    <w:rsid w:val="002F62B9"/>
    <w:rsid w:val="002F6696"/>
    <w:rsid w:val="002F6D4A"/>
    <w:rsid w:val="003014CD"/>
    <w:rsid w:val="00301FA7"/>
    <w:rsid w:val="00302FAC"/>
    <w:rsid w:val="00303246"/>
    <w:rsid w:val="0030335F"/>
    <w:rsid w:val="0030343E"/>
    <w:rsid w:val="003035DB"/>
    <w:rsid w:val="00303CD4"/>
    <w:rsid w:val="00303D83"/>
    <w:rsid w:val="00304160"/>
    <w:rsid w:val="00305092"/>
    <w:rsid w:val="003052FF"/>
    <w:rsid w:val="00306883"/>
    <w:rsid w:val="00306FB1"/>
    <w:rsid w:val="003073D2"/>
    <w:rsid w:val="00310640"/>
    <w:rsid w:val="00310B87"/>
    <w:rsid w:val="00311505"/>
    <w:rsid w:val="003115A3"/>
    <w:rsid w:val="00311992"/>
    <w:rsid w:val="0031293A"/>
    <w:rsid w:val="00313BA0"/>
    <w:rsid w:val="00314331"/>
    <w:rsid w:val="003148FA"/>
    <w:rsid w:val="00314CDF"/>
    <w:rsid w:val="003150BB"/>
    <w:rsid w:val="00316393"/>
    <w:rsid w:val="00316548"/>
    <w:rsid w:val="00316F83"/>
    <w:rsid w:val="0031703E"/>
    <w:rsid w:val="003170D8"/>
    <w:rsid w:val="0031743F"/>
    <w:rsid w:val="0031745E"/>
    <w:rsid w:val="00317773"/>
    <w:rsid w:val="00317B96"/>
    <w:rsid w:val="0032123B"/>
    <w:rsid w:val="0032194A"/>
    <w:rsid w:val="00322F93"/>
    <w:rsid w:val="00323124"/>
    <w:rsid w:val="00323307"/>
    <w:rsid w:val="003237FD"/>
    <w:rsid w:val="00323D7A"/>
    <w:rsid w:val="00324E12"/>
    <w:rsid w:val="00324ECD"/>
    <w:rsid w:val="003259A0"/>
    <w:rsid w:val="003269AC"/>
    <w:rsid w:val="00326B25"/>
    <w:rsid w:val="00326F35"/>
    <w:rsid w:val="00326F5A"/>
    <w:rsid w:val="003275BD"/>
    <w:rsid w:val="00327F8E"/>
    <w:rsid w:val="003308D6"/>
    <w:rsid w:val="0033094F"/>
    <w:rsid w:val="00330EEF"/>
    <w:rsid w:val="003311B9"/>
    <w:rsid w:val="003312D1"/>
    <w:rsid w:val="00331D8B"/>
    <w:rsid w:val="00332AA9"/>
    <w:rsid w:val="003334A0"/>
    <w:rsid w:val="00334841"/>
    <w:rsid w:val="00335F8C"/>
    <w:rsid w:val="0033623F"/>
    <w:rsid w:val="00336BFD"/>
    <w:rsid w:val="00336D7D"/>
    <w:rsid w:val="003407BD"/>
    <w:rsid w:val="003414A0"/>
    <w:rsid w:val="00341D73"/>
    <w:rsid w:val="0034291C"/>
    <w:rsid w:val="00342C45"/>
    <w:rsid w:val="00342D55"/>
    <w:rsid w:val="003445F0"/>
    <w:rsid w:val="00344A73"/>
    <w:rsid w:val="00345A1A"/>
    <w:rsid w:val="00346A17"/>
    <w:rsid w:val="00347763"/>
    <w:rsid w:val="00350E58"/>
    <w:rsid w:val="0035132F"/>
    <w:rsid w:val="00354CF7"/>
    <w:rsid w:val="0035569F"/>
    <w:rsid w:val="00356611"/>
    <w:rsid w:val="00357676"/>
    <w:rsid w:val="00357F1F"/>
    <w:rsid w:val="0036006A"/>
    <w:rsid w:val="0036023E"/>
    <w:rsid w:val="00360AC6"/>
    <w:rsid w:val="0036161C"/>
    <w:rsid w:val="0036163B"/>
    <w:rsid w:val="003617DD"/>
    <w:rsid w:val="00361BD3"/>
    <w:rsid w:val="00361D28"/>
    <w:rsid w:val="00361D86"/>
    <w:rsid w:val="00361F78"/>
    <w:rsid w:val="00364A7F"/>
    <w:rsid w:val="00365893"/>
    <w:rsid w:val="00365AD7"/>
    <w:rsid w:val="00370902"/>
    <w:rsid w:val="00371722"/>
    <w:rsid w:val="00371E32"/>
    <w:rsid w:val="00372659"/>
    <w:rsid w:val="00375D6B"/>
    <w:rsid w:val="00376006"/>
    <w:rsid w:val="003761C4"/>
    <w:rsid w:val="00376D0C"/>
    <w:rsid w:val="00377FF5"/>
    <w:rsid w:val="0038008A"/>
    <w:rsid w:val="00380D5B"/>
    <w:rsid w:val="003815D2"/>
    <w:rsid w:val="003816E0"/>
    <w:rsid w:val="00381DCA"/>
    <w:rsid w:val="00381EBD"/>
    <w:rsid w:val="003823F0"/>
    <w:rsid w:val="00382F2E"/>
    <w:rsid w:val="00383915"/>
    <w:rsid w:val="00383970"/>
    <w:rsid w:val="00384E6E"/>
    <w:rsid w:val="003850D4"/>
    <w:rsid w:val="00386112"/>
    <w:rsid w:val="00386427"/>
    <w:rsid w:val="0038757F"/>
    <w:rsid w:val="003905AA"/>
    <w:rsid w:val="00391924"/>
    <w:rsid w:val="00391DB9"/>
    <w:rsid w:val="00391FAD"/>
    <w:rsid w:val="00392261"/>
    <w:rsid w:val="003945AE"/>
    <w:rsid w:val="00394F8D"/>
    <w:rsid w:val="003965DC"/>
    <w:rsid w:val="003965E4"/>
    <w:rsid w:val="003967D4"/>
    <w:rsid w:val="003968AD"/>
    <w:rsid w:val="00396AA8"/>
    <w:rsid w:val="00396C64"/>
    <w:rsid w:val="003970DF"/>
    <w:rsid w:val="00397A80"/>
    <w:rsid w:val="003A174B"/>
    <w:rsid w:val="003A2BE0"/>
    <w:rsid w:val="003A2D32"/>
    <w:rsid w:val="003A300E"/>
    <w:rsid w:val="003A3F50"/>
    <w:rsid w:val="003A4560"/>
    <w:rsid w:val="003A5F4A"/>
    <w:rsid w:val="003A6F26"/>
    <w:rsid w:val="003A71BF"/>
    <w:rsid w:val="003A727D"/>
    <w:rsid w:val="003B083F"/>
    <w:rsid w:val="003B3538"/>
    <w:rsid w:val="003B357A"/>
    <w:rsid w:val="003B39F6"/>
    <w:rsid w:val="003B3CF1"/>
    <w:rsid w:val="003B41AA"/>
    <w:rsid w:val="003B518B"/>
    <w:rsid w:val="003B5624"/>
    <w:rsid w:val="003B569B"/>
    <w:rsid w:val="003B7A33"/>
    <w:rsid w:val="003B7BA5"/>
    <w:rsid w:val="003C0255"/>
    <w:rsid w:val="003C0CA1"/>
    <w:rsid w:val="003C0F1C"/>
    <w:rsid w:val="003C39D6"/>
    <w:rsid w:val="003C3EF3"/>
    <w:rsid w:val="003C4FD4"/>
    <w:rsid w:val="003D0472"/>
    <w:rsid w:val="003D5088"/>
    <w:rsid w:val="003D5990"/>
    <w:rsid w:val="003D6081"/>
    <w:rsid w:val="003D7F83"/>
    <w:rsid w:val="003E0B9D"/>
    <w:rsid w:val="003E19D8"/>
    <w:rsid w:val="003E211D"/>
    <w:rsid w:val="003E244D"/>
    <w:rsid w:val="003E2614"/>
    <w:rsid w:val="003E3283"/>
    <w:rsid w:val="003E4A7E"/>
    <w:rsid w:val="003E57B5"/>
    <w:rsid w:val="003E6D8F"/>
    <w:rsid w:val="003E70EF"/>
    <w:rsid w:val="003E7C04"/>
    <w:rsid w:val="003F0440"/>
    <w:rsid w:val="003F09C4"/>
    <w:rsid w:val="003F10DB"/>
    <w:rsid w:val="003F1CED"/>
    <w:rsid w:val="003F24C7"/>
    <w:rsid w:val="003F26BE"/>
    <w:rsid w:val="003F558F"/>
    <w:rsid w:val="003F6211"/>
    <w:rsid w:val="003F774F"/>
    <w:rsid w:val="0040071A"/>
    <w:rsid w:val="00401080"/>
    <w:rsid w:val="00401699"/>
    <w:rsid w:val="00403DB3"/>
    <w:rsid w:val="004050D1"/>
    <w:rsid w:val="00405385"/>
    <w:rsid w:val="00405988"/>
    <w:rsid w:val="004071B4"/>
    <w:rsid w:val="004075E8"/>
    <w:rsid w:val="004110EE"/>
    <w:rsid w:val="004117C8"/>
    <w:rsid w:val="00412032"/>
    <w:rsid w:val="00412426"/>
    <w:rsid w:val="00412B7B"/>
    <w:rsid w:val="00413A3E"/>
    <w:rsid w:val="004140EA"/>
    <w:rsid w:val="0041461A"/>
    <w:rsid w:val="00414B16"/>
    <w:rsid w:val="004155F4"/>
    <w:rsid w:val="00420A98"/>
    <w:rsid w:val="00421764"/>
    <w:rsid w:val="00424C8D"/>
    <w:rsid w:val="00424FA1"/>
    <w:rsid w:val="00424FF7"/>
    <w:rsid w:val="004259AA"/>
    <w:rsid w:val="00425B00"/>
    <w:rsid w:val="00425E92"/>
    <w:rsid w:val="00426233"/>
    <w:rsid w:val="00426818"/>
    <w:rsid w:val="00430352"/>
    <w:rsid w:val="004304B4"/>
    <w:rsid w:val="0043058E"/>
    <w:rsid w:val="00430931"/>
    <w:rsid w:val="00431064"/>
    <w:rsid w:val="00431490"/>
    <w:rsid w:val="00433BF1"/>
    <w:rsid w:val="0043432D"/>
    <w:rsid w:val="0043520C"/>
    <w:rsid w:val="004363B9"/>
    <w:rsid w:val="00437431"/>
    <w:rsid w:val="00441065"/>
    <w:rsid w:val="00443A66"/>
    <w:rsid w:val="00443A6A"/>
    <w:rsid w:val="0044432A"/>
    <w:rsid w:val="00444675"/>
    <w:rsid w:val="00444D68"/>
    <w:rsid w:val="0044600B"/>
    <w:rsid w:val="00447B0F"/>
    <w:rsid w:val="00451A4E"/>
    <w:rsid w:val="00452643"/>
    <w:rsid w:val="004536D1"/>
    <w:rsid w:val="00454028"/>
    <w:rsid w:val="00455024"/>
    <w:rsid w:val="00455C68"/>
    <w:rsid w:val="00455D25"/>
    <w:rsid w:val="00456317"/>
    <w:rsid w:val="0046129C"/>
    <w:rsid w:val="00464B67"/>
    <w:rsid w:val="00465CC9"/>
    <w:rsid w:val="004663C9"/>
    <w:rsid w:val="00467204"/>
    <w:rsid w:val="004713F2"/>
    <w:rsid w:val="004722BF"/>
    <w:rsid w:val="00472496"/>
    <w:rsid w:val="004739D7"/>
    <w:rsid w:val="00473F8B"/>
    <w:rsid w:val="00474337"/>
    <w:rsid w:val="00474686"/>
    <w:rsid w:val="004755C4"/>
    <w:rsid w:val="00477EA4"/>
    <w:rsid w:val="00480188"/>
    <w:rsid w:val="0048024D"/>
    <w:rsid w:val="00480639"/>
    <w:rsid w:val="00480690"/>
    <w:rsid w:val="00480F03"/>
    <w:rsid w:val="00481BB6"/>
    <w:rsid w:val="004834FA"/>
    <w:rsid w:val="00483651"/>
    <w:rsid w:val="00484B77"/>
    <w:rsid w:val="00485A60"/>
    <w:rsid w:val="00485E7F"/>
    <w:rsid w:val="00485F5F"/>
    <w:rsid w:val="0048628E"/>
    <w:rsid w:val="00487459"/>
    <w:rsid w:val="0048797A"/>
    <w:rsid w:val="00487DED"/>
    <w:rsid w:val="004901BC"/>
    <w:rsid w:val="00490FD4"/>
    <w:rsid w:val="004927FF"/>
    <w:rsid w:val="004929AF"/>
    <w:rsid w:val="00492E12"/>
    <w:rsid w:val="0049485D"/>
    <w:rsid w:val="004948DF"/>
    <w:rsid w:val="00496CF2"/>
    <w:rsid w:val="00497C3D"/>
    <w:rsid w:val="004A0199"/>
    <w:rsid w:val="004A0900"/>
    <w:rsid w:val="004A0CCF"/>
    <w:rsid w:val="004A1016"/>
    <w:rsid w:val="004A298F"/>
    <w:rsid w:val="004A2A26"/>
    <w:rsid w:val="004A2F01"/>
    <w:rsid w:val="004A4907"/>
    <w:rsid w:val="004A51E0"/>
    <w:rsid w:val="004A5FF1"/>
    <w:rsid w:val="004A705C"/>
    <w:rsid w:val="004A7292"/>
    <w:rsid w:val="004A736C"/>
    <w:rsid w:val="004A7527"/>
    <w:rsid w:val="004A7CD2"/>
    <w:rsid w:val="004B22FE"/>
    <w:rsid w:val="004B37CC"/>
    <w:rsid w:val="004B4546"/>
    <w:rsid w:val="004B5B2A"/>
    <w:rsid w:val="004B775C"/>
    <w:rsid w:val="004C0832"/>
    <w:rsid w:val="004C09E5"/>
    <w:rsid w:val="004C12AE"/>
    <w:rsid w:val="004C20B0"/>
    <w:rsid w:val="004C307E"/>
    <w:rsid w:val="004C3E06"/>
    <w:rsid w:val="004C4AE9"/>
    <w:rsid w:val="004C6275"/>
    <w:rsid w:val="004C7D19"/>
    <w:rsid w:val="004D27B9"/>
    <w:rsid w:val="004D32BE"/>
    <w:rsid w:val="004D37AB"/>
    <w:rsid w:val="004D38BE"/>
    <w:rsid w:val="004D71C7"/>
    <w:rsid w:val="004D7580"/>
    <w:rsid w:val="004E053B"/>
    <w:rsid w:val="004E0AD4"/>
    <w:rsid w:val="004E1625"/>
    <w:rsid w:val="004E177E"/>
    <w:rsid w:val="004E1AC9"/>
    <w:rsid w:val="004E1CD0"/>
    <w:rsid w:val="004E2257"/>
    <w:rsid w:val="004E405B"/>
    <w:rsid w:val="004E44B6"/>
    <w:rsid w:val="004E5814"/>
    <w:rsid w:val="004E6A9F"/>
    <w:rsid w:val="004E705C"/>
    <w:rsid w:val="004E740D"/>
    <w:rsid w:val="004F12B8"/>
    <w:rsid w:val="004F1EB2"/>
    <w:rsid w:val="004F2A68"/>
    <w:rsid w:val="004F479B"/>
    <w:rsid w:val="00501275"/>
    <w:rsid w:val="00501694"/>
    <w:rsid w:val="00501D57"/>
    <w:rsid w:val="0050329D"/>
    <w:rsid w:val="00503AFB"/>
    <w:rsid w:val="00503D11"/>
    <w:rsid w:val="00504DB4"/>
    <w:rsid w:val="005057CA"/>
    <w:rsid w:val="00507A78"/>
    <w:rsid w:val="00510068"/>
    <w:rsid w:val="00510415"/>
    <w:rsid w:val="005108AE"/>
    <w:rsid w:val="00511704"/>
    <w:rsid w:val="00511771"/>
    <w:rsid w:val="00512280"/>
    <w:rsid w:val="00512CDC"/>
    <w:rsid w:val="005132C3"/>
    <w:rsid w:val="005154AC"/>
    <w:rsid w:val="00516783"/>
    <w:rsid w:val="005170A3"/>
    <w:rsid w:val="00522036"/>
    <w:rsid w:val="00522210"/>
    <w:rsid w:val="00522311"/>
    <w:rsid w:val="005228E0"/>
    <w:rsid w:val="00523166"/>
    <w:rsid w:val="00524175"/>
    <w:rsid w:val="0052446E"/>
    <w:rsid w:val="00524A64"/>
    <w:rsid w:val="00524B49"/>
    <w:rsid w:val="00524E68"/>
    <w:rsid w:val="005250B1"/>
    <w:rsid w:val="005272C2"/>
    <w:rsid w:val="005277C0"/>
    <w:rsid w:val="00527819"/>
    <w:rsid w:val="00527DE3"/>
    <w:rsid w:val="005306D0"/>
    <w:rsid w:val="00530887"/>
    <w:rsid w:val="00530946"/>
    <w:rsid w:val="00531A14"/>
    <w:rsid w:val="00532C58"/>
    <w:rsid w:val="00533352"/>
    <w:rsid w:val="00533BD6"/>
    <w:rsid w:val="00535921"/>
    <w:rsid w:val="00535D08"/>
    <w:rsid w:val="00535F0C"/>
    <w:rsid w:val="00536907"/>
    <w:rsid w:val="00536FD4"/>
    <w:rsid w:val="00537657"/>
    <w:rsid w:val="005378D1"/>
    <w:rsid w:val="005411F5"/>
    <w:rsid w:val="00542AF6"/>
    <w:rsid w:val="00542FBE"/>
    <w:rsid w:val="00543CC7"/>
    <w:rsid w:val="005454C9"/>
    <w:rsid w:val="005456BB"/>
    <w:rsid w:val="00550502"/>
    <w:rsid w:val="005507D8"/>
    <w:rsid w:val="00551076"/>
    <w:rsid w:val="005517E9"/>
    <w:rsid w:val="00552B3C"/>
    <w:rsid w:val="0055315B"/>
    <w:rsid w:val="00555C04"/>
    <w:rsid w:val="00555C14"/>
    <w:rsid w:val="00555E8A"/>
    <w:rsid w:val="005562E0"/>
    <w:rsid w:val="0055679B"/>
    <w:rsid w:val="00556C7F"/>
    <w:rsid w:val="0055710C"/>
    <w:rsid w:val="00557EFE"/>
    <w:rsid w:val="005611B6"/>
    <w:rsid w:val="005619E5"/>
    <w:rsid w:val="00561C41"/>
    <w:rsid w:val="00561F4E"/>
    <w:rsid w:val="0056360A"/>
    <w:rsid w:val="00563DE9"/>
    <w:rsid w:val="0056491B"/>
    <w:rsid w:val="00564A11"/>
    <w:rsid w:val="00564F08"/>
    <w:rsid w:val="00565961"/>
    <w:rsid w:val="00565EC8"/>
    <w:rsid w:val="00566D3C"/>
    <w:rsid w:val="00567E8E"/>
    <w:rsid w:val="00570F5E"/>
    <w:rsid w:val="0057214B"/>
    <w:rsid w:val="005736F1"/>
    <w:rsid w:val="00573AF2"/>
    <w:rsid w:val="00575845"/>
    <w:rsid w:val="00582621"/>
    <w:rsid w:val="00582B93"/>
    <w:rsid w:val="00584079"/>
    <w:rsid w:val="0058437F"/>
    <w:rsid w:val="00584673"/>
    <w:rsid w:val="00585405"/>
    <w:rsid w:val="00585D68"/>
    <w:rsid w:val="005868E0"/>
    <w:rsid w:val="00587D28"/>
    <w:rsid w:val="00590788"/>
    <w:rsid w:val="005911E6"/>
    <w:rsid w:val="00592528"/>
    <w:rsid w:val="005928FD"/>
    <w:rsid w:val="00593254"/>
    <w:rsid w:val="00593E64"/>
    <w:rsid w:val="00593FA9"/>
    <w:rsid w:val="00595194"/>
    <w:rsid w:val="00595EA5"/>
    <w:rsid w:val="00595FE2"/>
    <w:rsid w:val="00596C82"/>
    <w:rsid w:val="00597014"/>
    <w:rsid w:val="005A0EC5"/>
    <w:rsid w:val="005A159F"/>
    <w:rsid w:val="005A27D6"/>
    <w:rsid w:val="005A2D43"/>
    <w:rsid w:val="005A35D9"/>
    <w:rsid w:val="005A45F7"/>
    <w:rsid w:val="005A4D2A"/>
    <w:rsid w:val="005A5798"/>
    <w:rsid w:val="005A6085"/>
    <w:rsid w:val="005A69E9"/>
    <w:rsid w:val="005A6BA8"/>
    <w:rsid w:val="005A6E39"/>
    <w:rsid w:val="005A6F9B"/>
    <w:rsid w:val="005A7D62"/>
    <w:rsid w:val="005B031B"/>
    <w:rsid w:val="005B048C"/>
    <w:rsid w:val="005B0939"/>
    <w:rsid w:val="005B1423"/>
    <w:rsid w:val="005B219D"/>
    <w:rsid w:val="005B29C2"/>
    <w:rsid w:val="005B2CFC"/>
    <w:rsid w:val="005B2E9B"/>
    <w:rsid w:val="005B35A1"/>
    <w:rsid w:val="005B3C0E"/>
    <w:rsid w:val="005B4898"/>
    <w:rsid w:val="005B6CDA"/>
    <w:rsid w:val="005B6F88"/>
    <w:rsid w:val="005C02F0"/>
    <w:rsid w:val="005C0F60"/>
    <w:rsid w:val="005C1184"/>
    <w:rsid w:val="005C1AA1"/>
    <w:rsid w:val="005C1AD8"/>
    <w:rsid w:val="005C3CF0"/>
    <w:rsid w:val="005C48E5"/>
    <w:rsid w:val="005C543F"/>
    <w:rsid w:val="005C6F81"/>
    <w:rsid w:val="005C76DA"/>
    <w:rsid w:val="005C7EC7"/>
    <w:rsid w:val="005C7F65"/>
    <w:rsid w:val="005D0B72"/>
    <w:rsid w:val="005D1005"/>
    <w:rsid w:val="005D11BD"/>
    <w:rsid w:val="005D13D3"/>
    <w:rsid w:val="005D233D"/>
    <w:rsid w:val="005D28F0"/>
    <w:rsid w:val="005D2E19"/>
    <w:rsid w:val="005D2EFB"/>
    <w:rsid w:val="005D3A28"/>
    <w:rsid w:val="005D6C0A"/>
    <w:rsid w:val="005D6E78"/>
    <w:rsid w:val="005E1BFB"/>
    <w:rsid w:val="005E2BD3"/>
    <w:rsid w:val="005E319B"/>
    <w:rsid w:val="005E4021"/>
    <w:rsid w:val="005E40EA"/>
    <w:rsid w:val="005E42D8"/>
    <w:rsid w:val="005E451A"/>
    <w:rsid w:val="005E48A3"/>
    <w:rsid w:val="005E64D9"/>
    <w:rsid w:val="005E6B70"/>
    <w:rsid w:val="005E7363"/>
    <w:rsid w:val="005F0C0A"/>
    <w:rsid w:val="005F105D"/>
    <w:rsid w:val="005F1A0E"/>
    <w:rsid w:val="005F4506"/>
    <w:rsid w:val="005F6373"/>
    <w:rsid w:val="005F6CE2"/>
    <w:rsid w:val="005F78B5"/>
    <w:rsid w:val="006001FC"/>
    <w:rsid w:val="00601054"/>
    <w:rsid w:val="00601C48"/>
    <w:rsid w:val="00601DDD"/>
    <w:rsid w:val="006021E8"/>
    <w:rsid w:val="00603095"/>
    <w:rsid w:val="00603369"/>
    <w:rsid w:val="006039E6"/>
    <w:rsid w:val="006040EF"/>
    <w:rsid w:val="00604608"/>
    <w:rsid w:val="00605F9C"/>
    <w:rsid w:val="006066C7"/>
    <w:rsid w:val="006070E4"/>
    <w:rsid w:val="00607B3A"/>
    <w:rsid w:val="00607C11"/>
    <w:rsid w:val="00610A8D"/>
    <w:rsid w:val="006110C7"/>
    <w:rsid w:val="00612B76"/>
    <w:rsid w:val="0061392A"/>
    <w:rsid w:val="0061484E"/>
    <w:rsid w:val="00614B4A"/>
    <w:rsid w:val="006157E5"/>
    <w:rsid w:val="00615A06"/>
    <w:rsid w:val="0061603D"/>
    <w:rsid w:val="00616313"/>
    <w:rsid w:val="00616477"/>
    <w:rsid w:val="006206AA"/>
    <w:rsid w:val="0062114F"/>
    <w:rsid w:val="00622524"/>
    <w:rsid w:val="0062309A"/>
    <w:rsid w:val="00624EDB"/>
    <w:rsid w:val="0062551D"/>
    <w:rsid w:val="0062571B"/>
    <w:rsid w:val="006260A8"/>
    <w:rsid w:val="006264D0"/>
    <w:rsid w:val="006266C5"/>
    <w:rsid w:val="00626FBD"/>
    <w:rsid w:val="006276EE"/>
    <w:rsid w:val="00631740"/>
    <w:rsid w:val="00632CE3"/>
    <w:rsid w:val="00632E51"/>
    <w:rsid w:val="0063337A"/>
    <w:rsid w:val="00633C3B"/>
    <w:rsid w:val="006357E6"/>
    <w:rsid w:val="00636371"/>
    <w:rsid w:val="00637EEE"/>
    <w:rsid w:val="006409EE"/>
    <w:rsid w:val="00640E79"/>
    <w:rsid w:val="006410C9"/>
    <w:rsid w:val="0064161D"/>
    <w:rsid w:val="00641656"/>
    <w:rsid w:val="006416D7"/>
    <w:rsid w:val="00642720"/>
    <w:rsid w:val="00644275"/>
    <w:rsid w:val="00646902"/>
    <w:rsid w:val="00650CC6"/>
    <w:rsid w:val="006515E2"/>
    <w:rsid w:val="00652931"/>
    <w:rsid w:val="006537CF"/>
    <w:rsid w:val="00653F30"/>
    <w:rsid w:val="00654385"/>
    <w:rsid w:val="00654499"/>
    <w:rsid w:val="006548FE"/>
    <w:rsid w:val="00655711"/>
    <w:rsid w:val="00655EE6"/>
    <w:rsid w:val="006563D3"/>
    <w:rsid w:val="00656C63"/>
    <w:rsid w:val="006571CE"/>
    <w:rsid w:val="006574A7"/>
    <w:rsid w:val="00657530"/>
    <w:rsid w:val="0066124B"/>
    <w:rsid w:val="0066154F"/>
    <w:rsid w:val="00662089"/>
    <w:rsid w:val="00662C84"/>
    <w:rsid w:val="0066424D"/>
    <w:rsid w:val="00667B72"/>
    <w:rsid w:val="0067046C"/>
    <w:rsid w:val="0067127B"/>
    <w:rsid w:val="006717EF"/>
    <w:rsid w:val="00672A11"/>
    <w:rsid w:val="00672BFF"/>
    <w:rsid w:val="00674166"/>
    <w:rsid w:val="0067460A"/>
    <w:rsid w:val="006750F6"/>
    <w:rsid w:val="00675651"/>
    <w:rsid w:val="006757F2"/>
    <w:rsid w:val="006800A1"/>
    <w:rsid w:val="00680AF2"/>
    <w:rsid w:val="00682D12"/>
    <w:rsid w:val="00684F6B"/>
    <w:rsid w:val="006866A3"/>
    <w:rsid w:val="00686948"/>
    <w:rsid w:val="00687E67"/>
    <w:rsid w:val="00690DB3"/>
    <w:rsid w:val="00691280"/>
    <w:rsid w:val="00691B94"/>
    <w:rsid w:val="006937CA"/>
    <w:rsid w:val="00694084"/>
    <w:rsid w:val="006945D9"/>
    <w:rsid w:val="006958D4"/>
    <w:rsid w:val="00695F4A"/>
    <w:rsid w:val="0069656F"/>
    <w:rsid w:val="006967ED"/>
    <w:rsid w:val="00696AAC"/>
    <w:rsid w:val="00696DD8"/>
    <w:rsid w:val="00696E95"/>
    <w:rsid w:val="006A1C8C"/>
    <w:rsid w:val="006A288D"/>
    <w:rsid w:val="006A2E65"/>
    <w:rsid w:val="006A3663"/>
    <w:rsid w:val="006A3B59"/>
    <w:rsid w:val="006A5346"/>
    <w:rsid w:val="006A55BB"/>
    <w:rsid w:val="006A5ECE"/>
    <w:rsid w:val="006A60B0"/>
    <w:rsid w:val="006A6DDB"/>
    <w:rsid w:val="006B18DE"/>
    <w:rsid w:val="006B1CEE"/>
    <w:rsid w:val="006B1D33"/>
    <w:rsid w:val="006B1ED2"/>
    <w:rsid w:val="006B3CD4"/>
    <w:rsid w:val="006B3E50"/>
    <w:rsid w:val="006B5350"/>
    <w:rsid w:val="006B618F"/>
    <w:rsid w:val="006B64A3"/>
    <w:rsid w:val="006B6C1D"/>
    <w:rsid w:val="006B7A9B"/>
    <w:rsid w:val="006B7ADA"/>
    <w:rsid w:val="006C09BB"/>
    <w:rsid w:val="006C2018"/>
    <w:rsid w:val="006C25D8"/>
    <w:rsid w:val="006C3C59"/>
    <w:rsid w:val="006C4458"/>
    <w:rsid w:val="006C4E05"/>
    <w:rsid w:val="006C4EBC"/>
    <w:rsid w:val="006C5301"/>
    <w:rsid w:val="006C65E1"/>
    <w:rsid w:val="006C7521"/>
    <w:rsid w:val="006D09E6"/>
    <w:rsid w:val="006D09FF"/>
    <w:rsid w:val="006D2106"/>
    <w:rsid w:val="006D27F5"/>
    <w:rsid w:val="006D2882"/>
    <w:rsid w:val="006D32AF"/>
    <w:rsid w:val="006D3808"/>
    <w:rsid w:val="006D544F"/>
    <w:rsid w:val="006D594D"/>
    <w:rsid w:val="006D5AC5"/>
    <w:rsid w:val="006D6832"/>
    <w:rsid w:val="006D7253"/>
    <w:rsid w:val="006E23A4"/>
    <w:rsid w:val="006E2BAB"/>
    <w:rsid w:val="006E3D58"/>
    <w:rsid w:val="006E54F3"/>
    <w:rsid w:val="006E6ACE"/>
    <w:rsid w:val="006E7E72"/>
    <w:rsid w:val="006F002B"/>
    <w:rsid w:val="006F068C"/>
    <w:rsid w:val="006F08F9"/>
    <w:rsid w:val="006F1A0C"/>
    <w:rsid w:val="006F23C8"/>
    <w:rsid w:val="006F2FF6"/>
    <w:rsid w:val="006F33AD"/>
    <w:rsid w:val="006F3B48"/>
    <w:rsid w:val="006F49B2"/>
    <w:rsid w:val="006F4EDA"/>
    <w:rsid w:val="006F56E9"/>
    <w:rsid w:val="006F63AC"/>
    <w:rsid w:val="006F6E8D"/>
    <w:rsid w:val="006F7F6D"/>
    <w:rsid w:val="007029A9"/>
    <w:rsid w:val="00704248"/>
    <w:rsid w:val="00706373"/>
    <w:rsid w:val="00707FA2"/>
    <w:rsid w:val="00710160"/>
    <w:rsid w:val="00710929"/>
    <w:rsid w:val="0071242A"/>
    <w:rsid w:val="00713886"/>
    <w:rsid w:val="00715754"/>
    <w:rsid w:val="00715760"/>
    <w:rsid w:val="00716099"/>
    <w:rsid w:val="00717141"/>
    <w:rsid w:val="0071780D"/>
    <w:rsid w:val="00717C3E"/>
    <w:rsid w:val="0072054E"/>
    <w:rsid w:val="007210B2"/>
    <w:rsid w:val="007219F8"/>
    <w:rsid w:val="007221C0"/>
    <w:rsid w:val="00722404"/>
    <w:rsid w:val="00722994"/>
    <w:rsid w:val="00722C01"/>
    <w:rsid w:val="007233B7"/>
    <w:rsid w:val="00724373"/>
    <w:rsid w:val="0072544F"/>
    <w:rsid w:val="00725C5C"/>
    <w:rsid w:val="0073000D"/>
    <w:rsid w:val="007308B6"/>
    <w:rsid w:val="00731507"/>
    <w:rsid w:val="007322F8"/>
    <w:rsid w:val="00732AE5"/>
    <w:rsid w:val="00732C0A"/>
    <w:rsid w:val="00734C23"/>
    <w:rsid w:val="00734D68"/>
    <w:rsid w:val="00735BD8"/>
    <w:rsid w:val="00735C57"/>
    <w:rsid w:val="007363A2"/>
    <w:rsid w:val="00736D6B"/>
    <w:rsid w:val="00737585"/>
    <w:rsid w:val="0073764E"/>
    <w:rsid w:val="00737697"/>
    <w:rsid w:val="00740FBA"/>
    <w:rsid w:val="007410F4"/>
    <w:rsid w:val="00741376"/>
    <w:rsid w:val="00741634"/>
    <w:rsid w:val="00742867"/>
    <w:rsid w:val="00742FA0"/>
    <w:rsid w:val="0074415E"/>
    <w:rsid w:val="007449D5"/>
    <w:rsid w:val="00746888"/>
    <w:rsid w:val="0074773B"/>
    <w:rsid w:val="00747AF8"/>
    <w:rsid w:val="00747ECE"/>
    <w:rsid w:val="0075042C"/>
    <w:rsid w:val="007506C6"/>
    <w:rsid w:val="00750B27"/>
    <w:rsid w:val="00750E8F"/>
    <w:rsid w:val="0075195C"/>
    <w:rsid w:val="0075264E"/>
    <w:rsid w:val="00755162"/>
    <w:rsid w:val="0075543C"/>
    <w:rsid w:val="0075577B"/>
    <w:rsid w:val="00756160"/>
    <w:rsid w:val="0075777B"/>
    <w:rsid w:val="007577AE"/>
    <w:rsid w:val="00757821"/>
    <w:rsid w:val="00761CC3"/>
    <w:rsid w:val="00763A93"/>
    <w:rsid w:val="00764197"/>
    <w:rsid w:val="00764890"/>
    <w:rsid w:val="00766DB0"/>
    <w:rsid w:val="0077064E"/>
    <w:rsid w:val="00770D42"/>
    <w:rsid w:val="0077259E"/>
    <w:rsid w:val="00772A93"/>
    <w:rsid w:val="00773DBD"/>
    <w:rsid w:val="00774129"/>
    <w:rsid w:val="007758C0"/>
    <w:rsid w:val="00775F7B"/>
    <w:rsid w:val="007760CE"/>
    <w:rsid w:val="00776552"/>
    <w:rsid w:val="00776D37"/>
    <w:rsid w:val="00777336"/>
    <w:rsid w:val="007801E8"/>
    <w:rsid w:val="00781AC3"/>
    <w:rsid w:val="00782725"/>
    <w:rsid w:val="00782BE8"/>
    <w:rsid w:val="007835FB"/>
    <w:rsid w:val="007838CB"/>
    <w:rsid w:val="007844BA"/>
    <w:rsid w:val="00784A82"/>
    <w:rsid w:val="0078548E"/>
    <w:rsid w:val="00785816"/>
    <w:rsid w:val="007865AA"/>
    <w:rsid w:val="00786A9C"/>
    <w:rsid w:val="00787634"/>
    <w:rsid w:val="0079109A"/>
    <w:rsid w:val="00791794"/>
    <w:rsid w:val="00791D23"/>
    <w:rsid w:val="00792D48"/>
    <w:rsid w:val="00793FE7"/>
    <w:rsid w:val="007944B8"/>
    <w:rsid w:val="007957A9"/>
    <w:rsid w:val="007965F2"/>
    <w:rsid w:val="00796D35"/>
    <w:rsid w:val="007973BC"/>
    <w:rsid w:val="00797526"/>
    <w:rsid w:val="00797A4E"/>
    <w:rsid w:val="007A0727"/>
    <w:rsid w:val="007A11F0"/>
    <w:rsid w:val="007A12C2"/>
    <w:rsid w:val="007A1771"/>
    <w:rsid w:val="007A2F57"/>
    <w:rsid w:val="007A33F0"/>
    <w:rsid w:val="007A46AC"/>
    <w:rsid w:val="007A528D"/>
    <w:rsid w:val="007A5332"/>
    <w:rsid w:val="007A70B3"/>
    <w:rsid w:val="007A762E"/>
    <w:rsid w:val="007B03E5"/>
    <w:rsid w:val="007B1C8C"/>
    <w:rsid w:val="007B337D"/>
    <w:rsid w:val="007B455A"/>
    <w:rsid w:val="007B541B"/>
    <w:rsid w:val="007B647E"/>
    <w:rsid w:val="007B65DE"/>
    <w:rsid w:val="007B6A9F"/>
    <w:rsid w:val="007B71F1"/>
    <w:rsid w:val="007C08FA"/>
    <w:rsid w:val="007C1FD8"/>
    <w:rsid w:val="007C23CD"/>
    <w:rsid w:val="007C2A05"/>
    <w:rsid w:val="007C3E74"/>
    <w:rsid w:val="007C42B6"/>
    <w:rsid w:val="007C489B"/>
    <w:rsid w:val="007C54D8"/>
    <w:rsid w:val="007C5E32"/>
    <w:rsid w:val="007D0811"/>
    <w:rsid w:val="007D1146"/>
    <w:rsid w:val="007D17E2"/>
    <w:rsid w:val="007D1CE5"/>
    <w:rsid w:val="007D2900"/>
    <w:rsid w:val="007D3AFD"/>
    <w:rsid w:val="007D3B1A"/>
    <w:rsid w:val="007D3B75"/>
    <w:rsid w:val="007D56FF"/>
    <w:rsid w:val="007D5D21"/>
    <w:rsid w:val="007D7063"/>
    <w:rsid w:val="007D77BF"/>
    <w:rsid w:val="007E04B4"/>
    <w:rsid w:val="007E10F0"/>
    <w:rsid w:val="007E1F95"/>
    <w:rsid w:val="007E23EA"/>
    <w:rsid w:val="007E280E"/>
    <w:rsid w:val="007E2930"/>
    <w:rsid w:val="007E2F54"/>
    <w:rsid w:val="007E37C0"/>
    <w:rsid w:val="007E49FA"/>
    <w:rsid w:val="007E5A64"/>
    <w:rsid w:val="007E67A9"/>
    <w:rsid w:val="007E7012"/>
    <w:rsid w:val="007E7951"/>
    <w:rsid w:val="007F0C41"/>
    <w:rsid w:val="007F1937"/>
    <w:rsid w:val="007F24A0"/>
    <w:rsid w:val="007F48F0"/>
    <w:rsid w:val="007F4EBC"/>
    <w:rsid w:val="007F5068"/>
    <w:rsid w:val="007F7094"/>
    <w:rsid w:val="007F70FA"/>
    <w:rsid w:val="008010F7"/>
    <w:rsid w:val="00803041"/>
    <w:rsid w:val="00803047"/>
    <w:rsid w:val="008031C1"/>
    <w:rsid w:val="008056E7"/>
    <w:rsid w:val="00806B5E"/>
    <w:rsid w:val="00807741"/>
    <w:rsid w:val="008108BF"/>
    <w:rsid w:val="00810920"/>
    <w:rsid w:val="00810C0D"/>
    <w:rsid w:val="0081158B"/>
    <w:rsid w:val="008121FB"/>
    <w:rsid w:val="008130E9"/>
    <w:rsid w:val="008130FB"/>
    <w:rsid w:val="00813AD7"/>
    <w:rsid w:val="00814739"/>
    <w:rsid w:val="00815AA9"/>
    <w:rsid w:val="00816CD6"/>
    <w:rsid w:val="00820D46"/>
    <w:rsid w:val="00821331"/>
    <w:rsid w:val="0082282F"/>
    <w:rsid w:val="00822971"/>
    <w:rsid w:val="00823BC2"/>
    <w:rsid w:val="008251A1"/>
    <w:rsid w:val="00827553"/>
    <w:rsid w:val="00830CE4"/>
    <w:rsid w:val="00831983"/>
    <w:rsid w:val="00832273"/>
    <w:rsid w:val="00832754"/>
    <w:rsid w:val="00833463"/>
    <w:rsid w:val="00833530"/>
    <w:rsid w:val="00833944"/>
    <w:rsid w:val="00833BD4"/>
    <w:rsid w:val="00833D04"/>
    <w:rsid w:val="00834B2A"/>
    <w:rsid w:val="00834C1B"/>
    <w:rsid w:val="00835BAB"/>
    <w:rsid w:val="00836068"/>
    <w:rsid w:val="008363D5"/>
    <w:rsid w:val="00836AF4"/>
    <w:rsid w:val="00837DE2"/>
    <w:rsid w:val="00840BF0"/>
    <w:rsid w:val="00841FCE"/>
    <w:rsid w:val="00842050"/>
    <w:rsid w:val="0084225F"/>
    <w:rsid w:val="008422BC"/>
    <w:rsid w:val="0084230F"/>
    <w:rsid w:val="00843027"/>
    <w:rsid w:val="0084371D"/>
    <w:rsid w:val="00844657"/>
    <w:rsid w:val="00846000"/>
    <w:rsid w:val="00846075"/>
    <w:rsid w:val="00850EAD"/>
    <w:rsid w:val="00852D1A"/>
    <w:rsid w:val="00853122"/>
    <w:rsid w:val="008533F8"/>
    <w:rsid w:val="00853509"/>
    <w:rsid w:val="00853A05"/>
    <w:rsid w:val="00853CD9"/>
    <w:rsid w:val="00854454"/>
    <w:rsid w:val="008548BB"/>
    <w:rsid w:val="008564BE"/>
    <w:rsid w:val="00856A24"/>
    <w:rsid w:val="0086047E"/>
    <w:rsid w:val="008610AF"/>
    <w:rsid w:val="00861333"/>
    <w:rsid w:val="00861480"/>
    <w:rsid w:val="00861EF9"/>
    <w:rsid w:val="00862F2B"/>
    <w:rsid w:val="008631B9"/>
    <w:rsid w:val="00863F81"/>
    <w:rsid w:val="00864C22"/>
    <w:rsid w:val="0086526F"/>
    <w:rsid w:val="0086564C"/>
    <w:rsid w:val="008660C7"/>
    <w:rsid w:val="0086629D"/>
    <w:rsid w:val="0086757B"/>
    <w:rsid w:val="008676D0"/>
    <w:rsid w:val="0087012F"/>
    <w:rsid w:val="00871C2A"/>
    <w:rsid w:val="0087274C"/>
    <w:rsid w:val="0087316E"/>
    <w:rsid w:val="00873DA2"/>
    <w:rsid w:val="008740AB"/>
    <w:rsid w:val="00874187"/>
    <w:rsid w:val="0087420F"/>
    <w:rsid w:val="00874E26"/>
    <w:rsid w:val="00875395"/>
    <w:rsid w:val="008764F8"/>
    <w:rsid w:val="00880191"/>
    <w:rsid w:val="008803C7"/>
    <w:rsid w:val="00882076"/>
    <w:rsid w:val="00882844"/>
    <w:rsid w:val="00883F9E"/>
    <w:rsid w:val="008842FF"/>
    <w:rsid w:val="008866D0"/>
    <w:rsid w:val="00886CB3"/>
    <w:rsid w:val="00886CDC"/>
    <w:rsid w:val="00886EB6"/>
    <w:rsid w:val="00890125"/>
    <w:rsid w:val="008934BD"/>
    <w:rsid w:val="00893824"/>
    <w:rsid w:val="00893AEA"/>
    <w:rsid w:val="00897401"/>
    <w:rsid w:val="00897920"/>
    <w:rsid w:val="008A0B1D"/>
    <w:rsid w:val="008A0B32"/>
    <w:rsid w:val="008A0C4F"/>
    <w:rsid w:val="008A174E"/>
    <w:rsid w:val="008A1A79"/>
    <w:rsid w:val="008A1BAE"/>
    <w:rsid w:val="008A1D73"/>
    <w:rsid w:val="008A37D3"/>
    <w:rsid w:val="008A3A49"/>
    <w:rsid w:val="008A3F15"/>
    <w:rsid w:val="008A45F1"/>
    <w:rsid w:val="008A4D60"/>
    <w:rsid w:val="008A5858"/>
    <w:rsid w:val="008A59DC"/>
    <w:rsid w:val="008A6475"/>
    <w:rsid w:val="008A7B1A"/>
    <w:rsid w:val="008B0073"/>
    <w:rsid w:val="008B01B1"/>
    <w:rsid w:val="008B08F1"/>
    <w:rsid w:val="008B0F45"/>
    <w:rsid w:val="008B10F6"/>
    <w:rsid w:val="008B1110"/>
    <w:rsid w:val="008B15C3"/>
    <w:rsid w:val="008B194A"/>
    <w:rsid w:val="008B194B"/>
    <w:rsid w:val="008B21C0"/>
    <w:rsid w:val="008B29DA"/>
    <w:rsid w:val="008B31F1"/>
    <w:rsid w:val="008B3B6D"/>
    <w:rsid w:val="008B3C3A"/>
    <w:rsid w:val="008B547A"/>
    <w:rsid w:val="008B562D"/>
    <w:rsid w:val="008B6F9C"/>
    <w:rsid w:val="008B7802"/>
    <w:rsid w:val="008B7D37"/>
    <w:rsid w:val="008C0026"/>
    <w:rsid w:val="008C04B2"/>
    <w:rsid w:val="008C1632"/>
    <w:rsid w:val="008C1E65"/>
    <w:rsid w:val="008C2AF3"/>
    <w:rsid w:val="008C3DF7"/>
    <w:rsid w:val="008C4709"/>
    <w:rsid w:val="008C5B1F"/>
    <w:rsid w:val="008C6398"/>
    <w:rsid w:val="008C6DD1"/>
    <w:rsid w:val="008C7518"/>
    <w:rsid w:val="008D1778"/>
    <w:rsid w:val="008D2A5A"/>
    <w:rsid w:val="008D2C78"/>
    <w:rsid w:val="008D32E7"/>
    <w:rsid w:val="008D3AC5"/>
    <w:rsid w:val="008D4B1D"/>
    <w:rsid w:val="008D5406"/>
    <w:rsid w:val="008D5575"/>
    <w:rsid w:val="008D5759"/>
    <w:rsid w:val="008D5A34"/>
    <w:rsid w:val="008D6C8E"/>
    <w:rsid w:val="008D7838"/>
    <w:rsid w:val="008D7BA8"/>
    <w:rsid w:val="008E036C"/>
    <w:rsid w:val="008E2DEE"/>
    <w:rsid w:val="008E3314"/>
    <w:rsid w:val="008E3991"/>
    <w:rsid w:val="008E3E53"/>
    <w:rsid w:val="008E4791"/>
    <w:rsid w:val="008E66EB"/>
    <w:rsid w:val="008E6DB8"/>
    <w:rsid w:val="008E7E80"/>
    <w:rsid w:val="008E7FD0"/>
    <w:rsid w:val="008F08E6"/>
    <w:rsid w:val="008F1229"/>
    <w:rsid w:val="008F1596"/>
    <w:rsid w:val="008F2ED7"/>
    <w:rsid w:val="008F302D"/>
    <w:rsid w:val="008F330E"/>
    <w:rsid w:val="008F3FFB"/>
    <w:rsid w:val="008F47A6"/>
    <w:rsid w:val="008F4B18"/>
    <w:rsid w:val="008F4F53"/>
    <w:rsid w:val="008F51A8"/>
    <w:rsid w:val="008F5816"/>
    <w:rsid w:val="00900604"/>
    <w:rsid w:val="0090093D"/>
    <w:rsid w:val="00900B59"/>
    <w:rsid w:val="00900C94"/>
    <w:rsid w:val="00900DF9"/>
    <w:rsid w:val="00901217"/>
    <w:rsid w:val="00901227"/>
    <w:rsid w:val="00901E65"/>
    <w:rsid w:val="00901F73"/>
    <w:rsid w:val="00902512"/>
    <w:rsid w:val="00902D83"/>
    <w:rsid w:val="00903CB4"/>
    <w:rsid w:val="009042FF"/>
    <w:rsid w:val="0090688D"/>
    <w:rsid w:val="0090699D"/>
    <w:rsid w:val="00906AE4"/>
    <w:rsid w:val="00906C16"/>
    <w:rsid w:val="0091044F"/>
    <w:rsid w:val="00910902"/>
    <w:rsid w:val="00910CF7"/>
    <w:rsid w:val="00910DE9"/>
    <w:rsid w:val="009112D9"/>
    <w:rsid w:val="00911CDD"/>
    <w:rsid w:val="00911EA3"/>
    <w:rsid w:val="00912830"/>
    <w:rsid w:val="009137AE"/>
    <w:rsid w:val="00914FB5"/>
    <w:rsid w:val="009152B0"/>
    <w:rsid w:val="00915434"/>
    <w:rsid w:val="00915A08"/>
    <w:rsid w:val="00916576"/>
    <w:rsid w:val="00920015"/>
    <w:rsid w:val="009205E0"/>
    <w:rsid w:val="00920D3D"/>
    <w:rsid w:val="009211F1"/>
    <w:rsid w:val="00921DB3"/>
    <w:rsid w:val="00922597"/>
    <w:rsid w:val="00922FB0"/>
    <w:rsid w:val="00924FDC"/>
    <w:rsid w:val="0092593A"/>
    <w:rsid w:val="0093128D"/>
    <w:rsid w:val="00931B89"/>
    <w:rsid w:val="00931CCE"/>
    <w:rsid w:val="00931FE4"/>
    <w:rsid w:val="009324ED"/>
    <w:rsid w:val="00932C12"/>
    <w:rsid w:val="00935603"/>
    <w:rsid w:val="00935BD4"/>
    <w:rsid w:val="009363C0"/>
    <w:rsid w:val="00936F0E"/>
    <w:rsid w:val="009409B3"/>
    <w:rsid w:val="00940D9E"/>
    <w:rsid w:val="00942E49"/>
    <w:rsid w:val="009441F6"/>
    <w:rsid w:val="00944BC6"/>
    <w:rsid w:val="0094598D"/>
    <w:rsid w:val="00945D05"/>
    <w:rsid w:val="009475BC"/>
    <w:rsid w:val="00950153"/>
    <w:rsid w:val="00953F94"/>
    <w:rsid w:val="00954406"/>
    <w:rsid w:val="00954AE5"/>
    <w:rsid w:val="00955278"/>
    <w:rsid w:val="0095553B"/>
    <w:rsid w:val="00956A68"/>
    <w:rsid w:val="009579D0"/>
    <w:rsid w:val="00957FFA"/>
    <w:rsid w:val="009603CB"/>
    <w:rsid w:val="00961009"/>
    <w:rsid w:val="0096289C"/>
    <w:rsid w:val="00962E3A"/>
    <w:rsid w:val="00963279"/>
    <w:rsid w:val="00964F0F"/>
    <w:rsid w:val="00965F16"/>
    <w:rsid w:val="00966911"/>
    <w:rsid w:val="00966EED"/>
    <w:rsid w:val="00967086"/>
    <w:rsid w:val="00971A93"/>
    <w:rsid w:val="00971D77"/>
    <w:rsid w:val="0097259F"/>
    <w:rsid w:val="009750CE"/>
    <w:rsid w:val="00975B35"/>
    <w:rsid w:val="00977B17"/>
    <w:rsid w:val="009801E4"/>
    <w:rsid w:val="00980397"/>
    <w:rsid w:val="0098075D"/>
    <w:rsid w:val="0098226E"/>
    <w:rsid w:val="00982CC9"/>
    <w:rsid w:val="0098351A"/>
    <w:rsid w:val="009836FB"/>
    <w:rsid w:val="00984F96"/>
    <w:rsid w:val="00985433"/>
    <w:rsid w:val="00986894"/>
    <w:rsid w:val="00986997"/>
    <w:rsid w:val="00986F12"/>
    <w:rsid w:val="00990893"/>
    <w:rsid w:val="00990B71"/>
    <w:rsid w:val="009910A1"/>
    <w:rsid w:val="0099113B"/>
    <w:rsid w:val="00991D39"/>
    <w:rsid w:val="0099265B"/>
    <w:rsid w:val="00992DE2"/>
    <w:rsid w:val="009936BA"/>
    <w:rsid w:val="00993B96"/>
    <w:rsid w:val="00994A78"/>
    <w:rsid w:val="00995BA4"/>
    <w:rsid w:val="009964DC"/>
    <w:rsid w:val="00997521"/>
    <w:rsid w:val="00997CE5"/>
    <w:rsid w:val="00997E82"/>
    <w:rsid w:val="009A0583"/>
    <w:rsid w:val="009A088B"/>
    <w:rsid w:val="009A24A7"/>
    <w:rsid w:val="009A3368"/>
    <w:rsid w:val="009A347A"/>
    <w:rsid w:val="009A4528"/>
    <w:rsid w:val="009A457A"/>
    <w:rsid w:val="009A5EB3"/>
    <w:rsid w:val="009A6226"/>
    <w:rsid w:val="009A6DC3"/>
    <w:rsid w:val="009A7208"/>
    <w:rsid w:val="009A7878"/>
    <w:rsid w:val="009B05E2"/>
    <w:rsid w:val="009B0BA6"/>
    <w:rsid w:val="009B0DEB"/>
    <w:rsid w:val="009B1083"/>
    <w:rsid w:val="009B22B8"/>
    <w:rsid w:val="009B2889"/>
    <w:rsid w:val="009B4195"/>
    <w:rsid w:val="009B51C3"/>
    <w:rsid w:val="009B5636"/>
    <w:rsid w:val="009B729B"/>
    <w:rsid w:val="009B7897"/>
    <w:rsid w:val="009B7E9F"/>
    <w:rsid w:val="009C03A9"/>
    <w:rsid w:val="009C09EC"/>
    <w:rsid w:val="009C1356"/>
    <w:rsid w:val="009C14C2"/>
    <w:rsid w:val="009C36C0"/>
    <w:rsid w:val="009C5B7D"/>
    <w:rsid w:val="009C6243"/>
    <w:rsid w:val="009C6305"/>
    <w:rsid w:val="009D0834"/>
    <w:rsid w:val="009D0F75"/>
    <w:rsid w:val="009D1AFA"/>
    <w:rsid w:val="009D2EC8"/>
    <w:rsid w:val="009D3D45"/>
    <w:rsid w:val="009D423E"/>
    <w:rsid w:val="009D4AF7"/>
    <w:rsid w:val="009D57E8"/>
    <w:rsid w:val="009D57F3"/>
    <w:rsid w:val="009D5DA8"/>
    <w:rsid w:val="009D6037"/>
    <w:rsid w:val="009D6982"/>
    <w:rsid w:val="009D6988"/>
    <w:rsid w:val="009D7FCC"/>
    <w:rsid w:val="009E351B"/>
    <w:rsid w:val="009E3752"/>
    <w:rsid w:val="009E415C"/>
    <w:rsid w:val="009E4466"/>
    <w:rsid w:val="009E44BC"/>
    <w:rsid w:val="009E5EB6"/>
    <w:rsid w:val="009E6F5D"/>
    <w:rsid w:val="009E76C5"/>
    <w:rsid w:val="009E79B7"/>
    <w:rsid w:val="009F0321"/>
    <w:rsid w:val="009F13FA"/>
    <w:rsid w:val="009F14D6"/>
    <w:rsid w:val="009F1554"/>
    <w:rsid w:val="009F4DA3"/>
    <w:rsid w:val="009F54D9"/>
    <w:rsid w:val="009F6EF0"/>
    <w:rsid w:val="009F6F7C"/>
    <w:rsid w:val="009F75B2"/>
    <w:rsid w:val="009F7D3D"/>
    <w:rsid w:val="00A0046F"/>
    <w:rsid w:val="00A015BE"/>
    <w:rsid w:val="00A016C2"/>
    <w:rsid w:val="00A01B90"/>
    <w:rsid w:val="00A02E3C"/>
    <w:rsid w:val="00A03C81"/>
    <w:rsid w:val="00A03EA1"/>
    <w:rsid w:val="00A0403C"/>
    <w:rsid w:val="00A04B87"/>
    <w:rsid w:val="00A07866"/>
    <w:rsid w:val="00A07AC6"/>
    <w:rsid w:val="00A10425"/>
    <w:rsid w:val="00A10FF1"/>
    <w:rsid w:val="00A122FB"/>
    <w:rsid w:val="00A12C63"/>
    <w:rsid w:val="00A12E80"/>
    <w:rsid w:val="00A14CF7"/>
    <w:rsid w:val="00A15415"/>
    <w:rsid w:val="00A161BA"/>
    <w:rsid w:val="00A202E3"/>
    <w:rsid w:val="00A220DD"/>
    <w:rsid w:val="00A23C9D"/>
    <w:rsid w:val="00A23FE6"/>
    <w:rsid w:val="00A24711"/>
    <w:rsid w:val="00A24730"/>
    <w:rsid w:val="00A247D4"/>
    <w:rsid w:val="00A258DA"/>
    <w:rsid w:val="00A25D29"/>
    <w:rsid w:val="00A25ED2"/>
    <w:rsid w:val="00A319ED"/>
    <w:rsid w:val="00A32944"/>
    <w:rsid w:val="00A34700"/>
    <w:rsid w:val="00A35ECF"/>
    <w:rsid w:val="00A376DC"/>
    <w:rsid w:val="00A4028A"/>
    <w:rsid w:val="00A408CD"/>
    <w:rsid w:val="00A40F08"/>
    <w:rsid w:val="00A41550"/>
    <w:rsid w:val="00A45B03"/>
    <w:rsid w:val="00A46607"/>
    <w:rsid w:val="00A47A49"/>
    <w:rsid w:val="00A508F8"/>
    <w:rsid w:val="00A513F5"/>
    <w:rsid w:val="00A517E8"/>
    <w:rsid w:val="00A5208F"/>
    <w:rsid w:val="00A52DCB"/>
    <w:rsid w:val="00A56413"/>
    <w:rsid w:val="00A57D5C"/>
    <w:rsid w:val="00A6027F"/>
    <w:rsid w:val="00A613FD"/>
    <w:rsid w:val="00A62B26"/>
    <w:rsid w:val="00A62C09"/>
    <w:rsid w:val="00A63418"/>
    <w:rsid w:val="00A6586F"/>
    <w:rsid w:val="00A678B6"/>
    <w:rsid w:val="00A713DD"/>
    <w:rsid w:val="00A722D4"/>
    <w:rsid w:val="00A72494"/>
    <w:rsid w:val="00A72F91"/>
    <w:rsid w:val="00A74F4E"/>
    <w:rsid w:val="00A76680"/>
    <w:rsid w:val="00A76829"/>
    <w:rsid w:val="00A76853"/>
    <w:rsid w:val="00A76A81"/>
    <w:rsid w:val="00A76B2A"/>
    <w:rsid w:val="00A76C71"/>
    <w:rsid w:val="00A77FBD"/>
    <w:rsid w:val="00A802F3"/>
    <w:rsid w:val="00A807FD"/>
    <w:rsid w:val="00A81DFB"/>
    <w:rsid w:val="00A83E5B"/>
    <w:rsid w:val="00A83F27"/>
    <w:rsid w:val="00A846CB"/>
    <w:rsid w:val="00A849E4"/>
    <w:rsid w:val="00A85CAC"/>
    <w:rsid w:val="00A85E85"/>
    <w:rsid w:val="00A86197"/>
    <w:rsid w:val="00A862F4"/>
    <w:rsid w:val="00A86F81"/>
    <w:rsid w:val="00A87013"/>
    <w:rsid w:val="00A87BA1"/>
    <w:rsid w:val="00A9077C"/>
    <w:rsid w:val="00A91DF3"/>
    <w:rsid w:val="00A92793"/>
    <w:rsid w:val="00A93B81"/>
    <w:rsid w:val="00A959E4"/>
    <w:rsid w:val="00A95C02"/>
    <w:rsid w:val="00A95D0A"/>
    <w:rsid w:val="00A9635A"/>
    <w:rsid w:val="00A967FC"/>
    <w:rsid w:val="00A9729E"/>
    <w:rsid w:val="00AA0058"/>
    <w:rsid w:val="00AA1DB2"/>
    <w:rsid w:val="00AA2BA3"/>
    <w:rsid w:val="00AA2C37"/>
    <w:rsid w:val="00AA353F"/>
    <w:rsid w:val="00AA4103"/>
    <w:rsid w:val="00AA4939"/>
    <w:rsid w:val="00AA6771"/>
    <w:rsid w:val="00AA679F"/>
    <w:rsid w:val="00AA6B2A"/>
    <w:rsid w:val="00AA7DE4"/>
    <w:rsid w:val="00AB0206"/>
    <w:rsid w:val="00AB0BFF"/>
    <w:rsid w:val="00AB18D0"/>
    <w:rsid w:val="00AB1EC1"/>
    <w:rsid w:val="00AB2C7F"/>
    <w:rsid w:val="00AB2DDE"/>
    <w:rsid w:val="00AB2ED8"/>
    <w:rsid w:val="00AB4D9B"/>
    <w:rsid w:val="00AB520F"/>
    <w:rsid w:val="00AB57F1"/>
    <w:rsid w:val="00AB734A"/>
    <w:rsid w:val="00AB73A5"/>
    <w:rsid w:val="00AC0163"/>
    <w:rsid w:val="00AC132C"/>
    <w:rsid w:val="00AC16A0"/>
    <w:rsid w:val="00AC19B9"/>
    <w:rsid w:val="00AC2003"/>
    <w:rsid w:val="00AC2F8E"/>
    <w:rsid w:val="00AC3372"/>
    <w:rsid w:val="00AC3BA8"/>
    <w:rsid w:val="00AC51EB"/>
    <w:rsid w:val="00AC55FE"/>
    <w:rsid w:val="00AC6602"/>
    <w:rsid w:val="00AC68B0"/>
    <w:rsid w:val="00AC68EA"/>
    <w:rsid w:val="00AC6D6C"/>
    <w:rsid w:val="00AC70E1"/>
    <w:rsid w:val="00AD08AA"/>
    <w:rsid w:val="00AD2DDD"/>
    <w:rsid w:val="00AD680F"/>
    <w:rsid w:val="00AD69CB"/>
    <w:rsid w:val="00AE01F4"/>
    <w:rsid w:val="00AE198D"/>
    <w:rsid w:val="00AE33C8"/>
    <w:rsid w:val="00AE5CA4"/>
    <w:rsid w:val="00AE5D00"/>
    <w:rsid w:val="00AE5D3A"/>
    <w:rsid w:val="00AE6313"/>
    <w:rsid w:val="00AE663D"/>
    <w:rsid w:val="00AE6A3F"/>
    <w:rsid w:val="00AE71A2"/>
    <w:rsid w:val="00AF078C"/>
    <w:rsid w:val="00AF0F95"/>
    <w:rsid w:val="00AF14D4"/>
    <w:rsid w:val="00AF1FEE"/>
    <w:rsid w:val="00AF2535"/>
    <w:rsid w:val="00AF2805"/>
    <w:rsid w:val="00AF44A6"/>
    <w:rsid w:val="00AF4DD5"/>
    <w:rsid w:val="00AF632B"/>
    <w:rsid w:val="00AF6F2F"/>
    <w:rsid w:val="00B00AA6"/>
    <w:rsid w:val="00B00E4B"/>
    <w:rsid w:val="00B016DD"/>
    <w:rsid w:val="00B03C72"/>
    <w:rsid w:val="00B05273"/>
    <w:rsid w:val="00B07698"/>
    <w:rsid w:val="00B07B71"/>
    <w:rsid w:val="00B10363"/>
    <w:rsid w:val="00B10A4E"/>
    <w:rsid w:val="00B10D33"/>
    <w:rsid w:val="00B130D2"/>
    <w:rsid w:val="00B13629"/>
    <w:rsid w:val="00B13C04"/>
    <w:rsid w:val="00B13CFB"/>
    <w:rsid w:val="00B14664"/>
    <w:rsid w:val="00B1492E"/>
    <w:rsid w:val="00B15BB3"/>
    <w:rsid w:val="00B200D1"/>
    <w:rsid w:val="00B20828"/>
    <w:rsid w:val="00B20B6A"/>
    <w:rsid w:val="00B2120F"/>
    <w:rsid w:val="00B21651"/>
    <w:rsid w:val="00B2211B"/>
    <w:rsid w:val="00B22515"/>
    <w:rsid w:val="00B22E4D"/>
    <w:rsid w:val="00B231CD"/>
    <w:rsid w:val="00B232CB"/>
    <w:rsid w:val="00B237FB"/>
    <w:rsid w:val="00B24E9C"/>
    <w:rsid w:val="00B25ABE"/>
    <w:rsid w:val="00B2659E"/>
    <w:rsid w:val="00B26E3D"/>
    <w:rsid w:val="00B302ED"/>
    <w:rsid w:val="00B30F03"/>
    <w:rsid w:val="00B317E0"/>
    <w:rsid w:val="00B31802"/>
    <w:rsid w:val="00B31FF8"/>
    <w:rsid w:val="00B3276E"/>
    <w:rsid w:val="00B328A1"/>
    <w:rsid w:val="00B32E26"/>
    <w:rsid w:val="00B333AE"/>
    <w:rsid w:val="00B33A35"/>
    <w:rsid w:val="00B34EC8"/>
    <w:rsid w:val="00B35796"/>
    <w:rsid w:val="00B35B99"/>
    <w:rsid w:val="00B371FD"/>
    <w:rsid w:val="00B37D5C"/>
    <w:rsid w:val="00B404DA"/>
    <w:rsid w:val="00B40547"/>
    <w:rsid w:val="00B4058D"/>
    <w:rsid w:val="00B4132A"/>
    <w:rsid w:val="00B419EC"/>
    <w:rsid w:val="00B41C2A"/>
    <w:rsid w:val="00B41F89"/>
    <w:rsid w:val="00B423E8"/>
    <w:rsid w:val="00B4260F"/>
    <w:rsid w:val="00B4273C"/>
    <w:rsid w:val="00B427BE"/>
    <w:rsid w:val="00B4295C"/>
    <w:rsid w:val="00B430D8"/>
    <w:rsid w:val="00B4324F"/>
    <w:rsid w:val="00B43B0C"/>
    <w:rsid w:val="00B45C06"/>
    <w:rsid w:val="00B46772"/>
    <w:rsid w:val="00B46E73"/>
    <w:rsid w:val="00B47325"/>
    <w:rsid w:val="00B50E6A"/>
    <w:rsid w:val="00B53294"/>
    <w:rsid w:val="00B532FC"/>
    <w:rsid w:val="00B53D07"/>
    <w:rsid w:val="00B53DB1"/>
    <w:rsid w:val="00B55434"/>
    <w:rsid w:val="00B556D4"/>
    <w:rsid w:val="00B56AE0"/>
    <w:rsid w:val="00B602E5"/>
    <w:rsid w:val="00B6105F"/>
    <w:rsid w:val="00B61990"/>
    <w:rsid w:val="00B61A42"/>
    <w:rsid w:val="00B61ABE"/>
    <w:rsid w:val="00B61AFA"/>
    <w:rsid w:val="00B61DA4"/>
    <w:rsid w:val="00B6260A"/>
    <w:rsid w:val="00B626E8"/>
    <w:rsid w:val="00B62917"/>
    <w:rsid w:val="00B62CC5"/>
    <w:rsid w:val="00B63558"/>
    <w:rsid w:val="00B64907"/>
    <w:rsid w:val="00B65578"/>
    <w:rsid w:val="00B661E6"/>
    <w:rsid w:val="00B66359"/>
    <w:rsid w:val="00B66F07"/>
    <w:rsid w:val="00B66FE9"/>
    <w:rsid w:val="00B70B89"/>
    <w:rsid w:val="00B70DAA"/>
    <w:rsid w:val="00B71540"/>
    <w:rsid w:val="00B717DC"/>
    <w:rsid w:val="00B71830"/>
    <w:rsid w:val="00B71DEB"/>
    <w:rsid w:val="00B720AD"/>
    <w:rsid w:val="00B74082"/>
    <w:rsid w:val="00B7458E"/>
    <w:rsid w:val="00B746D1"/>
    <w:rsid w:val="00B76C09"/>
    <w:rsid w:val="00B8064D"/>
    <w:rsid w:val="00B81280"/>
    <w:rsid w:val="00B818FF"/>
    <w:rsid w:val="00B82906"/>
    <w:rsid w:val="00B82FC4"/>
    <w:rsid w:val="00B847E4"/>
    <w:rsid w:val="00B85344"/>
    <w:rsid w:val="00B85E07"/>
    <w:rsid w:val="00B86AC8"/>
    <w:rsid w:val="00B87B2B"/>
    <w:rsid w:val="00B87CC1"/>
    <w:rsid w:val="00B90E56"/>
    <w:rsid w:val="00B9194E"/>
    <w:rsid w:val="00B91F08"/>
    <w:rsid w:val="00B92487"/>
    <w:rsid w:val="00B92969"/>
    <w:rsid w:val="00B9322C"/>
    <w:rsid w:val="00B93320"/>
    <w:rsid w:val="00B9413C"/>
    <w:rsid w:val="00B946E4"/>
    <w:rsid w:val="00B94B9F"/>
    <w:rsid w:val="00B95550"/>
    <w:rsid w:val="00B96DB1"/>
    <w:rsid w:val="00B97915"/>
    <w:rsid w:val="00BA0D79"/>
    <w:rsid w:val="00BA144B"/>
    <w:rsid w:val="00BA1D3D"/>
    <w:rsid w:val="00BA220E"/>
    <w:rsid w:val="00BA2E0C"/>
    <w:rsid w:val="00BA42AD"/>
    <w:rsid w:val="00BA5A60"/>
    <w:rsid w:val="00BA5E4F"/>
    <w:rsid w:val="00BA64F7"/>
    <w:rsid w:val="00BA6796"/>
    <w:rsid w:val="00BA7099"/>
    <w:rsid w:val="00BA7F60"/>
    <w:rsid w:val="00BA7F66"/>
    <w:rsid w:val="00BB1483"/>
    <w:rsid w:val="00BB191B"/>
    <w:rsid w:val="00BB30C1"/>
    <w:rsid w:val="00BB37E3"/>
    <w:rsid w:val="00BB3B7E"/>
    <w:rsid w:val="00BB3CCE"/>
    <w:rsid w:val="00BB3D28"/>
    <w:rsid w:val="00BB4050"/>
    <w:rsid w:val="00BB466C"/>
    <w:rsid w:val="00BB4A5A"/>
    <w:rsid w:val="00BB5A5C"/>
    <w:rsid w:val="00BC1115"/>
    <w:rsid w:val="00BC1627"/>
    <w:rsid w:val="00BC210C"/>
    <w:rsid w:val="00BC2CF5"/>
    <w:rsid w:val="00BC2F8B"/>
    <w:rsid w:val="00BC306E"/>
    <w:rsid w:val="00BC339D"/>
    <w:rsid w:val="00BC40CD"/>
    <w:rsid w:val="00BC4A98"/>
    <w:rsid w:val="00BC4FA8"/>
    <w:rsid w:val="00BC5204"/>
    <w:rsid w:val="00BC6CCC"/>
    <w:rsid w:val="00BC785E"/>
    <w:rsid w:val="00BD1494"/>
    <w:rsid w:val="00BD2096"/>
    <w:rsid w:val="00BD35FF"/>
    <w:rsid w:val="00BD43B6"/>
    <w:rsid w:val="00BD44FB"/>
    <w:rsid w:val="00BD58E4"/>
    <w:rsid w:val="00BD6555"/>
    <w:rsid w:val="00BD71C2"/>
    <w:rsid w:val="00BD76AD"/>
    <w:rsid w:val="00BD7BBC"/>
    <w:rsid w:val="00BE041A"/>
    <w:rsid w:val="00BE1582"/>
    <w:rsid w:val="00BE1F37"/>
    <w:rsid w:val="00BE4D95"/>
    <w:rsid w:val="00BE5121"/>
    <w:rsid w:val="00BE626A"/>
    <w:rsid w:val="00BE6B3D"/>
    <w:rsid w:val="00BF1BC6"/>
    <w:rsid w:val="00BF1C5D"/>
    <w:rsid w:val="00BF1DAF"/>
    <w:rsid w:val="00BF29BA"/>
    <w:rsid w:val="00BF2FAB"/>
    <w:rsid w:val="00BF35CC"/>
    <w:rsid w:val="00BF3FFB"/>
    <w:rsid w:val="00BF4E07"/>
    <w:rsid w:val="00BF4EBD"/>
    <w:rsid w:val="00BF5E9F"/>
    <w:rsid w:val="00BF5F47"/>
    <w:rsid w:val="00BF6024"/>
    <w:rsid w:val="00BF6ED8"/>
    <w:rsid w:val="00BF7494"/>
    <w:rsid w:val="00BF77D7"/>
    <w:rsid w:val="00C01732"/>
    <w:rsid w:val="00C03AAD"/>
    <w:rsid w:val="00C04610"/>
    <w:rsid w:val="00C04867"/>
    <w:rsid w:val="00C051F0"/>
    <w:rsid w:val="00C05FFD"/>
    <w:rsid w:val="00C06430"/>
    <w:rsid w:val="00C06786"/>
    <w:rsid w:val="00C067C2"/>
    <w:rsid w:val="00C071EC"/>
    <w:rsid w:val="00C10314"/>
    <w:rsid w:val="00C10A64"/>
    <w:rsid w:val="00C11983"/>
    <w:rsid w:val="00C1235C"/>
    <w:rsid w:val="00C20B48"/>
    <w:rsid w:val="00C20ECE"/>
    <w:rsid w:val="00C21813"/>
    <w:rsid w:val="00C23BA4"/>
    <w:rsid w:val="00C23FF5"/>
    <w:rsid w:val="00C2448B"/>
    <w:rsid w:val="00C24EB7"/>
    <w:rsid w:val="00C255E8"/>
    <w:rsid w:val="00C2659B"/>
    <w:rsid w:val="00C26C19"/>
    <w:rsid w:val="00C2752B"/>
    <w:rsid w:val="00C323EF"/>
    <w:rsid w:val="00C32C3B"/>
    <w:rsid w:val="00C343E1"/>
    <w:rsid w:val="00C34564"/>
    <w:rsid w:val="00C3523F"/>
    <w:rsid w:val="00C35C49"/>
    <w:rsid w:val="00C36967"/>
    <w:rsid w:val="00C41168"/>
    <w:rsid w:val="00C42673"/>
    <w:rsid w:val="00C42964"/>
    <w:rsid w:val="00C42C5C"/>
    <w:rsid w:val="00C42D19"/>
    <w:rsid w:val="00C43E09"/>
    <w:rsid w:val="00C45921"/>
    <w:rsid w:val="00C45AB0"/>
    <w:rsid w:val="00C469F8"/>
    <w:rsid w:val="00C50FBA"/>
    <w:rsid w:val="00C51F73"/>
    <w:rsid w:val="00C5204F"/>
    <w:rsid w:val="00C52235"/>
    <w:rsid w:val="00C52F7C"/>
    <w:rsid w:val="00C53255"/>
    <w:rsid w:val="00C5396C"/>
    <w:rsid w:val="00C56092"/>
    <w:rsid w:val="00C56FCE"/>
    <w:rsid w:val="00C5746B"/>
    <w:rsid w:val="00C5795C"/>
    <w:rsid w:val="00C60352"/>
    <w:rsid w:val="00C604D7"/>
    <w:rsid w:val="00C6103F"/>
    <w:rsid w:val="00C6144E"/>
    <w:rsid w:val="00C61700"/>
    <w:rsid w:val="00C623DD"/>
    <w:rsid w:val="00C62DCB"/>
    <w:rsid w:val="00C63D63"/>
    <w:rsid w:val="00C6472B"/>
    <w:rsid w:val="00C673BD"/>
    <w:rsid w:val="00C67B9A"/>
    <w:rsid w:val="00C70BCF"/>
    <w:rsid w:val="00C70D5A"/>
    <w:rsid w:val="00C711BE"/>
    <w:rsid w:val="00C71409"/>
    <w:rsid w:val="00C7147A"/>
    <w:rsid w:val="00C7174E"/>
    <w:rsid w:val="00C71C6C"/>
    <w:rsid w:val="00C73B92"/>
    <w:rsid w:val="00C74232"/>
    <w:rsid w:val="00C76602"/>
    <w:rsid w:val="00C82514"/>
    <w:rsid w:val="00C82845"/>
    <w:rsid w:val="00C8352C"/>
    <w:rsid w:val="00C83EC8"/>
    <w:rsid w:val="00C84108"/>
    <w:rsid w:val="00C85721"/>
    <w:rsid w:val="00C85A3A"/>
    <w:rsid w:val="00C85B85"/>
    <w:rsid w:val="00C85F1E"/>
    <w:rsid w:val="00C87110"/>
    <w:rsid w:val="00C90F60"/>
    <w:rsid w:val="00C91756"/>
    <w:rsid w:val="00C91F05"/>
    <w:rsid w:val="00C92569"/>
    <w:rsid w:val="00C92E1C"/>
    <w:rsid w:val="00C93D5F"/>
    <w:rsid w:val="00C9491C"/>
    <w:rsid w:val="00C94B8B"/>
    <w:rsid w:val="00C9556F"/>
    <w:rsid w:val="00C95C02"/>
    <w:rsid w:val="00C96123"/>
    <w:rsid w:val="00C9612E"/>
    <w:rsid w:val="00C966A9"/>
    <w:rsid w:val="00C96A13"/>
    <w:rsid w:val="00C977D5"/>
    <w:rsid w:val="00C97D89"/>
    <w:rsid w:val="00CA0013"/>
    <w:rsid w:val="00CA0D57"/>
    <w:rsid w:val="00CA1814"/>
    <w:rsid w:val="00CA1DC6"/>
    <w:rsid w:val="00CA3146"/>
    <w:rsid w:val="00CA484B"/>
    <w:rsid w:val="00CA6126"/>
    <w:rsid w:val="00CA6346"/>
    <w:rsid w:val="00CA6680"/>
    <w:rsid w:val="00CA6A46"/>
    <w:rsid w:val="00CA6B72"/>
    <w:rsid w:val="00CB0EDF"/>
    <w:rsid w:val="00CB1330"/>
    <w:rsid w:val="00CB22C1"/>
    <w:rsid w:val="00CB272C"/>
    <w:rsid w:val="00CB377D"/>
    <w:rsid w:val="00CB4975"/>
    <w:rsid w:val="00CB512D"/>
    <w:rsid w:val="00CB6BA0"/>
    <w:rsid w:val="00CB6F4A"/>
    <w:rsid w:val="00CB762F"/>
    <w:rsid w:val="00CB78EC"/>
    <w:rsid w:val="00CC0531"/>
    <w:rsid w:val="00CC1B06"/>
    <w:rsid w:val="00CC3640"/>
    <w:rsid w:val="00CC3C79"/>
    <w:rsid w:val="00CC3F65"/>
    <w:rsid w:val="00CC4991"/>
    <w:rsid w:val="00CC641B"/>
    <w:rsid w:val="00CC75ED"/>
    <w:rsid w:val="00CC795D"/>
    <w:rsid w:val="00CD32E5"/>
    <w:rsid w:val="00CD386E"/>
    <w:rsid w:val="00CD4912"/>
    <w:rsid w:val="00CD4A9C"/>
    <w:rsid w:val="00CD4F44"/>
    <w:rsid w:val="00CD62EA"/>
    <w:rsid w:val="00CE1548"/>
    <w:rsid w:val="00CE1752"/>
    <w:rsid w:val="00CE22CD"/>
    <w:rsid w:val="00CE2534"/>
    <w:rsid w:val="00CE466E"/>
    <w:rsid w:val="00CE477B"/>
    <w:rsid w:val="00CE5143"/>
    <w:rsid w:val="00CE6A45"/>
    <w:rsid w:val="00CF05E9"/>
    <w:rsid w:val="00CF1169"/>
    <w:rsid w:val="00CF1207"/>
    <w:rsid w:val="00CF1A20"/>
    <w:rsid w:val="00CF2022"/>
    <w:rsid w:val="00CF2542"/>
    <w:rsid w:val="00CF3D60"/>
    <w:rsid w:val="00CF47C6"/>
    <w:rsid w:val="00CF5622"/>
    <w:rsid w:val="00CF5B80"/>
    <w:rsid w:val="00CF7D90"/>
    <w:rsid w:val="00D00A92"/>
    <w:rsid w:val="00D00ECA"/>
    <w:rsid w:val="00D044B6"/>
    <w:rsid w:val="00D04807"/>
    <w:rsid w:val="00D05FD5"/>
    <w:rsid w:val="00D06251"/>
    <w:rsid w:val="00D067A0"/>
    <w:rsid w:val="00D067D1"/>
    <w:rsid w:val="00D06CF3"/>
    <w:rsid w:val="00D108A8"/>
    <w:rsid w:val="00D133A3"/>
    <w:rsid w:val="00D149B4"/>
    <w:rsid w:val="00D14BDF"/>
    <w:rsid w:val="00D157AF"/>
    <w:rsid w:val="00D162AD"/>
    <w:rsid w:val="00D16F82"/>
    <w:rsid w:val="00D17051"/>
    <w:rsid w:val="00D17FE4"/>
    <w:rsid w:val="00D2098B"/>
    <w:rsid w:val="00D20B7E"/>
    <w:rsid w:val="00D20C75"/>
    <w:rsid w:val="00D2146D"/>
    <w:rsid w:val="00D214F2"/>
    <w:rsid w:val="00D21C80"/>
    <w:rsid w:val="00D231D3"/>
    <w:rsid w:val="00D24624"/>
    <w:rsid w:val="00D24764"/>
    <w:rsid w:val="00D2481D"/>
    <w:rsid w:val="00D25274"/>
    <w:rsid w:val="00D26F7A"/>
    <w:rsid w:val="00D30A0B"/>
    <w:rsid w:val="00D30B7E"/>
    <w:rsid w:val="00D31A7A"/>
    <w:rsid w:val="00D320A4"/>
    <w:rsid w:val="00D336CD"/>
    <w:rsid w:val="00D33E84"/>
    <w:rsid w:val="00D344AB"/>
    <w:rsid w:val="00D34BD8"/>
    <w:rsid w:val="00D376E8"/>
    <w:rsid w:val="00D41A72"/>
    <w:rsid w:val="00D433D7"/>
    <w:rsid w:val="00D434C9"/>
    <w:rsid w:val="00D43556"/>
    <w:rsid w:val="00D43C12"/>
    <w:rsid w:val="00D454BB"/>
    <w:rsid w:val="00D4567A"/>
    <w:rsid w:val="00D46787"/>
    <w:rsid w:val="00D46BB4"/>
    <w:rsid w:val="00D52430"/>
    <w:rsid w:val="00D5354C"/>
    <w:rsid w:val="00D53E49"/>
    <w:rsid w:val="00D55ABC"/>
    <w:rsid w:val="00D55F9A"/>
    <w:rsid w:val="00D6067C"/>
    <w:rsid w:val="00D60FF8"/>
    <w:rsid w:val="00D61645"/>
    <w:rsid w:val="00D61986"/>
    <w:rsid w:val="00D619C0"/>
    <w:rsid w:val="00D62042"/>
    <w:rsid w:val="00D63BCA"/>
    <w:rsid w:val="00D63E70"/>
    <w:rsid w:val="00D65DAB"/>
    <w:rsid w:val="00D667BE"/>
    <w:rsid w:val="00D67249"/>
    <w:rsid w:val="00D67F2D"/>
    <w:rsid w:val="00D70257"/>
    <w:rsid w:val="00D70EED"/>
    <w:rsid w:val="00D7206B"/>
    <w:rsid w:val="00D74027"/>
    <w:rsid w:val="00D76038"/>
    <w:rsid w:val="00D76372"/>
    <w:rsid w:val="00D764E5"/>
    <w:rsid w:val="00D76E68"/>
    <w:rsid w:val="00D76E7E"/>
    <w:rsid w:val="00D77A01"/>
    <w:rsid w:val="00D80359"/>
    <w:rsid w:val="00D80745"/>
    <w:rsid w:val="00D84B30"/>
    <w:rsid w:val="00D878C3"/>
    <w:rsid w:val="00D87A5B"/>
    <w:rsid w:val="00D92361"/>
    <w:rsid w:val="00D92F70"/>
    <w:rsid w:val="00D937EA"/>
    <w:rsid w:val="00D94F15"/>
    <w:rsid w:val="00D9514B"/>
    <w:rsid w:val="00D95162"/>
    <w:rsid w:val="00D9573C"/>
    <w:rsid w:val="00D9597B"/>
    <w:rsid w:val="00D96518"/>
    <w:rsid w:val="00D97340"/>
    <w:rsid w:val="00DA06C0"/>
    <w:rsid w:val="00DA0A29"/>
    <w:rsid w:val="00DA2971"/>
    <w:rsid w:val="00DA324E"/>
    <w:rsid w:val="00DA40D5"/>
    <w:rsid w:val="00DA6A2F"/>
    <w:rsid w:val="00DA7A6D"/>
    <w:rsid w:val="00DB015F"/>
    <w:rsid w:val="00DB04C5"/>
    <w:rsid w:val="00DB059E"/>
    <w:rsid w:val="00DB0E4B"/>
    <w:rsid w:val="00DB104E"/>
    <w:rsid w:val="00DB10E3"/>
    <w:rsid w:val="00DB112E"/>
    <w:rsid w:val="00DB1240"/>
    <w:rsid w:val="00DB3128"/>
    <w:rsid w:val="00DB3269"/>
    <w:rsid w:val="00DB6D3E"/>
    <w:rsid w:val="00DB6E76"/>
    <w:rsid w:val="00DB7B09"/>
    <w:rsid w:val="00DC02AA"/>
    <w:rsid w:val="00DC0408"/>
    <w:rsid w:val="00DC103A"/>
    <w:rsid w:val="00DC117B"/>
    <w:rsid w:val="00DC15CE"/>
    <w:rsid w:val="00DC27C9"/>
    <w:rsid w:val="00DC3572"/>
    <w:rsid w:val="00DC3E22"/>
    <w:rsid w:val="00DC48D3"/>
    <w:rsid w:val="00DC4F18"/>
    <w:rsid w:val="00DC5392"/>
    <w:rsid w:val="00DC53DE"/>
    <w:rsid w:val="00DC5BF0"/>
    <w:rsid w:val="00DD054B"/>
    <w:rsid w:val="00DD12C3"/>
    <w:rsid w:val="00DD1BD7"/>
    <w:rsid w:val="00DD1D36"/>
    <w:rsid w:val="00DD2FF7"/>
    <w:rsid w:val="00DD304C"/>
    <w:rsid w:val="00DD5D4F"/>
    <w:rsid w:val="00DD5D72"/>
    <w:rsid w:val="00DD5E27"/>
    <w:rsid w:val="00DD6633"/>
    <w:rsid w:val="00DD7ED6"/>
    <w:rsid w:val="00DE07E1"/>
    <w:rsid w:val="00DE2834"/>
    <w:rsid w:val="00DE3174"/>
    <w:rsid w:val="00DE3248"/>
    <w:rsid w:val="00DE3530"/>
    <w:rsid w:val="00DE4BC3"/>
    <w:rsid w:val="00DE4D11"/>
    <w:rsid w:val="00DE4ECD"/>
    <w:rsid w:val="00DE6E09"/>
    <w:rsid w:val="00DE6E0C"/>
    <w:rsid w:val="00DF10E9"/>
    <w:rsid w:val="00DF4571"/>
    <w:rsid w:val="00DF4D4E"/>
    <w:rsid w:val="00DF4FD1"/>
    <w:rsid w:val="00DF612F"/>
    <w:rsid w:val="00DF66EA"/>
    <w:rsid w:val="00DF6713"/>
    <w:rsid w:val="00E0324C"/>
    <w:rsid w:val="00E03909"/>
    <w:rsid w:val="00E03ACD"/>
    <w:rsid w:val="00E05CA3"/>
    <w:rsid w:val="00E11178"/>
    <w:rsid w:val="00E114AC"/>
    <w:rsid w:val="00E11867"/>
    <w:rsid w:val="00E1250F"/>
    <w:rsid w:val="00E12B44"/>
    <w:rsid w:val="00E12C38"/>
    <w:rsid w:val="00E12D6E"/>
    <w:rsid w:val="00E132A5"/>
    <w:rsid w:val="00E15310"/>
    <w:rsid w:val="00E15432"/>
    <w:rsid w:val="00E16ED1"/>
    <w:rsid w:val="00E16FE9"/>
    <w:rsid w:val="00E20292"/>
    <w:rsid w:val="00E2079F"/>
    <w:rsid w:val="00E20FC3"/>
    <w:rsid w:val="00E22D96"/>
    <w:rsid w:val="00E239B2"/>
    <w:rsid w:val="00E23D78"/>
    <w:rsid w:val="00E25330"/>
    <w:rsid w:val="00E25C93"/>
    <w:rsid w:val="00E261FE"/>
    <w:rsid w:val="00E26BB1"/>
    <w:rsid w:val="00E27188"/>
    <w:rsid w:val="00E27A94"/>
    <w:rsid w:val="00E30EFF"/>
    <w:rsid w:val="00E310CB"/>
    <w:rsid w:val="00E330B9"/>
    <w:rsid w:val="00E334D5"/>
    <w:rsid w:val="00E34789"/>
    <w:rsid w:val="00E357D1"/>
    <w:rsid w:val="00E35E17"/>
    <w:rsid w:val="00E36047"/>
    <w:rsid w:val="00E3607F"/>
    <w:rsid w:val="00E36C63"/>
    <w:rsid w:val="00E36F75"/>
    <w:rsid w:val="00E40423"/>
    <w:rsid w:val="00E4359D"/>
    <w:rsid w:val="00E44738"/>
    <w:rsid w:val="00E44B7D"/>
    <w:rsid w:val="00E458B4"/>
    <w:rsid w:val="00E45A8B"/>
    <w:rsid w:val="00E45ABA"/>
    <w:rsid w:val="00E465FE"/>
    <w:rsid w:val="00E46BFB"/>
    <w:rsid w:val="00E46D51"/>
    <w:rsid w:val="00E5027A"/>
    <w:rsid w:val="00E50563"/>
    <w:rsid w:val="00E50B3D"/>
    <w:rsid w:val="00E50F34"/>
    <w:rsid w:val="00E515AE"/>
    <w:rsid w:val="00E51745"/>
    <w:rsid w:val="00E531E4"/>
    <w:rsid w:val="00E53216"/>
    <w:rsid w:val="00E538A8"/>
    <w:rsid w:val="00E54822"/>
    <w:rsid w:val="00E54C6C"/>
    <w:rsid w:val="00E54DD5"/>
    <w:rsid w:val="00E55F7F"/>
    <w:rsid w:val="00E5631F"/>
    <w:rsid w:val="00E574C3"/>
    <w:rsid w:val="00E57EFF"/>
    <w:rsid w:val="00E608B1"/>
    <w:rsid w:val="00E613B2"/>
    <w:rsid w:val="00E61997"/>
    <w:rsid w:val="00E63994"/>
    <w:rsid w:val="00E641E5"/>
    <w:rsid w:val="00E64B3D"/>
    <w:rsid w:val="00E6644E"/>
    <w:rsid w:val="00E66B4C"/>
    <w:rsid w:val="00E66EA2"/>
    <w:rsid w:val="00E67093"/>
    <w:rsid w:val="00E70997"/>
    <w:rsid w:val="00E7179B"/>
    <w:rsid w:val="00E71890"/>
    <w:rsid w:val="00E72119"/>
    <w:rsid w:val="00E72713"/>
    <w:rsid w:val="00E73324"/>
    <w:rsid w:val="00E73A49"/>
    <w:rsid w:val="00E73CE4"/>
    <w:rsid w:val="00E73ED3"/>
    <w:rsid w:val="00E7402E"/>
    <w:rsid w:val="00E7457D"/>
    <w:rsid w:val="00E75CD0"/>
    <w:rsid w:val="00E7611C"/>
    <w:rsid w:val="00E761C2"/>
    <w:rsid w:val="00E77974"/>
    <w:rsid w:val="00E77CD4"/>
    <w:rsid w:val="00E802CC"/>
    <w:rsid w:val="00E82A17"/>
    <w:rsid w:val="00E830D3"/>
    <w:rsid w:val="00E83313"/>
    <w:rsid w:val="00E83F8E"/>
    <w:rsid w:val="00E844D5"/>
    <w:rsid w:val="00E86344"/>
    <w:rsid w:val="00E8636F"/>
    <w:rsid w:val="00E8684F"/>
    <w:rsid w:val="00E86CB6"/>
    <w:rsid w:val="00E87562"/>
    <w:rsid w:val="00E9014D"/>
    <w:rsid w:val="00E912A3"/>
    <w:rsid w:val="00E91744"/>
    <w:rsid w:val="00E93353"/>
    <w:rsid w:val="00E9365A"/>
    <w:rsid w:val="00E93E12"/>
    <w:rsid w:val="00E9419B"/>
    <w:rsid w:val="00E94B18"/>
    <w:rsid w:val="00E95857"/>
    <w:rsid w:val="00E973B1"/>
    <w:rsid w:val="00E97D8B"/>
    <w:rsid w:val="00E97DEC"/>
    <w:rsid w:val="00EA139E"/>
    <w:rsid w:val="00EA1EE8"/>
    <w:rsid w:val="00EA2527"/>
    <w:rsid w:val="00EA48C2"/>
    <w:rsid w:val="00EA50EF"/>
    <w:rsid w:val="00EA608E"/>
    <w:rsid w:val="00EA64D7"/>
    <w:rsid w:val="00EA6C15"/>
    <w:rsid w:val="00EA7426"/>
    <w:rsid w:val="00EA7933"/>
    <w:rsid w:val="00EA7CB6"/>
    <w:rsid w:val="00EB0A94"/>
    <w:rsid w:val="00EB1815"/>
    <w:rsid w:val="00EB1C47"/>
    <w:rsid w:val="00EB2797"/>
    <w:rsid w:val="00EB400E"/>
    <w:rsid w:val="00EB4421"/>
    <w:rsid w:val="00EB5112"/>
    <w:rsid w:val="00EB711F"/>
    <w:rsid w:val="00EC1F6B"/>
    <w:rsid w:val="00EC23FA"/>
    <w:rsid w:val="00EC2DBB"/>
    <w:rsid w:val="00EC2F35"/>
    <w:rsid w:val="00EC3945"/>
    <w:rsid w:val="00EC4943"/>
    <w:rsid w:val="00EC4BA8"/>
    <w:rsid w:val="00EC6480"/>
    <w:rsid w:val="00EC6CAB"/>
    <w:rsid w:val="00EC7F53"/>
    <w:rsid w:val="00ED031D"/>
    <w:rsid w:val="00ED06F9"/>
    <w:rsid w:val="00ED18D0"/>
    <w:rsid w:val="00ED1A7D"/>
    <w:rsid w:val="00ED38D5"/>
    <w:rsid w:val="00ED3B98"/>
    <w:rsid w:val="00ED5DA9"/>
    <w:rsid w:val="00ED63BA"/>
    <w:rsid w:val="00ED6AA3"/>
    <w:rsid w:val="00ED6CC9"/>
    <w:rsid w:val="00ED6CD7"/>
    <w:rsid w:val="00ED7780"/>
    <w:rsid w:val="00EE00E3"/>
    <w:rsid w:val="00EE13A4"/>
    <w:rsid w:val="00EE2E48"/>
    <w:rsid w:val="00EE3328"/>
    <w:rsid w:val="00EE4585"/>
    <w:rsid w:val="00EE4FD2"/>
    <w:rsid w:val="00EE595D"/>
    <w:rsid w:val="00EE67E0"/>
    <w:rsid w:val="00EE7AAB"/>
    <w:rsid w:val="00EF0145"/>
    <w:rsid w:val="00EF0A98"/>
    <w:rsid w:val="00EF16AE"/>
    <w:rsid w:val="00EF183C"/>
    <w:rsid w:val="00EF18A9"/>
    <w:rsid w:val="00EF1A5F"/>
    <w:rsid w:val="00EF358C"/>
    <w:rsid w:val="00EF3B3B"/>
    <w:rsid w:val="00EF4036"/>
    <w:rsid w:val="00EF430C"/>
    <w:rsid w:val="00EF47FD"/>
    <w:rsid w:val="00EF4F73"/>
    <w:rsid w:val="00EF5B4A"/>
    <w:rsid w:val="00EF742E"/>
    <w:rsid w:val="00F00C5A"/>
    <w:rsid w:val="00F01B17"/>
    <w:rsid w:val="00F02BCD"/>
    <w:rsid w:val="00F03A21"/>
    <w:rsid w:val="00F047A4"/>
    <w:rsid w:val="00F04F7A"/>
    <w:rsid w:val="00F069B8"/>
    <w:rsid w:val="00F0728F"/>
    <w:rsid w:val="00F078EE"/>
    <w:rsid w:val="00F07990"/>
    <w:rsid w:val="00F07A86"/>
    <w:rsid w:val="00F111A2"/>
    <w:rsid w:val="00F1287F"/>
    <w:rsid w:val="00F12AF9"/>
    <w:rsid w:val="00F131F6"/>
    <w:rsid w:val="00F136F2"/>
    <w:rsid w:val="00F14179"/>
    <w:rsid w:val="00F14939"/>
    <w:rsid w:val="00F14E3C"/>
    <w:rsid w:val="00F1567F"/>
    <w:rsid w:val="00F163B9"/>
    <w:rsid w:val="00F16ED8"/>
    <w:rsid w:val="00F171E6"/>
    <w:rsid w:val="00F20C2F"/>
    <w:rsid w:val="00F20F00"/>
    <w:rsid w:val="00F21F82"/>
    <w:rsid w:val="00F226DD"/>
    <w:rsid w:val="00F2277C"/>
    <w:rsid w:val="00F22A53"/>
    <w:rsid w:val="00F2317B"/>
    <w:rsid w:val="00F24091"/>
    <w:rsid w:val="00F24D56"/>
    <w:rsid w:val="00F26023"/>
    <w:rsid w:val="00F260FE"/>
    <w:rsid w:val="00F2637A"/>
    <w:rsid w:val="00F30C2A"/>
    <w:rsid w:val="00F31C5D"/>
    <w:rsid w:val="00F31D87"/>
    <w:rsid w:val="00F31EE7"/>
    <w:rsid w:val="00F329DA"/>
    <w:rsid w:val="00F32E0A"/>
    <w:rsid w:val="00F347C9"/>
    <w:rsid w:val="00F348FF"/>
    <w:rsid w:val="00F36774"/>
    <w:rsid w:val="00F36B95"/>
    <w:rsid w:val="00F37A62"/>
    <w:rsid w:val="00F405A4"/>
    <w:rsid w:val="00F40AD2"/>
    <w:rsid w:val="00F41796"/>
    <w:rsid w:val="00F42023"/>
    <w:rsid w:val="00F421B6"/>
    <w:rsid w:val="00F42442"/>
    <w:rsid w:val="00F43728"/>
    <w:rsid w:val="00F445AF"/>
    <w:rsid w:val="00F44A1E"/>
    <w:rsid w:val="00F4745F"/>
    <w:rsid w:val="00F47A5A"/>
    <w:rsid w:val="00F500E3"/>
    <w:rsid w:val="00F50215"/>
    <w:rsid w:val="00F50C16"/>
    <w:rsid w:val="00F51451"/>
    <w:rsid w:val="00F51A57"/>
    <w:rsid w:val="00F53313"/>
    <w:rsid w:val="00F5469A"/>
    <w:rsid w:val="00F5647D"/>
    <w:rsid w:val="00F57225"/>
    <w:rsid w:val="00F573E5"/>
    <w:rsid w:val="00F604F4"/>
    <w:rsid w:val="00F60B32"/>
    <w:rsid w:val="00F60BCD"/>
    <w:rsid w:val="00F6226D"/>
    <w:rsid w:val="00F63359"/>
    <w:rsid w:val="00F6473E"/>
    <w:rsid w:val="00F6763F"/>
    <w:rsid w:val="00F707BE"/>
    <w:rsid w:val="00F70AC0"/>
    <w:rsid w:val="00F7390E"/>
    <w:rsid w:val="00F73C48"/>
    <w:rsid w:val="00F74A26"/>
    <w:rsid w:val="00F74E49"/>
    <w:rsid w:val="00F759E2"/>
    <w:rsid w:val="00F75BA8"/>
    <w:rsid w:val="00F75CE3"/>
    <w:rsid w:val="00F76452"/>
    <w:rsid w:val="00F80099"/>
    <w:rsid w:val="00F82618"/>
    <w:rsid w:val="00F828D7"/>
    <w:rsid w:val="00F82DFB"/>
    <w:rsid w:val="00F838DB"/>
    <w:rsid w:val="00F83D07"/>
    <w:rsid w:val="00F84227"/>
    <w:rsid w:val="00F863AB"/>
    <w:rsid w:val="00F8674B"/>
    <w:rsid w:val="00F867C5"/>
    <w:rsid w:val="00F878A9"/>
    <w:rsid w:val="00F921DC"/>
    <w:rsid w:val="00F93B09"/>
    <w:rsid w:val="00F93DA8"/>
    <w:rsid w:val="00F945D0"/>
    <w:rsid w:val="00F94CEE"/>
    <w:rsid w:val="00F95673"/>
    <w:rsid w:val="00F95757"/>
    <w:rsid w:val="00FA037C"/>
    <w:rsid w:val="00FA133F"/>
    <w:rsid w:val="00FA298F"/>
    <w:rsid w:val="00FA36C0"/>
    <w:rsid w:val="00FA45EB"/>
    <w:rsid w:val="00FA526A"/>
    <w:rsid w:val="00FA5616"/>
    <w:rsid w:val="00FA611C"/>
    <w:rsid w:val="00FB1224"/>
    <w:rsid w:val="00FB148B"/>
    <w:rsid w:val="00FB1769"/>
    <w:rsid w:val="00FB18BB"/>
    <w:rsid w:val="00FB2E34"/>
    <w:rsid w:val="00FB4494"/>
    <w:rsid w:val="00FB4A5B"/>
    <w:rsid w:val="00FB4DF3"/>
    <w:rsid w:val="00FB5218"/>
    <w:rsid w:val="00FB53C5"/>
    <w:rsid w:val="00FB58D3"/>
    <w:rsid w:val="00FB59A0"/>
    <w:rsid w:val="00FB610C"/>
    <w:rsid w:val="00FB6484"/>
    <w:rsid w:val="00FB6BF9"/>
    <w:rsid w:val="00FB763D"/>
    <w:rsid w:val="00FB7C1D"/>
    <w:rsid w:val="00FC029F"/>
    <w:rsid w:val="00FC06B2"/>
    <w:rsid w:val="00FC163A"/>
    <w:rsid w:val="00FC1B96"/>
    <w:rsid w:val="00FC1C05"/>
    <w:rsid w:val="00FC37CC"/>
    <w:rsid w:val="00FC4AC4"/>
    <w:rsid w:val="00FC54E4"/>
    <w:rsid w:val="00FC69E3"/>
    <w:rsid w:val="00FC70C6"/>
    <w:rsid w:val="00FD02CD"/>
    <w:rsid w:val="00FD0A9E"/>
    <w:rsid w:val="00FD137F"/>
    <w:rsid w:val="00FD48D9"/>
    <w:rsid w:val="00FD5B42"/>
    <w:rsid w:val="00FD6ACB"/>
    <w:rsid w:val="00FE039C"/>
    <w:rsid w:val="00FE0467"/>
    <w:rsid w:val="00FE072C"/>
    <w:rsid w:val="00FE11BB"/>
    <w:rsid w:val="00FE1A81"/>
    <w:rsid w:val="00FE4FF4"/>
    <w:rsid w:val="00FE6B58"/>
    <w:rsid w:val="00FE73C2"/>
    <w:rsid w:val="00FF27FB"/>
    <w:rsid w:val="00FF29A5"/>
    <w:rsid w:val="00FF3091"/>
    <w:rsid w:val="00FF3752"/>
    <w:rsid w:val="00FF38D1"/>
    <w:rsid w:val="00FF3C67"/>
    <w:rsid w:val="00FF4B90"/>
    <w:rsid w:val="00FF5069"/>
    <w:rsid w:val="00FF5507"/>
    <w:rsid w:val="00FF58D1"/>
    <w:rsid w:val="00FF5942"/>
    <w:rsid w:val="00FF6A62"/>
    <w:rsid w:val="00FF6B3D"/>
    <w:rsid w:val="01535DB8"/>
    <w:rsid w:val="017565B7"/>
    <w:rsid w:val="01AF52BC"/>
    <w:rsid w:val="01C9AA76"/>
    <w:rsid w:val="0277945B"/>
    <w:rsid w:val="02B895CE"/>
    <w:rsid w:val="034026AD"/>
    <w:rsid w:val="04AFADC0"/>
    <w:rsid w:val="05E6EF4B"/>
    <w:rsid w:val="078F7CCB"/>
    <w:rsid w:val="0863A5FF"/>
    <w:rsid w:val="086A6B0B"/>
    <w:rsid w:val="08FD48F9"/>
    <w:rsid w:val="0968BC4D"/>
    <w:rsid w:val="0AFF575D"/>
    <w:rsid w:val="0B857FD4"/>
    <w:rsid w:val="0C5BF24B"/>
    <w:rsid w:val="0CE7A691"/>
    <w:rsid w:val="0DD08BBE"/>
    <w:rsid w:val="0E3E1B5C"/>
    <w:rsid w:val="0E42D600"/>
    <w:rsid w:val="10964237"/>
    <w:rsid w:val="12168C07"/>
    <w:rsid w:val="12B260F4"/>
    <w:rsid w:val="12C93B91"/>
    <w:rsid w:val="12F011F5"/>
    <w:rsid w:val="135FA2C0"/>
    <w:rsid w:val="13B25C68"/>
    <w:rsid w:val="13F708F8"/>
    <w:rsid w:val="13FE13D6"/>
    <w:rsid w:val="14AC74D8"/>
    <w:rsid w:val="14D18AC7"/>
    <w:rsid w:val="15040A39"/>
    <w:rsid w:val="157ADFEC"/>
    <w:rsid w:val="1634EF2C"/>
    <w:rsid w:val="164D7ADD"/>
    <w:rsid w:val="169B3ABF"/>
    <w:rsid w:val="16A2F574"/>
    <w:rsid w:val="170D6201"/>
    <w:rsid w:val="173C478D"/>
    <w:rsid w:val="175C1083"/>
    <w:rsid w:val="17701F10"/>
    <w:rsid w:val="182EF769"/>
    <w:rsid w:val="189EEC14"/>
    <w:rsid w:val="189FAB7F"/>
    <w:rsid w:val="19ABD764"/>
    <w:rsid w:val="1A8BC01A"/>
    <w:rsid w:val="1ABFAE08"/>
    <w:rsid w:val="1B7E4AA2"/>
    <w:rsid w:val="1C95473E"/>
    <w:rsid w:val="1DA2B09B"/>
    <w:rsid w:val="1E2F24E3"/>
    <w:rsid w:val="1ED09DA6"/>
    <w:rsid w:val="1F588B30"/>
    <w:rsid w:val="1F81C7AE"/>
    <w:rsid w:val="1FB8A78C"/>
    <w:rsid w:val="200C9B80"/>
    <w:rsid w:val="2117CA0E"/>
    <w:rsid w:val="21A24448"/>
    <w:rsid w:val="21BB94E1"/>
    <w:rsid w:val="220A19E6"/>
    <w:rsid w:val="23ABC9A2"/>
    <w:rsid w:val="23D97B42"/>
    <w:rsid w:val="2461E9F6"/>
    <w:rsid w:val="2500519B"/>
    <w:rsid w:val="25099827"/>
    <w:rsid w:val="25B426AB"/>
    <w:rsid w:val="262BFC3D"/>
    <w:rsid w:val="2732BCDD"/>
    <w:rsid w:val="285A5B4D"/>
    <w:rsid w:val="285E8690"/>
    <w:rsid w:val="291C4932"/>
    <w:rsid w:val="296B6882"/>
    <w:rsid w:val="297D9C7E"/>
    <w:rsid w:val="2A50A38B"/>
    <w:rsid w:val="2B10B127"/>
    <w:rsid w:val="2BFCF672"/>
    <w:rsid w:val="2D2E4F0F"/>
    <w:rsid w:val="2D448214"/>
    <w:rsid w:val="2DB8D465"/>
    <w:rsid w:val="2E2AC8D6"/>
    <w:rsid w:val="2E3B2FAE"/>
    <w:rsid w:val="2E83BB8E"/>
    <w:rsid w:val="2EEA857D"/>
    <w:rsid w:val="2F4B8D7F"/>
    <w:rsid w:val="2FCD8D7E"/>
    <w:rsid w:val="30889E15"/>
    <w:rsid w:val="30DEC589"/>
    <w:rsid w:val="31978676"/>
    <w:rsid w:val="31EBB0B2"/>
    <w:rsid w:val="33607769"/>
    <w:rsid w:val="33C150B3"/>
    <w:rsid w:val="33CDBFBB"/>
    <w:rsid w:val="33E059FE"/>
    <w:rsid w:val="33EF2A45"/>
    <w:rsid w:val="351421FE"/>
    <w:rsid w:val="362EEA4F"/>
    <w:rsid w:val="364B8B23"/>
    <w:rsid w:val="38684AE2"/>
    <w:rsid w:val="386F7B98"/>
    <w:rsid w:val="38967754"/>
    <w:rsid w:val="389F8E2F"/>
    <w:rsid w:val="39091F14"/>
    <w:rsid w:val="39D3D2E6"/>
    <w:rsid w:val="39F53E4C"/>
    <w:rsid w:val="3A3C5ABB"/>
    <w:rsid w:val="3A53C02F"/>
    <w:rsid w:val="3B08E737"/>
    <w:rsid w:val="3BA278BF"/>
    <w:rsid w:val="3C2F33E2"/>
    <w:rsid w:val="3C7FA960"/>
    <w:rsid w:val="3D27533F"/>
    <w:rsid w:val="3D6EBDDE"/>
    <w:rsid w:val="3E0B6B1B"/>
    <w:rsid w:val="3EE70D07"/>
    <w:rsid w:val="41FDDA2F"/>
    <w:rsid w:val="42725C30"/>
    <w:rsid w:val="428295FF"/>
    <w:rsid w:val="4285510F"/>
    <w:rsid w:val="42F74B99"/>
    <w:rsid w:val="443C4175"/>
    <w:rsid w:val="44416E2D"/>
    <w:rsid w:val="4524CBE1"/>
    <w:rsid w:val="453B1BF8"/>
    <w:rsid w:val="45EF8E4C"/>
    <w:rsid w:val="462DC630"/>
    <w:rsid w:val="46CC3970"/>
    <w:rsid w:val="46DC1FFE"/>
    <w:rsid w:val="46E9F459"/>
    <w:rsid w:val="47790C3B"/>
    <w:rsid w:val="4A23A370"/>
    <w:rsid w:val="4C8C849C"/>
    <w:rsid w:val="4D096BA9"/>
    <w:rsid w:val="4DE7DA46"/>
    <w:rsid w:val="4E8DFFB5"/>
    <w:rsid w:val="4F72FFC9"/>
    <w:rsid w:val="4F76EF32"/>
    <w:rsid w:val="4FFE1E6A"/>
    <w:rsid w:val="50E354F6"/>
    <w:rsid w:val="520FE1F8"/>
    <w:rsid w:val="529D6C81"/>
    <w:rsid w:val="52BA9B29"/>
    <w:rsid w:val="52F78E29"/>
    <w:rsid w:val="53678266"/>
    <w:rsid w:val="53DEAA66"/>
    <w:rsid w:val="53F89FE8"/>
    <w:rsid w:val="5414918D"/>
    <w:rsid w:val="549E4398"/>
    <w:rsid w:val="54A09886"/>
    <w:rsid w:val="54BC458B"/>
    <w:rsid w:val="55477194"/>
    <w:rsid w:val="5577C063"/>
    <w:rsid w:val="55A0B39F"/>
    <w:rsid w:val="564F9BE2"/>
    <w:rsid w:val="5764FCA0"/>
    <w:rsid w:val="577EF14D"/>
    <w:rsid w:val="583C6872"/>
    <w:rsid w:val="594861DF"/>
    <w:rsid w:val="599F3E8E"/>
    <w:rsid w:val="59E3F2DF"/>
    <w:rsid w:val="5A53E037"/>
    <w:rsid w:val="5B4B91CB"/>
    <w:rsid w:val="5C3EF5C9"/>
    <w:rsid w:val="5C506E4F"/>
    <w:rsid w:val="5CFE1D5E"/>
    <w:rsid w:val="5D91B65C"/>
    <w:rsid w:val="5DD8D54C"/>
    <w:rsid w:val="60F1988C"/>
    <w:rsid w:val="614592EC"/>
    <w:rsid w:val="630AAE19"/>
    <w:rsid w:val="6356E72A"/>
    <w:rsid w:val="638E9083"/>
    <w:rsid w:val="63BBA997"/>
    <w:rsid w:val="645F6D8E"/>
    <w:rsid w:val="64C88BD9"/>
    <w:rsid w:val="64DF7D09"/>
    <w:rsid w:val="64FBBAB1"/>
    <w:rsid w:val="651EA44F"/>
    <w:rsid w:val="65268079"/>
    <w:rsid w:val="652B9F19"/>
    <w:rsid w:val="67B4F610"/>
    <w:rsid w:val="6809C3D5"/>
    <w:rsid w:val="68C1F860"/>
    <w:rsid w:val="691542B8"/>
    <w:rsid w:val="69909C32"/>
    <w:rsid w:val="6A1AE558"/>
    <w:rsid w:val="6A706CBB"/>
    <w:rsid w:val="6B25D7DF"/>
    <w:rsid w:val="6B82174D"/>
    <w:rsid w:val="6BAF6546"/>
    <w:rsid w:val="6BBD3F3B"/>
    <w:rsid w:val="6C94879D"/>
    <w:rsid w:val="6D7AA690"/>
    <w:rsid w:val="6DCEA245"/>
    <w:rsid w:val="6E66178B"/>
    <w:rsid w:val="6F075C27"/>
    <w:rsid w:val="6F8B598F"/>
    <w:rsid w:val="6FBE4787"/>
    <w:rsid w:val="713539C2"/>
    <w:rsid w:val="741F58FE"/>
    <w:rsid w:val="74360275"/>
    <w:rsid w:val="74ADEE41"/>
    <w:rsid w:val="74D8B113"/>
    <w:rsid w:val="76382ECA"/>
    <w:rsid w:val="78166FB7"/>
    <w:rsid w:val="78251AD8"/>
    <w:rsid w:val="783C7D24"/>
    <w:rsid w:val="78E39953"/>
    <w:rsid w:val="7946A49B"/>
    <w:rsid w:val="795D0A71"/>
    <w:rsid w:val="79D5778F"/>
    <w:rsid w:val="79D6142E"/>
    <w:rsid w:val="7ADB08EF"/>
    <w:rsid w:val="7AEAC729"/>
    <w:rsid w:val="7BDB61F3"/>
    <w:rsid w:val="7C5DB6BE"/>
    <w:rsid w:val="7D0F49E9"/>
    <w:rsid w:val="7D962764"/>
    <w:rsid w:val="7DAA8116"/>
    <w:rsid w:val="7DB5D04F"/>
    <w:rsid w:val="7E3E1AE6"/>
    <w:rsid w:val="7EF0383A"/>
    <w:rsid w:val="7EFC7305"/>
    <w:rsid w:val="7F6F5B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4B0655B"/>
  <w15:chartTrackingRefBased/>
  <w15:docId w15:val="{E0BB22AC-F8E5-43D0-AE41-ABE365AD56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E7363"/>
  </w:style>
  <w:style w:type="paragraph" w:styleId="Heading1">
    <w:name w:val="heading 1"/>
    <w:basedOn w:val="Normal"/>
    <w:next w:val="Normal"/>
    <w:link w:val="Heading1Char"/>
    <w:uiPriority w:val="9"/>
    <w:qFormat/>
    <w:rsid w:val="00ED6CC9"/>
    <w:pPr>
      <w:keepNext/>
      <w:keepLines/>
      <w:spacing w:before="240" w:after="0"/>
      <w:outlineLvl w:val="0"/>
    </w:pPr>
    <w:rPr>
      <w:rFonts w:ascii="Raleway" w:eastAsiaTheme="majorEastAsia" w:hAnsi="Raleway" w:cstheme="majorBidi"/>
      <w:b/>
      <w:color w:val="CC8A00"/>
      <w:sz w:val="2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D6CC9"/>
    <w:pPr>
      <w:keepNext/>
      <w:keepLines/>
      <w:spacing w:before="40" w:after="0"/>
      <w:outlineLvl w:val="1"/>
    </w:pPr>
    <w:rPr>
      <w:rFonts w:ascii="Raleway" w:eastAsiaTheme="majorEastAsia" w:hAnsi="Raleway" w:cstheme="majorBidi"/>
      <w:color w:val="CC8A00"/>
      <w:sz w:val="20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40AD2"/>
    <w:pPr>
      <w:keepNext/>
      <w:keepLines/>
      <w:spacing w:before="40" w:after="0"/>
      <w:outlineLvl w:val="2"/>
    </w:pPr>
    <w:rPr>
      <w:rFonts w:ascii="Raleway" w:eastAsiaTheme="majorEastAsia" w:hAnsi="Raleway" w:cstheme="majorBidi"/>
      <w:color w:val="CC8A00"/>
      <w:sz w:val="16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D6CC9"/>
    <w:rPr>
      <w:rFonts w:ascii="Raleway" w:eastAsiaTheme="majorEastAsia" w:hAnsi="Raleway" w:cstheme="majorBidi"/>
      <w:b/>
      <w:color w:val="CC8A00"/>
      <w:sz w:val="2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D6CC9"/>
    <w:rPr>
      <w:rFonts w:ascii="Raleway" w:eastAsiaTheme="majorEastAsia" w:hAnsi="Raleway" w:cstheme="majorBidi"/>
      <w:color w:val="CC8A00"/>
      <w:sz w:val="20"/>
      <w:szCs w:val="2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A2C37"/>
    <w:pPr>
      <w:spacing w:after="0" w:line="240" w:lineRule="auto"/>
    </w:pPr>
    <w:rPr>
      <w:rFonts w:ascii="Raleway" w:hAnsi="Raleway"/>
      <w:color w:val="5B6770"/>
      <w:sz w:val="16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A2C37"/>
    <w:rPr>
      <w:rFonts w:ascii="Raleway" w:hAnsi="Raleway"/>
      <w:color w:val="5B6770"/>
      <w:sz w:val="16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AA2C37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916576"/>
    <w:rPr>
      <w:color w:val="CC8A00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312D1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9D57E8"/>
    <w:pPr>
      <w:tabs>
        <w:tab w:val="center" w:pos="4680"/>
        <w:tab w:val="right" w:pos="9360"/>
      </w:tabs>
      <w:spacing w:after="0" w:line="240" w:lineRule="auto"/>
    </w:pPr>
  </w:style>
  <w:style w:type="paragraph" w:styleId="TOC1">
    <w:name w:val="toc 1"/>
    <w:basedOn w:val="Normal"/>
    <w:next w:val="Normal"/>
    <w:autoRedefine/>
    <w:uiPriority w:val="39"/>
    <w:unhideWhenUsed/>
    <w:rsid w:val="00B70B89"/>
    <w:pPr>
      <w:tabs>
        <w:tab w:val="right" w:leader="hyphen" w:pos="9350"/>
      </w:tabs>
      <w:spacing w:after="120" w:line="240" w:lineRule="auto"/>
    </w:pPr>
    <w:rPr>
      <w:rFonts w:ascii="Raleway" w:hAnsi="Raleway"/>
      <w:b/>
      <w:bCs/>
      <w:color w:val="82274A"/>
      <w:sz w:val="20"/>
      <w:szCs w:val="20"/>
    </w:rPr>
  </w:style>
  <w:style w:type="paragraph" w:styleId="TOC2">
    <w:name w:val="toc 2"/>
    <w:basedOn w:val="Normal"/>
    <w:next w:val="Normal"/>
    <w:autoRedefine/>
    <w:uiPriority w:val="39"/>
    <w:unhideWhenUsed/>
    <w:rsid w:val="00B70B89"/>
    <w:pPr>
      <w:tabs>
        <w:tab w:val="right" w:leader="hyphen" w:pos="9350"/>
      </w:tabs>
      <w:spacing w:after="100"/>
      <w:ind w:left="216"/>
    </w:pPr>
    <w:rPr>
      <w:rFonts w:ascii="Raleway" w:hAnsi="Raleway"/>
      <w:color w:val="5B6770"/>
      <w:sz w:val="20"/>
    </w:rPr>
  </w:style>
  <w:style w:type="paragraph" w:styleId="TOC3">
    <w:name w:val="toc 3"/>
    <w:basedOn w:val="Normal"/>
    <w:next w:val="Normal"/>
    <w:autoRedefine/>
    <w:uiPriority w:val="39"/>
    <w:unhideWhenUsed/>
    <w:rsid w:val="00E51745"/>
    <w:pPr>
      <w:spacing w:after="100"/>
      <w:ind w:left="440"/>
    </w:pPr>
    <w:rPr>
      <w:rFonts w:ascii="Raleway" w:hAnsi="Raleway"/>
      <w:color w:val="5B6770"/>
      <w:sz w:val="16"/>
    </w:rPr>
  </w:style>
  <w:style w:type="character" w:customStyle="1" w:styleId="HeaderChar">
    <w:name w:val="Header Char"/>
    <w:basedOn w:val="DefaultParagraphFont"/>
    <w:link w:val="Header"/>
    <w:uiPriority w:val="99"/>
    <w:rsid w:val="009D57E8"/>
  </w:style>
  <w:style w:type="paragraph" w:styleId="Footer">
    <w:name w:val="footer"/>
    <w:basedOn w:val="Normal"/>
    <w:link w:val="FooterChar"/>
    <w:uiPriority w:val="99"/>
    <w:unhideWhenUsed/>
    <w:rsid w:val="009D57E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D57E8"/>
  </w:style>
  <w:style w:type="character" w:customStyle="1" w:styleId="Heading3Char">
    <w:name w:val="Heading 3 Char"/>
    <w:basedOn w:val="DefaultParagraphFont"/>
    <w:link w:val="Heading3"/>
    <w:uiPriority w:val="9"/>
    <w:rsid w:val="00F40AD2"/>
    <w:rPr>
      <w:rFonts w:ascii="Raleway" w:eastAsiaTheme="majorEastAsia" w:hAnsi="Raleway" w:cstheme="majorBidi"/>
      <w:color w:val="CC8A00"/>
      <w:sz w:val="16"/>
      <w:szCs w:val="24"/>
    </w:rPr>
  </w:style>
  <w:style w:type="paragraph" w:styleId="NoSpacing">
    <w:name w:val="No Spacing"/>
    <w:link w:val="NoSpacingChar"/>
    <w:uiPriority w:val="1"/>
    <w:qFormat/>
    <w:rsid w:val="00A52DCB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55F9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55F9A"/>
    <w:rPr>
      <w:rFonts w:ascii="Segoe UI" w:hAnsi="Segoe UI" w:cs="Segoe UI"/>
      <w:sz w:val="18"/>
      <w:szCs w:val="18"/>
    </w:rPr>
  </w:style>
  <w:style w:type="paragraph" w:customStyle="1" w:styleId="paragraph">
    <w:name w:val="paragraph"/>
    <w:basedOn w:val="Normal"/>
    <w:rsid w:val="001F25D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CA" w:eastAsia="en-CA"/>
    </w:rPr>
  </w:style>
  <w:style w:type="character" w:customStyle="1" w:styleId="normaltextrun">
    <w:name w:val="normaltextrun"/>
    <w:basedOn w:val="DefaultParagraphFont"/>
    <w:rsid w:val="001F25D1"/>
  </w:style>
  <w:style w:type="character" w:customStyle="1" w:styleId="eop">
    <w:name w:val="eop"/>
    <w:basedOn w:val="DefaultParagraphFont"/>
    <w:rsid w:val="001F25D1"/>
  </w:style>
  <w:style w:type="paragraph" w:styleId="ListParagraph">
    <w:name w:val="List Paragraph"/>
    <w:basedOn w:val="Normal"/>
    <w:uiPriority w:val="34"/>
    <w:qFormat/>
    <w:rsid w:val="005A35D9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5E48A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E48A3"/>
    <w:pPr>
      <w:spacing w:line="240" w:lineRule="auto"/>
    </w:pPr>
    <w:rPr>
      <w:sz w:val="20"/>
      <w:szCs w:val="20"/>
      <w:lang w:val="en-CA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E48A3"/>
    <w:rPr>
      <w:sz w:val="20"/>
      <w:szCs w:val="20"/>
      <w:lang w:val="en-CA"/>
    </w:rPr>
  </w:style>
  <w:style w:type="table" w:styleId="ListTable1Light-Accent6">
    <w:name w:val="List Table 1 Light Accent 6"/>
    <w:basedOn w:val="TableNormal"/>
    <w:uiPriority w:val="46"/>
    <w:rsid w:val="001958DF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BCFD3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BCFD3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FF0" w:themeFill="accent6" w:themeFillTint="33"/>
      </w:tcPr>
    </w:tblStylePr>
    <w:tblStylePr w:type="band1Horz">
      <w:tblPr/>
      <w:tcPr>
        <w:shd w:val="clear" w:color="auto" w:fill="EDEFF0" w:themeFill="accent6" w:themeFillTint="33"/>
      </w:tcPr>
    </w:tblStylePr>
  </w:style>
  <w:style w:type="table" w:styleId="ListTable1Light-Accent2">
    <w:name w:val="List Table 1 Light Accent 2"/>
    <w:basedOn w:val="TableNormal"/>
    <w:uiPriority w:val="46"/>
    <w:rsid w:val="00EC2DB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FCD8D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CD8D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ED9" w:themeFill="accent2" w:themeFillTint="33"/>
      </w:tcPr>
    </w:tblStylePr>
    <w:tblStylePr w:type="band1Horz">
      <w:tblPr/>
      <w:tcPr>
        <w:shd w:val="clear" w:color="auto" w:fill="FFEED9" w:themeFill="accent2" w:themeFillTint="33"/>
      </w:tcPr>
    </w:tblStyle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50FEF"/>
    <w:rPr>
      <w:b/>
      <w:bCs/>
      <w:lang w:val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50FEF"/>
    <w:rPr>
      <w:b/>
      <w:bCs/>
      <w:sz w:val="20"/>
      <w:szCs w:val="20"/>
      <w:lang w:val="en-CA"/>
    </w:rPr>
  </w:style>
  <w:style w:type="character" w:styleId="FollowedHyperlink">
    <w:name w:val="FollowedHyperlink"/>
    <w:basedOn w:val="DefaultParagraphFont"/>
    <w:uiPriority w:val="99"/>
    <w:semiHidden/>
    <w:unhideWhenUsed/>
    <w:rsid w:val="00455C68"/>
    <w:rPr>
      <w:color w:val="954F72" w:themeColor="followedHyperlink"/>
      <w:u w:val="single"/>
    </w:rPr>
  </w:style>
  <w:style w:type="table" w:styleId="TableGrid">
    <w:name w:val="Table Grid"/>
    <w:basedOn w:val="TableNormal"/>
    <w:uiPriority w:val="59"/>
    <w:rsid w:val="000D2E3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D7206B"/>
    <w:pPr>
      <w:spacing w:before="100" w:beforeAutospacing="1" w:after="100" w:afterAutospacing="1" w:line="240" w:lineRule="auto"/>
    </w:pPr>
    <w:rPr>
      <w:rFonts w:ascii="Calibri" w:hAnsi="Calibri" w:cs="Calibri"/>
      <w:lang w:val="en-CA" w:eastAsia="en-CA"/>
    </w:rPr>
  </w:style>
  <w:style w:type="paragraph" w:styleId="Revision">
    <w:name w:val="Revision"/>
    <w:hidden/>
    <w:uiPriority w:val="99"/>
    <w:semiHidden/>
    <w:rsid w:val="00656C63"/>
    <w:pPr>
      <w:spacing w:after="0" w:line="240" w:lineRule="auto"/>
    </w:pPr>
  </w:style>
  <w:style w:type="character" w:customStyle="1" w:styleId="scxw1547939">
    <w:name w:val="scxw1547939"/>
    <w:basedOn w:val="DefaultParagraphFont"/>
    <w:rsid w:val="006001FC"/>
  </w:style>
  <w:style w:type="character" w:customStyle="1" w:styleId="tabchar">
    <w:name w:val="tabchar"/>
    <w:basedOn w:val="DefaultParagraphFont"/>
    <w:rsid w:val="00064B52"/>
  </w:style>
  <w:style w:type="character" w:customStyle="1" w:styleId="scxw206808135">
    <w:name w:val="scxw206808135"/>
    <w:basedOn w:val="DefaultParagraphFont"/>
    <w:rsid w:val="00064B52"/>
  </w:style>
  <w:style w:type="paragraph" w:styleId="TOCHeading">
    <w:name w:val="TOC Heading"/>
    <w:basedOn w:val="Heading1"/>
    <w:next w:val="Normal"/>
    <w:uiPriority w:val="39"/>
    <w:unhideWhenUsed/>
    <w:qFormat/>
    <w:rsid w:val="008764F8"/>
    <w:pPr>
      <w:outlineLvl w:val="9"/>
    </w:pPr>
    <w:rPr>
      <w:rFonts w:asciiTheme="majorHAnsi" w:hAnsiTheme="majorHAnsi"/>
      <w:b w:val="0"/>
      <w:color w:val="0000BF" w:themeColor="accent1" w:themeShade="BF"/>
      <w:sz w:val="32"/>
    </w:rPr>
  </w:style>
  <w:style w:type="paragraph" w:styleId="Caption">
    <w:name w:val="caption"/>
    <w:basedOn w:val="Normal"/>
    <w:next w:val="Normal"/>
    <w:uiPriority w:val="35"/>
    <w:unhideWhenUsed/>
    <w:qFormat/>
    <w:rsid w:val="0098075D"/>
    <w:pPr>
      <w:spacing w:after="200" w:line="240" w:lineRule="auto"/>
    </w:pPr>
    <w:rPr>
      <w:i/>
      <w:iCs/>
      <w:color w:val="5B6770" w:themeColor="text2"/>
      <w:sz w:val="18"/>
      <w:szCs w:val="18"/>
    </w:rPr>
  </w:style>
  <w:style w:type="paragraph" w:customStyle="1" w:styleId="xmsonormal">
    <w:name w:val="x_msonormal"/>
    <w:basedOn w:val="Normal"/>
    <w:uiPriority w:val="99"/>
    <w:semiHidden/>
    <w:rsid w:val="00785816"/>
    <w:pPr>
      <w:spacing w:after="0" w:line="240" w:lineRule="auto"/>
    </w:pPr>
    <w:rPr>
      <w:rFonts w:ascii="Calibri" w:hAnsi="Calibri" w:cs="Calibri"/>
      <w:lang w:val="en-CA" w:eastAsia="en-CA"/>
    </w:rPr>
  </w:style>
  <w:style w:type="character" w:customStyle="1" w:styleId="bcx0">
    <w:name w:val="bcx0"/>
    <w:basedOn w:val="DefaultParagraphFont"/>
    <w:rsid w:val="00D619C0"/>
  </w:style>
  <w:style w:type="paragraph" w:customStyle="1" w:styleId="carina-rte-public-draftstyledefault-block">
    <w:name w:val="carina-rte-public-draftstyledefault-block"/>
    <w:basedOn w:val="Normal"/>
    <w:rsid w:val="00CB4975"/>
    <w:pPr>
      <w:spacing w:before="100" w:beforeAutospacing="1" w:after="100" w:afterAutospacing="1" w:line="240" w:lineRule="auto"/>
    </w:pPr>
    <w:rPr>
      <w:rFonts w:ascii="Calibri" w:hAnsi="Calibri" w:cs="Calibri"/>
      <w:lang w:val="en-CA" w:eastAsia="en-CA"/>
    </w:rPr>
  </w:style>
  <w:style w:type="paragraph" w:customStyle="1" w:styleId="CustomHeader">
    <w:name w:val="Custom Header"/>
    <w:basedOn w:val="Heading1"/>
    <w:link w:val="CustomHeaderChar"/>
    <w:rsid w:val="006D544F"/>
    <w:pPr>
      <w:pBdr>
        <w:bottom w:val="single" w:sz="24" w:space="1" w:color="82274A"/>
      </w:pBdr>
    </w:pPr>
    <w:rPr>
      <w:color w:val="404040" w:themeColor="text1" w:themeTint="BF"/>
      <w:sz w:val="32"/>
    </w:rPr>
  </w:style>
  <w:style w:type="paragraph" w:customStyle="1" w:styleId="CustomBodyText">
    <w:name w:val="CustomBody Text"/>
    <w:basedOn w:val="Normal"/>
    <w:link w:val="CustomBodyTextChar"/>
    <w:qFormat/>
    <w:rsid w:val="006D544F"/>
    <w:pPr>
      <w:shd w:val="clear" w:color="auto" w:fill="FFFFFF"/>
      <w:spacing w:after="0" w:line="240" w:lineRule="auto"/>
    </w:pPr>
    <w:rPr>
      <w:rFonts w:ascii="Raleway" w:hAnsi="Raleway"/>
      <w:color w:val="000000" w:themeColor="text1"/>
      <w:sz w:val="20"/>
      <w:szCs w:val="20"/>
    </w:rPr>
  </w:style>
  <w:style w:type="character" w:customStyle="1" w:styleId="CustomHeaderChar">
    <w:name w:val="Custom Header Char"/>
    <w:basedOn w:val="Heading1Char"/>
    <w:link w:val="CustomHeader"/>
    <w:rsid w:val="006D544F"/>
    <w:rPr>
      <w:rFonts w:ascii="Raleway" w:eastAsiaTheme="majorEastAsia" w:hAnsi="Raleway" w:cstheme="majorBidi"/>
      <w:b/>
      <w:color w:val="404040" w:themeColor="text1" w:themeTint="BF"/>
      <w:sz w:val="32"/>
      <w:szCs w:val="32"/>
    </w:rPr>
  </w:style>
  <w:style w:type="paragraph" w:customStyle="1" w:styleId="CustomSubtitle">
    <w:name w:val="Custom Subtitle"/>
    <w:basedOn w:val="CustomHeader"/>
    <w:link w:val="CustomSubtitleChar"/>
    <w:qFormat/>
    <w:rsid w:val="00746888"/>
    <w:rPr>
      <w:sz w:val="28"/>
      <w:szCs w:val="28"/>
    </w:rPr>
  </w:style>
  <w:style w:type="character" w:customStyle="1" w:styleId="CustomBodyTextChar">
    <w:name w:val="CustomBody Text Char"/>
    <w:basedOn w:val="DefaultParagraphFont"/>
    <w:link w:val="CustomBodyText"/>
    <w:rsid w:val="006D544F"/>
    <w:rPr>
      <w:rFonts w:ascii="Raleway" w:hAnsi="Raleway"/>
      <w:color w:val="000000" w:themeColor="text1"/>
      <w:sz w:val="20"/>
      <w:szCs w:val="20"/>
      <w:shd w:val="clear" w:color="auto" w:fill="FFFFFF"/>
    </w:rPr>
  </w:style>
  <w:style w:type="table" w:styleId="TableGridLight">
    <w:name w:val="Grid Table Light"/>
    <w:basedOn w:val="TableNormal"/>
    <w:uiPriority w:val="40"/>
    <w:rsid w:val="00336D7D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NoSpacingChar">
    <w:name w:val="No Spacing Char"/>
    <w:basedOn w:val="DefaultParagraphFont"/>
    <w:link w:val="NoSpacing"/>
    <w:uiPriority w:val="1"/>
    <w:rsid w:val="006D544F"/>
  </w:style>
  <w:style w:type="character" w:customStyle="1" w:styleId="CustomSubtitleChar">
    <w:name w:val="Custom Subtitle Char"/>
    <w:basedOn w:val="NoSpacingChar"/>
    <w:link w:val="CustomSubtitle"/>
    <w:rsid w:val="00746888"/>
    <w:rPr>
      <w:rFonts w:ascii="Raleway" w:eastAsiaTheme="majorEastAsia" w:hAnsi="Raleway" w:cstheme="majorBidi"/>
      <w:b/>
      <w:color w:val="404040" w:themeColor="text1" w:themeTint="BF"/>
      <w:sz w:val="28"/>
      <w:szCs w:val="28"/>
    </w:rPr>
  </w:style>
  <w:style w:type="paragraph" w:customStyle="1" w:styleId="MainHeading">
    <w:name w:val="Main Heading"/>
    <w:basedOn w:val="CustomHeader"/>
    <w:link w:val="MainHeadingChar"/>
    <w:qFormat/>
    <w:rsid w:val="00746888"/>
    <w:pPr>
      <w:pBdr>
        <w:top w:val="single" w:sz="24" w:space="1" w:color="82274A"/>
        <w:left w:val="single" w:sz="24" w:space="4" w:color="82274A"/>
        <w:right w:val="single" w:sz="24" w:space="4" w:color="82274A"/>
        <w:between w:val="single" w:sz="24" w:space="1" w:color="82274A"/>
        <w:bar w:val="single" w:sz="24" w:color="82274A"/>
      </w:pBdr>
      <w:shd w:val="clear" w:color="auto" w:fill="82274A"/>
    </w:pPr>
    <w:rPr>
      <w:color w:val="FFFFFF" w:themeColor="background1"/>
    </w:rPr>
  </w:style>
  <w:style w:type="paragraph" w:customStyle="1" w:styleId="CustomSub-subtitle">
    <w:name w:val="Custom Sub-subtitle"/>
    <w:basedOn w:val="Normal"/>
    <w:link w:val="CustomSub-subtitleChar"/>
    <w:qFormat/>
    <w:rsid w:val="00587D28"/>
    <w:rPr>
      <w:rFonts w:ascii="Raleway" w:hAnsi="Raleway"/>
      <w:b/>
      <w:bCs/>
      <w:color w:val="82274A"/>
      <w:sz w:val="20"/>
      <w:szCs w:val="20"/>
    </w:rPr>
  </w:style>
  <w:style w:type="character" w:customStyle="1" w:styleId="MainHeadingChar">
    <w:name w:val="Main Heading Char"/>
    <w:basedOn w:val="CustomHeaderChar"/>
    <w:link w:val="MainHeading"/>
    <w:rsid w:val="00746888"/>
    <w:rPr>
      <w:rFonts w:ascii="Raleway" w:eastAsiaTheme="majorEastAsia" w:hAnsi="Raleway" w:cstheme="majorBidi"/>
      <w:b/>
      <w:color w:val="FFFFFF" w:themeColor="background1"/>
      <w:sz w:val="32"/>
      <w:szCs w:val="32"/>
      <w:shd w:val="clear" w:color="auto" w:fill="82274A"/>
    </w:rPr>
  </w:style>
  <w:style w:type="character" w:customStyle="1" w:styleId="CustomSub-subtitleChar">
    <w:name w:val="Custom Sub-subtitle Char"/>
    <w:basedOn w:val="DefaultParagraphFont"/>
    <w:link w:val="CustomSub-subtitle"/>
    <w:rsid w:val="00587D28"/>
    <w:rPr>
      <w:rFonts w:ascii="Raleway" w:hAnsi="Raleway"/>
      <w:b/>
      <w:bCs/>
      <w:color w:val="82274A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unhideWhenUsed/>
    <w:rsid w:val="003823F0"/>
    <w:rPr>
      <w:color w:val="605E5C"/>
      <w:shd w:val="clear" w:color="auto" w:fill="E1DFDD"/>
    </w:rPr>
  </w:style>
  <w:style w:type="character" w:customStyle="1" w:styleId="Mention1">
    <w:name w:val="Mention1"/>
    <w:basedOn w:val="DefaultParagraphFont"/>
    <w:uiPriority w:val="99"/>
    <w:unhideWhenUsed/>
    <w:rsid w:val="003823F0"/>
    <w:rPr>
      <w:color w:val="2B579A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C673BD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349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2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5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348335">
          <w:marLeft w:val="-225"/>
          <w:marRight w:val="-225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33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45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3582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199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73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17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411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448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0203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104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94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101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005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56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124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501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79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845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559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111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928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528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13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395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757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5574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5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03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7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42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18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20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3980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86838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49848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726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6703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5922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1841501">
          <w:marLeft w:val="-225"/>
          <w:marRight w:val="-225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420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7087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680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3042496">
          <w:marLeft w:val="-225"/>
          <w:marRight w:val="-225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2231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2369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5327013">
          <w:marLeft w:val="-225"/>
          <w:marRight w:val="-225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3216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360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770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9213065">
          <w:marLeft w:val="-225"/>
          <w:marRight w:val="-225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6120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8413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6443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691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423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4677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095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964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1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922192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68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27915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129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78543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273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93973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191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12848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014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6944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745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6196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7932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08327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6441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09372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6736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0086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57827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92367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47108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97300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4345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07754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8025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94180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4714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2640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8797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23988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1510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36660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8592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65405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6522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16762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97755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50887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8493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37110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7587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11043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5740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01524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4090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37506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02487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03086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0200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1023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89838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89286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7282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54016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4126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92191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61837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56471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72884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12280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5500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1615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1636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1031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5906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19884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4419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80581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9661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64260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52328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3247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4974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99637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9565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67636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87122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28360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2906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49942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3408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66398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96897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92292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6943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65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223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83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16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24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978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726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193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437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36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2511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9765838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51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6073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873386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956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18835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008033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34096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2979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8001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42666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353557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916846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629871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723204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81831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07194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4320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7967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41488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3175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10882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6557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5366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820341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146269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50602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659900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7927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87301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0361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3977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355340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2470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4952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219122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24155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4629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1447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719209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4035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1709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795676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66100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9981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1615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984335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6089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23022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232439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42384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09424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086347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827620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816338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5663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67136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1235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61785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4750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98124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50034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84801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3782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60942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7380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65185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5505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6113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085458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15337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741881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2362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2812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925395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673938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577015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662415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486469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492269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1837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674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306094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469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06935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9920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0290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5643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42781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88847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98830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1531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6937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9808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82023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96950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40445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5462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0579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2383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89081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4812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5970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1803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85435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9194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68251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58182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01641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4436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70422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939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71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15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445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389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294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902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035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143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390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94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91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489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38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90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183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475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057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39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6466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166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871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476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844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5606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674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799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498253">
          <w:marLeft w:val="-225"/>
          <w:marRight w:val="-225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1031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4515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806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428205">
          <w:marLeft w:val="-225"/>
          <w:marRight w:val="-225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349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3657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3973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537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9926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77434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1657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2862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57085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665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9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44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405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483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306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02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1031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19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505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567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457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5579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64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80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92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074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028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863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158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144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090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57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42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504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143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7705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15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84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312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21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736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169228">
          <w:marLeft w:val="-225"/>
          <w:marRight w:val="-225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068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697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68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42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88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2557520">
          <w:marLeft w:val="-225"/>
          <w:marRight w:val="-225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786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2082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977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9439952">
          <w:marLeft w:val="-225"/>
          <w:marRight w:val="-225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2517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734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1766422">
          <w:marLeft w:val="-225"/>
          <w:marRight w:val="-225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285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8597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25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448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970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98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257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770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003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264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68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044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936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12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452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356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2148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95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530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297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461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635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524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8948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220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07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17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28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53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1167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865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6545430">
          <w:marLeft w:val="-225"/>
          <w:marRight w:val="-225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930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473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71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46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0111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92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747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93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074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291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6164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7617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639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8487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124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7837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5274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7436002">
          <w:marLeft w:val="-225"/>
          <w:marRight w:val="-225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183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3131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025480">
          <w:marLeft w:val="-225"/>
          <w:marRight w:val="-225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8682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0656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94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71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934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58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1910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043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817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9961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11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1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306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90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494721">
          <w:marLeft w:val="-225"/>
          <w:marRight w:val="-225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887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4111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55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483401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47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2462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57471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61082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267642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7529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35754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98253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84988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1341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5452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03113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18418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1265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65025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0369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4779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5598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37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058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60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3072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191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32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7173671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8752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83729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8329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16871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51770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25357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5960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99499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74186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50915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1417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83748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9433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23959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070189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230707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1645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76586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8504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4061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55302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82339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9653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92298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3836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1305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2020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29982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9800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2999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89000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21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265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275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47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77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052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46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18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278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0759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811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311051">
          <w:marLeft w:val="-225"/>
          <w:marRight w:val="-225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4010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1311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649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88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624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7410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584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264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2518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525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0177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4238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4770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6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323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788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437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482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238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0880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7212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769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4178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190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3029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0755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3757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3290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6498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3924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462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8312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1954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533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4602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303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5517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622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851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4798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783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8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3681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0809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9090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0157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148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810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3801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7963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5840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021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3681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4818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1103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7081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352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5759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1845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721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1020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9990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2341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7316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2185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3486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3537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1618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8790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2356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0106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7363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8440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3458433">
          <w:marLeft w:val="-225"/>
          <w:marRight w:val="-225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3945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8409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604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493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808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316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908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840965">
          <w:marLeft w:val="-225"/>
          <w:marRight w:val="-225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4362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c88628f441d34687" Type="http://schemas.microsoft.com/office/2019/09/relationships/intelligence" Target="intelligenc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9/05/relationships/documenttasks" Target="documenttasks/documenttasks1.xml"/></Relationships>
</file>

<file path=word/documenttasks/documenttasks1.xml><?xml version="1.0" encoding="utf-8"?>
<t:Tasks xmlns:t="http://schemas.microsoft.com/office/tasks/2019/documenttasks" xmlns:oel="http://schemas.microsoft.com/office/2019/extlst">
  <t:Task id="{60AD9064-CD24-4835-8AA9-5F9DAFBE731A}">
    <t:Anchor>
      <t:Comment id="1254398287"/>
    </t:Anchor>
    <t:History>
      <t:Event id="{4FAE3473-38AC-4EF7-9C77-A5978F3E287A}" time="2021-11-02T18:59:18.52Z">
        <t:Attribution userId="S::caroline.vanasse@globeseries.com::89cf3e59-aea0-49d3-b55a-d6b1b1d8d58f" userProvider="AD" userName="Caroline Vanasse"/>
        <t:Anchor>
          <t:Comment id="1254398287"/>
        </t:Anchor>
        <t:Create/>
      </t:Event>
      <t:Event id="{2CAE00D5-F368-4FE4-8C06-28B2363A23B0}" time="2021-11-02T18:59:18.52Z">
        <t:Attribution userId="S::caroline.vanasse@globeseries.com::89cf3e59-aea0-49d3-b55a-d6b1b1d8d58f" userProvider="AD" userName="Caroline Vanasse"/>
        <t:Anchor>
          <t:Comment id="1254398287"/>
        </t:Anchor>
        <t:Assign userId="S::Dione.Yeung@globeseries.com::c2977583-15b3-47d7-8dbd-46f77bcb26ad" userProvider="AD" userName="Dione Yeung"/>
      </t:Event>
      <t:Event id="{D40710A5-0A11-4C21-B1AB-B658CC567469}" time="2021-11-02T18:59:18.52Z">
        <t:Attribution userId="S::caroline.vanasse@globeseries.com::89cf3e59-aea0-49d3-b55a-d6b1b1d8d58f" userProvider="AD" userName="Caroline Vanasse"/>
        <t:Anchor>
          <t:Comment id="1254398287"/>
        </t:Anchor>
        <t:SetTitle title="@Dione Yeung I added this line. And Dione I do not think we are off November 11th, maybe check with Nav ... Thank you!"/>
      </t:Event>
    </t:History>
  </t:Task>
  <t:Task id="{A3810823-D2FA-43D5-A160-6DF6B0872026}">
    <t:Anchor>
      <t:Comment id="119539802"/>
    </t:Anchor>
    <t:History>
      <t:Event id="{955B172C-7127-4900-BCB4-05EA0C3D4757}" time="2021-11-02T18:59:18.52Z">
        <t:Attribution userId="S::caroline.vanasse@globeseries.com::89cf3e59-aea0-49d3-b55a-d6b1b1d8d58f" userProvider="AD" userName="Caroline Vanasse"/>
        <t:Anchor>
          <t:Comment id="119539802"/>
        </t:Anchor>
        <t:Create/>
      </t:Event>
      <t:Event id="{7BE30D9E-8960-4A12-833F-E963720CEC3B}" time="2021-11-02T18:59:18.52Z">
        <t:Attribution userId="S::caroline.vanasse@globeseries.com::89cf3e59-aea0-49d3-b55a-d6b1b1d8d58f" userProvider="AD" userName="Caroline Vanasse"/>
        <t:Anchor>
          <t:Comment id="119539802"/>
        </t:Anchor>
        <t:Assign userId="S::Dione.Yeung@globeseries.com::c2977583-15b3-47d7-8dbd-46f77bcb26ad" userProvider="AD" userName="Dione Yeung"/>
      </t:Event>
      <t:Event id="{3DB29D95-9D69-4214-AC73-E8D2F4A73CC3}" time="2021-11-02T18:59:18.52Z">
        <t:Attribution userId="S::caroline.vanasse@globeseries.com::89cf3e59-aea0-49d3-b55a-d6b1b1d8d58f" userProvider="AD" userName="Caroline Vanasse"/>
        <t:Anchor>
          <t:Comment id="119539802"/>
        </t:Anchor>
        <t:SetTitle title="@Dione Yeung I added this line. And Dione I do not think we are off November 11th, maybe check with Nav ... Thank you!"/>
      </t:Event>
    </t:History>
  </t:Task>
</t:Tasks>
</file>

<file path=word/theme/theme1.xml><?xml version="1.0" encoding="utf-8"?>
<a:theme xmlns:a="http://schemas.openxmlformats.org/drawingml/2006/main" name="Office Theme">
  <a:themeElements>
    <a:clrScheme name="GF22">
      <a:dk1>
        <a:sysClr val="windowText" lastClr="000000"/>
      </a:dk1>
      <a:lt1>
        <a:sysClr val="window" lastClr="FFFFFF"/>
      </a:lt1>
      <a:dk2>
        <a:srgbClr val="5B6770"/>
      </a:dk2>
      <a:lt2>
        <a:srgbClr val="D6D6D2"/>
      </a:lt2>
      <a:accent1>
        <a:srgbClr val="0000FF"/>
      </a:accent1>
      <a:accent2>
        <a:srgbClr val="FFAE42"/>
      </a:accent2>
      <a:accent3>
        <a:srgbClr val="FA4616"/>
      </a:accent3>
      <a:accent4>
        <a:srgbClr val="E0004D"/>
      </a:accent4>
      <a:accent5>
        <a:srgbClr val="CBD421"/>
      </a:accent5>
      <a:accent6>
        <a:srgbClr val="A9B0B7"/>
      </a:accent6>
      <a:hlink>
        <a:srgbClr val="0077C8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380950895D7404ABFA5EE5599C204D0" ma:contentTypeVersion="6" ma:contentTypeDescription="Create a new document." ma:contentTypeScope="" ma:versionID="031798eb048ccec255fdf521ba8cac07">
  <xsd:schema xmlns:xsd="http://www.w3.org/2001/XMLSchema" xmlns:xs="http://www.w3.org/2001/XMLSchema" xmlns:p="http://schemas.microsoft.com/office/2006/metadata/properties" xmlns:ns2="63801782-6625-441b-a8f4-f61975c8db8c" xmlns:ns3="0677a137-786d-44d2-a9fe-81692a0de502" targetNamespace="http://schemas.microsoft.com/office/2006/metadata/properties" ma:root="true" ma:fieldsID="01e2e74bfa17b6934f91f5039517507e" ns2:_="" ns3:_="">
    <xsd:import namespace="63801782-6625-441b-a8f4-f61975c8db8c"/>
    <xsd:import namespace="0677a137-786d-44d2-a9fe-81692a0de50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801782-6625-441b-a8f4-f61975c8db8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77a137-786d-44d2-a9fe-81692a0de502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C644328-FFDD-480E-B7D4-E6D116CFD351}">
  <ds:schemaRefs>
    <ds:schemaRef ds:uri="http://purl.org/dc/terms/"/>
    <ds:schemaRef ds:uri="0677a137-786d-44d2-a9fe-81692a0de502"/>
    <ds:schemaRef ds:uri="http://purl.org/dc/elements/1.1/"/>
    <ds:schemaRef ds:uri="http://schemas.microsoft.com/office/2006/metadata/properties"/>
    <ds:schemaRef ds:uri="http://schemas.microsoft.com/office/2006/documentManagement/types"/>
    <ds:schemaRef ds:uri="http://schemas.microsoft.com/office/infopath/2007/PartnerControls"/>
    <ds:schemaRef ds:uri="http://www.w3.org/XML/1998/namespace"/>
    <ds:schemaRef ds:uri="http://schemas.openxmlformats.org/package/2006/metadata/core-properties"/>
    <ds:schemaRef ds:uri="63801782-6625-441b-a8f4-f61975c8db8c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9C22F31A-2AC6-4F80-9307-7F87C98423C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E78D5F5-757D-412A-889D-944275A3002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78964AF-8D3A-4E00-BD24-1DEC249B239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3801782-6625-441b-a8f4-f61975c8db8c"/>
    <ds:schemaRef ds:uri="0677a137-786d-44d2-a9fe-81692a0de50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370</Words>
  <Characters>7812</Characters>
  <Application>Microsoft Office Word</Application>
  <DocSecurity>0</DocSecurity>
  <Lines>65</Lines>
  <Paragraphs>18</Paragraphs>
  <ScaleCrop>false</ScaleCrop>
  <Company/>
  <LinksUpToDate>false</LinksUpToDate>
  <CharactersWithSpaces>91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er Pilz</dc:creator>
  <cp:keywords/>
  <dc:description/>
  <cp:lastModifiedBy>Nancy Greene</cp:lastModifiedBy>
  <cp:revision>2</cp:revision>
  <cp:lastPrinted>2022-09-07T01:53:00Z</cp:lastPrinted>
  <dcterms:created xsi:type="dcterms:W3CDTF">2022-09-07T01:54:00Z</dcterms:created>
  <dcterms:modified xsi:type="dcterms:W3CDTF">2022-09-07T01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diaServiceImageTags">
    <vt:lpwstr/>
  </property>
  <property fmtid="{D5CDD505-2E9C-101B-9397-08002B2CF9AE}" pid="3" name="ContentTypeId">
    <vt:lpwstr>0x0101001380950895D7404ABFA5EE5599C204D0</vt:lpwstr>
  </property>
</Properties>
</file>